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33514" w14:textId="25993154" w:rsidR="006B66D8" w:rsidRPr="0043057D" w:rsidRDefault="00AC4E83" w:rsidP="006C1046">
      <w:pPr>
        <w:tabs>
          <w:tab w:val="left" w:pos="8640"/>
        </w:tabs>
        <w:jc w:val="center"/>
        <w:rPr>
          <w:b/>
          <w:color w:val="000000" w:themeColor="text1"/>
          <w:sz w:val="20"/>
          <w:szCs w:val="20"/>
        </w:rPr>
      </w:pPr>
      <w:r w:rsidRPr="0043057D">
        <w:rPr>
          <w:b/>
          <w:color w:val="000000" w:themeColor="text1"/>
          <w:sz w:val="20"/>
          <w:szCs w:val="20"/>
        </w:rPr>
        <w:t xml:space="preserve">                  </w:t>
      </w:r>
      <w:r w:rsidR="00C9622A" w:rsidRPr="0043057D">
        <w:rPr>
          <w:b/>
          <w:color w:val="000000" w:themeColor="text1"/>
          <w:sz w:val="20"/>
          <w:szCs w:val="20"/>
        </w:rPr>
        <w:t xml:space="preserve">     </w:t>
      </w:r>
      <w:r w:rsidR="007C75FC" w:rsidRPr="0043057D">
        <w:rPr>
          <w:b/>
          <w:color w:val="000000" w:themeColor="text1"/>
          <w:sz w:val="20"/>
          <w:szCs w:val="20"/>
        </w:rPr>
        <w:t xml:space="preserve"> </w:t>
      </w:r>
      <w:r w:rsidR="00A72143" w:rsidRPr="0043057D">
        <w:rPr>
          <w:b/>
          <w:color w:val="000000" w:themeColor="text1"/>
          <w:sz w:val="20"/>
          <w:szCs w:val="20"/>
        </w:rPr>
        <w:t xml:space="preserve"> </w:t>
      </w:r>
    </w:p>
    <w:p w14:paraId="01A97347" w14:textId="77777777" w:rsidR="003E2C2D" w:rsidRPr="0043057D" w:rsidRDefault="003E2C2D" w:rsidP="003E2C2D">
      <w:pPr>
        <w:jc w:val="right"/>
        <w:rPr>
          <w:b/>
          <w:color w:val="000000" w:themeColor="text1"/>
          <w:sz w:val="20"/>
          <w:szCs w:val="20"/>
        </w:rPr>
      </w:pPr>
    </w:p>
    <w:p w14:paraId="7FF84C6D" w14:textId="02689787" w:rsidR="003E2C2D" w:rsidRPr="0043057D" w:rsidRDefault="00A94508" w:rsidP="003E2C2D">
      <w:pPr>
        <w:jc w:val="right"/>
        <w:rPr>
          <w:b/>
          <w:color w:val="000000" w:themeColor="text1"/>
          <w:sz w:val="20"/>
          <w:szCs w:val="20"/>
        </w:rPr>
      </w:pPr>
      <w:r w:rsidRPr="0043057D">
        <w:rPr>
          <w:b/>
          <w:color w:val="000000" w:themeColor="text1"/>
          <w:sz w:val="20"/>
          <w:szCs w:val="20"/>
        </w:rPr>
        <w:t>Agenda Item: 10</w:t>
      </w:r>
    </w:p>
    <w:p w14:paraId="7398F458" w14:textId="77777777" w:rsidR="003E2C2D" w:rsidRPr="0043057D" w:rsidRDefault="003E2C2D" w:rsidP="003E2C2D">
      <w:pPr>
        <w:jc w:val="center"/>
        <w:rPr>
          <w:b/>
          <w:color w:val="000000" w:themeColor="text1"/>
          <w:sz w:val="20"/>
          <w:szCs w:val="20"/>
        </w:rPr>
      </w:pPr>
    </w:p>
    <w:p w14:paraId="4DE2D2D2" w14:textId="77777777" w:rsidR="003E2C2D" w:rsidRPr="0043057D" w:rsidRDefault="003E2C2D" w:rsidP="003E2C2D">
      <w:pPr>
        <w:jc w:val="center"/>
        <w:rPr>
          <w:b/>
          <w:color w:val="000000" w:themeColor="text1"/>
          <w:sz w:val="20"/>
          <w:szCs w:val="20"/>
        </w:rPr>
      </w:pPr>
      <w:r w:rsidRPr="0043057D">
        <w:rPr>
          <w:b/>
          <w:color w:val="000000" w:themeColor="text1"/>
          <w:sz w:val="20"/>
          <w:szCs w:val="20"/>
        </w:rPr>
        <w:t>Regular Board Meeting</w:t>
      </w:r>
    </w:p>
    <w:p w14:paraId="11BEB010" w14:textId="00535880" w:rsidR="003E2C2D" w:rsidRPr="0043057D" w:rsidRDefault="00B00EB7" w:rsidP="003E2C2D">
      <w:pPr>
        <w:jc w:val="center"/>
        <w:rPr>
          <w:b/>
          <w:caps/>
          <w:color w:val="000000" w:themeColor="text1"/>
          <w:sz w:val="20"/>
          <w:szCs w:val="20"/>
        </w:rPr>
      </w:pPr>
      <w:r>
        <w:rPr>
          <w:b/>
          <w:color w:val="000000" w:themeColor="text1"/>
          <w:sz w:val="20"/>
          <w:szCs w:val="20"/>
        </w:rPr>
        <w:t>September 26</w:t>
      </w:r>
      <w:r w:rsidR="00816592" w:rsidRPr="0043057D">
        <w:rPr>
          <w:b/>
          <w:color w:val="000000" w:themeColor="text1"/>
          <w:sz w:val="20"/>
          <w:szCs w:val="20"/>
        </w:rPr>
        <w:t>, 2022</w:t>
      </w:r>
    </w:p>
    <w:p w14:paraId="5B750D42" w14:textId="77777777" w:rsidR="003E2C2D" w:rsidRPr="0043057D" w:rsidRDefault="003E2C2D" w:rsidP="003E2C2D">
      <w:pPr>
        <w:spacing w:line="252" w:lineRule="auto"/>
        <w:ind w:right="540"/>
        <w:contextualSpacing/>
        <w:jc w:val="both"/>
        <w:rPr>
          <w:b/>
          <w:color w:val="000000" w:themeColor="text1"/>
          <w:sz w:val="20"/>
          <w:szCs w:val="20"/>
        </w:rPr>
      </w:pPr>
    </w:p>
    <w:p w14:paraId="2E284B94" w14:textId="1876C573" w:rsidR="00816592" w:rsidRDefault="00816592" w:rsidP="00816592">
      <w:pPr>
        <w:pStyle w:val="NormalWeb"/>
        <w:spacing w:before="0" w:beforeAutospacing="0" w:after="0" w:afterAutospacing="0"/>
        <w:rPr>
          <w:b/>
          <w:bCs/>
          <w:color w:val="000000" w:themeColor="text1"/>
        </w:rPr>
      </w:pPr>
      <w:r w:rsidRPr="0020391D">
        <w:rPr>
          <w:b/>
          <w:bCs/>
          <w:color w:val="000000" w:themeColor="text1"/>
        </w:rPr>
        <w:t>Division News</w:t>
      </w:r>
    </w:p>
    <w:p w14:paraId="1F8180EE" w14:textId="463BFC7D" w:rsidR="00B00EB7" w:rsidRPr="00B21F91" w:rsidRDefault="00B00EB7" w:rsidP="00816592">
      <w:pPr>
        <w:pStyle w:val="NormalWeb"/>
        <w:spacing w:before="0" w:beforeAutospacing="0" w:after="0" w:afterAutospacing="0"/>
        <w:rPr>
          <w:b/>
          <w:bCs/>
          <w:color w:val="000000" w:themeColor="text1"/>
        </w:rPr>
      </w:pPr>
    </w:p>
    <w:p w14:paraId="09646474" w14:textId="0220C594" w:rsidR="00636483" w:rsidRPr="00550865" w:rsidRDefault="00550865" w:rsidP="00816592">
      <w:pPr>
        <w:pStyle w:val="NormalWeb"/>
        <w:spacing w:before="0" w:beforeAutospacing="0" w:after="0" w:afterAutospacing="0"/>
        <w:rPr>
          <w:color w:val="000000" w:themeColor="text1"/>
        </w:rPr>
      </w:pPr>
      <w:r w:rsidRPr="00550865">
        <w:rPr>
          <w:color w:val="0F1419"/>
          <w:shd w:val="clear" w:color="auto" w:fill="FFFFFF"/>
        </w:rPr>
        <w:t xml:space="preserve">With profound sadness, </w:t>
      </w:r>
      <w:r w:rsidRPr="00550865">
        <w:rPr>
          <w:b/>
          <w:bCs/>
          <w:color w:val="0F1419"/>
          <w:shd w:val="clear" w:color="auto" w:fill="FFFFFF"/>
        </w:rPr>
        <w:t>Greater St. Albert Catholic Schools</w:t>
      </w:r>
      <w:r w:rsidRPr="00550865">
        <w:rPr>
          <w:color w:val="0F1419"/>
          <w:shd w:val="clear" w:color="auto" w:fill="FFFFFF"/>
        </w:rPr>
        <w:t xml:space="preserve"> join</w:t>
      </w:r>
      <w:r>
        <w:rPr>
          <w:color w:val="0F1419"/>
          <w:shd w:val="clear" w:color="auto" w:fill="FFFFFF"/>
        </w:rPr>
        <w:t>ed</w:t>
      </w:r>
      <w:r w:rsidRPr="00550865">
        <w:rPr>
          <w:color w:val="0F1419"/>
          <w:shd w:val="clear" w:color="auto" w:fill="FFFFFF"/>
        </w:rPr>
        <w:t xml:space="preserve"> the nation, the Commonwealth, and the world, in mourning the passing of Her Majesty, The Queen. May God’s presence strengthen and comfort the Royal Family, and indeed the world, during this difficult time.</w:t>
      </w:r>
      <w:r>
        <w:rPr>
          <w:color w:val="0F1419"/>
          <w:shd w:val="clear" w:color="auto" w:fill="FFFFFF"/>
        </w:rPr>
        <w:t xml:space="preserve"> In solemn recognition of Her late Majesty, all schools within our division engaged in prayer, reflection and moments of silence to commemorate the passing of Queen Elizabeth II.</w:t>
      </w:r>
    </w:p>
    <w:p w14:paraId="060A61BF" w14:textId="77777777" w:rsidR="00636483" w:rsidRDefault="00636483" w:rsidP="00816592">
      <w:pPr>
        <w:pStyle w:val="NormalWeb"/>
        <w:spacing w:before="0" w:beforeAutospacing="0" w:after="0" w:afterAutospacing="0"/>
        <w:rPr>
          <w:color w:val="000000" w:themeColor="text1"/>
        </w:rPr>
      </w:pPr>
    </w:p>
    <w:p w14:paraId="50D2F3D0" w14:textId="6B6E6AF6" w:rsidR="00B21F91" w:rsidRPr="007F3667" w:rsidRDefault="00B00EB7" w:rsidP="00816592">
      <w:pPr>
        <w:pStyle w:val="NormalWeb"/>
        <w:spacing w:before="0" w:beforeAutospacing="0" w:after="0" w:afterAutospacing="0"/>
        <w:rPr>
          <w:color w:val="000000" w:themeColor="text1"/>
        </w:rPr>
      </w:pPr>
      <w:r w:rsidRPr="007F3667">
        <w:rPr>
          <w:color w:val="000000" w:themeColor="text1"/>
        </w:rPr>
        <w:t xml:space="preserve">Many </w:t>
      </w:r>
      <w:r w:rsidRPr="00636483">
        <w:rPr>
          <w:b/>
          <w:bCs/>
          <w:color w:val="000000" w:themeColor="text1"/>
        </w:rPr>
        <w:t>schools within the division</w:t>
      </w:r>
      <w:r w:rsidRPr="007F3667">
        <w:rPr>
          <w:color w:val="000000" w:themeColor="text1"/>
        </w:rPr>
        <w:t xml:space="preserve"> </w:t>
      </w:r>
      <w:r w:rsidR="00B21F91" w:rsidRPr="007F3667">
        <w:rPr>
          <w:color w:val="000000" w:themeColor="text1"/>
        </w:rPr>
        <w:t>gathered for</w:t>
      </w:r>
      <w:r w:rsidRPr="007F3667">
        <w:rPr>
          <w:color w:val="000000" w:themeColor="text1"/>
        </w:rPr>
        <w:t xml:space="preserve"> welcome-back liturgies</w:t>
      </w:r>
      <w:r w:rsidR="008775D6" w:rsidRPr="007F3667">
        <w:rPr>
          <w:color w:val="000000" w:themeColor="text1"/>
        </w:rPr>
        <w:t xml:space="preserve"> with many </w:t>
      </w:r>
      <w:proofErr w:type="gramStart"/>
      <w:r w:rsidR="008775D6" w:rsidRPr="007F3667">
        <w:rPr>
          <w:color w:val="000000" w:themeColor="text1"/>
        </w:rPr>
        <w:t>grade</w:t>
      </w:r>
      <w:proofErr w:type="gramEnd"/>
      <w:r w:rsidR="008775D6" w:rsidRPr="007F3667">
        <w:rPr>
          <w:color w:val="000000" w:themeColor="text1"/>
        </w:rPr>
        <w:t xml:space="preserve"> 4 students receiving their first bibles. Many thanks to all the parents, grandparents and family members who participated in the celebrations. </w:t>
      </w:r>
      <w:r w:rsidR="00B21F91" w:rsidRPr="007F3667">
        <w:rPr>
          <w:color w:val="050505"/>
          <w:shd w:val="clear" w:color="auto" w:fill="FFFFFF"/>
        </w:rPr>
        <w:t xml:space="preserve">We have Arose, we have gotten going and now we </w:t>
      </w:r>
      <w:r w:rsidR="00B21F91" w:rsidRPr="007F3667">
        <w:rPr>
          <w:color w:val="050505"/>
          <w:shd w:val="clear" w:color="auto" w:fill="FFFFFF"/>
        </w:rPr>
        <w:t>are preparing</w:t>
      </w:r>
      <w:r w:rsidR="00B21F91" w:rsidRPr="007F3667">
        <w:rPr>
          <w:color w:val="050505"/>
          <w:shd w:val="clear" w:color="auto" w:fill="FFFFFF"/>
        </w:rPr>
        <w:t xml:space="preserve"> to Go with God this school year. </w:t>
      </w:r>
    </w:p>
    <w:p w14:paraId="63EA6A70" w14:textId="0492CBF9" w:rsidR="00B00EB7" w:rsidRPr="007F3667" w:rsidRDefault="00B00EB7" w:rsidP="00816592">
      <w:pPr>
        <w:pStyle w:val="NormalWeb"/>
        <w:spacing w:before="0" w:beforeAutospacing="0" w:after="0" w:afterAutospacing="0"/>
        <w:rPr>
          <w:b/>
          <w:bCs/>
          <w:color w:val="000000" w:themeColor="text1"/>
        </w:rPr>
      </w:pPr>
    </w:p>
    <w:p w14:paraId="0EA7BDFE" w14:textId="5FA0C0BE" w:rsidR="008775D6" w:rsidRPr="007F3667" w:rsidRDefault="008775D6" w:rsidP="00816592">
      <w:pPr>
        <w:pStyle w:val="NormalWeb"/>
        <w:spacing w:before="0" w:beforeAutospacing="0" w:after="0" w:afterAutospacing="0"/>
        <w:rPr>
          <w:b/>
          <w:bCs/>
          <w:color w:val="000000" w:themeColor="text1"/>
        </w:rPr>
      </w:pPr>
      <w:r w:rsidRPr="007F3667">
        <w:rPr>
          <w:b/>
          <w:bCs/>
          <w:noProof/>
          <w:color w:val="000000" w:themeColor="text1"/>
        </w:rPr>
        <w:drawing>
          <wp:inline distT="0" distB="0" distL="0" distR="0" wp14:anchorId="350F14E3" wp14:editId="0AF9C9F5">
            <wp:extent cx="2017793" cy="19820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4947" cy="1998909"/>
                    </a:xfrm>
                    <a:prstGeom prst="rect">
                      <a:avLst/>
                    </a:prstGeom>
                  </pic:spPr>
                </pic:pic>
              </a:graphicData>
            </a:graphic>
          </wp:inline>
        </w:drawing>
      </w:r>
    </w:p>
    <w:p w14:paraId="756DF322" w14:textId="2BC575DA" w:rsidR="00B00EB7" w:rsidRPr="007F3667" w:rsidRDefault="00B00EB7" w:rsidP="00816592">
      <w:pPr>
        <w:pStyle w:val="NormalWeb"/>
        <w:spacing w:before="0" w:beforeAutospacing="0" w:after="0" w:afterAutospacing="0"/>
        <w:rPr>
          <w:b/>
          <w:bCs/>
          <w:color w:val="000000" w:themeColor="text1"/>
        </w:rPr>
      </w:pPr>
    </w:p>
    <w:p w14:paraId="02FDDC1C" w14:textId="509EEFFB" w:rsidR="00B21F91" w:rsidRPr="007F3667" w:rsidRDefault="00B21F91" w:rsidP="00816592">
      <w:pPr>
        <w:pStyle w:val="NormalWeb"/>
        <w:spacing w:before="0" w:beforeAutospacing="0" w:after="0" w:afterAutospacing="0"/>
        <w:rPr>
          <w:color w:val="050505"/>
          <w:shd w:val="clear" w:color="auto" w:fill="FFFFFF"/>
        </w:rPr>
      </w:pPr>
      <w:r w:rsidRPr="007F3667">
        <w:rPr>
          <w:color w:val="050505"/>
          <w:shd w:val="clear" w:color="auto" w:fill="FFFFFF"/>
        </w:rPr>
        <w:t xml:space="preserve">Congratulations to </w:t>
      </w:r>
      <w:r w:rsidRPr="00636483">
        <w:rPr>
          <w:b/>
          <w:bCs/>
          <w:color w:val="050505"/>
          <w:shd w:val="clear" w:color="auto" w:fill="FFFFFF"/>
        </w:rPr>
        <w:t xml:space="preserve">Msgr. Gary Franken </w:t>
      </w:r>
      <w:r w:rsidRPr="007F3667">
        <w:rPr>
          <w:color w:val="050505"/>
          <w:shd w:val="clear" w:color="auto" w:fill="FFFFFF"/>
        </w:rPr>
        <w:t xml:space="preserve">has been appointed the new bishop of the Diocese of St. Paul and to </w:t>
      </w:r>
      <w:r w:rsidRPr="00550865">
        <w:rPr>
          <w:b/>
          <w:bCs/>
          <w:color w:val="050505"/>
          <w:shd w:val="clear" w:color="auto" w:fill="FFFFFF"/>
        </w:rPr>
        <w:t xml:space="preserve">Bishop Paul </w:t>
      </w:r>
      <w:proofErr w:type="spellStart"/>
      <w:r w:rsidRPr="00550865">
        <w:rPr>
          <w:b/>
          <w:bCs/>
          <w:color w:val="050505"/>
          <w:shd w:val="clear" w:color="auto" w:fill="FFFFFF"/>
        </w:rPr>
        <w:t>Terrio</w:t>
      </w:r>
      <w:proofErr w:type="spellEnd"/>
      <w:r w:rsidRPr="007F3667">
        <w:rPr>
          <w:color w:val="050505"/>
          <w:shd w:val="clear" w:color="auto" w:fill="FFFFFF"/>
        </w:rPr>
        <w:t xml:space="preserve"> on his retirement.</w:t>
      </w:r>
    </w:p>
    <w:p w14:paraId="64743C5D" w14:textId="5A3CA7E8" w:rsidR="00B21F91" w:rsidRPr="007F3667" w:rsidRDefault="00B21F91" w:rsidP="00816592">
      <w:pPr>
        <w:pStyle w:val="NormalWeb"/>
        <w:spacing w:before="0" w:beforeAutospacing="0" w:after="0" w:afterAutospacing="0"/>
        <w:rPr>
          <w:color w:val="050505"/>
          <w:shd w:val="clear" w:color="auto" w:fill="FFFFFF"/>
        </w:rPr>
      </w:pPr>
    </w:p>
    <w:p w14:paraId="64024D3D" w14:textId="6D71B29E" w:rsidR="00B21F91" w:rsidRPr="007F3667" w:rsidRDefault="00B21F91" w:rsidP="00816592">
      <w:pPr>
        <w:pStyle w:val="NormalWeb"/>
        <w:spacing w:before="0" w:beforeAutospacing="0" w:after="0" w:afterAutospacing="0"/>
        <w:rPr>
          <w:color w:val="050505"/>
          <w:shd w:val="clear" w:color="auto" w:fill="FFFFFF"/>
        </w:rPr>
      </w:pPr>
      <w:r w:rsidRPr="007F3667">
        <w:rPr>
          <w:color w:val="050505"/>
          <w:shd w:val="clear" w:color="auto" w:fill="FFFFFF"/>
        </w:rPr>
        <w:t xml:space="preserve">What an incredible evening of connection, conversation, and engagement gratitude to </w:t>
      </w:r>
      <w:r w:rsidRPr="001B14EB">
        <w:rPr>
          <w:rStyle w:val="rse6dlih"/>
          <w:b/>
          <w:bCs/>
          <w:color w:val="000000" w:themeColor="text1"/>
          <w:bdr w:val="none" w:sz="0" w:space="0" w:color="auto" w:frame="1"/>
        </w:rPr>
        <w:t>Vincent J Maloney</w:t>
      </w:r>
      <w:r w:rsidRPr="00636483">
        <w:rPr>
          <w:color w:val="000000" w:themeColor="text1"/>
          <w:shd w:val="clear" w:color="auto" w:fill="FFFFFF"/>
        </w:rPr>
        <w:t xml:space="preserve"> </w:t>
      </w:r>
      <w:r w:rsidRPr="007F3667">
        <w:rPr>
          <w:color w:val="050505"/>
          <w:shd w:val="clear" w:color="auto" w:fill="FFFFFF"/>
        </w:rPr>
        <w:t xml:space="preserve">for hosting the 1st community </w:t>
      </w:r>
      <w:r w:rsidR="00550865">
        <w:rPr>
          <w:color w:val="050505"/>
          <w:shd w:val="clear" w:color="auto" w:fill="FFFFFF"/>
        </w:rPr>
        <w:t>t</w:t>
      </w:r>
      <w:r w:rsidRPr="007F3667">
        <w:rPr>
          <w:color w:val="050505"/>
          <w:shd w:val="clear" w:color="auto" w:fill="FFFFFF"/>
        </w:rPr>
        <w:t xml:space="preserve">ea </w:t>
      </w:r>
      <w:r w:rsidR="00550865">
        <w:rPr>
          <w:color w:val="050505"/>
          <w:shd w:val="clear" w:color="auto" w:fill="FFFFFF"/>
        </w:rPr>
        <w:t>and</w:t>
      </w:r>
      <w:r w:rsidRPr="007F3667">
        <w:rPr>
          <w:color w:val="050505"/>
          <w:shd w:val="clear" w:color="auto" w:fill="FFFFFF"/>
        </w:rPr>
        <w:t xml:space="preserve"> </w:t>
      </w:r>
      <w:r w:rsidR="00550865">
        <w:rPr>
          <w:color w:val="050505"/>
          <w:shd w:val="clear" w:color="auto" w:fill="FFFFFF"/>
        </w:rPr>
        <w:t>Bannock event</w:t>
      </w:r>
      <w:r w:rsidRPr="007F3667">
        <w:rPr>
          <w:color w:val="050505"/>
          <w:shd w:val="clear" w:color="auto" w:fill="FFFFFF"/>
        </w:rPr>
        <w:t>!</w:t>
      </w:r>
      <w:r w:rsidR="00550865">
        <w:rPr>
          <w:color w:val="050505"/>
          <w:shd w:val="clear" w:color="auto" w:fill="FFFFFF"/>
        </w:rPr>
        <w:t xml:space="preserve"> Community members, students, staff and families connected over tea and Bannock on Sept. 14 in the spirit of reconciliation. </w:t>
      </w:r>
    </w:p>
    <w:p w14:paraId="1B4E661C" w14:textId="29AFF4C6" w:rsidR="00B21F91" w:rsidRPr="007F3667" w:rsidRDefault="00B21F91" w:rsidP="00816592">
      <w:pPr>
        <w:pStyle w:val="NormalWeb"/>
        <w:spacing w:before="0" w:beforeAutospacing="0" w:after="0" w:afterAutospacing="0"/>
        <w:rPr>
          <w:rFonts w:ascii="Arial" w:hAnsi="Arial" w:cs="Arial"/>
          <w:color w:val="050505"/>
          <w:shd w:val="clear" w:color="auto" w:fill="FFFFFF"/>
        </w:rPr>
      </w:pPr>
    </w:p>
    <w:p w14:paraId="5E4E1709" w14:textId="2B033927" w:rsidR="00B21F91" w:rsidRPr="007F3667" w:rsidRDefault="00B21F91" w:rsidP="00816592">
      <w:pPr>
        <w:pStyle w:val="NormalWeb"/>
        <w:spacing w:before="0" w:beforeAutospacing="0" w:after="0" w:afterAutospacing="0"/>
        <w:rPr>
          <w:color w:val="000000" w:themeColor="text1"/>
        </w:rPr>
      </w:pPr>
      <w:r w:rsidRPr="007F3667">
        <w:rPr>
          <w:noProof/>
          <w:color w:val="000000" w:themeColor="text1"/>
        </w:rPr>
        <w:drawing>
          <wp:inline distT="0" distB="0" distL="0" distR="0" wp14:anchorId="35B45FAA" wp14:editId="09E0636C">
            <wp:extent cx="1293341" cy="1724454"/>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6017" cy="1741355"/>
                    </a:xfrm>
                    <a:prstGeom prst="rect">
                      <a:avLst/>
                    </a:prstGeom>
                  </pic:spPr>
                </pic:pic>
              </a:graphicData>
            </a:graphic>
          </wp:inline>
        </w:drawing>
      </w:r>
    </w:p>
    <w:p w14:paraId="03F2DE41" w14:textId="77777777" w:rsidR="00550865" w:rsidRDefault="00550865" w:rsidP="0043057D">
      <w:pPr>
        <w:pStyle w:val="NormalWeb"/>
        <w:spacing w:before="0" w:beforeAutospacing="0" w:after="0" w:afterAutospacing="0"/>
        <w:rPr>
          <w:color w:val="000000" w:themeColor="text1"/>
        </w:rPr>
      </w:pPr>
    </w:p>
    <w:p w14:paraId="3D76A924" w14:textId="0052CF99" w:rsidR="006A33F6" w:rsidRPr="007F3667" w:rsidRDefault="00816592" w:rsidP="0043057D">
      <w:pPr>
        <w:pStyle w:val="NormalWeb"/>
        <w:spacing w:before="0" w:beforeAutospacing="0" w:after="0" w:afterAutospacing="0"/>
        <w:rPr>
          <w:b/>
          <w:bCs/>
          <w:color w:val="000000" w:themeColor="text1"/>
        </w:rPr>
      </w:pPr>
      <w:r w:rsidRPr="007F3667">
        <w:rPr>
          <w:b/>
          <w:bCs/>
          <w:color w:val="000000" w:themeColor="text1"/>
        </w:rPr>
        <w:lastRenderedPageBreak/>
        <w:t>School News</w:t>
      </w:r>
    </w:p>
    <w:p w14:paraId="2E3DBDF2" w14:textId="77777777" w:rsidR="0012602F" w:rsidRPr="007F3667" w:rsidRDefault="0012602F" w:rsidP="000439C6">
      <w:pPr>
        <w:rPr>
          <w:b/>
          <w:bCs/>
          <w:color w:val="050505"/>
          <w:shd w:val="clear" w:color="auto" w:fill="FFFFFF"/>
        </w:rPr>
      </w:pPr>
    </w:p>
    <w:p w14:paraId="709C1F1B" w14:textId="4DA56F27" w:rsidR="00EB6318" w:rsidRPr="007F3667" w:rsidRDefault="008775D6" w:rsidP="00E34DCF">
      <w:pPr>
        <w:shd w:val="clear" w:color="auto" w:fill="FFFFFF"/>
        <w:rPr>
          <w:bCs/>
          <w:color w:val="000000" w:themeColor="text1"/>
          <w:spacing w:val="3"/>
          <w:shd w:val="clear" w:color="auto" w:fill="FFFFFF"/>
        </w:rPr>
      </w:pPr>
      <w:r w:rsidRPr="007F3667">
        <w:rPr>
          <w:bCs/>
          <w:color w:val="000000" w:themeColor="text1"/>
          <w:spacing w:val="3"/>
          <w:shd w:val="clear" w:color="auto" w:fill="FFFFFF"/>
        </w:rPr>
        <w:t xml:space="preserve">Recreation Academy students from </w:t>
      </w:r>
      <w:r w:rsidRPr="001B14EB">
        <w:rPr>
          <w:b/>
          <w:color w:val="000000" w:themeColor="text1"/>
          <w:spacing w:val="3"/>
          <w:shd w:val="clear" w:color="auto" w:fill="FFFFFF"/>
        </w:rPr>
        <w:t>Sister Alphonse Academy</w:t>
      </w:r>
      <w:r w:rsidRPr="007F3667">
        <w:rPr>
          <w:bCs/>
          <w:color w:val="000000" w:themeColor="text1"/>
          <w:spacing w:val="3"/>
          <w:shd w:val="clear" w:color="auto" w:fill="FFFFFF"/>
        </w:rPr>
        <w:t xml:space="preserve"> have already participated in various group adventures including visits to the driving range, biking at </w:t>
      </w:r>
      <w:r w:rsidR="00550865" w:rsidRPr="007F3667">
        <w:rPr>
          <w:bCs/>
          <w:color w:val="000000" w:themeColor="text1"/>
          <w:spacing w:val="3"/>
          <w:shd w:val="clear" w:color="auto" w:fill="FFFFFF"/>
        </w:rPr>
        <w:t>Rundle Park</w:t>
      </w:r>
      <w:r w:rsidRPr="007F3667">
        <w:rPr>
          <w:bCs/>
          <w:color w:val="000000" w:themeColor="text1"/>
          <w:spacing w:val="3"/>
          <w:shd w:val="clear" w:color="auto" w:fill="FFFFFF"/>
        </w:rPr>
        <w:t xml:space="preserve"> and “hanging” out at the Snow Valley Ariel Park.  </w:t>
      </w:r>
    </w:p>
    <w:p w14:paraId="283CF0B4" w14:textId="44EAF4FE" w:rsidR="00F94949" w:rsidRPr="007F3667" w:rsidRDefault="00F94949" w:rsidP="00E34DCF">
      <w:pPr>
        <w:shd w:val="clear" w:color="auto" w:fill="FFFFFF"/>
        <w:rPr>
          <w:bCs/>
          <w:color w:val="000000" w:themeColor="text1"/>
          <w:spacing w:val="3"/>
          <w:shd w:val="clear" w:color="auto" w:fill="FFFFFF"/>
        </w:rPr>
      </w:pPr>
    </w:p>
    <w:p w14:paraId="04C598AE" w14:textId="4E5A7D7E" w:rsidR="00F94949" w:rsidRPr="007F3667" w:rsidRDefault="00F94949" w:rsidP="00E34DCF">
      <w:pPr>
        <w:shd w:val="clear" w:color="auto" w:fill="FFFFFF"/>
        <w:rPr>
          <w:bCs/>
          <w:color w:val="000000" w:themeColor="text1"/>
          <w:spacing w:val="3"/>
          <w:shd w:val="clear" w:color="auto" w:fill="FFFFFF"/>
        </w:rPr>
      </w:pPr>
      <w:r w:rsidRPr="007F3667">
        <w:rPr>
          <w:bCs/>
          <w:noProof/>
          <w:color w:val="000000" w:themeColor="text1"/>
          <w:spacing w:val="3"/>
          <w:shd w:val="clear" w:color="auto" w:fill="FFFFFF"/>
        </w:rPr>
        <w:drawing>
          <wp:inline distT="0" distB="0" distL="0" distR="0" wp14:anchorId="31A6ABA9" wp14:editId="6BA29639">
            <wp:extent cx="1654976" cy="17706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4630" cy="1791631"/>
                    </a:xfrm>
                    <a:prstGeom prst="rect">
                      <a:avLst/>
                    </a:prstGeom>
                  </pic:spPr>
                </pic:pic>
              </a:graphicData>
            </a:graphic>
          </wp:inline>
        </w:drawing>
      </w:r>
    </w:p>
    <w:p w14:paraId="008D1E9F" w14:textId="40DC770E" w:rsidR="00F94949" w:rsidRPr="007F3667" w:rsidRDefault="00F94949" w:rsidP="00E34DCF">
      <w:pPr>
        <w:shd w:val="clear" w:color="auto" w:fill="FFFFFF"/>
        <w:rPr>
          <w:bCs/>
          <w:color w:val="000000" w:themeColor="text1"/>
          <w:spacing w:val="3"/>
          <w:shd w:val="clear" w:color="auto" w:fill="FFFFFF"/>
        </w:rPr>
      </w:pPr>
    </w:p>
    <w:p w14:paraId="64D01DE4" w14:textId="1038D247" w:rsidR="00F94949" w:rsidRPr="007F3667" w:rsidRDefault="00F94949" w:rsidP="00E34DCF">
      <w:pPr>
        <w:shd w:val="clear" w:color="auto" w:fill="FFFFFF"/>
        <w:rPr>
          <w:bCs/>
          <w:color w:val="000000" w:themeColor="text1"/>
          <w:spacing w:val="3"/>
          <w:shd w:val="clear" w:color="auto" w:fill="FFFFFF"/>
        </w:rPr>
      </w:pPr>
      <w:r w:rsidRPr="007F3667">
        <w:rPr>
          <w:bCs/>
          <w:color w:val="000000" w:themeColor="text1"/>
          <w:spacing w:val="3"/>
          <w:shd w:val="clear" w:color="auto" w:fill="FFFFFF"/>
        </w:rPr>
        <w:t xml:space="preserve">The </w:t>
      </w:r>
      <w:r w:rsidRPr="001B14EB">
        <w:rPr>
          <w:b/>
          <w:color w:val="000000" w:themeColor="text1"/>
          <w:spacing w:val="3"/>
          <w:shd w:val="clear" w:color="auto" w:fill="FFFFFF"/>
        </w:rPr>
        <w:t>SACHS Skyhawks Football</w:t>
      </w:r>
      <w:r w:rsidRPr="007F3667">
        <w:rPr>
          <w:bCs/>
          <w:color w:val="000000" w:themeColor="text1"/>
          <w:spacing w:val="3"/>
          <w:shd w:val="clear" w:color="auto" w:fill="FFFFFF"/>
        </w:rPr>
        <w:t xml:space="preserve"> team </w:t>
      </w:r>
      <w:r w:rsidR="00D619A9" w:rsidRPr="007F3667">
        <w:rPr>
          <w:bCs/>
          <w:color w:val="000000" w:themeColor="text1"/>
          <w:spacing w:val="3"/>
          <w:shd w:val="clear" w:color="auto" w:fill="FFFFFF"/>
        </w:rPr>
        <w:t>is</w:t>
      </w:r>
      <w:r w:rsidRPr="007F3667">
        <w:rPr>
          <w:bCs/>
          <w:color w:val="000000" w:themeColor="text1"/>
          <w:spacing w:val="3"/>
          <w:shd w:val="clear" w:color="auto" w:fill="FFFFFF"/>
        </w:rPr>
        <w:t xml:space="preserve"> off to a great start winning their </w:t>
      </w:r>
      <w:r w:rsidR="00D619A9" w:rsidRPr="007F3667">
        <w:rPr>
          <w:bCs/>
          <w:color w:val="000000" w:themeColor="text1"/>
          <w:spacing w:val="3"/>
          <w:shd w:val="clear" w:color="auto" w:fill="FFFFFF"/>
        </w:rPr>
        <w:t xml:space="preserve">season-opener at Larry </w:t>
      </w:r>
      <w:proofErr w:type="spellStart"/>
      <w:r w:rsidR="00D619A9" w:rsidRPr="007F3667">
        <w:rPr>
          <w:bCs/>
          <w:color w:val="000000" w:themeColor="text1"/>
          <w:spacing w:val="3"/>
          <w:shd w:val="clear" w:color="auto" w:fill="FFFFFF"/>
        </w:rPr>
        <w:t>Olexiuk</w:t>
      </w:r>
      <w:proofErr w:type="spellEnd"/>
      <w:r w:rsidR="00D619A9" w:rsidRPr="007F3667">
        <w:rPr>
          <w:bCs/>
          <w:color w:val="000000" w:themeColor="text1"/>
          <w:spacing w:val="3"/>
          <w:shd w:val="clear" w:color="auto" w:fill="FFFFFF"/>
        </w:rPr>
        <w:t xml:space="preserve"> Field on September 8</w:t>
      </w:r>
      <w:r w:rsidR="00D619A9" w:rsidRPr="007F3667">
        <w:rPr>
          <w:bCs/>
          <w:color w:val="000000" w:themeColor="text1"/>
          <w:spacing w:val="3"/>
          <w:shd w:val="clear" w:color="auto" w:fill="FFFFFF"/>
          <w:vertAlign w:val="superscript"/>
        </w:rPr>
        <w:t>th</w:t>
      </w:r>
      <w:r w:rsidR="00D619A9" w:rsidRPr="007F3667">
        <w:rPr>
          <w:bCs/>
          <w:color w:val="000000" w:themeColor="text1"/>
          <w:spacing w:val="3"/>
          <w:shd w:val="clear" w:color="auto" w:fill="FFFFFF"/>
        </w:rPr>
        <w:t xml:space="preserve">. </w:t>
      </w:r>
    </w:p>
    <w:p w14:paraId="3F5B9EA3" w14:textId="38E1AA5B" w:rsidR="00D619A9" w:rsidRPr="007F3667" w:rsidRDefault="00D619A9" w:rsidP="00E34DCF">
      <w:pPr>
        <w:shd w:val="clear" w:color="auto" w:fill="FFFFFF"/>
        <w:rPr>
          <w:bCs/>
          <w:color w:val="000000" w:themeColor="text1"/>
          <w:spacing w:val="3"/>
          <w:shd w:val="clear" w:color="auto" w:fill="FFFFFF"/>
        </w:rPr>
      </w:pPr>
    </w:p>
    <w:p w14:paraId="20DB3A01" w14:textId="5564355C" w:rsidR="00D619A9" w:rsidRPr="003D4004" w:rsidRDefault="00D619A9" w:rsidP="00D619A9">
      <w:pPr>
        <w:shd w:val="clear" w:color="auto" w:fill="FFFFFF"/>
        <w:rPr>
          <w:color w:val="050505"/>
        </w:rPr>
      </w:pPr>
      <w:r w:rsidRPr="003D4004">
        <w:rPr>
          <w:color w:val="050505"/>
        </w:rPr>
        <w:t xml:space="preserve">Please congratulate the Sr. </w:t>
      </w:r>
      <w:r w:rsidRPr="003D4004">
        <w:rPr>
          <w:color w:val="050505"/>
        </w:rPr>
        <w:t>Girls</w:t>
      </w:r>
      <w:r w:rsidRPr="003D4004">
        <w:rPr>
          <w:color w:val="050505"/>
        </w:rPr>
        <w:t xml:space="preserve"> Volleyball Team </w:t>
      </w:r>
      <w:r w:rsidRPr="003D4004">
        <w:rPr>
          <w:b/>
          <w:bCs/>
          <w:color w:val="050505"/>
        </w:rPr>
        <w:t xml:space="preserve">from </w:t>
      </w:r>
      <w:proofErr w:type="spellStart"/>
      <w:r w:rsidRPr="003D4004">
        <w:rPr>
          <w:b/>
          <w:bCs/>
          <w:color w:val="050505"/>
        </w:rPr>
        <w:t>Morinville</w:t>
      </w:r>
      <w:proofErr w:type="spellEnd"/>
      <w:r w:rsidRPr="003D4004">
        <w:rPr>
          <w:b/>
          <w:bCs/>
          <w:color w:val="050505"/>
        </w:rPr>
        <w:t xml:space="preserve"> Community High School</w:t>
      </w:r>
      <w:r w:rsidRPr="003D4004">
        <w:rPr>
          <w:color w:val="050505"/>
        </w:rPr>
        <w:t xml:space="preserve"> </w:t>
      </w:r>
      <w:r w:rsidRPr="003D4004">
        <w:rPr>
          <w:color w:val="050505"/>
        </w:rPr>
        <w:t>on their great start to the season. They played at King’s University where they came out of their pool in second place. Go Wolves!</w:t>
      </w:r>
    </w:p>
    <w:p w14:paraId="46B21E3B" w14:textId="77777777" w:rsidR="00D619A9" w:rsidRPr="007F3667" w:rsidRDefault="00D619A9" w:rsidP="00D619A9">
      <w:pPr>
        <w:shd w:val="clear" w:color="auto" w:fill="FFFFFF"/>
        <w:rPr>
          <w:rFonts w:ascii="inherit" w:hAnsi="inherit" w:cs="Arial"/>
          <w:color w:val="050505"/>
        </w:rPr>
      </w:pPr>
    </w:p>
    <w:p w14:paraId="4451486A" w14:textId="6EE7A84F" w:rsidR="00D619A9" w:rsidRPr="007F3667" w:rsidRDefault="00D619A9" w:rsidP="00E34DCF">
      <w:pPr>
        <w:shd w:val="clear" w:color="auto" w:fill="FFFFFF"/>
        <w:rPr>
          <w:bCs/>
          <w:color w:val="000000" w:themeColor="text1"/>
          <w:spacing w:val="3"/>
          <w:shd w:val="clear" w:color="auto" w:fill="FFFFFF"/>
        </w:rPr>
      </w:pPr>
      <w:r w:rsidRPr="007F3667">
        <w:rPr>
          <w:bCs/>
          <w:noProof/>
          <w:color w:val="000000" w:themeColor="text1"/>
          <w:spacing w:val="3"/>
          <w:shd w:val="clear" w:color="auto" w:fill="FFFFFF"/>
        </w:rPr>
        <w:drawing>
          <wp:inline distT="0" distB="0" distL="0" distR="0" wp14:anchorId="4852B30F" wp14:editId="6D3CED30">
            <wp:extent cx="2100649" cy="15754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1143" cy="1583357"/>
                    </a:xfrm>
                    <a:prstGeom prst="rect">
                      <a:avLst/>
                    </a:prstGeom>
                  </pic:spPr>
                </pic:pic>
              </a:graphicData>
            </a:graphic>
          </wp:inline>
        </w:drawing>
      </w:r>
    </w:p>
    <w:p w14:paraId="4830D995" w14:textId="1517FEC6" w:rsidR="00D619A9" w:rsidRPr="007F3667" w:rsidRDefault="00D619A9" w:rsidP="00E34DCF">
      <w:pPr>
        <w:shd w:val="clear" w:color="auto" w:fill="FFFFFF"/>
        <w:rPr>
          <w:bCs/>
          <w:color w:val="000000" w:themeColor="text1"/>
          <w:spacing w:val="3"/>
          <w:shd w:val="clear" w:color="auto" w:fill="FFFFFF"/>
        </w:rPr>
      </w:pPr>
    </w:p>
    <w:p w14:paraId="3150762F" w14:textId="0C42A6F7" w:rsidR="00D619A9" w:rsidRPr="007F3667" w:rsidRDefault="00D619A9" w:rsidP="00D619A9">
      <w:pPr>
        <w:shd w:val="clear" w:color="auto" w:fill="FFFFFF"/>
        <w:rPr>
          <w:color w:val="050505"/>
        </w:rPr>
      </w:pPr>
      <w:r w:rsidRPr="007F3667">
        <w:rPr>
          <w:color w:val="050505"/>
        </w:rPr>
        <w:t>EFJ - ALL THE WAY!</w:t>
      </w:r>
      <w:r w:rsidRPr="007F3667">
        <w:rPr>
          <w:color w:val="050505"/>
        </w:rPr>
        <w:t xml:space="preserve"> </w:t>
      </w:r>
      <w:r w:rsidRPr="007F3667">
        <w:rPr>
          <w:color w:val="050505"/>
        </w:rPr>
        <w:t xml:space="preserve">We are so proud of our students who represented </w:t>
      </w:r>
      <w:r w:rsidR="00220E59" w:rsidRPr="00220E59">
        <w:rPr>
          <w:b/>
          <w:bCs/>
          <w:color w:val="050505"/>
        </w:rPr>
        <w:t>Ecole Father Jan Community School</w:t>
      </w:r>
      <w:r w:rsidRPr="00220E59">
        <w:rPr>
          <w:b/>
          <w:bCs/>
          <w:color w:val="050505"/>
        </w:rPr>
        <w:t xml:space="preserve"> </w:t>
      </w:r>
      <w:r w:rsidRPr="007F3667">
        <w:rPr>
          <w:color w:val="050505"/>
        </w:rPr>
        <w:t>last night during the first Fun Run of the year. Each student blew us away with their spirit, their determination and their effort during the event.</w:t>
      </w:r>
    </w:p>
    <w:p w14:paraId="6FAE5628" w14:textId="0E2C3A0A" w:rsidR="007F3667" w:rsidRPr="007F3667" w:rsidRDefault="007F3667" w:rsidP="00D619A9">
      <w:pPr>
        <w:shd w:val="clear" w:color="auto" w:fill="FFFFFF"/>
        <w:rPr>
          <w:color w:val="050505"/>
        </w:rPr>
      </w:pPr>
    </w:p>
    <w:p w14:paraId="5495BD02" w14:textId="7789A6B1" w:rsidR="00D619A9" w:rsidRPr="00220E59" w:rsidRDefault="00220E59" w:rsidP="00E34DCF">
      <w:pPr>
        <w:shd w:val="clear" w:color="auto" w:fill="FFFFFF"/>
        <w:rPr>
          <w:color w:val="050505"/>
        </w:rPr>
      </w:pPr>
      <w:r>
        <w:rPr>
          <w:color w:val="050505"/>
        </w:rPr>
        <w:t>The</w:t>
      </w:r>
      <w:r w:rsidR="007F3667" w:rsidRPr="007F3667">
        <w:rPr>
          <w:color w:val="050505"/>
        </w:rPr>
        <w:t xml:space="preserve"> </w:t>
      </w:r>
      <w:r w:rsidR="007F3667" w:rsidRPr="003D4004">
        <w:rPr>
          <w:b/>
          <w:bCs/>
          <w:color w:val="050505"/>
        </w:rPr>
        <w:t>Jaguars</w:t>
      </w:r>
      <w:r w:rsidR="007F3667" w:rsidRPr="007F3667">
        <w:rPr>
          <w:color w:val="050505"/>
        </w:rPr>
        <w:t xml:space="preserve"> were</w:t>
      </w:r>
      <w:r>
        <w:rPr>
          <w:color w:val="050505"/>
        </w:rPr>
        <w:t xml:space="preserve"> also very</w:t>
      </w:r>
      <w:r w:rsidR="007F3667" w:rsidRPr="007F3667">
        <w:rPr>
          <w:color w:val="050505"/>
        </w:rPr>
        <w:t xml:space="preserve"> excited to take part in the </w:t>
      </w:r>
      <w:r w:rsidR="007F3667" w:rsidRPr="00220E59">
        <w:rPr>
          <w:b/>
          <w:bCs/>
          <w:color w:val="050505"/>
        </w:rPr>
        <w:t>Terry Fox School Run</w:t>
      </w:r>
      <w:r w:rsidR="007F3667" w:rsidRPr="007F3667">
        <w:rPr>
          <w:color w:val="050505"/>
        </w:rPr>
        <w:t xml:space="preserve"> </w:t>
      </w:r>
      <w:r>
        <w:rPr>
          <w:color w:val="050505"/>
        </w:rPr>
        <w:t>earlier this month.</w:t>
      </w:r>
      <w:r w:rsidR="007F3667" w:rsidRPr="007F3667">
        <w:rPr>
          <w:color w:val="050505"/>
        </w:rPr>
        <w:t xml:space="preserve"> </w:t>
      </w:r>
      <w:r>
        <w:rPr>
          <w:color w:val="050505"/>
        </w:rPr>
        <w:t>Students</w:t>
      </w:r>
      <w:r w:rsidR="007F3667" w:rsidRPr="007F3667">
        <w:rPr>
          <w:color w:val="050505"/>
        </w:rPr>
        <w:t xml:space="preserve"> raised $300 for cancer research through their Toonies for Terry fundraiser! Terry never quit on his dream of a world without cancer, and neither will we. Thank you for supporting our school in the fight against cancer and showing your no-quit attitude in honour of Terry! </w:t>
      </w:r>
    </w:p>
    <w:p w14:paraId="2E9ACBEE" w14:textId="77777777" w:rsidR="007F3667" w:rsidRPr="007F3667" w:rsidRDefault="007F3667" w:rsidP="00E34DCF">
      <w:pPr>
        <w:shd w:val="clear" w:color="auto" w:fill="FFFFFF"/>
        <w:rPr>
          <w:color w:val="050505"/>
          <w:shd w:val="clear" w:color="auto" w:fill="FFFFFF"/>
        </w:rPr>
      </w:pPr>
    </w:p>
    <w:p w14:paraId="5DD6D810" w14:textId="3F57F5B0" w:rsidR="00B21F91" w:rsidRPr="007F3667" w:rsidRDefault="003D4004" w:rsidP="00E34DCF">
      <w:pPr>
        <w:shd w:val="clear" w:color="auto" w:fill="FFFFFF"/>
        <w:rPr>
          <w:color w:val="050505"/>
          <w:shd w:val="clear" w:color="auto" w:fill="FFFFFF"/>
        </w:rPr>
      </w:pPr>
      <w:r>
        <w:rPr>
          <w:color w:val="050505"/>
          <w:shd w:val="clear" w:color="auto" w:fill="FFFFFF"/>
        </w:rPr>
        <w:t xml:space="preserve">It was </w:t>
      </w:r>
      <w:r w:rsidR="00B21F91" w:rsidRPr="007F3667">
        <w:rPr>
          <w:color w:val="050505"/>
          <w:shd w:val="clear" w:color="auto" w:fill="FFFFFF"/>
        </w:rPr>
        <w:t>an amazing day</w:t>
      </w:r>
      <w:r w:rsidR="00B21F91" w:rsidRPr="007F3667">
        <w:rPr>
          <w:color w:val="050505"/>
          <w:shd w:val="clear" w:color="auto" w:fill="FFFFFF"/>
        </w:rPr>
        <w:t xml:space="preserve"> for the </w:t>
      </w:r>
      <w:r w:rsidR="00B21F91" w:rsidRPr="00220E59">
        <w:rPr>
          <w:b/>
          <w:bCs/>
          <w:color w:val="050505"/>
          <w:shd w:val="clear" w:color="auto" w:fill="FFFFFF"/>
        </w:rPr>
        <w:t>Bertha Kennedy Catholic School</w:t>
      </w:r>
      <w:r w:rsidR="00B21F91" w:rsidRPr="007F3667">
        <w:rPr>
          <w:color w:val="050505"/>
          <w:shd w:val="clear" w:color="auto" w:fill="FFFFFF"/>
        </w:rPr>
        <w:t xml:space="preserve"> community</w:t>
      </w:r>
      <w:r w:rsidR="00B21F91" w:rsidRPr="007F3667">
        <w:rPr>
          <w:color w:val="050505"/>
          <w:shd w:val="clear" w:color="auto" w:fill="FFFFFF"/>
        </w:rPr>
        <w:t xml:space="preserve">! </w:t>
      </w:r>
      <w:r w:rsidR="00220E59">
        <w:rPr>
          <w:color w:val="050505"/>
          <w:shd w:val="clear" w:color="auto" w:fill="FFFFFF"/>
        </w:rPr>
        <w:t>The school</w:t>
      </w:r>
      <w:r w:rsidR="00B21F91" w:rsidRPr="007F3667">
        <w:rPr>
          <w:color w:val="050505"/>
          <w:shd w:val="clear" w:color="auto" w:fill="FFFFFF"/>
        </w:rPr>
        <w:t xml:space="preserve"> raised $1044.45 in support of cancer research! Just like Terry, students showed perseverance, enthusiasm, compassion, and teamwork! Many thanks to Hunter for kicking off the event and cheering on </w:t>
      </w:r>
      <w:r w:rsidR="00220E59">
        <w:rPr>
          <w:color w:val="050505"/>
          <w:shd w:val="clear" w:color="auto" w:fill="FFFFFF"/>
        </w:rPr>
        <w:t xml:space="preserve">us </w:t>
      </w:r>
      <w:r w:rsidR="00B21F91" w:rsidRPr="007F3667">
        <w:rPr>
          <w:color w:val="050505"/>
          <w:shd w:val="clear" w:color="auto" w:fill="FFFFFF"/>
        </w:rPr>
        <w:t>as we crossed the finish line.</w:t>
      </w:r>
    </w:p>
    <w:p w14:paraId="3453CEE7" w14:textId="0E354DE9" w:rsidR="00B21F91" w:rsidRPr="007F3667" w:rsidRDefault="00B21F91" w:rsidP="00E34DCF">
      <w:pPr>
        <w:shd w:val="clear" w:color="auto" w:fill="FFFFFF"/>
        <w:rPr>
          <w:color w:val="050505"/>
          <w:shd w:val="clear" w:color="auto" w:fill="FFFFFF"/>
        </w:rPr>
      </w:pPr>
    </w:p>
    <w:p w14:paraId="2DFA9CE4" w14:textId="3FC064FA" w:rsidR="00B21F91" w:rsidRPr="007F3667" w:rsidRDefault="00B21F91" w:rsidP="00E34DCF">
      <w:pPr>
        <w:shd w:val="clear" w:color="auto" w:fill="FFFFFF"/>
        <w:rPr>
          <w:bCs/>
          <w:color w:val="000000" w:themeColor="text1"/>
          <w:spacing w:val="3"/>
          <w:shd w:val="clear" w:color="auto" w:fill="FFFFFF"/>
        </w:rPr>
      </w:pPr>
      <w:r w:rsidRPr="007F3667">
        <w:rPr>
          <w:bCs/>
          <w:noProof/>
          <w:color w:val="000000" w:themeColor="text1"/>
          <w:spacing w:val="3"/>
          <w:shd w:val="clear" w:color="auto" w:fill="FFFFFF"/>
        </w:rPr>
        <w:lastRenderedPageBreak/>
        <w:drawing>
          <wp:inline distT="0" distB="0" distL="0" distR="0" wp14:anchorId="559B38CC" wp14:editId="054C3F6A">
            <wp:extent cx="1408670" cy="1878227"/>
            <wp:effectExtent l="0" t="0" r="127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13936" cy="1885248"/>
                    </a:xfrm>
                    <a:prstGeom prst="rect">
                      <a:avLst/>
                    </a:prstGeom>
                  </pic:spPr>
                </pic:pic>
              </a:graphicData>
            </a:graphic>
          </wp:inline>
        </w:drawing>
      </w:r>
    </w:p>
    <w:p w14:paraId="52EEAB7A" w14:textId="29354D4D" w:rsidR="007F3667" w:rsidRPr="007F3667" w:rsidRDefault="007F3667" w:rsidP="00E34DCF">
      <w:pPr>
        <w:shd w:val="clear" w:color="auto" w:fill="FFFFFF"/>
        <w:rPr>
          <w:bCs/>
          <w:color w:val="000000" w:themeColor="text1"/>
          <w:spacing w:val="3"/>
          <w:shd w:val="clear" w:color="auto" w:fill="FFFFFF"/>
        </w:rPr>
      </w:pPr>
    </w:p>
    <w:p w14:paraId="7CE33E9D" w14:textId="79F0C2C5" w:rsidR="007F3667" w:rsidRPr="007F3667" w:rsidRDefault="007F3667" w:rsidP="00E34DCF">
      <w:pPr>
        <w:shd w:val="clear" w:color="auto" w:fill="FFFFFF"/>
        <w:rPr>
          <w:color w:val="050505"/>
          <w:shd w:val="clear" w:color="auto" w:fill="FFFFFF"/>
        </w:rPr>
      </w:pPr>
      <w:r w:rsidRPr="007F3667">
        <w:rPr>
          <w:color w:val="050505"/>
          <w:shd w:val="clear" w:color="auto" w:fill="FFFFFF"/>
        </w:rPr>
        <w:t>Congratulations to</w:t>
      </w:r>
      <w:r w:rsidR="00220E59">
        <w:rPr>
          <w:color w:val="050505"/>
          <w:shd w:val="clear" w:color="auto" w:fill="FFFFFF"/>
        </w:rPr>
        <w:t xml:space="preserve"> a </w:t>
      </w:r>
      <w:r w:rsidR="00220E59" w:rsidRPr="00C5223A">
        <w:rPr>
          <w:b/>
          <w:bCs/>
          <w:color w:val="050505"/>
          <w:shd w:val="clear" w:color="auto" w:fill="FFFFFF"/>
        </w:rPr>
        <w:t>St. Gabriel Education Centre</w:t>
      </w:r>
      <w:r w:rsidR="00220E59" w:rsidRPr="007F3667">
        <w:rPr>
          <w:color w:val="050505"/>
          <w:shd w:val="clear" w:color="auto" w:fill="FFFFFF"/>
        </w:rPr>
        <w:t xml:space="preserve"> alumnus</w:t>
      </w:r>
      <w:r w:rsidRPr="007F3667">
        <w:rPr>
          <w:color w:val="050505"/>
          <w:shd w:val="clear" w:color="auto" w:fill="FFFFFF"/>
        </w:rPr>
        <w:t xml:space="preserve">, Maggie Slessor, </w:t>
      </w:r>
      <w:r w:rsidR="00220E59">
        <w:rPr>
          <w:color w:val="050505"/>
          <w:shd w:val="clear" w:color="auto" w:fill="FFFFFF"/>
        </w:rPr>
        <w:t xml:space="preserve">who won a </w:t>
      </w:r>
      <w:r w:rsidRPr="007F3667">
        <w:rPr>
          <w:color w:val="050505"/>
          <w:shd w:val="clear" w:color="auto" w:fill="FFFFFF"/>
        </w:rPr>
        <w:t>bronze medal</w:t>
      </w:r>
      <w:r w:rsidR="00220E59">
        <w:rPr>
          <w:color w:val="050505"/>
          <w:shd w:val="clear" w:color="auto" w:fill="FFFFFF"/>
        </w:rPr>
        <w:t xml:space="preserve"> </w:t>
      </w:r>
      <w:r w:rsidRPr="007F3667">
        <w:rPr>
          <w:color w:val="050505"/>
          <w:shd w:val="clear" w:color="auto" w:fill="FFFFFF"/>
        </w:rPr>
        <w:t>in the Para-Athletics women’s 400m wheelchair race at the Canadian Summer Games in Niagara Falls. Way to go! We’re so proud of you and all your accomplishments!</w:t>
      </w:r>
    </w:p>
    <w:p w14:paraId="38625F3F" w14:textId="30ECD286" w:rsidR="007F3667" w:rsidRPr="007F3667" w:rsidRDefault="007F3667" w:rsidP="00E34DCF">
      <w:pPr>
        <w:shd w:val="clear" w:color="auto" w:fill="FFFFFF"/>
        <w:rPr>
          <w:color w:val="050505"/>
          <w:shd w:val="clear" w:color="auto" w:fill="FFFFFF"/>
        </w:rPr>
      </w:pPr>
    </w:p>
    <w:p w14:paraId="085521F8" w14:textId="038E2C14" w:rsidR="007F3667" w:rsidRDefault="007F3667" w:rsidP="00E34DCF">
      <w:pPr>
        <w:shd w:val="clear" w:color="auto" w:fill="FFFFFF"/>
        <w:rPr>
          <w:bCs/>
          <w:color w:val="000000" w:themeColor="text1"/>
          <w:spacing w:val="3"/>
          <w:shd w:val="clear" w:color="auto" w:fill="FFFFFF"/>
        </w:rPr>
      </w:pPr>
      <w:r w:rsidRPr="007F3667">
        <w:rPr>
          <w:bCs/>
          <w:noProof/>
          <w:color w:val="000000" w:themeColor="text1"/>
          <w:spacing w:val="3"/>
          <w:shd w:val="clear" w:color="auto" w:fill="FFFFFF"/>
        </w:rPr>
        <w:drawing>
          <wp:inline distT="0" distB="0" distL="0" distR="0" wp14:anchorId="38EC494C" wp14:editId="7F7C97DD">
            <wp:extent cx="1482811" cy="1851455"/>
            <wp:effectExtent l="0" t="0" r="317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2811" cy="1851455"/>
                    </a:xfrm>
                    <a:prstGeom prst="rect">
                      <a:avLst/>
                    </a:prstGeom>
                  </pic:spPr>
                </pic:pic>
              </a:graphicData>
            </a:graphic>
          </wp:inline>
        </w:drawing>
      </w:r>
    </w:p>
    <w:p w14:paraId="47A1AB79" w14:textId="7D78A64D" w:rsidR="00636483" w:rsidRDefault="00636483" w:rsidP="00E34DCF">
      <w:pPr>
        <w:shd w:val="clear" w:color="auto" w:fill="FFFFFF"/>
        <w:rPr>
          <w:color w:val="050505"/>
          <w:shd w:val="clear" w:color="auto" w:fill="FFFFFF"/>
        </w:rPr>
      </w:pPr>
    </w:p>
    <w:p w14:paraId="7373473B" w14:textId="4CA549E6" w:rsidR="00636483" w:rsidRPr="00636483" w:rsidRDefault="00636483" w:rsidP="00636483">
      <w:pPr>
        <w:shd w:val="clear" w:color="auto" w:fill="FFFFFF"/>
        <w:rPr>
          <w:color w:val="050505"/>
        </w:rPr>
      </w:pPr>
      <w:r w:rsidRPr="00636483">
        <w:rPr>
          <w:color w:val="050505"/>
        </w:rPr>
        <w:t>We are excited to announce the first day of the Rec. Dynamic Options for Grade 4-9</w:t>
      </w:r>
      <w:r>
        <w:rPr>
          <w:color w:val="050505"/>
        </w:rPr>
        <w:t xml:space="preserve"> at </w:t>
      </w:r>
      <w:r w:rsidRPr="00636483">
        <w:rPr>
          <w:b/>
          <w:bCs/>
          <w:color w:val="050505"/>
        </w:rPr>
        <w:t>Legal School</w:t>
      </w:r>
      <w:r w:rsidRPr="00636483">
        <w:rPr>
          <w:b/>
          <w:bCs/>
          <w:color w:val="050505"/>
        </w:rPr>
        <w:t xml:space="preserve">. </w:t>
      </w:r>
      <w:r w:rsidRPr="00636483">
        <w:rPr>
          <w:color w:val="050505"/>
        </w:rPr>
        <w:t xml:space="preserve">All spaces are filled for the current school year, but we will open additional spaces for the next school year due to the overwhelming interest. Over 50 students have registered in the </w:t>
      </w:r>
      <w:r w:rsidR="00220E59">
        <w:rPr>
          <w:color w:val="050505"/>
        </w:rPr>
        <w:t>new program!</w:t>
      </w:r>
    </w:p>
    <w:p w14:paraId="5E82546F" w14:textId="537440A4" w:rsidR="00636483" w:rsidRDefault="00636483" w:rsidP="00E34DCF">
      <w:pPr>
        <w:shd w:val="clear" w:color="auto" w:fill="FFFFFF"/>
        <w:rPr>
          <w:bCs/>
          <w:color w:val="000000" w:themeColor="text1"/>
          <w:spacing w:val="3"/>
          <w:shd w:val="clear" w:color="auto" w:fill="FFFFFF"/>
        </w:rPr>
      </w:pPr>
    </w:p>
    <w:p w14:paraId="2DE0B6C9" w14:textId="304A84FC" w:rsidR="00FE3437" w:rsidRDefault="00FE3437" w:rsidP="00E34DCF">
      <w:pPr>
        <w:shd w:val="clear" w:color="auto" w:fill="FFFFFF"/>
        <w:rPr>
          <w:bCs/>
          <w:color w:val="000000" w:themeColor="text1"/>
          <w:spacing w:val="3"/>
          <w:shd w:val="clear" w:color="auto" w:fill="FFFFFF"/>
        </w:rPr>
      </w:pPr>
      <w:r>
        <w:rPr>
          <w:bCs/>
          <w:color w:val="000000" w:themeColor="text1"/>
          <w:spacing w:val="3"/>
          <w:shd w:val="clear" w:color="auto" w:fill="FFFFFF"/>
        </w:rPr>
        <w:t xml:space="preserve">An art student from </w:t>
      </w:r>
      <w:r w:rsidRPr="00FE3437">
        <w:rPr>
          <w:b/>
          <w:color w:val="000000" w:themeColor="text1"/>
          <w:spacing w:val="3"/>
          <w:shd w:val="clear" w:color="auto" w:fill="FFFFFF"/>
        </w:rPr>
        <w:t xml:space="preserve">Ecole </w:t>
      </w:r>
      <w:proofErr w:type="spellStart"/>
      <w:r w:rsidRPr="00FE3437">
        <w:rPr>
          <w:b/>
          <w:color w:val="000000" w:themeColor="text1"/>
          <w:spacing w:val="3"/>
          <w:shd w:val="clear" w:color="auto" w:fill="FFFFFF"/>
        </w:rPr>
        <w:t>Secondaire</w:t>
      </w:r>
      <w:proofErr w:type="spellEnd"/>
      <w:r w:rsidRPr="00FE3437">
        <w:rPr>
          <w:b/>
          <w:color w:val="000000" w:themeColor="text1"/>
          <w:spacing w:val="3"/>
          <w:shd w:val="clear" w:color="auto" w:fill="FFFFFF"/>
        </w:rPr>
        <w:t xml:space="preserve"> St. Albert Catholic High School</w:t>
      </w:r>
      <w:r>
        <w:rPr>
          <w:bCs/>
          <w:color w:val="000000" w:themeColor="text1"/>
          <w:spacing w:val="3"/>
          <w:shd w:val="clear" w:color="auto" w:fill="FFFFFF"/>
        </w:rPr>
        <w:t xml:space="preserve">, Chantal </w:t>
      </w:r>
      <w:proofErr w:type="spellStart"/>
      <w:r>
        <w:rPr>
          <w:bCs/>
          <w:color w:val="000000" w:themeColor="text1"/>
          <w:spacing w:val="3"/>
          <w:shd w:val="clear" w:color="auto" w:fill="FFFFFF"/>
        </w:rPr>
        <w:t>Lafreniere</w:t>
      </w:r>
      <w:proofErr w:type="spellEnd"/>
      <w:r>
        <w:rPr>
          <w:bCs/>
          <w:color w:val="000000" w:themeColor="text1"/>
          <w:spacing w:val="3"/>
          <w:shd w:val="clear" w:color="auto" w:fill="FFFFFF"/>
        </w:rPr>
        <w:t>, received a perfect score in AP Art. Advanced Placement Exams are scored on a scale of 1 to 5 and not only did Chantel receive the top score, but she was one of only 197 students in the world to accomplish this score! Congratulations!</w:t>
      </w:r>
    </w:p>
    <w:p w14:paraId="35DC7703" w14:textId="65CE8228" w:rsidR="00FE3437" w:rsidRDefault="00FE3437" w:rsidP="00E34DCF">
      <w:pPr>
        <w:shd w:val="clear" w:color="auto" w:fill="FFFFFF"/>
        <w:rPr>
          <w:bCs/>
          <w:color w:val="000000" w:themeColor="text1"/>
          <w:spacing w:val="3"/>
          <w:shd w:val="clear" w:color="auto" w:fill="FFFFFF"/>
        </w:rPr>
      </w:pPr>
    </w:p>
    <w:p w14:paraId="639BE9DC" w14:textId="417687AF" w:rsidR="00FE3437" w:rsidRDefault="00C5223A" w:rsidP="00C5223A">
      <w:pPr>
        <w:pStyle w:val="Heading2"/>
        <w:shd w:val="clear" w:color="auto" w:fill="FFFFFF"/>
        <w:ind w:left="0" w:firstLine="0"/>
        <w:rPr>
          <w:rFonts w:ascii="Times New Roman" w:hAnsi="Times New Roman"/>
          <w:i w:val="0"/>
          <w:iCs/>
          <w:color w:val="050505"/>
          <w:szCs w:val="24"/>
          <w:shd w:val="clear" w:color="auto" w:fill="FFFFFF"/>
        </w:rPr>
      </w:pPr>
      <w:r w:rsidRPr="00C5223A">
        <w:rPr>
          <w:rFonts w:ascii="Times New Roman" w:hAnsi="Times New Roman"/>
          <w:i w:val="0"/>
          <w:iCs/>
          <w:color w:val="050505"/>
          <w:szCs w:val="24"/>
          <w:shd w:val="clear" w:color="auto" w:fill="FFFFFF"/>
        </w:rPr>
        <w:t>Today, students</w:t>
      </w:r>
      <w:r w:rsidRPr="00C5223A">
        <w:rPr>
          <w:i w:val="0"/>
          <w:iCs/>
          <w:color w:val="050505"/>
          <w:shd w:val="clear" w:color="auto" w:fill="FFFFFF"/>
        </w:rPr>
        <w:t xml:space="preserve"> from </w:t>
      </w:r>
      <w:r w:rsidRPr="00C5223A">
        <w:rPr>
          <w:rStyle w:val="Strong"/>
          <w:rFonts w:ascii="Times New Roman" w:hAnsi="Times New Roman"/>
          <w:i w:val="0"/>
          <w:iCs/>
          <w:color w:val="000000" w:themeColor="text1"/>
          <w:bdr w:val="none" w:sz="0" w:space="0" w:color="auto" w:frame="1"/>
        </w:rPr>
        <w:t xml:space="preserve">École Marie </w:t>
      </w:r>
      <w:proofErr w:type="spellStart"/>
      <w:r w:rsidRPr="00C5223A">
        <w:rPr>
          <w:rStyle w:val="Strong"/>
          <w:rFonts w:ascii="Times New Roman" w:hAnsi="Times New Roman"/>
          <w:i w:val="0"/>
          <w:iCs/>
          <w:color w:val="000000" w:themeColor="text1"/>
          <w:bdr w:val="none" w:sz="0" w:space="0" w:color="auto" w:frame="1"/>
        </w:rPr>
        <w:t>Poburan</w:t>
      </w:r>
      <w:proofErr w:type="spellEnd"/>
      <w:r w:rsidRPr="00C5223A">
        <w:rPr>
          <w:rStyle w:val="rse6dlih"/>
          <w:rFonts w:ascii="inherit" w:hAnsi="inherit" w:cs="Arial"/>
          <w:i w:val="0"/>
          <w:iCs/>
          <w:color w:val="000000" w:themeColor="text1"/>
        </w:rPr>
        <w:t xml:space="preserve"> </w:t>
      </w:r>
      <w:r w:rsidRPr="00C5223A">
        <w:rPr>
          <w:rFonts w:ascii="Times New Roman" w:hAnsi="Times New Roman"/>
          <w:i w:val="0"/>
          <w:iCs/>
          <w:color w:val="050505"/>
          <w:szCs w:val="24"/>
          <w:shd w:val="clear" w:color="auto" w:fill="FFFFFF"/>
        </w:rPr>
        <w:t xml:space="preserve">each painted one handprint onto </w:t>
      </w:r>
      <w:r>
        <w:rPr>
          <w:rFonts w:ascii="Times New Roman" w:hAnsi="Times New Roman"/>
          <w:i w:val="0"/>
          <w:iCs/>
          <w:color w:val="050505"/>
          <w:szCs w:val="24"/>
          <w:shd w:val="clear" w:color="auto" w:fill="FFFFFF"/>
        </w:rPr>
        <w:t>a</w:t>
      </w:r>
      <w:r w:rsidRPr="00C5223A">
        <w:rPr>
          <w:rFonts w:ascii="Times New Roman" w:hAnsi="Times New Roman"/>
          <w:i w:val="0"/>
          <w:iCs/>
          <w:color w:val="050505"/>
          <w:szCs w:val="24"/>
          <w:shd w:val="clear" w:color="auto" w:fill="FFFFFF"/>
        </w:rPr>
        <w:t xml:space="preserve"> collaborative tree mural, making the colourful leaves for our trees. The mural was prepared by francophone Métis artist Jacques Martel. The finished product </w:t>
      </w:r>
      <w:r>
        <w:rPr>
          <w:rFonts w:ascii="Times New Roman" w:hAnsi="Times New Roman"/>
          <w:i w:val="0"/>
          <w:iCs/>
          <w:color w:val="050505"/>
          <w:szCs w:val="24"/>
          <w:shd w:val="clear" w:color="auto" w:fill="FFFFFF"/>
        </w:rPr>
        <w:t>is now</w:t>
      </w:r>
      <w:r w:rsidRPr="00C5223A">
        <w:rPr>
          <w:rFonts w:ascii="Times New Roman" w:hAnsi="Times New Roman"/>
          <w:i w:val="0"/>
          <w:iCs/>
          <w:color w:val="050505"/>
          <w:szCs w:val="24"/>
          <w:shd w:val="clear" w:color="auto" w:fill="FFFFFF"/>
        </w:rPr>
        <w:t xml:space="preserve"> displayed </w:t>
      </w:r>
      <w:r w:rsidR="001B14EB">
        <w:rPr>
          <w:rFonts w:ascii="Times New Roman" w:hAnsi="Times New Roman"/>
          <w:i w:val="0"/>
          <w:iCs/>
          <w:color w:val="050505"/>
          <w:szCs w:val="24"/>
          <w:shd w:val="clear" w:color="auto" w:fill="FFFFFF"/>
        </w:rPr>
        <w:t>on</w:t>
      </w:r>
      <w:r>
        <w:rPr>
          <w:rFonts w:ascii="Times New Roman" w:hAnsi="Times New Roman"/>
          <w:i w:val="0"/>
          <w:iCs/>
          <w:color w:val="050505"/>
          <w:szCs w:val="24"/>
          <w:shd w:val="clear" w:color="auto" w:fill="FFFFFF"/>
        </w:rPr>
        <w:t xml:space="preserve"> the school.</w:t>
      </w:r>
    </w:p>
    <w:p w14:paraId="66F1C30D" w14:textId="63D4B3AB" w:rsidR="00C5223A" w:rsidRDefault="00C5223A" w:rsidP="00C5223A"/>
    <w:p w14:paraId="71FDA12D" w14:textId="796F01CE" w:rsidR="00C5223A" w:rsidRDefault="00C5223A" w:rsidP="00C5223A">
      <w:r>
        <w:rPr>
          <w:noProof/>
        </w:rPr>
        <w:drawing>
          <wp:inline distT="0" distB="0" distL="0" distR="0" wp14:anchorId="79D1A797" wp14:editId="6C93B40B">
            <wp:extent cx="1778468" cy="11860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6969" cy="1205032"/>
                    </a:xfrm>
                    <a:prstGeom prst="rect">
                      <a:avLst/>
                    </a:prstGeom>
                  </pic:spPr>
                </pic:pic>
              </a:graphicData>
            </a:graphic>
          </wp:inline>
        </w:drawing>
      </w:r>
    </w:p>
    <w:p w14:paraId="32A526C2" w14:textId="04CCC21D" w:rsidR="001B14EB" w:rsidRDefault="001B14EB" w:rsidP="00C5223A"/>
    <w:p w14:paraId="3E3F79A6" w14:textId="30870AF0" w:rsidR="001B14EB" w:rsidRPr="001B14EB" w:rsidRDefault="001B14EB" w:rsidP="00C5223A">
      <w:r>
        <w:lastRenderedPageBreak/>
        <w:t xml:space="preserve">It was a very exciting day for students at </w:t>
      </w:r>
      <w:r w:rsidRPr="001B14EB">
        <w:rPr>
          <w:rStyle w:val="Strong"/>
          <w:color w:val="000000" w:themeColor="text1"/>
          <w:bdr w:val="none" w:sz="0" w:space="0" w:color="auto" w:frame="1"/>
        </w:rPr>
        <w:t>École</w:t>
      </w:r>
      <w:r w:rsidRPr="001B14EB">
        <w:rPr>
          <w:rStyle w:val="Strong"/>
          <w:color w:val="000000" w:themeColor="text1"/>
          <w:bdr w:val="none" w:sz="0" w:space="0" w:color="auto" w:frame="1"/>
        </w:rPr>
        <w:t xml:space="preserve"> Father Jan Community School</w:t>
      </w:r>
      <w:r>
        <w:rPr>
          <w:rStyle w:val="Strong"/>
          <w:color w:val="000000" w:themeColor="text1"/>
          <w:bdr w:val="none" w:sz="0" w:space="0" w:color="auto" w:frame="1"/>
        </w:rPr>
        <w:t xml:space="preserve"> </w:t>
      </w:r>
      <w:r>
        <w:rPr>
          <w:rStyle w:val="Strong"/>
          <w:b w:val="0"/>
          <w:bCs w:val="0"/>
          <w:color w:val="000000" w:themeColor="text1"/>
          <w:bdr w:val="none" w:sz="0" w:space="0" w:color="auto" w:frame="1"/>
        </w:rPr>
        <w:t xml:space="preserve">as they celebrated their annual house sorting ceremony. Each year, new kindergarten students partake in this ceremony to determine the house they will belong to while at the school. </w:t>
      </w:r>
      <w:r w:rsidR="003D4004">
        <w:rPr>
          <w:rStyle w:val="Strong"/>
          <w:b w:val="0"/>
          <w:bCs w:val="0"/>
          <w:color w:val="000000" w:themeColor="text1"/>
          <w:bdr w:val="none" w:sz="0" w:space="0" w:color="auto" w:frame="1"/>
        </w:rPr>
        <w:t>It is a magical day with so much excitement in the air.</w:t>
      </w:r>
    </w:p>
    <w:sectPr w:rsidR="001B14EB" w:rsidRPr="001B14EB" w:rsidSect="00916A50">
      <w:footerReference w:type="default" r:id="rId15"/>
      <w:headerReference w:type="first" r:id="rId16"/>
      <w:footerReference w:type="first" r:id="rId17"/>
      <w:endnotePr>
        <w:numFmt w:val="decimal"/>
      </w:endnotePr>
      <w:pgSz w:w="12240" w:h="15840" w:code="1"/>
      <w:pgMar w:top="1134" w:right="1440" w:bottom="720" w:left="1440" w:header="108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3A0D7" w14:textId="77777777" w:rsidR="00AE547B" w:rsidRDefault="00AE547B">
      <w:r>
        <w:separator/>
      </w:r>
    </w:p>
  </w:endnote>
  <w:endnote w:type="continuationSeparator" w:id="0">
    <w:p w14:paraId="21E2919B" w14:textId="77777777" w:rsidR="00AE547B" w:rsidRDefault="00AE5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ler">
    <w:panose1 w:val="020B0503030302020204"/>
    <w:charset w:val="4D"/>
    <w:family w:val="swiss"/>
    <w:pitch w:val="variable"/>
    <w:sig w:usb0="A00000AF" w:usb1="5000205B" w:usb2="00000000" w:usb3="00000000" w:csb0="0000009B" w:csb1="00000000"/>
  </w:font>
  <w:font w:name="Arial">
    <w:panose1 w:val="020B0604020202020204"/>
    <w:charset w:val="00"/>
    <w:family w:val="swiss"/>
    <w:pitch w:val="variable"/>
    <w:sig w:usb0="E0002AFF" w:usb1="C0007843" w:usb2="00000009" w:usb3="00000000" w:csb0="000001FF" w:csb1="00000000"/>
  </w:font>
  <w:font w:name="inherit">
    <w:altName w:val="Cambria"/>
    <w:panose1 w:val="020B06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6C95" w14:textId="64ACAA52" w:rsidR="00D5556D" w:rsidRPr="00D5556D" w:rsidRDefault="00EA4B06" w:rsidP="00D5556D">
    <w:pPr>
      <w:pStyle w:val="Footer"/>
      <w:pBdr>
        <w:top w:val="single" w:sz="4" w:space="1" w:color="auto"/>
      </w:pBdr>
      <w:jc w:val="right"/>
      <w:rPr>
        <w:rFonts w:ascii="Aller" w:hAnsi="Aller"/>
        <w:sz w:val="16"/>
        <w:szCs w:val="16"/>
      </w:rPr>
    </w:pPr>
    <w:r>
      <w:rPr>
        <w:rFonts w:ascii="Aller" w:hAnsi="Aller"/>
        <w:sz w:val="16"/>
        <w:szCs w:val="16"/>
      </w:rPr>
      <w:t>-</w:t>
    </w:r>
    <w:r w:rsidR="00D5556D" w:rsidRPr="00D5556D">
      <w:rPr>
        <w:rFonts w:ascii="Aller" w:hAnsi="Aller"/>
        <w:sz w:val="16"/>
        <w:szCs w:val="16"/>
      </w:rPr>
      <w:fldChar w:fldCharType="begin"/>
    </w:r>
    <w:r w:rsidR="00D5556D" w:rsidRPr="00D5556D">
      <w:rPr>
        <w:rFonts w:ascii="Aller" w:hAnsi="Aller"/>
        <w:sz w:val="16"/>
        <w:szCs w:val="16"/>
      </w:rPr>
      <w:instrText xml:space="preserve"> PAGE   \* MERGEFORMAT </w:instrText>
    </w:r>
    <w:r w:rsidR="00D5556D" w:rsidRPr="00D5556D">
      <w:rPr>
        <w:rFonts w:ascii="Aller" w:hAnsi="Aller"/>
        <w:sz w:val="16"/>
        <w:szCs w:val="16"/>
      </w:rPr>
      <w:fldChar w:fldCharType="separate"/>
    </w:r>
    <w:r w:rsidR="00CF2D1E">
      <w:rPr>
        <w:rFonts w:ascii="Aller" w:hAnsi="Aller"/>
        <w:noProof/>
        <w:sz w:val="16"/>
        <w:szCs w:val="16"/>
      </w:rPr>
      <w:t>2</w:t>
    </w:r>
    <w:r w:rsidR="00D5556D" w:rsidRPr="00D5556D">
      <w:rPr>
        <w:rFonts w:ascii="Aller" w:hAnsi="Aller"/>
        <w:noProof/>
        <w:sz w:val="16"/>
        <w:szCs w:val="16"/>
      </w:rPr>
      <w:fldChar w:fldCharType="end"/>
    </w:r>
    <w:r>
      <w:rPr>
        <w:rFonts w:ascii="Aller" w:hAnsi="Aller"/>
        <w:noProof/>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35F68" w14:textId="3B9D09F6" w:rsidR="00D5556D" w:rsidRPr="00D5556D" w:rsidRDefault="009F3E78" w:rsidP="00D5556D">
    <w:pPr>
      <w:pStyle w:val="Footer"/>
      <w:pBdr>
        <w:top w:val="single" w:sz="4" w:space="1" w:color="auto"/>
      </w:pBdr>
      <w:jc w:val="right"/>
      <w:rPr>
        <w:rFonts w:ascii="Aller" w:hAnsi="Aller"/>
        <w:sz w:val="16"/>
        <w:szCs w:val="16"/>
        <w:lang w:val="en-US"/>
      </w:rPr>
    </w:pPr>
    <w:r>
      <w:rPr>
        <w:rFonts w:ascii="Aller" w:hAnsi="Aller"/>
        <w:sz w:val="16"/>
        <w:szCs w:val="16"/>
        <w:lang w:val="en-US"/>
      </w:rPr>
      <w:t>Greater St. Albert Catholic Schools    -</w:t>
    </w:r>
    <w:r w:rsidR="0045731E" w:rsidRPr="0045731E">
      <w:rPr>
        <w:rFonts w:ascii="Aller" w:hAnsi="Aller"/>
        <w:sz w:val="16"/>
        <w:szCs w:val="16"/>
        <w:lang w:val="en-US"/>
      </w:rPr>
      <w:fldChar w:fldCharType="begin"/>
    </w:r>
    <w:r w:rsidR="0045731E" w:rsidRPr="0045731E">
      <w:rPr>
        <w:rFonts w:ascii="Aller" w:hAnsi="Aller"/>
        <w:sz w:val="16"/>
        <w:szCs w:val="16"/>
        <w:lang w:val="en-US"/>
      </w:rPr>
      <w:instrText xml:space="preserve"> PAGE   \* MERGEFORMAT </w:instrText>
    </w:r>
    <w:r w:rsidR="0045731E" w:rsidRPr="0045731E">
      <w:rPr>
        <w:rFonts w:ascii="Aller" w:hAnsi="Aller"/>
        <w:sz w:val="16"/>
        <w:szCs w:val="16"/>
        <w:lang w:val="en-US"/>
      </w:rPr>
      <w:fldChar w:fldCharType="separate"/>
    </w:r>
    <w:r w:rsidR="00CF2D1E">
      <w:rPr>
        <w:rFonts w:ascii="Aller" w:hAnsi="Aller"/>
        <w:noProof/>
        <w:sz w:val="16"/>
        <w:szCs w:val="16"/>
        <w:lang w:val="en-US"/>
      </w:rPr>
      <w:t>1</w:t>
    </w:r>
    <w:r w:rsidR="0045731E" w:rsidRPr="0045731E">
      <w:rPr>
        <w:rFonts w:ascii="Aller" w:hAnsi="Aller"/>
        <w:noProof/>
        <w:sz w:val="16"/>
        <w:szCs w:val="16"/>
        <w:lang w:val="en-US"/>
      </w:rPr>
      <w:fldChar w:fldCharType="end"/>
    </w:r>
    <w:r>
      <w:rPr>
        <w:rFonts w:ascii="Aller" w:hAnsi="Aller"/>
        <w:noProof/>
        <w:sz w:val="16"/>
        <w:szCs w:val="16"/>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05A56" w14:textId="77777777" w:rsidR="00AE547B" w:rsidRDefault="00AE547B">
      <w:r>
        <w:separator/>
      </w:r>
    </w:p>
  </w:footnote>
  <w:footnote w:type="continuationSeparator" w:id="0">
    <w:p w14:paraId="1C1A2924" w14:textId="77777777" w:rsidR="00AE547B" w:rsidRDefault="00AE54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CE225" w14:textId="56CE5537" w:rsidR="002D5C92" w:rsidRDefault="007A13B5">
    <w:pPr>
      <w:pStyle w:val="Header"/>
    </w:pPr>
    <w:r w:rsidRPr="003A7615">
      <w:rPr>
        <w:rFonts w:ascii="Arial" w:hAnsi="Arial" w:cs="Arial"/>
        <w:b/>
        <w:noProof/>
        <w:color w:val="008752"/>
        <w:sz w:val="28"/>
        <w:lang w:eastAsia="en-CA"/>
      </w:rPr>
      <w:drawing>
        <wp:anchor distT="0" distB="0" distL="114300" distR="114300" simplePos="0" relativeHeight="251661312" behindDoc="0" locked="0" layoutInCell="1" allowOverlap="1" wp14:anchorId="44A80841" wp14:editId="48916D6D">
          <wp:simplePos x="0" y="0"/>
          <wp:positionH relativeFrom="column">
            <wp:posOffset>0</wp:posOffset>
          </wp:positionH>
          <wp:positionV relativeFrom="paragraph">
            <wp:posOffset>-314325</wp:posOffset>
          </wp:positionV>
          <wp:extent cx="447675" cy="488660"/>
          <wp:effectExtent l="0" t="0" r="0" b="6985"/>
          <wp:wrapNone/>
          <wp:docPr id="9" name="Picture 9" descr="\\DODC\home$\gerhardt\Desktop\GSACRD NEW BRAND ITEMS\18-02-13-GSACS_Logo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DC\home$\gerhardt\Desktop\GSACRD NEW BRAND ITEMS\18-02-13-GSACS_Logo_Black.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68847" t="15414" r="6713" b="21715"/>
                  <a:stretch/>
                </pic:blipFill>
                <pic:spPr bwMode="auto">
                  <a:xfrm>
                    <a:off x="0" y="0"/>
                    <a:ext cx="447675" cy="488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731E">
      <w:rPr>
        <w:rFonts w:ascii="Arial" w:hAnsi="Arial" w:cs="Arial"/>
        <w:noProof/>
        <w:snapToGrid/>
        <w:lang w:eastAsia="en-CA"/>
      </w:rPr>
      <mc:AlternateContent>
        <mc:Choice Requires="wps">
          <w:drawing>
            <wp:anchor distT="0" distB="0" distL="114300" distR="114300" simplePos="0" relativeHeight="251659264" behindDoc="0" locked="0" layoutInCell="1" allowOverlap="1" wp14:anchorId="5405674E" wp14:editId="09B0A881">
              <wp:simplePos x="0" y="0"/>
              <wp:positionH relativeFrom="column">
                <wp:align>center</wp:align>
              </wp:positionH>
              <wp:positionV relativeFrom="paragraph">
                <wp:posOffset>-361950</wp:posOffset>
              </wp:positionV>
              <wp:extent cx="7333488" cy="603504"/>
              <wp:effectExtent l="0" t="0" r="1270" b="635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3488" cy="603504"/>
                      </a:xfrm>
                      <a:prstGeom prst="rect">
                        <a:avLst/>
                      </a:prstGeom>
                      <a:gradFill flip="none" rotWithShape="1">
                        <a:gsLst>
                          <a:gs pos="0">
                            <a:schemeClr val="accent4">
                              <a:lumMod val="0"/>
                              <a:lumOff val="100000"/>
                            </a:schemeClr>
                          </a:gs>
                          <a:gs pos="35000">
                            <a:schemeClr val="accent4">
                              <a:lumMod val="0"/>
                              <a:lumOff val="100000"/>
                            </a:schemeClr>
                          </a:gs>
                          <a:gs pos="100000">
                            <a:schemeClr val="accent4">
                              <a:lumMod val="100000"/>
                            </a:schemeClr>
                          </a:gs>
                        </a:gsLst>
                        <a:path path="circle">
                          <a:fillToRect l="50000" t="-80000" r="50000" b="180000"/>
                        </a:path>
                        <a:tileRect/>
                      </a:gradFill>
                      <a:ln>
                        <a:noFill/>
                      </a:ln>
                    </wps:spPr>
                    <wps:txbx>
                      <w:txbxContent>
                        <w:p w14:paraId="6A84B618" w14:textId="77777777" w:rsidR="0045731E" w:rsidRPr="00D5556D" w:rsidRDefault="0045731E" w:rsidP="0045731E">
                          <w:pPr>
                            <w:autoSpaceDE w:val="0"/>
                            <w:autoSpaceDN w:val="0"/>
                            <w:adjustRightInd w:val="0"/>
                            <w:jc w:val="center"/>
                            <w:rPr>
                              <w:rFonts w:ascii="Aller" w:hAnsi="Aller" w:cs="Arial"/>
                              <w:b/>
                              <w:bCs/>
                              <w:sz w:val="20"/>
                              <w:lang w:val="en-US"/>
                            </w:rPr>
                          </w:pPr>
                        </w:p>
                        <w:p w14:paraId="34857AE3" w14:textId="4D2B8977" w:rsidR="0045731E" w:rsidRPr="003A7615" w:rsidRDefault="003E2C2D" w:rsidP="0045731E">
                          <w:pPr>
                            <w:autoSpaceDE w:val="0"/>
                            <w:autoSpaceDN w:val="0"/>
                            <w:adjustRightInd w:val="0"/>
                            <w:jc w:val="right"/>
                            <w:rPr>
                              <w:rFonts w:ascii="Aller" w:hAnsi="Aller" w:cs="Arial"/>
                              <w:b/>
                              <w:bCs/>
                              <w:sz w:val="36"/>
                              <w:szCs w:val="36"/>
                              <w:lang w:val="en-US"/>
                            </w:rPr>
                          </w:pPr>
                          <w:r>
                            <w:rPr>
                              <w:rFonts w:ascii="Aller" w:hAnsi="Aller" w:cs="Arial"/>
                              <w:b/>
                              <w:bCs/>
                              <w:sz w:val="40"/>
                              <w:szCs w:val="40"/>
                              <w:lang w:val="en-US"/>
                            </w:rPr>
                            <w:t>Good News</w:t>
                          </w:r>
                          <w:r w:rsidR="00EA4B06">
                            <w:rPr>
                              <w:rFonts w:ascii="Aller" w:hAnsi="Aller" w:cs="Arial"/>
                              <w:b/>
                              <w:bCs/>
                              <w:sz w:val="40"/>
                              <w:szCs w:val="40"/>
                              <w:lang w:val="en-US"/>
                            </w:rPr>
                            <w:t xml:space="preserve"> </w:t>
                          </w:r>
                          <w:r w:rsidR="00D90D72">
                            <w:rPr>
                              <w:rFonts w:ascii="Aller" w:hAnsi="Aller" w:cs="Arial"/>
                              <w:b/>
                              <w:bCs/>
                              <w:sz w:val="40"/>
                              <w:szCs w:val="40"/>
                              <w:lang w:val="en-US"/>
                            </w:rPr>
                            <w:t>Report</w:t>
                          </w:r>
                        </w:p>
                        <w:p w14:paraId="004AAE89" w14:textId="77777777" w:rsidR="0045731E" w:rsidRPr="006F5E34" w:rsidRDefault="0045731E" w:rsidP="0045731E">
                          <w:pPr>
                            <w:autoSpaceDE w:val="0"/>
                            <w:autoSpaceDN w:val="0"/>
                            <w:adjustRightInd w:val="0"/>
                            <w:jc w:val="center"/>
                            <w:rPr>
                              <w:rFonts w:ascii="Aller" w:hAnsi="Aller" w:cs="Arial"/>
                              <w:b/>
                              <w:bCs/>
                              <w:sz w:val="16"/>
                              <w:szCs w:val="16"/>
                              <w:lang w:val="en-US"/>
                            </w:rPr>
                          </w:pPr>
                        </w:p>
                        <w:p w14:paraId="4C165BE4" w14:textId="77777777" w:rsidR="0045731E" w:rsidRDefault="0045731E" w:rsidP="0045731E">
                          <w:pPr>
                            <w:autoSpaceDE w:val="0"/>
                            <w:autoSpaceDN w:val="0"/>
                            <w:adjustRightInd w:val="0"/>
                            <w:rPr>
                              <w:rFonts w:ascii="Aller" w:hAnsi="Aller" w:cs="Arial"/>
                              <w:b/>
                              <w:bCs/>
                              <w:sz w:val="28"/>
                              <w:szCs w:val="28"/>
                              <w:lang w:val="en-US"/>
                            </w:rPr>
                          </w:pPr>
                        </w:p>
                        <w:p w14:paraId="10D0146C" w14:textId="77777777" w:rsidR="0045731E" w:rsidRDefault="0045731E" w:rsidP="0045731E">
                          <w:pPr>
                            <w:autoSpaceDE w:val="0"/>
                            <w:autoSpaceDN w:val="0"/>
                            <w:adjustRightInd w:val="0"/>
                            <w:jc w:val="center"/>
                            <w:rPr>
                              <w:rFonts w:ascii="Aller" w:hAnsi="Aller" w:cs="Arial"/>
                              <w:b/>
                              <w:bCs/>
                              <w:sz w:val="28"/>
                              <w:szCs w:val="28"/>
                              <w:lang w:val="en-US"/>
                            </w:rPr>
                          </w:pPr>
                        </w:p>
                        <w:p w14:paraId="19AC25E3" w14:textId="77777777" w:rsidR="0045731E" w:rsidRPr="00053C05" w:rsidRDefault="0045731E" w:rsidP="0045731E">
                          <w:pPr>
                            <w:autoSpaceDE w:val="0"/>
                            <w:autoSpaceDN w:val="0"/>
                            <w:adjustRightInd w:val="0"/>
                            <w:rPr>
                              <w:rFonts w:ascii="Arial Narrow" w:hAnsi="Arial Narrow" w:cs="Arial"/>
                              <w:b/>
                              <w:bCs/>
                              <w:color w:val="3B6CA6"/>
                              <w:sz w:val="16"/>
                              <w:szCs w:val="16"/>
                              <w:lang w:val="en-US"/>
                            </w:rPr>
                          </w:pPr>
                        </w:p>
                        <w:p w14:paraId="7C364735" w14:textId="77777777" w:rsidR="0045731E" w:rsidRPr="00053C05" w:rsidRDefault="0045731E" w:rsidP="0045731E">
                          <w:pPr>
                            <w:autoSpaceDE w:val="0"/>
                            <w:autoSpaceDN w:val="0"/>
                            <w:adjustRightInd w:val="0"/>
                            <w:jc w:val="center"/>
                            <w:rPr>
                              <w:b/>
                              <w:bCs/>
                              <w:sz w:val="20"/>
                              <w:lang w:val="en-US"/>
                            </w:rPr>
                          </w:pPr>
                        </w:p>
                        <w:p w14:paraId="4956C2FA" w14:textId="77777777" w:rsidR="0045731E" w:rsidRPr="00053C05" w:rsidRDefault="0045731E" w:rsidP="0045731E">
                          <w:pPr>
                            <w:jc w:val="center"/>
                          </w:pPr>
                        </w:p>
                      </w:txbxContent>
                    </wps:txbx>
                    <wps:bodyPr rot="0" vert="horz" wrap="square" lIns="91440" tIns="0" rIns="27432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405674E" id="_x0000_t202" coordsize="21600,21600" o:spt="202" path="m,l,21600r21600,l21600,xe">
              <v:stroke joinstyle="miter"/>
              <v:path gradientshapeok="t" o:connecttype="rect"/>
            </v:shapetype>
            <v:shape id="Text Box 3" o:spid="_x0000_s1026" type="#_x0000_t202" style="position:absolute;margin-left:0;margin-top:-28.5pt;width:577.45pt;height:4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" fillcolor="white [23]" stroked="f">
              <v:fill color2="#ffc000 [3207]" rotate="t" focusposition=".5,-52429f" focussize="" colors="0 white;22938f white;1 #ffc000" focus="100%" type="gradientRadial"/>
              <v:textbox inset=",0,21.6pt,0">
                <w:txbxContent>
                  <w:p w14:paraId="6A84B618" w14:textId="77777777" w:rsidR="0045731E" w:rsidRPr="00D5556D" w:rsidRDefault="0045731E" w:rsidP="0045731E">
                    <w:pPr>
                      <w:autoSpaceDE w:val="0"/>
                      <w:autoSpaceDN w:val="0"/>
                      <w:adjustRightInd w:val="0"/>
                      <w:jc w:val="center"/>
                      <w:rPr>
                        <w:rFonts w:ascii="Aller" w:hAnsi="Aller" w:cs="Arial"/>
                        <w:b/>
                        <w:bCs/>
                        <w:sz w:val="20"/>
                        <w:lang w:val="en-US"/>
                      </w:rPr>
                    </w:pPr>
                  </w:p>
                  <w:p w14:paraId="34857AE3" w14:textId="4D2B8977" w:rsidR="0045731E" w:rsidRPr="003A7615" w:rsidRDefault="003E2C2D" w:rsidP="0045731E">
                    <w:pPr>
                      <w:autoSpaceDE w:val="0"/>
                      <w:autoSpaceDN w:val="0"/>
                      <w:adjustRightInd w:val="0"/>
                      <w:jc w:val="right"/>
                      <w:rPr>
                        <w:rFonts w:ascii="Aller" w:hAnsi="Aller" w:cs="Arial"/>
                        <w:b/>
                        <w:bCs/>
                        <w:sz w:val="36"/>
                        <w:szCs w:val="36"/>
                        <w:lang w:val="en-US"/>
                      </w:rPr>
                    </w:pPr>
                    <w:r>
                      <w:rPr>
                        <w:rFonts w:ascii="Aller" w:hAnsi="Aller" w:cs="Arial"/>
                        <w:b/>
                        <w:bCs/>
                        <w:sz w:val="40"/>
                        <w:szCs w:val="40"/>
                        <w:lang w:val="en-US"/>
                      </w:rPr>
                      <w:t>Good News</w:t>
                    </w:r>
                    <w:r w:rsidR="00EA4B06">
                      <w:rPr>
                        <w:rFonts w:ascii="Aller" w:hAnsi="Aller" w:cs="Arial"/>
                        <w:b/>
                        <w:bCs/>
                        <w:sz w:val="40"/>
                        <w:szCs w:val="40"/>
                        <w:lang w:val="en-US"/>
                      </w:rPr>
                      <w:t xml:space="preserve"> </w:t>
                    </w:r>
                    <w:r w:rsidR="00D90D72">
                      <w:rPr>
                        <w:rFonts w:ascii="Aller" w:hAnsi="Aller" w:cs="Arial"/>
                        <w:b/>
                        <w:bCs/>
                        <w:sz w:val="40"/>
                        <w:szCs w:val="40"/>
                        <w:lang w:val="en-US"/>
                      </w:rPr>
                      <w:t>Report</w:t>
                    </w:r>
                  </w:p>
                  <w:p w14:paraId="004AAE89" w14:textId="77777777" w:rsidR="0045731E" w:rsidRPr="006F5E34" w:rsidRDefault="0045731E" w:rsidP="0045731E">
                    <w:pPr>
                      <w:autoSpaceDE w:val="0"/>
                      <w:autoSpaceDN w:val="0"/>
                      <w:adjustRightInd w:val="0"/>
                      <w:jc w:val="center"/>
                      <w:rPr>
                        <w:rFonts w:ascii="Aller" w:hAnsi="Aller" w:cs="Arial"/>
                        <w:b/>
                        <w:bCs/>
                        <w:sz w:val="16"/>
                        <w:szCs w:val="16"/>
                        <w:lang w:val="en-US"/>
                      </w:rPr>
                    </w:pPr>
                  </w:p>
                  <w:p w14:paraId="4C165BE4" w14:textId="77777777" w:rsidR="0045731E" w:rsidRDefault="0045731E" w:rsidP="0045731E">
                    <w:pPr>
                      <w:autoSpaceDE w:val="0"/>
                      <w:autoSpaceDN w:val="0"/>
                      <w:adjustRightInd w:val="0"/>
                      <w:rPr>
                        <w:rFonts w:ascii="Aller" w:hAnsi="Aller" w:cs="Arial"/>
                        <w:b/>
                        <w:bCs/>
                        <w:sz w:val="28"/>
                        <w:szCs w:val="28"/>
                        <w:lang w:val="en-US"/>
                      </w:rPr>
                    </w:pPr>
                  </w:p>
                  <w:p w14:paraId="10D0146C" w14:textId="77777777" w:rsidR="0045731E" w:rsidRDefault="0045731E" w:rsidP="0045731E">
                    <w:pPr>
                      <w:autoSpaceDE w:val="0"/>
                      <w:autoSpaceDN w:val="0"/>
                      <w:adjustRightInd w:val="0"/>
                      <w:jc w:val="center"/>
                      <w:rPr>
                        <w:rFonts w:ascii="Aller" w:hAnsi="Aller" w:cs="Arial"/>
                        <w:b/>
                        <w:bCs/>
                        <w:sz w:val="28"/>
                        <w:szCs w:val="28"/>
                        <w:lang w:val="en-US"/>
                      </w:rPr>
                    </w:pPr>
                  </w:p>
                  <w:p w14:paraId="19AC25E3" w14:textId="77777777" w:rsidR="0045731E" w:rsidRPr="00053C05" w:rsidRDefault="0045731E" w:rsidP="0045731E">
                    <w:pPr>
                      <w:autoSpaceDE w:val="0"/>
                      <w:autoSpaceDN w:val="0"/>
                      <w:adjustRightInd w:val="0"/>
                      <w:rPr>
                        <w:rFonts w:ascii="Arial Narrow" w:hAnsi="Arial Narrow" w:cs="Arial"/>
                        <w:b/>
                        <w:bCs/>
                        <w:color w:val="3B6CA6"/>
                        <w:sz w:val="16"/>
                        <w:szCs w:val="16"/>
                        <w:lang w:val="en-US"/>
                      </w:rPr>
                    </w:pPr>
                  </w:p>
                  <w:p w14:paraId="7C364735" w14:textId="77777777" w:rsidR="0045731E" w:rsidRPr="00053C05" w:rsidRDefault="0045731E" w:rsidP="0045731E">
                    <w:pPr>
                      <w:autoSpaceDE w:val="0"/>
                      <w:autoSpaceDN w:val="0"/>
                      <w:adjustRightInd w:val="0"/>
                      <w:jc w:val="center"/>
                      <w:rPr>
                        <w:b/>
                        <w:bCs/>
                        <w:sz w:val="20"/>
                        <w:lang w:val="en-US"/>
                      </w:rPr>
                    </w:pPr>
                  </w:p>
                  <w:p w14:paraId="4956C2FA" w14:textId="77777777" w:rsidR="0045731E" w:rsidRPr="00053C05" w:rsidRDefault="0045731E" w:rsidP="0045731E">
                    <w:pPr>
                      <w:jc w:val="center"/>
                    </w:pPr>
                  </w:p>
                </w:txbxContent>
              </v:textbox>
            </v:shape>
          </w:pict>
        </mc:Fallback>
      </mc:AlternateContent>
    </w:r>
    <w:r w:rsidR="009F3E7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D2BEF"/>
    <w:multiLevelType w:val="multilevel"/>
    <w:tmpl w:val="712E6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291C58"/>
    <w:multiLevelType w:val="hybridMultilevel"/>
    <w:tmpl w:val="43DA6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48417D"/>
    <w:multiLevelType w:val="hybridMultilevel"/>
    <w:tmpl w:val="3628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999727">
    <w:abstractNumId w:val="0"/>
  </w:num>
  <w:num w:numId="2" w16cid:durableId="860123514">
    <w:abstractNumId w:val="1"/>
  </w:num>
  <w:num w:numId="3" w16cid:durableId="10252540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bordersDoNotSurroundHeader/>
  <w:bordersDoNotSurroundFooter/>
  <w:activeWritingStyle w:appName="MSWord" w:lang="en-CA"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es-MX" w:vendorID="64" w:dllVersion="6" w:nlCheck="1" w:checkStyle="1"/>
  <w:activeWritingStyle w:appName="MSWord" w:lang="en-GB" w:vendorID="64" w:dllVersion="6" w:nlCheck="1" w:checkStyle="1"/>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v:shadow on="t" opacity=".5"/>
    </o:shapedefaults>
  </w:hdrShapeDefaults>
  <w:footnotePr>
    <w:footnote w:id="-1"/>
    <w:footnote w:id="0"/>
  </w:footnotePr>
  <w:endnotePr>
    <w:numFmt w:val="decimal"/>
    <w:endnote w:id="-1"/>
    <w:endnote w:id="0"/>
  </w:endnotePr>
  <w:compat>
    <w:suppressBottom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7QwNrKwMDI0NjNT0lEKTi0uzszPAykwNjarBQANwvuWLgAAAA=="/>
  </w:docVars>
  <w:rsids>
    <w:rsidRoot w:val="00941FFD"/>
    <w:rsid w:val="0000011D"/>
    <w:rsid w:val="00000282"/>
    <w:rsid w:val="00000590"/>
    <w:rsid w:val="0000084D"/>
    <w:rsid w:val="00000E89"/>
    <w:rsid w:val="000013C7"/>
    <w:rsid w:val="00001525"/>
    <w:rsid w:val="00002247"/>
    <w:rsid w:val="00002314"/>
    <w:rsid w:val="00002617"/>
    <w:rsid w:val="00002671"/>
    <w:rsid w:val="0000286E"/>
    <w:rsid w:val="00002871"/>
    <w:rsid w:val="000030D6"/>
    <w:rsid w:val="0000312D"/>
    <w:rsid w:val="00003248"/>
    <w:rsid w:val="0000344C"/>
    <w:rsid w:val="0000397E"/>
    <w:rsid w:val="00003C0C"/>
    <w:rsid w:val="00003E15"/>
    <w:rsid w:val="00003FAD"/>
    <w:rsid w:val="0000417B"/>
    <w:rsid w:val="0000419F"/>
    <w:rsid w:val="00004262"/>
    <w:rsid w:val="000043D3"/>
    <w:rsid w:val="000043FB"/>
    <w:rsid w:val="00004435"/>
    <w:rsid w:val="000047B6"/>
    <w:rsid w:val="000049C8"/>
    <w:rsid w:val="00004B0D"/>
    <w:rsid w:val="0000567A"/>
    <w:rsid w:val="00005AB5"/>
    <w:rsid w:val="00005DA2"/>
    <w:rsid w:val="0000619F"/>
    <w:rsid w:val="000067C7"/>
    <w:rsid w:val="000072C4"/>
    <w:rsid w:val="0000737B"/>
    <w:rsid w:val="00007403"/>
    <w:rsid w:val="0000743F"/>
    <w:rsid w:val="00007AC1"/>
    <w:rsid w:val="00007B4E"/>
    <w:rsid w:val="00011E8A"/>
    <w:rsid w:val="0001235F"/>
    <w:rsid w:val="00012A99"/>
    <w:rsid w:val="00012E5D"/>
    <w:rsid w:val="000133CC"/>
    <w:rsid w:val="000136CF"/>
    <w:rsid w:val="0001389B"/>
    <w:rsid w:val="00013C41"/>
    <w:rsid w:val="00013F97"/>
    <w:rsid w:val="000143A6"/>
    <w:rsid w:val="000147C4"/>
    <w:rsid w:val="00014B74"/>
    <w:rsid w:val="0001503B"/>
    <w:rsid w:val="00015685"/>
    <w:rsid w:val="000159E5"/>
    <w:rsid w:val="00015EB7"/>
    <w:rsid w:val="00016573"/>
    <w:rsid w:val="00016902"/>
    <w:rsid w:val="000174A2"/>
    <w:rsid w:val="00017731"/>
    <w:rsid w:val="00020017"/>
    <w:rsid w:val="0002088D"/>
    <w:rsid w:val="00020C1C"/>
    <w:rsid w:val="000212FF"/>
    <w:rsid w:val="000213A3"/>
    <w:rsid w:val="000219BA"/>
    <w:rsid w:val="00021C78"/>
    <w:rsid w:val="00021F6C"/>
    <w:rsid w:val="000221E4"/>
    <w:rsid w:val="00022596"/>
    <w:rsid w:val="00022E08"/>
    <w:rsid w:val="00022F25"/>
    <w:rsid w:val="00023377"/>
    <w:rsid w:val="000237B2"/>
    <w:rsid w:val="0002382C"/>
    <w:rsid w:val="00023B09"/>
    <w:rsid w:val="00023F7A"/>
    <w:rsid w:val="00024336"/>
    <w:rsid w:val="00024679"/>
    <w:rsid w:val="00024EC8"/>
    <w:rsid w:val="000252CC"/>
    <w:rsid w:val="000256B6"/>
    <w:rsid w:val="00025D57"/>
    <w:rsid w:val="00025F69"/>
    <w:rsid w:val="00026203"/>
    <w:rsid w:val="000266C5"/>
    <w:rsid w:val="00026982"/>
    <w:rsid w:val="00026EE5"/>
    <w:rsid w:val="00026FE8"/>
    <w:rsid w:val="000273A0"/>
    <w:rsid w:val="0002763D"/>
    <w:rsid w:val="000279B0"/>
    <w:rsid w:val="00027AB7"/>
    <w:rsid w:val="00027B74"/>
    <w:rsid w:val="00027BD3"/>
    <w:rsid w:val="0003015E"/>
    <w:rsid w:val="000301CB"/>
    <w:rsid w:val="00030256"/>
    <w:rsid w:val="000308F4"/>
    <w:rsid w:val="00030C50"/>
    <w:rsid w:val="000319BE"/>
    <w:rsid w:val="00031A6D"/>
    <w:rsid w:val="00031E1E"/>
    <w:rsid w:val="00031F46"/>
    <w:rsid w:val="00032571"/>
    <w:rsid w:val="00032951"/>
    <w:rsid w:val="000330AD"/>
    <w:rsid w:val="000331C1"/>
    <w:rsid w:val="00033258"/>
    <w:rsid w:val="000335FC"/>
    <w:rsid w:val="00033A88"/>
    <w:rsid w:val="00033FD0"/>
    <w:rsid w:val="000340C3"/>
    <w:rsid w:val="00034B02"/>
    <w:rsid w:val="00034F91"/>
    <w:rsid w:val="000350F3"/>
    <w:rsid w:val="00035869"/>
    <w:rsid w:val="000358F3"/>
    <w:rsid w:val="00035F25"/>
    <w:rsid w:val="000362A1"/>
    <w:rsid w:val="00036416"/>
    <w:rsid w:val="00036ECC"/>
    <w:rsid w:val="00037A49"/>
    <w:rsid w:val="00040C61"/>
    <w:rsid w:val="00041604"/>
    <w:rsid w:val="000416F3"/>
    <w:rsid w:val="00041834"/>
    <w:rsid w:val="00042148"/>
    <w:rsid w:val="000428FE"/>
    <w:rsid w:val="00042AF6"/>
    <w:rsid w:val="00042E64"/>
    <w:rsid w:val="00043636"/>
    <w:rsid w:val="000439C6"/>
    <w:rsid w:val="00043CEB"/>
    <w:rsid w:val="00043F70"/>
    <w:rsid w:val="00044345"/>
    <w:rsid w:val="000444CA"/>
    <w:rsid w:val="00044BE5"/>
    <w:rsid w:val="00044D98"/>
    <w:rsid w:val="00045159"/>
    <w:rsid w:val="00045933"/>
    <w:rsid w:val="00045A46"/>
    <w:rsid w:val="00046138"/>
    <w:rsid w:val="00046A15"/>
    <w:rsid w:val="00046AA2"/>
    <w:rsid w:val="00047396"/>
    <w:rsid w:val="00047412"/>
    <w:rsid w:val="000476CE"/>
    <w:rsid w:val="00047789"/>
    <w:rsid w:val="00047B80"/>
    <w:rsid w:val="00047C8A"/>
    <w:rsid w:val="00047D0C"/>
    <w:rsid w:val="000501DD"/>
    <w:rsid w:val="000503C6"/>
    <w:rsid w:val="00050605"/>
    <w:rsid w:val="00050754"/>
    <w:rsid w:val="0005079F"/>
    <w:rsid w:val="00050DE5"/>
    <w:rsid w:val="00050DF8"/>
    <w:rsid w:val="000516EF"/>
    <w:rsid w:val="0005195A"/>
    <w:rsid w:val="00052596"/>
    <w:rsid w:val="00052784"/>
    <w:rsid w:val="00052BA7"/>
    <w:rsid w:val="00053463"/>
    <w:rsid w:val="00053728"/>
    <w:rsid w:val="0005387C"/>
    <w:rsid w:val="00053AA9"/>
    <w:rsid w:val="00053B3A"/>
    <w:rsid w:val="00053C05"/>
    <w:rsid w:val="0005424B"/>
    <w:rsid w:val="000544A2"/>
    <w:rsid w:val="00055315"/>
    <w:rsid w:val="00055A40"/>
    <w:rsid w:val="00055D2F"/>
    <w:rsid w:val="00055D6E"/>
    <w:rsid w:val="00055DCD"/>
    <w:rsid w:val="00055E2B"/>
    <w:rsid w:val="00055EBC"/>
    <w:rsid w:val="00056124"/>
    <w:rsid w:val="00056441"/>
    <w:rsid w:val="00056619"/>
    <w:rsid w:val="00056DB3"/>
    <w:rsid w:val="00056F9A"/>
    <w:rsid w:val="00057584"/>
    <w:rsid w:val="0006017A"/>
    <w:rsid w:val="0006059A"/>
    <w:rsid w:val="00060BB5"/>
    <w:rsid w:val="00060BC1"/>
    <w:rsid w:val="0006129B"/>
    <w:rsid w:val="000614A4"/>
    <w:rsid w:val="000617B6"/>
    <w:rsid w:val="00061B12"/>
    <w:rsid w:val="00061CD6"/>
    <w:rsid w:val="00061F79"/>
    <w:rsid w:val="0006362A"/>
    <w:rsid w:val="000636B4"/>
    <w:rsid w:val="00063AD7"/>
    <w:rsid w:val="00064166"/>
    <w:rsid w:val="000642C8"/>
    <w:rsid w:val="000643EB"/>
    <w:rsid w:val="00064564"/>
    <w:rsid w:val="00064A6F"/>
    <w:rsid w:val="00064BE4"/>
    <w:rsid w:val="00064C2E"/>
    <w:rsid w:val="00064E86"/>
    <w:rsid w:val="00064EE1"/>
    <w:rsid w:val="000650E8"/>
    <w:rsid w:val="00065BE2"/>
    <w:rsid w:val="00065C54"/>
    <w:rsid w:val="00065DB1"/>
    <w:rsid w:val="00066146"/>
    <w:rsid w:val="000665CB"/>
    <w:rsid w:val="00066A6C"/>
    <w:rsid w:val="00066DC8"/>
    <w:rsid w:val="00066FAA"/>
    <w:rsid w:val="000673EC"/>
    <w:rsid w:val="00067D9C"/>
    <w:rsid w:val="00067E6A"/>
    <w:rsid w:val="0007025B"/>
    <w:rsid w:val="0007055B"/>
    <w:rsid w:val="000708CC"/>
    <w:rsid w:val="00071078"/>
    <w:rsid w:val="00071188"/>
    <w:rsid w:val="00071B6B"/>
    <w:rsid w:val="00071C86"/>
    <w:rsid w:val="00071D3A"/>
    <w:rsid w:val="0007390A"/>
    <w:rsid w:val="00073D29"/>
    <w:rsid w:val="0007401F"/>
    <w:rsid w:val="0007416C"/>
    <w:rsid w:val="000741F4"/>
    <w:rsid w:val="00074B32"/>
    <w:rsid w:val="00074E61"/>
    <w:rsid w:val="00074F57"/>
    <w:rsid w:val="00074FE1"/>
    <w:rsid w:val="00075056"/>
    <w:rsid w:val="000750FA"/>
    <w:rsid w:val="000752A6"/>
    <w:rsid w:val="00075AED"/>
    <w:rsid w:val="00075ED9"/>
    <w:rsid w:val="000761C9"/>
    <w:rsid w:val="000761CE"/>
    <w:rsid w:val="00076333"/>
    <w:rsid w:val="000764A7"/>
    <w:rsid w:val="000764E9"/>
    <w:rsid w:val="00076B8E"/>
    <w:rsid w:val="0007718B"/>
    <w:rsid w:val="000772B1"/>
    <w:rsid w:val="00077311"/>
    <w:rsid w:val="0007781E"/>
    <w:rsid w:val="00077948"/>
    <w:rsid w:val="00077DA9"/>
    <w:rsid w:val="0008000E"/>
    <w:rsid w:val="000801FB"/>
    <w:rsid w:val="00081281"/>
    <w:rsid w:val="0008134D"/>
    <w:rsid w:val="0008137D"/>
    <w:rsid w:val="000817A0"/>
    <w:rsid w:val="000820B2"/>
    <w:rsid w:val="000822AB"/>
    <w:rsid w:val="0008242C"/>
    <w:rsid w:val="000829D0"/>
    <w:rsid w:val="00082FF0"/>
    <w:rsid w:val="000835B7"/>
    <w:rsid w:val="00083935"/>
    <w:rsid w:val="0008397A"/>
    <w:rsid w:val="00083E01"/>
    <w:rsid w:val="00083F2C"/>
    <w:rsid w:val="00083F75"/>
    <w:rsid w:val="00083FF9"/>
    <w:rsid w:val="00084796"/>
    <w:rsid w:val="00084969"/>
    <w:rsid w:val="000854A9"/>
    <w:rsid w:val="00085589"/>
    <w:rsid w:val="00085748"/>
    <w:rsid w:val="00085A1A"/>
    <w:rsid w:val="00085C53"/>
    <w:rsid w:val="000861D4"/>
    <w:rsid w:val="000862FD"/>
    <w:rsid w:val="0008632E"/>
    <w:rsid w:val="00086DC4"/>
    <w:rsid w:val="00087264"/>
    <w:rsid w:val="00087A23"/>
    <w:rsid w:val="00087B7D"/>
    <w:rsid w:val="00087CD5"/>
    <w:rsid w:val="0009082F"/>
    <w:rsid w:val="00091778"/>
    <w:rsid w:val="00091BEF"/>
    <w:rsid w:val="0009204B"/>
    <w:rsid w:val="00092258"/>
    <w:rsid w:val="00092605"/>
    <w:rsid w:val="00092C68"/>
    <w:rsid w:val="000930A4"/>
    <w:rsid w:val="00093108"/>
    <w:rsid w:val="000935D4"/>
    <w:rsid w:val="000937EA"/>
    <w:rsid w:val="00093920"/>
    <w:rsid w:val="00093AB9"/>
    <w:rsid w:val="00093B3D"/>
    <w:rsid w:val="00093C77"/>
    <w:rsid w:val="000940F5"/>
    <w:rsid w:val="00094316"/>
    <w:rsid w:val="00094321"/>
    <w:rsid w:val="000946A7"/>
    <w:rsid w:val="00094AC5"/>
    <w:rsid w:val="00094C91"/>
    <w:rsid w:val="0009578A"/>
    <w:rsid w:val="00095F1E"/>
    <w:rsid w:val="000962DC"/>
    <w:rsid w:val="00096304"/>
    <w:rsid w:val="000965DF"/>
    <w:rsid w:val="00096A69"/>
    <w:rsid w:val="00096CBC"/>
    <w:rsid w:val="00097445"/>
    <w:rsid w:val="000976C9"/>
    <w:rsid w:val="000A0534"/>
    <w:rsid w:val="000A0EF1"/>
    <w:rsid w:val="000A12A4"/>
    <w:rsid w:val="000A1769"/>
    <w:rsid w:val="000A228B"/>
    <w:rsid w:val="000A2302"/>
    <w:rsid w:val="000A2404"/>
    <w:rsid w:val="000A2D92"/>
    <w:rsid w:val="000A3375"/>
    <w:rsid w:val="000A348F"/>
    <w:rsid w:val="000A34BA"/>
    <w:rsid w:val="000A3744"/>
    <w:rsid w:val="000A37F3"/>
    <w:rsid w:val="000A3B95"/>
    <w:rsid w:val="000A3BA7"/>
    <w:rsid w:val="000A3F1E"/>
    <w:rsid w:val="000A4041"/>
    <w:rsid w:val="000A4276"/>
    <w:rsid w:val="000A429D"/>
    <w:rsid w:val="000A4319"/>
    <w:rsid w:val="000A4CBD"/>
    <w:rsid w:val="000A4EA1"/>
    <w:rsid w:val="000A4FE7"/>
    <w:rsid w:val="000A5C4E"/>
    <w:rsid w:val="000A5D67"/>
    <w:rsid w:val="000A5F36"/>
    <w:rsid w:val="000A62E9"/>
    <w:rsid w:val="000A6A45"/>
    <w:rsid w:val="000A6B65"/>
    <w:rsid w:val="000A7092"/>
    <w:rsid w:val="000A70D5"/>
    <w:rsid w:val="000A7263"/>
    <w:rsid w:val="000A730B"/>
    <w:rsid w:val="000A77EF"/>
    <w:rsid w:val="000A7B77"/>
    <w:rsid w:val="000B0530"/>
    <w:rsid w:val="000B0C8B"/>
    <w:rsid w:val="000B0E65"/>
    <w:rsid w:val="000B11C3"/>
    <w:rsid w:val="000B1AC2"/>
    <w:rsid w:val="000B1BBF"/>
    <w:rsid w:val="000B1F89"/>
    <w:rsid w:val="000B2037"/>
    <w:rsid w:val="000B2462"/>
    <w:rsid w:val="000B27AC"/>
    <w:rsid w:val="000B2E30"/>
    <w:rsid w:val="000B3062"/>
    <w:rsid w:val="000B30DC"/>
    <w:rsid w:val="000B346F"/>
    <w:rsid w:val="000B349B"/>
    <w:rsid w:val="000B36A6"/>
    <w:rsid w:val="000B3867"/>
    <w:rsid w:val="000B39DD"/>
    <w:rsid w:val="000B4167"/>
    <w:rsid w:val="000B451E"/>
    <w:rsid w:val="000B4CFA"/>
    <w:rsid w:val="000B4D6E"/>
    <w:rsid w:val="000B55C2"/>
    <w:rsid w:val="000B5A72"/>
    <w:rsid w:val="000B5E25"/>
    <w:rsid w:val="000B5E85"/>
    <w:rsid w:val="000B6F4B"/>
    <w:rsid w:val="000B714E"/>
    <w:rsid w:val="000B7151"/>
    <w:rsid w:val="000B7327"/>
    <w:rsid w:val="000B74D8"/>
    <w:rsid w:val="000B785A"/>
    <w:rsid w:val="000B7E4B"/>
    <w:rsid w:val="000C0244"/>
    <w:rsid w:val="000C0B5D"/>
    <w:rsid w:val="000C0DA3"/>
    <w:rsid w:val="000C0EDC"/>
    <w:rsid w:val="000C0F91"/>
    <w:rsid w:val="000C1C5D"/>
    <w:rsid w:val="000C1C6F"/>
    <w:rsid w:val="000C20AD"/>
    <w:rsid w:val="000C21CE"/>
    <w:rsid w:val="000C2BDC"/>
    <w:rsid w:val="000C2DEF"/>
    <w:rsid w:val="000C35DF"/>
    <w:rsid w:val="000C36EA"/>
    <w:rsid w:val="000C3F57"/>
    <w:rsid w:val="000C40B3"/>
    <w:rsid w:val="000C461D"/>
    <w:rsid w:val="000C4916"/>
    <w:rsid w:val="000C49A4"/>
    <w:rsid w:val="000C4A19"/>
    <w:rsid w:val="000C4AB7"/>
    <w:rsid w:val="000C515D"/>
    <w:rsid w:val="000C557A"/>
    <w:rsid w:val="000C5826"/>
    <w:rsid w:val="000C62B9"/>
    <w:rsid w:val="000C676A"/>
    <w:rsid w:val="000C679E"/>
    <w:rsid w:val="000C73F3"/>
    <w:rsid w:val="000D040A"/>
    <w:rsid w:val="000D067B"/>
    <w:rsid w:val="000D0FD0"/>
    <w:rsid w:val="000D1271"/>
    <w:rsid w:val="000D39F2"/>
    <w:rsid w:val="000D3E09"/>
    <w:rsid w:val="000D4240"/>
    <w:rsid w:val="000D473B"/>
    <w:rsid w:val="000D4804"/>
    <w:rsid w:val="000D48B9"/>
    <w:rsid w:val="000D49B1"/>
    <w:rsid w:val="000D4A70"/>
    <w:rsid w:val="000D5284"/>
    <w:rsid w:val="000D52BA"/>
    <w:rsid w:val="000D5414"/>
    <w:rsid w:val="000D61BD"/>
    <w:rsid w:val="000D671A"/>
    <w:rsid w:val="000D74E4"/>
    <w:rsid w:val="000E0160"/>
    <w:rsid w:val="000E062D"/>
    <w:rsid w:val="000E08BF"/>
    <w:rsid w:val="000E14A8"/>
    <w:rsid w:val="000E14D2"/>
    <w:rsid w:val="000E15DF"/>
    <w:rsid w:val="000E1E1E"/>
    <w:rsid w:val="000E1F49"/>
    <w:rsid w:val="000E20EF"/>
    <w:rsid w:val="000E2214"/>
    <w:rsid w:val="000E2BEE"/>
    <w:rsid w:val="000E2D4D"/>
    <w:rsid w:val="000E2DA1"/>
    <w:rsid w:val="000E2FC1"/>
    <w:rsid w:val="000E3347"/>
    <w:rsid w:val="000E3915"/>
    <w:rsid w:val="000E3EE1"/>
    <w:rsid w:val="000E4515"/>
    <w:rsid w:val="000E4A19"/>
    <w:rsid w:val="000E4B85"/>
    <w:rsid w:val="000E565E"/>
    <w:rsid w:val="000E665E"/>
    <w:rsid w:val="000E67AA"/>
    <w:rsid w:val="000E6A30"/>
    <w:rsid w:val="000E6B73"/>
    <w:rsid w:val="000E6D27"/>
    <w:rsid w:val="000E742D"/>
    <w:rsid w:val="000E74A9"/>
    <w:rsid w:val="000E7884"/>
    <w:rsid w:val="000E79AA"/>
    <w:rsid w:val="000E7EE6"/>
    <w:rsid w:val="000F005C"/>
    <w:rsid w:val="000F0122"/>
    <w:rsid w:val="000F023A"/>
    <w:rsid w:val="000F0714"/>
    <w:rsid w:val="000F09F0"/>
    <w:rsid w:val="000F0B83"/>
    <w:rsid w:val="000F0D3F"/>
    <w:rsid w:val="000F0D9C"/>
    <w:rsid w:val="000F0E2A"/>
    <w:rsid w:val="000F1544"/>
    <w:rsid w:val="000F16FD"/>
    <w:rsid w:val="000F1F7E"/>
    <w:rsid w:val="000F24C7"/>
    <w:rsid w:val="000F2543"/>
    <w:rsid w:val="000F28C7"/>
    <w:rsid w:val="000F2CC4"/>
    <w:rsid w:val="000F39EE"/>
    <w:rsid w:val="000F3A46"/>
    <w:rsid w:val="000F3B4E"/>
    <w:rsid w:val="000F48CF"/>
    <w:rsid w:val="000F4942"/>
    <w:rsid w:val="000F4C56"/>
    <w:rsid w:val="000F5887"/>
    <w:rsid w:val="000F5E1F"/>
    <w:rsid w:val="000F61CC"/>
    <w:rsid w:val="000F6A16"/>
    <w:rsid w:val="000F6C7E"/>
    <w:rsid w:val="000F7856"/>
    <w:rsid w:val="000F79E6"/>
    <w:rsid w:val="000F7FA0"/>
    <w:rsid w:val="00100133"/>
    <w:rsid w:val="00100DAD"/>
    <w:rsid w:val="00100EF6"/>
    <w:rsid w:val="001012A3"/>
    <w:rsid w:val="00101C3B"/>
    <w:rsid w:val="00101C75"/>
    <w:rsid w:val="001026B4"/>
    <w:rsid w:val="00102EAB"/>
    <w:rsid w:val="00103873"/>
    <w:rsid w:val="00104165"/>
    <w:rsid w:val="0010427A"/>
    <w:rsid w:val="0010495F"/>
    <w:rsid w:val="00105009"/>
    <w:rsid w:val="00105276"/>
    <w:rsid w:val="00105A4B"/>
    <w:rsid w:val="00106184"/>
    <w:rsid w:val="0010629B"/>
    <w:rsid w:val="0010657B"/>
    <w:rsid w:val="00106677"/>
    <w:rsid w:val="00106989"/>
    <w:rsid w:val="00106A6A"/>
    <w:rsid w:val="00106EF1"/>
    <w:rsid w:val="001070BE"/>
    <w:rsid w:val="001074CE"/>
    <w:rsid w:val="00107502"/>
    <w:rsid w:val="00107DEC"/>
    <w:rsid w:val="001102A1"/>
    <w:rsid w:val="001103DC"/>
    <w:rsid w:val="0011041E"/>
    <w:rsid w:val="00111534"/>
    <w:rsid w:val="001115BB"/>
    <w:rsid w:val="0011175C"/>
    <w:rsid w:val="00111918"/>
    <w:rsid w:val="00111E13"/>
    <w:rsid w:val="00111F23"/>
    <w:rsid w:val="001120F9"/>
    <w:rsid w:val="001120FF"/>
    <w:rsid w:val="00112EA5"/>
    <w:rsid w:val="00113D02"/>
    <w:rsid w:val="00114076"/>
    <w:rsid w:val="00114EC1"/>
    <w:rsid w:val="0011514B"/>
    <w:rsid w:val="00115426"/>
    <w:rsid w:val="00115912"/>
    <w:rsid w:val="00115C88"/>
    <w:rsid w:val="00115DC3"/>
    <w:rsid w:val="00115F75"/>
    <w:rsid w:val="001162D1"/>
    <w:rsid w:val="0011651B"/>
    <w:rsid w:val="001165D6"/>
    <w:rsid w:val="0011757B"/>
    <w:rsid w:val="00117A95"/>
    <w:rsid w:val="00120201"/>
    <w:rsid w:val="00120416"/>
    <w:rsid w:val="001206E5"/>
    <w:rsid w:val="001210DC"/>
    <w:rsid w:val="0012137F"/>
    <w:rsid w:val="001214DB"/>
    <w:rsid w:val="001215E1"/>
    <w:rsid w:val="00121626"/>
    <w:rsid w:val="00121BA3"/>
    <w:rsid w:val="001223E9"/>
    <w:rsid w:val="001226FA"/>
    <w:rsid w:val="001231A4"/>
    <w:rsid w:val="0012353D"/>
    <w:rsid w:val="001235BF"/>
    <w:rsid w:val="001237D7"/>
    <w:rsid w:val="00123F65"/>
    <w:rsid w:val="0012431B"/>
    <w:rsid w:val="0012438C"/>
    <w:rsid w:val="001245AD"/>
    <w:rsid w:val="00124636"/>
    <w:rsid w:val="00125542"/>
    <w:rsid w:val="001255DC"/>
    <w:rsid w:val="0012564D"/>
    <w:rsid w:val="001257B3"/>
    <w:rsid w:val="0012602F"/>
    <w:rsid w:val="00126079"/>
    <w:rsid w:val="00127072"/>
    <w:rsid w:val="001270A5"/>
    <w:rsid w:val="00127C92"/>
    <w:rsid w:val="0013096B"/>
    <w:rsid w:val="00130C09"/>
    <w:rsid w:val="00130EAA"/>
    <w:rsid w:val="00131D92"/>
    <w:rsid w:val="00131DF0"/>
    <w:rsid w:val="00132548"/>
    <w:rsid w:val="001328E5"/>
    <w:rsid w:val="0013295E"/>
    <w:rsid w:val="00132966"/>
    <w:rsid w:val="00132C98"/>
    <w:rsid w:val="00132E2C"/>
    <w:rsid w:val="00132E56"/>
    <w:rsid w:val="0013307A"/>
    <w:rsid w:val="001336D7"/>
    <w:rsid w:val="001337ED"/>
    <w:rsid w:val="00133883"/>
    <w:rsid w:val="00133AC4"/>
    <w:rsid w:val="00133AF9"/>
    <w:rsid w:val="00133F82"/>
    <w:rsid w:val="0013457A"/>
    <w:rsid w:val="00134E57"/>
    <w:rsid w:val="0013510D"/>
    <w:rsid w:val="00135116"/>
    <w:rsid w:val="001351AC"/>
    <w:rsid w:val="00135206"/>
    <w:rsid w:val="00135321"/>
    <w:rsid w:val="001355F0"/>
    <w:rsid w:val="00135E4A"/>
    <w:rsid w:val="0013697C"/>
    <w:rsid w:val="00136F02"/>
    <w:rsid w:val="00137076"/>
    <w:rsid w:val="00137207"/>
    <w:rsid w:val="00137538"/>
    <w:rsid w:val="00137561"/>
    <w:rsid w:val="0013769D"/>
    <w:rsid w:val="00137BF4"/>
    <w:rsid w:val="0014005D"/>
    <w:rsid w:val="001401B9"/>
    <w:rsid w:val="0014048B"/>
    <w:rsid w:val="0014057F"/>
    <w:rsid w:val="00140735"/>
    <w:rsid w:val="00140C7A"/>
    <w:rsid w:val="001418D5"/>
    <w:rsid w:val="00141903"/>
    <w:rsid w:val="00141B86"/>
    <w:rsid w:val="0014218B"/>
    <w:rsid w:val="001422CE"/>
    <w:rsid w:val="0014261C"/>
    <w:rsid w:val="00143376"/>
    <w:rsid w:val="00143E66"/>
    <w:rsid w:val="00143F07"/>
    <w:rsid w:val="001447B2"/>
    <w:rsid w:val="001449C5"/>
    <w:rsid w:val="00144AC4"/>
    <w:rsid w:val="00144C33"/>
    <w:rsid w:val="00144C4E"/>
    <w:rsid w:val="00145328"/>
    <w:rsid w:val="00145C65"/>
    <w:rsid w:val="00145D50"/>
    <w:rsid w:val="001462B3"/>
    <w:rsid w:val="00146423"/>
    <w:rsid w:val="0014646D"/>
    <w:rsid w:val="001465FF"/>
    <w:rsid w:val="0014666A"/>
    <w:rsid w:val="00146745"/>
    <w:rsid w:val="00147770"/>
    <w:rsid w:val="001478BE"/>
    <w:rsid w:val="00147CE9"/>
    <w:rsid w:val="00147DAB"/>
    <w:rsid w:val="00150476"/>
    <w:rsid w:val="001505DB"/>
    <w:rsid w:val="001506BB"/>
    <w:rsid w:val="00150CA9"/>
    <w:rsid w:val="00150FE0"/>
    <w:rsid w:val="001518B6"/>
    <w:rsid w:val="00151E8A"/>
    <w:rsid w:val="00152542"/>
    <w:rsid w:val="00152CF7"/>
    <w:rsid w:val="001531CA"/>
    <w:rsid w:val="0015339F"/>
    <w:rsid w:val="001535C8"/>
    <w:rsid w:val="001538E1"/>
    <w:rsid w:val="00153F1E"/>
    <w:rsid w:val="001548BB"/>
    <w:rsid w:val="00154BEB"/>
    <w:rsid w:val="00154E56"/>
    <w:rsid w:val="001555F3"/>
    <w:rsid w:val="001557B4"/>
    <w:rsid w:val="00155A32"/>
    <w:rsid w:val="00155A46"/>
    <w:rsid w:val="00155F24"/>
    <w:rsid w:val="00156935"/>
    <w:rsid w:val="00156951"/>
    <w:rsid w:val="00156B88"/>
    <w:rsid w:val="00156DE3"/>
    <w:rsid w:val="00156FF2"/>
    <w:rsid w:val="0015773D"/>
    <w:rsid w:val="00157E8C"/>
    <w:rsid w:val="001600EA"/>
    <w:rsid w:val="0016021C"/>
    <w:rsid w:val="00160496"/>
    <w:rsid w:val="00160EB8"/>
    <w:rsid w:val="00160EBA"/>
    <w:rsid w:val="00160FBC"/>
    <w:rsid w:val="001614CF"/>
    <w:rsid w:val="00161822"/>
    <w:rsid w:val="0016187F"/>
    <w:rsid w:val="00161CDA"/>
    <w:rsid w:val="00161F0A"/>
    <w:rsid w:val="00161F51"/>
    <w:rsid w:val="001620DF"/>
    <w:rsid w:val="00162114"/>
    <w:rsid w:val="001621C9"/>
    <w:rsid w:val="00162FC4"/>
    <w:rsid w:val="001633BF"/>
    <w:rsid w:val="00163F13"/>
    <w:rsid w:val="00164502"/>
    <w:rsid w:val="001646B0"/>
    <w:rsid w:val="001650E2"/>
    <w:rsid w:val="0016543E"/>
    <w:rsid w:val="001655C0"/>
    <w:rsid w:val="001656AF"/>
    <w:rsid w:val="00165AFC"/>
    <w:rsid w:val="00165F6F"/>
    <w:rsid w:val="001666EE"/>
    <w:rsid w:val="00167115"/>
    <w:rsid w:val="001673E2"/>
    <w:rsid w:val="0016791D"/>
    <w:rsid w:val="001679C4"/>
    <w:rsid w:val="0017003D"/>
    <w:rsid w:val="00170055"/>
    <w:rsid w:val="001704B7"/>
    <w:rsid w:val="001705D5"/>
    <w:rsid w:val="00170877"/>
    <w:rsid w:val="00170933"/>
    <w:rsid w:val="00171253"/>
    <w:rsid w:val="001713F3"/>
    <w:rsid w:val="00171541"/>
    <w:rsid w:val="00171ABE"/>
    <w:rsid w:val="00171E8D"/>
    <w:rsid w:val="00171F0B"/>
    <w:rsid w:val="00171F75"/>
    <w:rsid w:val="00172125"/>
    <w:rsid w:val="00172274"/>
    <w:rsid w:val="001725FA"/>
    <w:rsid w:val="0017270E"/>
    <w:rsid w:val="0017272A"/>
    <w:rsid w:val="00172754"/>
    <w:rsid w:val="00172C89"/>
    <w:rsid w:val="00172D67"/>
    <w:rsid w:val="00172DD9"/>
    <w:rsid w:val="00172F22"/>
    <w:rsid w:val="00172F77"/>
    <w:rsid w:val="00173044"/>
    <w:rsid w:val="0017328D"/>
    <w:rsid w:val="00173783"/>
    <w:rsid w:val="00173CF8"/>
    <w:rsid w:val="00173FC0"/>
    <w:rsid w:val="001742A7"/>
    <w:rsid w:val="001743CE"/>
    <w:rsid w:val="00174712"/>
    <w:rsid w:val="0017498C"/>
    <w:rsid w:val="00174EEB"/>
    <w:rsid w:val="0017576B"/>
    <w:rsid w:val="00175E72"/>
    <w:rsid w:val="00176206"/>
    <w:rsid w:val="001762E3"/>
    <w:rsid w:val="001763C7"/>
    <w:rsid w:val="00176583"/>
    <w:rsid w:val="00176C5B"/>
    <w:rsid w:val="001779A3"/>
    <w:rsid w:val="00177C6C"/>
    <w:rsid w:val="0018045D"/>
    <w:rsid w:val="00180744"/>
    <w:rsid w:val="00180954"/>
    <w:rsid w:val="00180966"/>
    <w:rsid w:val="00180F69"/>
    <w:rsid w:val="0018155C"/>
    <w:rsid w:val="0018179E"/>
    <w:rsid w:val="00181A48"/>
    <w:rsid w:val="00181B25"/>
    <w:rsid w:val="00181BD0"/>
    <w:rsid w:val="00181D36"/>
    <w:rsid w:val="00181F85"/>
    <w:rsid w:val="00182604"/>
    <w:rsid w:val="00182A3F"/>
    <w:rsid w:val="00182D0B"/>
    <w:rsid w:val="00182D68"/>
    <w:rsid w:val="0018390C"/>
    <w:rsid w:val="00183E57"/>
    <w:rsid w:val="001840A9"/>
    <w:rsid w:val="001843F1"/>
    <w:rsid w:val="00184586"/>
    <w:rsid w:val="00184CEA"/>
    <w:rsid w:val="00184E06"/>
    <w:rsid w:val="00184E89"/>
    <w:rsid w:val="00185520"/>
    <w:rsid w:val="00185933"/>
    <w:rsid w:val="00186C44"/>
    <w:rsid w:val="00186CEF"/>
    <w:rsid w:val="00186CF4"/>
    <w:rsid w:val="00186DFC"/>
    <w:rsid w:val="0018766F"/>
    <w:rsid w:val="0018769B"/>
    <w:rsid w:val="00187737"/>
    <w:rsid w:val="00187AA5"/>
    <w:rsid w:val="00187D62"/>
    <w:rsid w:val="00190A0A"/>
    <w:rsid w:val="00190C30"/>
    <w:rsid w:val="00190DFC"/>
    <w:rsid w:val="001911C2"/>
    <w:rsid w:val="0019171A"/>
    <w:rsid w:val="00192429"/>
    <w:rsid w:val="001924E9"/>
    <w:rsid w:val="00192770"/>
    <w:rsid w:val="0019279E"/>
    <w:rsid w:val="00192D0E"/>
    <w:rsid w:val="00192DD2"/>
    <w:rsid w:val="00193E42"/>
    <w:rsid w:val="00193FDA"/>
    <w:rsid w:val="00194398"/>
    <w:rsid w:val="001946BF"/>
    <w:rsid w:val="0019509A"/>
    <w:rsid w:val="0019541B"/>
    <w:rsid w:val="00195672"/>
    <w:rsid w:val="0019574C"/>
    <w:rsid w:val="00195C7A"/>
    <w:rsid w:val="00195DF0"/>
    <w:rsid w:val="00195E2E"/>
    <w:rsid w:val="001967B5"/>
    <w:rsid w:val="00196F16"/>
    <w:rsid w:val="00197E56"/>
    <w:rsid w:val="001A0219"/>
    <w:rsid w:val="001A04A0"/>
    <w:rsid w:val="001A04BF"/>
    <w:rsid w:val="001A0637"/>
    <w:rsid w:val="001A0E14"/>
    <w:rsid w:val="001A1046"/>
    <w:rsid w:val="001A149F"/>
    <w:rsid w:val="001A163E"/>
    <w:rsid w:val="001A17D6"/>
    <w:rsid w:val="001A1D06"/>
    <w:rsid w:val="001A2474"/>
    <w:rsid w:val="001A2557"/>
    <w:rsid w:val="001A276F"/>
    <w:rsid w:val="001A2798"/>
    <w:rsid w:val="001A28EF"/>
    <w:rsid w:val="001A2C2C"/>
    <w:rsid w:val="001A337D"/>
    <w:rsid w:val="001A339A"/>
    <w:rsid w:val="001A3D3B"/>
    <w:rsid w:val="001A4069"/>
    <w:rsid w:val="001A44AD"/>
    <w:rsid w:val="001A4F42"/>
    <w:rsid w:val="001A50DC"/>
    <w:rsid w:val="001A5126"/>
    <w:rsid w:val="001A5164"/>
    <w:rsid w:val="001A5469"/>
    <w:rsid w:val="001A559A"/>
    <w:rsid w:val="001A566F"/>
    <w:rsid w:val="001A5C32"/>
    <w:rsid w:val="001A61F5"/>
    <w:rsid w:val="001A6A1F"/>
    <w:rsid w:val="001A6C55"/>
    <w:rsid w:val="001A71F1"/>
    <w:rsid w:val="001A71FE"/>
    <w:rsid w:val="001A758D"/>
    <w:rsid w:val="001A792B"/>
    <w:rsid w:val="001A7B7C"/>
    <w:rsid w:val="001B002B"/>
    <w:rsid w:val="001B01CB"/>
    <w:rsid w:val="001B03BD"/>
    <w:rsid w:val="001B07C3"/>
    <w:rsid w:val="001B0D80"/>
    <w:rsid w:val="001B14EB"/>
    <w:rsid w:val="001B1960"/>
    <w:rsid w:val="001B1DFC"/>
    <w:rsid w:val="001B1F4D"/>
    <w:rsid w:val="001B30A6"/>
    <w:rsid w:val="001B368D"/>
    <w:rsid w:val="001B36BA"/>
    <w:rsid w:val="001B372D"/>
    <w:rsid w:val="001B4266"/>
    <w:rsid w:val="001B4281"/>
    <w:rsid w:val="001B4861"/>
    <w:rsid w:val="001B5175"/>
    <w:rsid w:val="001B51B0"/>
    <w:rsid w:val="001B598C"/>
    <w:rsid w:val="001B5A43"/>
    <w:rsid w:val="001B6073"/>
    <w:rsid w:val="001B6243"/>
    <w:rsid w:val="001B663B"/>
    <w:rsid w:val="001B6718"/>
    <w:rsid w:val="001B6850"/>
    <w:rsid w:val="001B6A3E"/>
    <w:rsid w:val="001B6C0C"/>
    <w:rsid w:val="001B6CF2"/>
    <w:rsid w:val="001B6DAE"/>
    <w:rsid w:val="001B6FFA"/>
    <w:rsid w:val="001B709C"/>
    <w:rsid w:val="001B73D5"/>
    <w:rsid w:val="001B7593"/>
    <w:rsid w:val="001B7700"/>
    <w:rsid w:val="001B7829"/>
    <w:rsid w:val="001C01F2"/>
    <w:rsid w:val="001C020D"/>
    <w:rsid w:val="001C02D1"/>
    <w:rsid w:val="001C03C5"/>
    <w:rsid w:val="001C09F7"/>
    <w:rsid w:val="001C0CD6"/>
    <w:rsid w:val="001C0F86"/>
    <w:rsid w:val="001C0FFD"/>
    <w:rsid w:val="001C126E"/>
    <w:rsid w:val="001C12F0"/>
    <w:rsid w:val="001C1547"/>
    <w:rsid w:val="001C1BAE"/>
    <w:rsid w:val="001C1E83"/>
    <w:rsid w:val="001C23C0"/>
    <w:rsid w:val="001C26B5"/>
    <w:rsid w:val="001C32AC"/>
    <w:rsid w:val="001C33F1"/>
    <w:rsid w:val="001C3A45"/>
    <w:rsid w:val="001C4DF0"/>
    <w:rsid w:val="001C4E3F"/>
    <w:rsid w:val="001C522A"/>
    <w:rsid w:val="001C5D0C"/>
    <w:rsid w:val="001C618F"/>
    <w:rsid w:val="001C6360"/>
    <w:rsid w:val="001C6D16"/>
    <w:rsid w:val="001C70BC"/>
    <w:rsid w:val="001C722F"/>
    <w:rsid w:val="001C7408"/>
    <w:rsid w:val="001C74C2"/>
    <w:rsid w:val="001C7FA0"/>
    <w:rsid w:val="001D0599"/>
    <w:rsid w:val="001D0F38"/>
    <w:rsid w:val="001D118B"/>
    <w:rsid w:val="001D119B"/>
    <w:rsid w:val="001D1350"/>
    <w:rsid w:val="001D147F"/>
    <w:rsid w:val="001D19BF"/>
    <w:rsid w:val="001D1C92"/>
    <w:rsid w:val="001D1E69"/>
    <w:rsid w:val="001D1FCA"/>
    <w:rsid w:val="001D244E"/>
    <w:rsid w:val="001D293E"/>
    <w:rsid w:val="001D2DC7"/>
    <w:rsid w:val="001D366D"/>
    <w:rsid w:val="001D37A5"/>
    <w:rsid w:val="001D37E3"/>
    <w:rsid w:val="001D3A15"/>
    <w:rsid w:val="001D3E5E"/>
    <w:rsid w:val="001D3EFD"/>
    <w:rsid w:val="001D4215"/>
    <w:rsid w:val="001D458B"/>
    <w:rsid w:val="001D46AB"/>
    <w:rsid w:val="001D5120"/>
    <w:rsid w:val="001D53CF"/>
    <w:rsid w:val="001D583D"/>
    <w:rsid w:val="001D5F0D"/>
    <w:rsid w:val="001D631D"/>
    <w:rsid w:val="001D6868"/>
    <w:rsid w:val="001D6A0B"/>
    <w:rsid w:val="001D6A6A"/>
    <w:rsid w:val="001D6E1A"/>
    <w:rsid w:val="001D730D"/>
    <w:rsid w:val="001D7313"/>
    <w:rsid w:val="001D7579"/>
    <w:rsid w:val="001D79DC"/>
    <w:rsid w:val="001D7A2F"/>
    <w:rsid w:val="001E021C"/>
    <w:rsid w:val="001E054B"/>
    <w:rsid w:val="001E06E2"/>
    <w:rsid w:val="001E0768"/>
    <w:rsid w:val="001E0DB9"/>
    <w:rsid w:val="001E155E"/>
    <w:rsid w:val="001E18B9"/>
    <w:rsid w:val="001E194A"/>
    <w:rsid w:val="001E1ACB"/>
    <w:rsid w:val="001E1BA4"/>
    <w:rsid w:val="001E1FD4"/>
    <w:rsid w:val="001E2BE7"/>
    <w:rsid w:val="001E30A2"/>
    <w:rsid w:val="001E3992"/>
    <w:rsid w:val="001E43C6"/>
    <w:rsid w:val="001E4B0C"/>
    <w:rsid w:val="001E4B4F"/>
    <w:rsid w:val="001E4C91"/>
    <w:rsid w:val="001E4F33"/>
    <w:rsid w:val="001E53EB"/>
    <w:rsid w:val="001E54C7"/>
    <w:rsid w:val="001E552B"/>
    <w:rsid w:val="001E62E8"/>
    <w:rsid w:val="001E630A"/>
    <w:rsid w:val="001E6388"/>
    <w:rsid w:val="001E662F"/>
    <w:rsid w:val="001E6CF6"/>
    <w:rsid w:val="001E6EEB"/>
    <w:rsid w:val="001E7336"/>
    <w:rsid w:val="001E775A"/>
    <w:rsid w:val="001E7B4C"/>
    <w:rsid w:val="001E7DF1"/>
    <w:rsid w:val="001F0365"/>
    <w:rsid w:val="001F08CD"/>
    <w:rsid w:val="001F09BF"/>
    <w:rsid w:val="001F0B98"/>
    <w:rsid w:val="001F0E8E"/>
    <w:rsid w:val="001F13EC"/>
    <w:rsid w:val="001F150A"/>
    <w:rsid w:val="001F159C"/>
    <w:rsid w:val="001F177C"/>
    <w:rsid w:val="001F18B4"/>
    <w:rsid w:val="001F1C1A"/>
    <w:rsid w:val="001F1E90"/>
    <w:rsid w:val="001F1F72"/>
    <w:rsid w:val="001F1FCB"/>
    <w:rsid w:val="001F223E"/>
    <w:rsid w:val="001F2595"/>
    <w:rsid w:val="001F25A1"/>
    <w:rsid w:val="001F2B71"/>
    <w:rsid w:val="001F2CF4"/>
    <w:rsid w:val="001F2E03"/>
    <w:rsid w:val="001F2E14"/>
    <w:rsid w:val="001F32A7"/>
    <w:rsid w:val="001F33FA"/>
    <w:rsid w:val="001F3546"/>
    <w:rsid w:val="001F3BFB"/>
    <w:rsid w:val="001F3E23"/>
    <w:rsid w:val="001F40FE"/>
    <w:rsid w:val="001F4145"/>
    <w:rsid w:val="001F4EE7"/>
    <w:rsid w:val="001F4F6A"/>
    <w:rsid w:val="001F5073"/>
    <w:rsid w:val="001F50E7"/>
    <w:rsid w:val="001F55DE"/>
    <w:rsid w:val="001F5AD1"/>
    <w:rsid w:val="001F63C4"/>
    <w:rsid w:val="001F6E76"/>
    <w:rsid w:val="001F6F54"/>
    <w:rsid w:val="001F71DF"/>
    <w:rsid w:val="001F7AEF"/>
    <w:rsid w:val="001F7F90"/>
    <w:rsid w:val="001F7FC9"/>
    <w:rsid w:val="00200423"/>
    <w:rsid w:val="00200480"/>
    <w:rsid w:val="002005F4"/>
    <w:rsid w:val="00200606"/>
    <w:rsid w:val="00202674"/>
    <w:rsid w:val="00202865"/>
    <w:rsid w:val="00202A9A"/>
    <w:rsid w:val="00202C57"/>
    <w:rsid w:val="00202E12"/>
    <w:rsid w:val="00202F81"/>
    <w:rsid w:val="0020391D"/>
    <w:rsid w:val="002041F0"/>
    <w:rsid w:val="00204254"/>
    <w:rsid w:val="002043B4"/>
    <w:rsid w:val="00204B43"/>
    <w:rsid w:val="00204C0A"/>
    <w:rsid w:val="00204E31"/>
    <w:rsid w:val="0020572E"/>
    <w:rsid w:val="00205D26"/>
    <w:rsid w:val="00206AB1"/>
    <w:rsid w:val="00206E77"/>
    <w:rsid w:val="00207BE1"/>
    <w:rsid w:val="00207F84"/>
    <w:rsid w:val="00211058"/>
    <w:rsid w:val="0021186C"/>
    <w:rsid w:val="002118A1"/>
    <w:rsid w:val="00211C85"/>
    <w:rsid w:val="00211CA1"/>
    <w:rsid w:val="00211DB8"/>
    <w:rsid w:val="0021299F"/>
    <w:rsid w:val="00212A47"/>
    <w:rsid w:val="002132BF"/>
    <w:rsid w:val="002134A1"/>
    <w:rsid w:val="00213614"/>
    <w:rsid w:val="00213E22"/>
    <w:rsid w:val="002142E6"/>
    <w:rsid w:val="00214346"/>
    <w:rsid w:val="002143BB"/>
    <w:rsid w:val="0021443E"/>
    <w:rsid w:val="00214A31"/>
    <w:rsid w:val="00214A5B"/>
    <w:rsid w:val="002151CD"/>
    <w:rsid w:val="00215483"/>
    <w:rsid w:val="00215644"/>
    <w:rsid w:val="002157B4"/>
    <w:rsid w:val="00215D37"/>
    <w:rsid w:val="00215D9A"/>
    <w:rsid w:val="0021771C"/>
    <w:rsid w:val="00217AD5"/>
    <w:rsid w:val="00217D15"/>
    <w:rsid w:val="00217E4E"/>
    <w:rsid w:val="00220361"/>
    <w:rsid w:val="00220401"/>
    <w:rsid w:val="00220730"/>
    <w:rsid w:val="00220A2E"/>
    <w:rsid w:val="00220C55"/>
    <w:rsid w:val="00220E59"/>
    <w:rsid w:val="002215BB"/>
    <w:rsid w:val="0022161A"/>
    <w:rsid w:val="002216CF"/>
    <w:rsid w:val="002217D2"/>
    <w:rsid w:val="00221FD1"/>
    <w:rsid w:val="0022234E"/>
    <w:rsid w:val="002224E6"/>
    <w:rsid w:val="002229D3"/>
    <w:rsid w:val="00222EF6"/>
    <w:rsid w:val="00223911"/>
    <w:rsid w:val="00223937"/>
    <w:rsid w:val="0022397A"/>
    <w:rsid w:val="00223C2A"/>
    <w:rsid w:val="00223EAE"/>
    <w:rsid w:val="002242AF"/>
    <w:rsid w:val="00224B74"/>
    <w:rsid w:val="00224BFA"/>
    <w:rsid w:val="00224C82"/>
    <w:rsid w:val="0022598B"/>
    <w:rsid w:val="00226AB9"/>
    <w:rsid w:val="00226C0F"/>
    <w:rsid w:val="00226CAD"/>
    <w:rsid w:val="00226D6A"/>
    <w:rsid w:val="002275B2"/>
    <w:rsid w:val="00227A30"/>
    <w:rsid w:val="00227FB0"/>
    <w:rsid w:val="00230088"/>
    <w:rsid w:val="00230415"/>
    <w:rsid w:val="002304F5"/>
    <w:rsid w:val="0023085A"/>
    <w:rsid w:val="00230DB7"/>
    <w:rsid w:val="00230E6F"/>
    <w:rsid w:val="0023134C"/>
    <w:rsid w:val="00231429"/>
    <w:rsid w:val="00231586"/>
    <w:rsid w:val="002315B0"/>
    <w:rsid w:val="00231AAE"/>
    <w:rsid w:val="00231AB9"/>
    <w:rsid w:val="00232BE2"/>
    <w:rsid w:val="00232C0C"/>
    <w:rsid w:val="00232D81"/>
    <w:rsid w:val="002334D6"/>
    <w:rsid w:val="00233762"/>
    <w:rsid w:val="00233A7D"/>
    <w:rsid w:val="00233AC2"/>
    <w:rsid w:val="002341FF"/>
    <w:rsid w:val="002343F7"/>
    <w:rsid w:val="00234BD4"/>
    <w:rsid w:val="00234C2B"/>
    <w:rsid w:val="00234F48"/>
    <w:rsid w:val="0023586B"/>
    <w:rsid w:val="00235A50"/>
    <w:rsid w:val="00235C97"/>
    <w:rsid w:val="00235EF4"/>
    <w:rsid w:val="002360FE"/>
    <w:rsid w:val="002364A2"/>
    <w:rsid w:val="002379FE"/>
    <w:rsid w:val="00237E6E"/>
    <w:rsid w:val="002401F3"/>
    <w:rsid w:val="0024059C"/>
    <w:rsid w:val="002409D7"/>
    <w:rsid w:val="00240A3A"/>
    <w:rsid w:val="00240B2C"/>
    <w:rsid w:val="002413FF"/>
    <w:rsid w:val="0024147B"/>
    <w:rsid w:val="002418DA"/>
    <w:rsid w:val="00241DD9"/>
    <w:rsid w:val="00242832"/>
    <w:rsid w:val="002431E2"/>
    <w:rsid w:val="002434C1"/>
    <w:rsid w:val="002437EA"/>
    <w:rsid w:val="002438CE"/>
    <w:rsid w:val="00243A2F"/>
    <w:rsid w:val="002440EE"/>
    <w:rsid w:val="00244ADF"/>
    <w:rsid w:val="00244EDE"/>
    <w:rsid w:val="002464C2"/>
    <w:rsid w:val="00246922"/>
    <w:rsid w:val="00246A1E"/>
    <w:rsid w:val="00247799"/>
    <w:rsid w:val="002477CC"/>
    <w:rsid w:val="00247D83"/>
    <w:rsid w:val="00250268"/>
    <w:rsid w:val="002519D0"/>
    <w:rsid w:val="00252868"/>
    <w:rsid w:val="002528F8"/>
    <w:rsid w:val="00252958"/>
    <w:rsid w:val="002529D4"/>
    <w:rsid w:val="00252AE2"/>
    <w:rsid w:val="00252E96"/>
    <w:rsid w:val="00252F00"/>
    <w:rsid w:val="00252FE3"/>
    <w:rsid w:val="00253A0B"/>
    <w:rsid w:val="00253F00"/>
    <w:rsid w:val="00254287"/>
    <w:rsid w:val="00254941"/>
    <w:rsid w:val="0025538A"/>
    <w:rsid w:val="0025555A"/>
    <w:rsid w:val="0025574D"/>
    <w:rsid w:val="0025580A"/>
    <w:rsid w:val="00255AB4"/>
    <w:rsid w:val="00255AFE"/>
    <w:rsid w:val="00255D48"/>
    <w:rsid w:val="00255D5E"/>
    <w:rsid w:val="00255FB9"/>
    <w:rsid w:val="002562ED"/>
    <w:rsid w:val="00256F52"/>
    <w:rsid w:val="002576D9"/>
    <w:rsid w:val="002576FA"/>
    <w:rsid w:val="002577F8"/>
    <w:rsid w:val="002578DA"/>
    <w:rsid w:val="00257F31"/>
    <w:rsid w:val="0026016C"/>
    <w:rsid w:val="002609EC"/>
    <w:rsid w:val="00261187"/>
    <w:rsid w:val="00261230"/>
    <w:rsid w:val="002618AA"/>
    <w:rsid w:val="002621EC"/>
    <w:rsid w:val="00262AB3"/>
    <w:rsid w:val="00262E5C"/>
    <w:rsid w:val="00262F15"/>
    <w:rsid w:val="00262F47"/>
    <w:rsid w:val="00262F80"/>
    <w:rsid w:val="00262FF7"/>
    <w:rsid w:val="00263510"/>
    <w:rsid w:val="0026365C"/>
    <w:rsid w:val="0026389D"/>
    <w:rsid w:val="0026389E"/>
    <w:rsid w:val="00263985"/>
    <w:rsid w:val="00263C43"/>
    <w:rsid w:val="00263D72"/>
    <w:rsid w:val="00264635"/>
    <w:rsid w:val="002646D0"/>
    <w:rsid w:val="002646F2"/>
    <w:rsid w:val="00264AF6"/>
    <w:rsid w:val="00264E62"/>
    <w:rsid w:val="002651A3"/>
    <w:rsid w:val="002652C2"/>
    <w:rsid w:val="0026541F"/>
    <w:rsid w:val="002655DD"/>
    <w:rsid w:val="0026597A"/>
    <w:rsid w:val="00265C6E"/>
    <w:rsid w:val="00265CB8"/>
    <w:rsid w:val="00265D05"/>
    <w:rsid w:val="002664A7"/>
    <w:rsid w:val="00266594"/>
    <w:rsid w:val="0026662E"/>
    <w:rsid w:val="002668C5"/>
    <w:rsid w:val="00266DFE"/>
    <w:rsid w:val="002670EE"/>
    <w:rsid w:val="002675E0"/>
    <w:rsid w:val="00270051"/>
    <w:rsid w:val="00271996"/>
    <w:rsid w:val="00271A72"/>
    <w:rsid w:val="00271CE0"/>
    <w:rsid w:val="00272460"/>
    <w:rsid w:val="00272677"/>
    <w:rsid w:val="002726A7"/>
    <w:rsid w:val="00272815"/>
    <w:rsid w:val="00273133"/>
    <w:rsid w:val="00273202"/>
    <w:rsid w:val="00273249"/>
    <w:rsid w:val="00273D6A"/>
    <w:rsid w:val="00273F9D"/>
    <w:rsid w:val="0027400A"/>
    <w:rsid w:val="00274229"/>
    <w:rsid w:val="002747C0"/>
    <w:rsid w:val="0027503C"/>
    <w:rsid w:val="00275774"/>
    <w:rsid w:val="0027661D"/>
    <w:rsid w:val="00276737"/>
    <w:rsid w:val="00276740"/>
    <w:rsid w:val="002770C3"/>
    <w:rsid w:val="002776A1"/>
    <w:rsid w:val="002777A7"/>
    <w:rsid w:val="00277983"/>
    <w:rsid w:val="002779DE"/>
    <w:rsid w:val="00277CDC"/>
    <w:rsid w:val="00280ADC"/>
    <w:rsid w:val="002810F3"/>
    <w:rsid w:val="002811E5"/>
    <w:rsid w:val="00281ABC"/>
    <w:rsid w:val="00281E08"/>
    <w:rsid w:val="00281F82"/>
    <w:rsid w:val="00282385"/>
    <w:rsid w:val="00282E6B"/>
    <w:rsid w:val="00282EA3"/>
    <w:rsid w:val="0028316F"/>
    <w:rsid w:val="002838CF"/>
    <w:rsid w:val="002840E3"/>
    <w:rsid w:val="0028413D"/>
    <w:rsid w:val="0028471F"/>
    <w:rsid w:val="002848F4"/>
    <w:rsid w:val="00284B13"/>
    <w:rsid w:val="00284E39"/>
    <w:rsid w:val="00285247"/>
    <w:rsid w:val="002857A8"/>
    <w:rsid w:val="00285857"/>
    <w:rsid w:val="00285A3D"/>
    <w:rsid w:val="00285D65"/>
    <w:rsid w:val="00285DD7"/>
    <w:rsid w:val="00285F79"/>
    <w:rsid w:val="00286806"/>
    <w:rsid w:val="002868A4"/>
    <w:rsid w:val="00287B2D"/>
    <w:rsid w:val="002902F0"/>
    <w:rsid w:val="00290702"/>
    <w:rsid w:val="00290DEC"/>
    <w:rsid w:val="00290F02"/>
    <w:rsid w:val="002915E2"/>
    <w:rsid w:val="002918E3"/>
    <w:rsid w:val="00291A06"/>
    <w:rsid w:val="002922A8"/>
    <w:rsid w:val="00292A27"/>
    <w:rsid w:val="00292D53"/>
    <w:rsid w:val="002932E4"/>
    <w:rsid w:val="002937E7"/>
    <w:rsid w:val="00294964"/>
    <w:rsid w:val="00294B5C"/>
    <w:rsid w:val="00294B6E"/>
    <w:rsid w:val="00294D0C"/>
    <w:rsid w:val="0029546E"/>
    <w:rsid w:val="00295AA3"/>
    <w:rsid w:val="00295C30"/>
    <w:rsid w:val="00295F67"/>
    <w:rsid w:val="0029714A"/>
    <w:rsid w:val="00297644"/>
    <w:rsid w:val="00297853"/>
    <w:rsid w:val="00297ABA"/>
    <w:rsid w:val="00297C25"/>
    <w:rsid w:val="00297EF6"/>
    <w:rsid w:val="002A0144"/>
    <w:rsid w:val="002A103A"/>
    <w:rsid w:val="002A1163"/>
    <w:rsid w:val="002A1195"/>
    <w:rsid w:val="002A1273"/>
    <w:rsid w:val="002A1ABB"/>
    <w:rsid w:val="002A1BDF"/>
    <w:rsid w:val="002A2094"/>
    <w:rsid w:val="002A20C0"/>
    <w:rsid w:val="002A2C84"/>
    <w:rsid w:val="002A3416"/>
    <w:rsid w:val="002A3888"/>
    <w:rsid w:val="002A3954"/>
    <w:rsid w:val="002A3C43"/>
    <w:rsid w:val="002A3DA3"/>
    <w:rsid w:val="002A3F1E"/>
    <w:rsid w:val="002A3F50"/>
    <w:rsid w:val="002A437B"/>
    <w:rsid w:val="002A4577"/>
    <w:rsid w:val="002A4863"/>
    <w:rsid w:val="002A500A"/>
    <w:rsid w:val="002A6140"/>
    <w:rsid w:val="002A6526"/>
    <w:rsid w:val="002A6A93"/>
    <w:rsid w:val="002A6BD0"/>
    <w:rsid w:val="002B02F2"/>
    <w:rsid w:val="002B0E19"/>
    <w:rsid w:val="002B138A"/>
    <w:rsid w:val="002B14C7"/>
    <w:rsid w:val="002B163B"/>
    <w:rsid w:val="002B183C"/>
    <w:rsid w:val="002B19D8"/>
    <w:rsid w:val="002B2041"/>
    <w:rsid w:val="002B21D8"/>
    <w:rsid w:val="002B2847"/>
    <w:rsid w:val="002B2B70"/>
    <w:rsid w:val="002B34E7"/>
    <w:rsid w:val="002B37E3"/>
    <w:rsid w:val="002B38E2"/>
    <w:rsid w:val="002B3C8E"/>
    <w:rsid w:val="002B3D9E"/>
    <w:rsid w:val="002B409C"/>
    <w:rsid w:val="002B416A"/>
    <w:rsid w:val="002B4638"/>
    <w:rsid w:val="002B48DE"/>
    <w:rsid w:val="002B49C7"/>
    <w:rsid w:val="002B4B60"/>
    <w:rsid w:val="002B4C16"/>
    <w:rsid w:val="002B5160"/>
    <w:rsid w:val="002B531C"/>
    <w:rsid w:val="002B5A38"/>
    <w:rsid w:val="002B5AD3"/>
    <w:rsid w:val="002B5C6B"/>
    <w:rsid w:val="002B5D23"/>
    <w:rsid w:val="002B5D89"/>
    <w:rsid w:val="002B5DD8"/>
    <w:rsid w:val="002B5F05"/>
    <w:rsid w:val="002B668F"/>
    <w:rsid w:val="002B74F4"/>
    <w:rsid w:val="002B7CA6"/>
    <w:rsid w:val="002C00D3"/>
    <w:rsid w:val="002C0170"/>
    <w:rsid w:val="002C0473"/>
    <w:rsid w:val="002C0509"/>
    <w:rsid w:val="002C06D3"/>
    <w:rsid w:val="002C0AA3"/>
    <w:rsid w:val="002C0BB4"/>
    <w:rsid w:val="002C0D03"/>
    <w:rsid w:val="002C10E9"/>
    <w:rsid w:val="002C1D3C"/>
    <w:rsid w:val="002C1D49"/>
    <w:rsid w:val="002C1DAC"/>
    <w:rsid w:val="002C21C4"/>
    <w:rsid w:val="002C22D6"/>
    <w:rsid w:val="002C2371"/>
    <w:rsid w:val="002C2C89"/>
    <w:rsid w:val="002C2CC4"/>
    <w:rsid w:val="002C2EC3"/>
    <w:rsid w:val="002C3807"/>
    <w:rsid w:val="002C3C48"/>
    <w:rsid w:val="002C3D3B"/>
    <w:rsid w:val="002C41F7"/>
    <w:rsid w:val="002C4250"/>
    <w:rsid w:val="002C4AA2"/>
    <w:rsid w:val="002C4CE8"/>
    <w:rsid w:val="002C4EC3"/>
    <w:rsid w:val="002C5281"/>
    <w:rsid w:val="002C5992"/>
    <w:rsid w:val="002C5CF3"/>
    <w:rsid w:val="002C5DED"/>
    <w:rsid w:val="002C690A"/>
    <w:rsid w:val="002C6974"/>
    <w:rsid w:val="002C6C61"/>
    <w:rsid w:val="002C6D4F"/>
    <w:rsid w:val="002C6E49"/>
    <w:rsid w:val="002C71C7"/>
    <w:rsid w:val="002C73AB"/>
    <w:rsid w:val="002C7E2F"/>
    <w:rsid w:val="002D0F3B"/>
    <w:rsid w:val="002D11C6"/>
    <w:rsid w:val="002D122B"/>
    <w:rsid w:val="002D1EDE"/>
    <w:rsid w:val="002D1F1F"/>
    <w:rsid w:val="002D2033"/>
    <w:rsid w:val="002D2507"/>
    <w:rsid w:val="002D2962"/>
    <w:rsid w:val="002D2E51"/>
    <w:rsid w:val="002D32A0"/>
    <w:rsid w:val="002D3B40"/>
    <w:rsid w:val="002D4517"/>
    <w:rsid w:val="002D4774"/>
    <w:rsid w:val="002D49C7"/>
    <w:rsid w:val="002D4AE9"/>
    <w:rsid w:val="002D4F14"/>
    <w:rsid w:val="002D5073"/>
    <w:rsid w:val="002D5AEC"/>
    <w:rsid w:val="002D5C25"/>
    <w:rsid w:val="002D5C92"/>
    <w:rsid w:val="002D5D93"/>
    <w:rsid w:val="002D6200"/>
    <w:rsid w:val="002D7131"/>
    <w:rsid w:val="002D73AD"/>
    <w:rsid w:val="002D7410"/>
    <w:rsid w:val="002D7EA0"/>
    <w:rsid w:val="002E04E0"/>
    <w:rsid w:val="002E0634"/>
    <w:rsid w:val="002E0A59"/>
    <w:rsid w:val="002E0CD7"/>
    <w:rsid w:val="002E0CF3"/>
    <w:rsid w:val="002E0DF7"/>
    <w:rsid w:val="002E1480"/>
    <w:rsid w:val="002E161B"/>
    <w:rsid w:val="002E1D05"/>
    <w:rsid w:val="002E1FB0"/>
    <w:rsid w:val="002E20CD"/>
    <w:rsid w:val="002E27EF"/>
    <w:rsid w:val="002E2BB2"/>
    <w:rsid w:val="002E3239"/>
    <w:rsid w:val="002E39CA"/>
    <w:rsid w:val="002E3C12"/>
    <w:rsid w:val="002E3FA8"/>
    <w:rsid w:val="002E452C"/>
    <w:rsid w:val="002E46EF"/>
    <w:rsid w:val="002E4BE7"/>
    <w:rsid w:val="002E4E65"/>
    <w:rsid w:val="002E508B"/>
    <w:rsid w:val="002E561C"/>
    <w:rsid w:val="002E57D1"/>
    <w:rsid w:val="002E63B9"/>
    <w:rsid w:val="002E65CA"/>
    <w:rsid w:val="002E6727"/>
    <w:rsid w:val="002E67A1"/>
    <w:rsid w:val="002E68BC"/>
    <w:rsid w:val="002E69F2"/>
    <w:rsid w:val="002E6A47"/>
    <w:rsid w:val="002E6CD0"/>
    <w:rsid w:val="002E779D"/>
    <w:rsid w:val="002E7BD5"/>
    <w:rsid w:val="002E7F4C"/>
    <w:rsid w:val="002F045D"/>
    <w:rsid w:val="002F05C9"/>
    <w:rsid w:val="002F07D0"/>
    <w:rsid w:val="002F0800"/>
    <w:rsid w:val="002F0DFF"/>
    <w:rsid w:val="002F0E39"/>
    <w:rsid w:val="002F0E43"/>
    <w:rsid w:val="002F0FD4"/>
    <w:rsid w:val="002F11DF"/>
    <w:rsid w:val="002F1470"/>
    <w:rsid w:val="002F1A1C"/>
    <w:rsid w:val="002F1D4A"/>
    <w:rsid w:val="002F1F4B"/>
    <w:rsid w:val="002F2123"/>
    <w:rsid w:val="002F21E0"/>
    <w:rsid w:val="002F231B"/>
    <w:rsid w:val="002F23B2"/>
    <w:rsid w:val="002F282A"/>
    <w:rsid w:val="002F2F77"/>
    <w:rsid w:val="002F348B"/>
    <w:rsid w:val="002F373E"/>
    <w:rsid w:val="002F3C5E"/>
    <w:rsid w:val="002F4255"/>
    <w:rsid w:val="002F42FD"/>
    <w:rsid w:val="002F58A7"/>
    <w:rsid w:val="002F5DC0"/>
    <w:rsid w:val="002F5EE2"/>
    <w:rsid w:val="002F5FF3"/>
    <w:rsid w:val="002F6339"/>
    <w:rsid w:val="002F6FE0"/>
    <w:rsid w:val="002F74BB"/>
    <w:rsid w:val="002F7F87"/>
    <w:rsid w:val="002F7FDE"/>
    <w:rsid w:val="003000A5"/>
    <w:rsid w:val="003005DA"/>
    <w:rsid w:val="00300D78"/>
    <w:rsid w:val="00301B41"/>
    <w:rsid w:val="00301BC8"/>
    <w:rsid w:val="00301C55"/>
    <w:rsid w:val="00301C9C"/>
    <w:rsid w:val="00301DEA"/>
    <w:rsid w:val="00302157"/>
    <w:rsid w:val="003028D6"/>
    <w:rsid w:val="00302BC1"/>
    <w:rsid w:val="00303229"/>
    <w:rsid w:val="00303661"/>
    <w:rsid w:val="0030393C"/>
    <w:rsid w:val="00303988"/>
    <w:rsid w:val="003039E8"/>
    <w:rsid w:val="00303C0F"/>
    <w:rsid w:val="00303CD6"/>
    <w:rsid w:val="00303FBB"/>
    <w:rsid w:val="003042DC"/>
    <w:rsid w:val="0030446A"/>
    <w:rsid w:val="00304AAB"/>
    <w:rsid w:val="00304E78"/>
    <w:rsid w:val="00306168"/>
    <w:rsid w:val="003069AC"/>
    <w:rsid w:val="00306AC0"/>
    <w:rsid w:val="00306AE9"/>
    <w:rsid w:val="00306DF9"/>
    <w:rsid w:val="003075E3"/>
    <w:rsid w:val="00307B4C"/>
    <w:rsid w:val="00307D53"/>
    <w:rsid w:val="00307E9C"/>
    <w:rsid w:val="0031060F"/>
    <w:rsid w:val="00310989"/>
    <w:rsid w:val="00310AFB"/>
    <w:rsid w:val="00310D37"/>
    <w:rsid w:val="00310FA7"/>
    <w:rsid w:val="003110DB"/>
    <w:rsid w:val="00311159"/>
    <w:rsid w:val="00311333"/>
    <w:rsid w:val="003114C0"/>
    <w:rsid w:val="0031168B"/>
    <w:rsid w:val="0031200F"/>
    <w:rsid w:val="0031221B"/>
    <w:rsid w:val="00312584"/>
    <w:rsid w:val="00312955"/>
    <w:rsid w:val="00312A6B"/>
    <w:rsid w:val="00313240"/>
    <w:rsid w:val="00313641"/>
    <w:rsid w:val="00313667"/>
    <w:rsid w:val="00313C42"/>
    <w:rsid w:val="00313EFE"/>
    <w:rsid w:val="003142C1"/>
    <w:rsid w:val="00314521"/>
    <w:rsid w:val="003145EB"/>
    <w:rsid w:val="00314866"/>
    <w:rsid w:val="00314B02"/>
    <w:rsid w:val="00314DE4"/>
    <w:rsid w:val="00315067"/>
    <w:rsid w:val="00315116"/>
    <w:rsid w:val="00315FD4"/>
    <w:rsid w:val="00316051"/>
    <w:rsid w:val="003160E0"/>
    <w:rsid w:val="00316414"/>
    <w:rsid w:val="00316693"/>
    <w:rsid w:val="00316DDE"/>
    <w:rsid w:val="0031723E"/>
    <w:rsid w:val="00317672"/>
    <w:rsid w:val="0031783D"/>
    <w:rsid w:val="00317D64"/>
    <w:rsid w:val="00317DF0"/>
    <w:rsid w:val="00320A47"/>
    <w:rsid w:val="00320D0A"/>
    <w:rsid w:val="00321554"/>
    <w:rsid w:val="00321F9A"/>
    <w:rsid w:val="0032254E"/>
    <w:rsid w:val="003232F0"/>
    <w:rsid w:val="003237A6"/>
    <w:rsid w:val="0032388F"/>
    <w:rsid w:val="00323C18"/>
    <w:rsid w:val="00323CD6"/>
    <w:rsid w:val="003252FE"/>
    <w:rsid w:val="0032562C"/>
    <w:rsid w:val="00325939"/>
    <w:rsid w:val="00325B8F"/>
    <w:rsid w:val="00325D83"/>
    <w:rsid w:val="00325F7C"/>
    <w:rsid w:val="003267CB"/>
    <w:rsid w:val="003271F8"/>
    <w:rsid w:val="0032723E"/>
    <w:rsid w:val="003273CC"/>
    <w:rsid w:val="003275B1"/>
    <w:rsid w:val="00327B5A"/>
    <w:rsid w:val="003301B2"/>
    <w:rsid w:val="0033040A"/>
    <w:rsid w:val="003306B6"/>
    <w:rsid w:val="003309D7"/>
    <w:rsid w:val="00330CE7"/>
    <w:rsid w:val="00331026"/>
    <w:rsid w:val="00331178"/>
    <w:rsid w:val="003314F0"/>
    <w:rsid w:val="00331716"/>
    <w:rsid w:val="00331A8B"/>
    <w:rsid w:val="00331CA3"/>
    <w:rsid w:val="00331E63"/>
    <w:rsid w:val="00331F8E"/>
    <w:rsid w:val="00332076"/>
    <w:rsid w:val="00332174"/>
    <w:rsid w:val="00332945"/>
    <w:rsid w:val="00332BB6"/>
    <w:rsid w:val="00332CF8"/>
    <w:rsid w:val="00332EED"/>
    <w:rsid w:val="00333417"/>
    <w:rsid w:val="00333BF3"/>
    <w:rsid w:val="00334176"/>
    <w:rsid w:val="003341B4"/>
    <w:rsid w:val="00334273"/>
    <w:rsid w:val="003342A5"/>
    <w:rsid w:val="00334642"/>
    <w:rsid w:val="00334A39"/>
    <w:rsid w:val="00334F96"/>
    <w:rsid w:val="00335275"/>
    <w:rsid w:val="003359A6"/>
    <w:rsid w:val="003359B1"/>
    <w:rsid w:val="00335A8E"/>
    <w:rsid w:val="00335FEE"/>
    <w:rsid w:val="00336437"/>
    <w:rsid w:val="003368BD"/>
    <w:rsid w:val="003374CF"/>
    <w:rsid w:val="003374D4"/>
    <w:rsid w:val="00337534"/>
    <w:rsid w:val="00337AE3"/>
    <w:rsid w:val="00337B4A"/>
    <w:rsid w:val="0034034D"/>
    <w:rsid w:val="0034124A"/>
    <w:rsid w:val="003412BD"/>
    <w:rsid w:val="003417C2"/>
    <w:rsid w:val="0034205A"/>
    <w:rsid w:val="0034253E"/>
    <w:rsid w:val="00342807"/>
    <w:rsid w:val="00342A4E"/>
    <w:rsid w:val="00342D33"/>
    <w:rsid w:val="00342DB8"/>
    <w:rsid w:val="00342F1C"/>
    <w:rsid w:val="0034312B"/>
    <w:rsid w:val="00343FD8"/>
    <w:rsid w:val="003440FA"/>
    <w:rsid w:val="003445D1"/>
    <w:rsid w:val="00344796"/>
    <w:rsid w:val="003448FF"/>
    <w:rsid w:val="00344A9F"/>
    <w:rsid w:val="003453B3"/>
    <w:rsid w:val="00345571"/>
    <w:rsid w:val="00345C4A"/>
    <w:rsid w:val="00345C4F"/>
    <w:rsid w:val="00345F89"/>
    <w:rsid w:val="00346173"/>
    <w:rsid w:val="00346651"/>
    <w:rsid w:val="00346BE3"/>
    <w:rsid w:val="00346E79"/>
    <w:rsid w:val="00346EDE"/>
    <w:rsid w:val="00346EFA"/>
    <w:rsid w:val="00347B3A"/>
    <w:rsid w:val="00347FA3"/>
    <w:rsid w:val="00351154"/>
    <w:rsid w:val="0035174C"/>
    <w:rsid w:val="00351DCB"/>
    <w:rsid w:val="00351EE8"/>
    <w:rsid w:val="00352234"/>
    <w:rsid w:val="003522CE"/>
    <w:rsid w:val="00352A4E"/>
    <w:rsid w:val="00352AC0"/>
    <w:rsid w:val="003535E4"/>
    <w:rsid w:val="003536C2"/>
    <w:rsid w:val="00353B45"/>
    <w:rsid w:val="00353B6A"/>
    <w:rsid w:val="00353CB1"/>
    <w:rsid w:val="00353CB3"/>
    <w:rsid w:val="00353DE3"/>
    <w:rsid w:val="0035417C"/>
    <w:rsid w:val="0035483A"/>
    <w:rsid w:val="00354D02"/>
    <w:rsid w:val="00354E36"/>
    <w:rsid w:val="00354EAB"/>
    <w:rsid w:val="0035515F"/>
    <w:rsid w:val="00355169"/>
    <w:rsid w:val="00355CBA"/>
    <w:rsid w:val="00355D10"/>
    <w:rsid w:val="00355FEE"/>
    <w:rsid w:val="00356318"/>
    <w:rsid w:val="003563DC"/>
    <w:rsid w:val="0035699C"/>
    <w:rsid w:val="0035733A"/>
    <w:rsid w:val="003573EC"/>
    <w:rsid w:val="003577FC"/>
    <w:rsid w:val="00357C5F"/>
    <w:rsid w:val="003603CC"/>
    <w:rsid w:val="0036068B"/>
    <w:rsid w:val="00360CA9"/>
    <w:rsid w:val="00360F20"/>
    <w:rsid w:val="00360F24"/>
    <w:rsid w:val="00361319"/>
    <w:rsid w:val="00361B56"/>
    <w:rsid w:val="00361F0A"/>
    <w:rsid w:val="003620A9"/>
    <w:rsid w:val="003620DA"/>
    <w:rsid w:val="00362285"/>
    <w:rsid w:val="003624C3"/>
    <w:rsid w:val="003625CE"/>
    <w:rsid w:val="00362AEC"/>
    <w:rsid w:val="00362BF4"/>
    <w:rsid w:val="0036321D"/>
    <w:rsid w:val="0036398F"/>
    <w:rsid w:val="00363C34"/>
    <w:rsid w:val="003640C5"/>
    <w:rsid w:val="003641B5"/>
    <w:rsid w:val="00364232"/>
    <w:rsid w:val="003648BB"/>
    <w:rsid w:val="003649E6"/>
    <w:rsid w:val="003649EB"/>
    <w:rsid w:val="00364B9C"/>
    <w:rsid w:val="00364C40"/>
    <w:rsid w:val="00364D0D"/>
    <w:rsid w:val="00364D20"/>
    <w:rsid w:val="003654CE"/>
    <w:rsid w:val="00365AFE"/>
    <w:rsid w:val="0036674F"/>
    <w:rsid w:val="00366888"/>
    <w:rsid w:val="00366B9E"/>
    <w:rsid w:val="00366D72"/>
    <w:rsid w:val="00367412"/>
    <w:rsid w:val="00367726"/>
    <w:rsid w:val="00367805"/>
    <w:rsid w:val="00367AD8"/>
    <w:rsid w:val="003703EB"/>
    <w:rsid w:val="00370824"/>
    <w:rsid w:val="00370C17"/>
    <w:rsid w:val="003714B7"/>
    <w:rsid w:val="00371A7C"/>
    <w:rsid w:val="00371D14"/>
    <w:rsid w:val="00371DEC"/>
    <w:rsid w:val="00371E84"/>
    <w:rsid w:val="00371E9B"/>
    <w:rsid w:val="00371FAE"/>
    <w:rsid w:val="00372068"/>
    <w:rsid w:val="00372B6B"/>
    <w:rsid w:val="00372E78"/>
    <w:rsid w:val="0037313B"/>
    <w:rsid w:val="00373246"/>
    <w:rsid w:val="0037330A"/>
    <w:rsid w:val="003734B6"/>
    <w:rsid w:val="00373579"/>
    <w:rsid w:val="00373C30"/>
    <w:rsid w:val="00373CE7"/>
    <w:rsid w:val="0037409C"/>
    <w:rsid w:val="00374267"/>
    <w:rsid w:val="0037432D"/>
    <w:rsid w:val="00374560"/>
    <w:rsid w:val="00374C3C"/>
    <w:rsid w:val="00375519"/>
    <w:rsid w:val="00375657"/>
    <w:rsid w:val="003759C0"/>
    <w:rsid w:val="00375CD3"/>
    <w:rsid w:val="00375E4E"/>
    <w:rsid w:val="00376102"/>
    <w:rsid w:val="00376B4E"/>
    <w:rsid w:val="00376D78"/>
    <w:rsid w:val="00377AED"/>
    <w:rsid w:val="00377BF2"/>
    <w:rsid w:val="003804D6"/>
    <w:rsid w:val="00380D54"/>
    <w:rsid w:val="00381022"/>
    <w:rsid w:val="00381091"/>
    <w:rsid w:val="003810F5"/>
    <w:rsid w:val="00381466"/>
    <w:rsid w:val="003814B8"/>
    <w:rsid w:val="0038158E"/>
    <w:rsid w:val="00381644"/>
    <w:rsid w:val="003816CB"/>
    <w:rsid w:val="00381751"/>
    <w:rsid w:val="00381E3D"/>
    <w:rsid w:val="0038212D"/>
    <w:rsid w:val="00382293"/>
    <w:rsid w:val="00382526"/>
    <w:rsid w:val="00382AE1"/>
    <w:rsid w:val="00383336"/>
    <w:rsid w:val="00383522"/>
    <w:rsid w:val="003835E3"/>
    <w:rsid w:val="003838B7"/>
    <w:rsid w:val="00383E76"/>
    <w:rsid w:val="00384A9F"/>
    <w:rsid w:val="00384AD8"/>
    <w:rsid w:val="00384DB6"/>
    <w:rsid w:val="00384E0E"/>
    <w:rsid w:val="00385482"/>
    <w:rsid w:val="00385AD0"/>
    <w:rsid w:val="00386406"/>
    <w:rsid w:val="00386656"/>
    <w:rsid w:val="00386AF1"/>
    <w:rsid w:val="00386AF5"/>
    <w:rsid w:val="00386E74"/>
    <w:rsid w:val="00387DFC"/>
    <w:rsid w:val="00390493"/>
    <w:rsid w:val="003906AA"/>
    <w:rsid w:val="00391237"/>
    <w:rsid w:val="00392989"/>
    <w:rsid w:val="00393513"/>
    <w:rsid w:val="0039351D"/>
    <w:rsid w:val="003939B7"/>
    <w:rsid w:val="00393F40"/>
    <w:rsid w:val="0039427F"/>
    <w:rsid w:val="0039453F"/>
    <w:rsid w:val="003947F6"/>
    <w:rsid w:val="00394E6D"/>
    <w:rsid w:val="00394F84"/>
    <w:rsid w:val="00395057"/>
    <w:rsid w:val="00395085"/>
    <w:rsid w:val="003957C5"/>
    <w:rsid w:val="0039584A"/>
    <w:rsid w:val="00395D2F"/>
    <w:rsid w:val="00396069"/>
    <w:rsid w:val="00396FC9"/>
    <w:rsid w:val="003973C4"/>
    <w:rsid w:val="0039758D"/>
    <w:rsid w:val="003A05D9"/>
    <w:rsid w:val="003A10F2"/>
    <w:rsid w:val="003A12E2"/>
    <w:rsid w:val="003A178B"/>
    <w:rsid w:val="003A1D18"/>
    <w:rsid w:val="003A1F7D"/>
    <w:rsid w:val="003A1FDD"/>
    <w:rsid w:val="003A245C"/>
    <w:rsid w:val="003A2979"/>
    <w:rsid w:val="003A2AB4"/>
    <w:rsid w:val="003A2D2A"/>
    <w:rsid w:val="003A32B2"/>
    <w:rsid w:val="003A34CE"/>
    <w:rsid w:val="003A3920"/>
    <w:rsid w:val="003A3A19"/>
    <w:rsid w:val="003A3CB7"/>
    <w:rsid w:val="003A46FB"/>
    <w:rsid w:val="003A477C"/>
    <w:rsid w:val="003A497E"/>
    <w:rsid w:val="003A4A58"/>
    <w:rsid w:val="003A4E46"/>
    <w:rsid w:val="003A4F01"/>
    <w:rsid w:val="003A52A4"/>
    <w:rsid w:val="003A5648"/>
    <w:rsid w:val="003A56E3"/>
    <w:rsid w:val="003A574F"/>
    <w:rsid w:val="003A58F3"/>
    <w:rsid w:val="003A5B7F"/>
    <w:rsid w:val="003A660A"/>
    <w:rsid w:val="003A6FDC"/>
    <w:rsid w:val="003A7179"/>
    <w:rsid w:val="003A718F"/>
    <w:rsid w:val="003A7615"/>
    <w:rsid w:val="003A7827"/>
    <w:rsid w:val="003A7E62"/>
    <w:rsid w:val="003B037F"/>
    <w:rsid w:val="003B03CD"/>
    <w:rsid w:val="003B05DA"/>
    <w:rsid w:val="003B0738"/>
    <w:rsid w:val="003B0A4D"/>
    <w:rsid w:val="003B1841"/>
    <w:rsid w:val="003B1843"/>
    <w:rsid w:val="003B1A6D"/>
    <w:rsid w:val="003B29AC"/>
    <w:rsid w:val="003B2B1C"/>
    <w:rsid w:val="003B2C0E"/>
    <w:rsid w:val="003B2DBC"/>
    <w:rsid w:val="003B2E54"/>
    <w:rsid w:val="003B33C4"/>
    <w:rsid w:val="003B34D3"/>
    <w:rsid w:val="003B35C1"/>
    <w:rsid w:val="003B3660"/>
    <w:rsid w:val="003B3907"/>
    <w:rsid w:val="003B392C"/>
    <w:rsid w:val="003B3AE9"/>
    <w:rsid w:val="003B3C0A"/>
    <w:rsid w:val="003B3D12"/>
    <w:rsid w:val="003B3D13"/>
    <w:rsid w:val="003B429C"/>
    <w:rsid w:val="003B4630"/>
    <w:rsid w:val="003B4AD9"/>
    <w:rsid w:val="003B4E96"/>
    <w:rsid w:val="003B5734"/>
    <w:rsid w:val="003B5788"/>
    <w:rsid w:val="003B5EF7"/>
    <w:rsid w:val="003B60D3"/>
    <w:rsid w:val="003B629C"/>
    <w:rsid w:val="003B6572"/>
    <w:rsid w:val="003B65D8"/>
    <w:rsid w:val="003B68F4"/>
    <w:rsid w:val="003B6C9A"/>
    <w:rsid w:val="003B7333"/>
    <w:rsid w:val="003B7655"/>
    <w:rsid w:val="003B7757"/>
    <w:rsid w:val="003B7C78"/>
    <w:rsid w:val="003B7E19"/>
    <w:rsid w:val="003C011C"/>
    <w:rsid w:val="003C0594"/>
    <w:rsid w:val="003C0741"/>
    <w:rsid w:val="003C0B02"/>
    <w:rsid w:val="003C0D2D"/>
    <w:rsid w:val="003C0DEB"/>
    <w:rsid w:val="003C1165"/>
    <w:rsid w:val="003C13A3"/>
    <w:rsid w:val="003C1DDB"/>
    <w:rsid w:val="003C26F1"/>
    <w:rsid w:val="003C2BFF"/>
    <w:rsid w:val="003C2CD3"/>
    <w:rsid w:val="003C2E94"/>
    <w:rsid w:val="003C3461"/>
    <w:rsid w:val="003C359F"/>
    <w:rsid w:val="003C4208"/>
    <w:rsid w:val="003C4224"/>
    <w:rsid w:val="003C43CA"/>
    <w:rsid w:val="003C44CA"/>
    <w:rsid w:val="003C455D"/>
    <w:rsid w:val="003C45B6"/>
    <w:rsid w:val="003C47A5"/>
    <w:rsid w:val="003C4997"/>
    <w:rsid w:val="003C502C"/>
    <w:rsid w:val="003C53D1"/>
    <w:rsid w:val="003C56FA"/>
    <w:rsid w:val="003C5A2E"/>
    <w:rsid w:val="003C5DCF"/>
    <w:rsid w:val="003C5E08"/>
    <w:rsid w:val="003C61B6"/>
    <w:rsid w:val="003C6690"/>
    <w:rsid w:val="003C692E"/>
    <w:rsid w:val="003C6944"/>
    <w:rsid w:val="003C695D"/>
    <w:rsid w:val="003C6E60"/>
    <w:rsid w:val="003C735C"/>
    <w:rsid w:val="003C797D"/>
    <w:rsid w:val="003C7AC6"/>
    <w:rsid w:val="003C7B2D"/>
    <w:rsid w:val="003D0760"/>
    <w:rsid w:val="003D0EF6"/>
    <w:rsid w:val="003D123F"/>
    <w:rsid w:val="003D1B6F"/>
    <w:rsid w:val="003D21BE"/>
    <w:rsid w:val="003D2DF4"/>
    <w:rsid w:val="003D2E09"/>
    <w:rsid w:val="003D2E89"/>
    <w:rsid w:val="003D32DF"/>
    <w:rsid w:val="003D355D"/>
    <w:rsid w:val="003D3680"/>
    <w:rsid w:val="003D3CE1"/>
    <w:rsid w:val="003D4004"/>
    <w:rsid w:val="003D415E"/>
    <w:rsid w:val="003D4D8E"/>
    <w:rsid w:val="003D52B5"/>
    <w:rsid w:val="003D5372"/>
    <w:rsid w:val="003D5962"/>
    <w:rsid w:val="003D5C45"/>
    <w:rsid w:val="003D5DA0"/>
    <w:rsid w:val="003D5E4A"/>
    <w:rsid w:val="003D5E5A"/>
    <w:rsid w:val="003D64A0"/>
    <w:rsid w:val="003D67C5"/>
    <w:rsid w:val="003D69A3"/>
    <w:rsid w:val="003D744D"/>
    <w:rsid w:val="003D7788"/>
    <w:rsid w:val="003D7C8B"/>
    <w:rsid w:val="003E0073"/>
    <w:rsid w:val="003E01F2"/>
    <w:rsid w:val="003E06CB"/>
    <w:rsid w:val="003E08EE"/>
    <w:rsid w:val="003E0F79"/>
    <w:rsid w:val="003E16FE"/>
    <w:rsid w:val="003E1BD7"/>
    <w:rsid w:val="003E1E57"/>
    <w:rsid w:val="003E24B1"/>
    <w:rsid w:val="003E2C2D"/>
    <w:rsid w:val="003E333D"/>
    <w:rsid w:val="003E411D"/>
    <w:rsid w:val="003E41CA"/>
    <w:rsid w:val="003E44F0"/>
    <w:rsid w:val="003E4C44"/>
    <w:rsid w:val="003E5161"/>
    <w:rsid w:val="003E556A"/>
    <w:rsid w:val="003E5B39"/>
    <w:rsid w:val="003E628D"/>
    <w:rsid w:val="003E70E2"/>
    <w:rsid w:val="003E731B"/>
    <w:rsid w:val="003E74D8"/>
    <w:rsid w:val="003E75C5"/>
    <w:rsid w:val="003E7651"/>
    <w:rsid w:val="003E76B8"/>
    <w:rsid w:val="003F0724"/>
    <w:rsid w:val="003F0F26"/>
    <w:rsid w:val="003F22B7"/>
    <w:rsid w:val="003F2835"/>
    <w:rsid w:val="003F344C"/>
    <w:rsid w:val="003F3CD3"/>
    <w:rsid w:val="003F3E2F"/>
    <w:rsid w:val="003F4151"/>
    <w:rsid w:val="003F4399"/>
    <w:rsid w:val="003F463E"/>
    <w:rsid w:val="003F4E28"/>
    <w:rsid w:val="003F4FD5"/>
    <w:rsid w:val="003F69CB"/>
    <w:rsid w:val="003F6F5E"/>
    <w:rsid w:val="003F701F"/>
    <w:rsid w:val="003F72CD"/>
    <w:rsid w:val="003F7E6F"/>
    <w:rsid w:val="004001BA"/>
    <w:rsid w:val="00400A48"/>
    <w:rsid w:val="00400F42"/>
    <w:rsid w:val="0040131E"/>
    <w:rsid w:val="00401574"/>
    <w:rsid w:val="00401633"/>
    <w:rsid w:val="0040234C"/>
    <w:rsid w:val="00402874"/>
    <w:rsid w:val="00402ABC"/>
    <w:rsid w:val="00403062"/>
    <w:rsid w:val="00403907"/>
    <w:rsid w:val="00404717"/>
    <w:rsid w:val="00404CB5"/>
    <w:rsid w:val="00405046"/>
    <w:rsid w:val="00405103"/>
    <w:rsid w:val="00405590"/>
    <w:rsid w:val="00405B98"/>
    <w:rsid w:val="00405C7A"/>
    <w:rsid w:val="00406A83"/>
    <w:rsid w:val="00406C6D"/>
    <w:rsid w:val="00406DCC"/>
    <w:rsid w:val="00410601"/>
    <w:rsid w:val="00410C18"/>
    <w:rsid w:val="0041146B"/>
    <w:rsid w:val="0041167D"/>
    <w:rsid w:val="00411EEE"/>
    <w:rsid w:val="0041221B"/>
    <w:rsid w:val="00412267"/>
    <w:rsid w:val="00412557"/>
    <w:rsid w:val="00412953"/>
    <w:rsid w:val="00412CFD"/>
    <w:rsid w:val="00412ECF"/>
    <w:rsid w:val="00413A05"/>
    <w:rsid w:val="00413BC6"/>
    <w:rsid w:val="00413BCE"/>
    <w:rsid w:val="00413BF9"/>
    <w:rsid w:val="00413CF9"/>
    <w:rsid w:val="0041414E"/>
    <w:rsid w:val="004142D9"/>
    <w:rsid w:val="0041466F"/>
    <w:rsid w:val="004148A0"/>
    <w:rsid w:val="00414AD0"/>
    <w:rsid w:val="00414E34"/>
    <w:rsid w:val="004150BA"/>
    <w:rsid w:val="0041518A"/>
    <w:rsid w:val="004151E1"/>
    <w:rsid w:val="00415313"/>
    <w:rsid w:val="004153ED"/>
    <w:rsid w:val="00415BB1"/>
    <w:rsid w:val="00415E3C"/>
    <w:rsid w:val="00416319"/>
    <w:rsid w:val="00416632"/>
    <w:rsid w:val="00416990"/>
    <w:rsid w:val="00416E69"/>
    <w:rsid w:val="00416FD5"/>
    <w:rsid w:val="0042023C"/>
    <w:rsid w:val="004202B7"/>
    <w:rsid w:val="00420858"/>
    <w:rsid w:val="0042122C"/>
    <w:rsid w:val="00421571"/>
    <w:rsid w:val="004219C9"/>
    <w:rsid w:val="00422595"/>
    <w:rsid w:val="004226C7"/>
    <w:rsid w:val="0042275A"/>
    <w:rsid w:val="00422853"/>
    <w:rsid w:val="00422FC7"/>
    <w:rsid w:val="00423163"/>
    <w:rsid w:val="004231A6"/>
    <w:rsid w:val="00423516"/>
    <w:rsid w:val="00423B18"/>
    <w:rsid w:val="004241D3"/>
    <w:rsid w:val="004241F6"/>
    <w:rsid w:val="00424215"/>
    <w:rsid w:val="00424E3E"/>
    <w:rsid w:val="00424F1B"/>
    <w:rsid w:val="00425A5F"/>
    <w:rsid w:val="00425C9E"/>
    <w:rsid w:val="00425EAE"/>
    <w:rsid w:val="00426407"/>
    <w:rsid w:val="00426514"/>
    <w:rsid w:val="00426AE6"/>
    <w:rsid w:val="00426F06"/>
    <w:rsid w:val="00427357"/>
    <w:rsid w:val="00427413"/>
    <w:rsid w:val="0042785A"/>
    <w:rsid w:val="00427963"/>
    <w:rsid w:val="00427A09"/>
    <w:rsid w:val="00427AB4"/>
    <w:rsid w:val="00427C0B"/>
    <w:rsid w:val="0043030F"/>
    <w:rsid w:val="00430518"/>
    <w:rsid w:val="0043057D"/>
    <w:rsid w:val="00430CE7"/>
    <w:rsid w:val="00431A95"/>
    <w:rsid w:val="00432510"/>
    <w:rsid w:val="0043252F"/>
    <w:rsid w:val="004325E5"/>
    <w:rsid w:val="004330E9"/>
    <w:rsid w:val="00433272"/>
    <w:rsid w:val="004335D8"/>
    <w:rsid w:val="0043383E"/>
    <w:rsid w:val="00434727"/>
    <w:rsid w:val="00434869"/>
    <w:rsid w:val="0043498D"/>
    <w:rsid w:val="00434E83"/>
    <w:rsid w:val="00435067"/>
    <w:rsid w:val="00435EAA"/>
    <w:rsid w:val="00436006"/>
    <w:rsid w:val="00436575"/>
    <w:rsid w:val="004368A7"/>
    <w:rsid w:val="00436CFE"/>
    <w:rsid w:val="00437369"/>
    <w:rsid w:val="004375CE"/>
    <w:rsid w:val="004401BA"/>
    <w:rsid w:val="00440C22"/>
    <w:rsid w:val="0044102E"/>
    <w:rsid w:val="00441227"/>
    <w:rsid w:val="0044159D"/>
    <w:rsid w:val="004417E7"/>
    <w:rsid w:val="00441E10"/>
    <w:rsid w:val="00441E60"/>
    <w:rsid w:val="00441F05"/>
    <w:rsid w:val="00441FB2"/>
    <w:rsid w:val="0044207D"/>
    <w:rsid w:val="004422B7"/>
    <w:rsid w:val="00442388"/>
    <w:rsid w:val="00442846"/>
    <w:rsid w:val="00443327"/>
    <w:rsid w:val="0044385B"/>
    <w:rsid w:val="004439F3"/>
    <w:rsid w:val="00443D8E"/>
    <w:rsid w:val="00443F8E"/>
    <w:rsid w:val="00444934"/>
    <w:rsid w:val="00445698"/>
    <w:rsid w:val="0044595C"/>
    <w:rsid w:val="00445A86"/>
    <w:rsid w:val="00445BF3"/>
    <w:rsid w:val="00446170"/>
    <w:rsid w:val="00446D33"/>
    <w:rsid w:val="00446E20"/>
    <w:rsid w:val="0044702F"/>
    <w:rsid w:val="00447403"/>
    <w:rsid w:val="004477CE"/>
    <w:rsid w:val="00447857"/>
    <w:rsid w:val="00447AE6"/>
    <w:rsid w:val="00447F99"/>
    <w:rsid w:val="00447FDA"/>
    <w:rsid w:val="00450170"/>
    <w:rsid w:val="004501C7"/>
    <w:rsid w:val="00450DA0"/>
    <w:rsid w:val="0045175D"/>
    <w:rsid w:val="00451781"/>
    <w:rsid w:val="00451CFB"/>
    <w:rsid w:val="00451D04"/>
    <w:rsid w:val="00451F8B"/>
    <w:rsid w:val="004523BF"/>
    <w:rsid w:val="0045261B"/>
    <w:rsid w:val="0045292B"/>
    <w:rsid w:val="00453AA7"/>
    <w:rsid w:val="00454097"/>
    <w:rsid w:val="00454B3F"/>
    <w:rsid w:val="00454B4B"/>
    <w:rsid w:val="004552D7"/>
    <w:rsid w:val="00455E39"/>
    <w:rsid w:val="0045614D"/>
    <w:rsid w:val="00456466"/>
    <w:rsid w:val="004565B6"/>
    <w:rsid w:val="004569C0"/>
    <w:rsid w:val="00456BFA"/>
    <w:rsid w:val="0045731E"/>
    <w:rsid w:val="00457797"/>
    <w:rsid w:val="00457B4E"/>
    <w:rsid w:val="00457DDA"/>
    <w:rsid w:val="00460499"/>
    <w:rsid w:val="004607B6"/>
    <w:rsid w:val="00460EF6"/>
    <w:rsid w:val="004610FC"/>
    <w:rsid w:val="004615A7"/>
    <w:rsid w:val="004615B2"/>
    <w:rsid w:val="00461A8B"/>
    <w:rsid w:val="00461AA7"/>
    <w:rsid w:val="00461B0D"/>
    <w:rsid w:val="00461F34"/>
    <w:rsid w:val="00462BA8"/>
    <w:rsid w:val="00462EF0"/>
    <w:rsid w:val="00462EFB"/>
    <w:rsid w:val="004634F2"/>
    <w:rsid w:val="004637E2"/>
    <w:rsid w:val="00463885"/>
    <w:rsid w:val="00463E94"/>
    <w:rsid w:val="004649EF"/>
    <w:rsid w:val="00464B34"/>
    <w:rsid w:val="00464B4B"/>
    <w:rsid w:val="004651AD"/>
    <w:rsid w:val="004652C6"/>
    <w:rsid w:val="0046573F"/>
    <w:rsid w:val="00465AD4"/>
    <w:rsid w:val="00465D5B"/>
    <w:rsid w:val="004661C6"/>
    <w:rsid w:val="0046685E"/>
    <w:rsid w:val="00466B0B"/>
    <w:rsid w:val="0046718D"/>
    <w:rsid w:val="0046787C"/>
    <w:rsid w:val="00467BC2"/>
    <w:rsid w:val="00470356"/>
    <w:rsid w:val="00470FCE"/>
    <w:rsid w:val="00471900"/>
    <w:rsid w:val="00471C93"/>
    <w:rsid w:val="00471DEC"/>
    <w:rsid w:val="00471ED7"/>
    <w:rsid w:val="004722C3"/>
    <w:rsid w:val="004724AD"/>
    <w:rsid w:val="00473072"/>
    <w:rsid w:val="0047358D"/>
    <w:rsid w:val="00473A02"/>
    <w:rsid w:val="00473B85"/>
    <w:rsid w:val="00473E53"/>
    <w:rsid w:val="00473E9D"/>
    <w:rsid w:val="00474DCB"/>
    <w:rsid w:val="00474F6B"/>
    <w:rsid w:val="00475124"/>
    <w:rsid w:val="0047514B"/>
    <w:rsid w:val="004751E4"/>
    <w:rsid w:val="00475498"/>
    <w:rsid w:val="004754E6"/>
    <w:rsid w:val="004755E4"/>
    <w:rsid w:val="00475761"/>
    <w:rsid w:val="0047591C"/>
    <w:rsid w:val="004759EE"/>
    <w:rsid w:val="00475C6B"/>
    <w:rsid w:val="004763DE"/>
    <w:rsid w:val="004765AC"/>
    <w:rsid w:val="00476CE4"/>
    <w:rsid w:val="00477324"/>
    <w:rsid w:val="00477A41"/>
    <w:rsid w:val="00477A54"/>
    <w:rsid w:val="00480C1B"/>
    <w:rsid w:val="004812DA"/>
    <w:rsid w:val="00481A61"/>
    <w:rsid w:val="00481E73"/>
    <w:rsid w:val="00481EA5"/>
    <w:rsid w:val="0048213D"/>
    <w:rsid w:val="00482904"/>
    <w:rsid w:val="00482A60"/>
    <w:rsid w:val="00483241"/>
    <w:rsid w:val="00483505"/>
    <w:rsid w:val="00483D8D"/>
    <w:rsid w:val="00484133"/>
    <w:rsid w:val="0048423F"/>
    <w:rsid w:val="0048445E"/>
    <w:rsid w:val="00484979"/>
    <w:rsid w:val="004854F1"/>
    <w:rsid w:val="0048599B"/>
    <w:rsid w:val="00485AE7"/>
    <w:rsid w:val="0048636D"/>
    <w:rsid w:val="00486AA7"/>
    <w:rsid w:val="00486DA7"/>
    <w:rsid w:val="00486DC8"/>
    <w:rsid w:val="0048717E"/>
    <w:rsid w:val="00487DA6"/>
    <w:rsid w:val="004905E2"/>
    <w:rsid w:val="004905EE"/>
    <w:rsid w:val="00490A3E"/>
    <w:rsid w:val="00491403"/>
    <w:rsid w:val="00491461"/>
    <w:rsid w:val="00491BB6"/>
    <w:rsid w:val="004920E4"/>
    <w:rsid w:val="004928C0"/>
    <w:rsid w:val="00492C6B"/>
    <w:rsid w:val="00493226"/>
    <w:rsid w:val="004932F0"/>
    <w:rsid w:val="00493310"/>
    <w:rsid w:val="00493415"/>
    <w:rsid w:val="00493693"/>
    <w:rsid w:val="004936B2"/>
    <w:rsid w:val="0049376E"/>
    <w:rsid w:val="00493D70"/>
    <w:rsid w:val="00494904"/>
    <w:rsid w:val="00494A3F"/>
    <w:rsid w:val="00494A79"/>
    <w:rsid w:val="00494CF0"/>
    <w:rsid w:val="00495027"/>
    <w:rsid w:val="00495149"/>
    <w:rsid w:val="0049523A"/>
    <w:rsid w:val="00495591"/>
    <w:rsid w:val="00495DB7"/>
    <w:rsid w:val="00495F91"/>
    <w:rsid w:val="00496337"/>
    <w:rsid w:val="004965FF"/>
    <w:rsid w:val="0049765A"/>
    <w:rsid w:val="00497B2A"/>
    <w:rsid w:val="00497D1E"/>
    <w:rsid w:val="00497DCE"/>
    <w:rsid w:val="00497DDD"/>
    <w:rsid w:val="004A06E1"/>
    <w:rsid w:val="004A0868"/>
    <w:rsid w:val="004A0DAF"/>
    <w:rsid w:val="004A1117"/>
    <w:rsid w:val="004A14C3"/>
    <w:rsid w:val="004A157D"/>
    <w:rsid w:val="004A1933"/>
    <w:rsid w:val="004A2151"/>
    <w:rsid w:val="004A22D5"/>
    <w:rsid w:val="004A258B"/>
    <w:rsid w:val="004A2701"/>
    <w:rsid w:val="004A2DE9"/>
    <w:rsid w:val="004A34DB"/>
    <w:rsid w:val="004A39EC"/>
    <w:rsid w:val="004A3BA6"/>
    <w:rsid w:val="004A3DD4"/>
    <w:rsid w:val="004A4697"/>
    <w:rsid w:val="004A4D01"/>
    <w:rsid w:val="004A53AC"/>
    <w:rsid w:val="004A554B"/>
    <w:rsid w:val="004A5733"/>
    <w:rsid w:val="004A58C2"/>
    <w:rsid w:val="004A5B39"/>
    <w:rsid w:val="004A60A4"/>
    <w:rsid w:val="004A6ACC"/>
    <w:rsid w:val="004A759E"/>
    <w:rsid w:val="004A75F7"/>
    <w:rsid w:val="004A76F2"/>
    <w:rsid w:val="004A7D9A"/>
    <w:rsid w:val="004B00AD"/>
    <w:rsid w:val="004B00C6"/>
    <w:rsid w:val="004B09D5"/>
    <w:rsid w:val="004B0D82"/>
    <w:rsid w:val="004B0E00"/>
    <w:rsid w:val="004B1068"/>
    <w:rsid w:val="004B186F"/>
    <w:rsid w:val="004B1ACE"/>
    <w:rsid w:val="004B245B"/>
    <w:rsid w:val="004B253C"/>
    <w:rsid w:val="004B2FE1"/>
    <w:rsid w:val="004B385C"/>
    <w:rsid w:val="004B3B55"/>
    <w:rsid w:val="004B3D3C"/>
    <w:rsid w:val="004B40D5"/>
    <w:rsid w:val="004B442D"/>
    <w:rsid w:val="004B536D"/>
    <w:rsid w:val="004B5914"/>
    <w:rsid w:val="004B5C7B"/>
    <w:rsid w:val="004B5DD4"/>
    <w:rsid w:val="004B643F"/>
    <w:rsid w:val="004B6A89"/>
    <w:rsid w:val="004B6F73"/>
    <w:rsid w:val="004B70E4"/>
    <w:rsid w:val="004B762C"/>
    <w:rsid w:val="004B76D2"/>
    <w:rsid w:val="004B7848"/>
    <w:rsid w:val="004B7905"/>
    <w:rsid w:val="004B795B"/>
    <w:rsid w:val="004C01CB"/>
    <w:rsid w:val="004C09D9"/>
    <w:rsid w:val="004C0E42"/>
    <w:rsid w:val="004C1163"/>
    <w:rsid w:val="004C1423"/>
    <w:rsid w:val="004C2049"/>
    <w:rsid w:val="004C2212"/>
    <w:rsid w:val="004C25FE"/>
    <w:rsid w:val="004C2734"/>
    <w:rsid w:val="004C2799"/>
    <w:rsid w:val="004C2829"/>
    <w:rsid w:val="004C3674"/>
    <w:rsid w:val="004C3825"/>
    <w:rsid w:val="004C38BF"/>
    <w:rsid w:val="004C3E35"/>
    <w:rsid w:val="004C4299"/>
    <w:rsid w:val="004C49C6"/>
    <w:rsid w:val="004C49EA"/>
    <w:rsid w:val="004C4C40"/>
    <w:rsid w:val="004C4DC3"/>
    <w:rsid w:val="004C4F6F"/>
    <w:rsid w:val="004C50F6"/>
    <w:rsid w:val="004C516B"/>
    <w:rsid w:val="004C546E"/>
    <w:rsid w:val="004C587A"/>
    <w:rsid w:val="004C6A85"/>
    <w:rsid w:val="004C6EF7"/>
    <w:rsid w:val="004C7DE1"/>
    <w:rsid w:val="004C7F24"/>
    <w:rsid w:val="004C7F8B"/>
    <w:rsid w:val="004D0354"/>
    <w:rsid w:val="004D038F"/>
    <w:rsid w:val="004D09FC"/>
    <w:rsid w:val="004D0D11"/>
    <w:rsid w:val="004D0E6D"/>
    <w:rsid w:val="004D1464"/>
    <w:rsid w:val="004D16A9"/>
    <w:rsid w:val="004D1775"/>
    <w:rsid w:val="004D17AF"/>
    <w:rsid w:val="004D18AA"/>
    <w:rsid w:val="004D1940"/>
    <w:rsid w:val="004D19B1"/>
    <w:rsid w:val="004D1F2D"/>
    <w:rsid w:val="004D23E2"/>
    <w:rsid w:val="004D28DC"/>
    <w:rsid w:val="004D2C3D"/>
    <w:rsid w:val="004D30C0"/>
    <w:rsid w:val="004D34C1"/>
    <w:rsid w:val="004D3677"/>
    <w:rsid w:val="004D3734"/>
    <w:rsid w:val="004D39EB"/>
    <w:rsid w:val="004D3C69"/>
    <w:rsid w:val="004D41A7"/>
    <w:rsid w:val="004D44C2"/>
    <w:rsid w:val="004D45EA"/>
    <w:rsid w:val="004D4AAD"/>
    <w:rsid w:val="004D4D8F"/>
    <w:rsid w:val="004D4F47"/>
    <w:rsid w:val="004D510F"/>
    <w:rsid w:val="004D53CF"/>
    <w:rsid w:val="004D55EC"/>
    <w:rsid w:val="004D58FF"/>
    <w:rsid w:val="004D5940"/>
    <w:rsid w:val="004D5B2F"/>
    <w:rsid w:val="004D5C51"/>
    <w:rsid w:val="004D5C6F"/>
    <w:rsid w:val="004D6249"/>
    <w:rsid w:val="004D68C3"/>
    <w:rsid w:val="004D692E"/>
    <w:rsid w:val="004D6B05"/>
    <w:rsid w:val="004D7984"/>
    <w:rsid w:val="004D79FF"/>
    <w:rsid w:val="004D7EE5"/>
    <w:rsid w:val="004E0509"/>
    <w:rsid w:val="004E1271"/>
    <w:rsid w:val="004E1464"/>
    <w:rsid w:val="004E16F5"/>
    <w:rsid w:val="004E191C"/>
    <w:rsid w:val="004E1E2A"/>
    <w:rsid w:val="004E1EE5"/>
    <w:rsid w:val="004E23BA"/>
    <w:rsid w:val="004E25FC"/>
    <w:rsid w:val="004E2E06"/>
    <w:rsid w:val="004E3647"/>
    <w:rsid w:val="004E3C82"/>
    <w:rsid w:val="004E4046"/>
    <w:rsid w:val="004E4560"/>
    <w:rsid w:val="004E4941"/>
    <w:rsid w:val="004E4A9E"/>
    <w:rsid w:val="004E4C2D"/>
    <w:rsid w:val="004E4FB1"/>
    <w:rsid w:val="004E563C"/>
    <w:rsid w:val="004E573C"/>
    <w:rsid w:val="004E581B"/>
    <w:rsid w:val="004E5B5D"/>
    <w:rsid w:val="004E5B7E"/>
    <w:rsid w:val="004E60BD"/>
    <w:rsid w:val="004E6170"/>
    <w:rsid w:val="004E662B"/>
    <w:rsid w:val="004E6A7D"/>
    <w:rsid w:val="004E6EF8"/>
    <w:rsid w:val="004E72ED"/>
    <w:rsid w:val="004E7527"/>
    <w:rsid w:val="004E7639"/>
    <w:rsid w:val="004F0261"/>
    <w:rsid w:val="004F059F"/>
    <w:rsid w:val="004F061C"/>
    <w:rsid w:val="004F07E8"/>
    <w:rsid w:val="004F081D"/>
    <w:rsid w:val="004F0C73"/>
    <w:rsid w:val="004F10EB"/>
    <w:rsid w:val="004F11A9"/>
    <w:rsid w:val="004F15DB"/>
    <w:rsid w:val="004F164F"/>
    <w:rsid w:val="004F1964"/>
    <w:rsid w:val="004F1E41"/>
    <w:rsid w:val="004F2207"/>
    <w:rsid w:val="004F2336"/>
    <w:rsid w:val="004F2380"/>
    <w:rsid w:val="004F2518"/>
    <w:rsid w:val="004F26BF"/>
    <w:rsid w:val="004F2967"/>
    <w:rsid w:val="004F2AA7"/>
    <w:rsid w:val="004F2B15"/>
    <w:rsid w:val="004F2B90"/>
    <w:rsid w:val="004F2FBE"/>
    <w:rsid w:val="004F32C3"/>
    <w:rsid w:val="004F390D"/>
    <w:rsid w:val="004F39C7"/>
    <w:rsid w:val="004F3AB2"/>
    <w:rsid w:val="004F3ADC"/>
    <w:rsid w:val="004F3AF6"/>
    <w:rsid w:val="004F3CA2"/>
    <w:rsid w:val="004F4504"/>
    <w:rsid w:val="004F5306"/>
    <w:rsid w:val="004F566A"/>
    <w:rsid w:val="004F56FE"/>
    <w:rsid w:val="004F6155"/>
    <w:rsid w:val="004F6322"/>
    <w:rsid w:val="004F66B6"/>
    <w:rsid w:val="004F67F8"/>
    <w:rsid w:val="004F689C"/>
    <w:rsid w:val="004F6EF3"/>
    <w:rsid w:val="004F6F56"/>
    <w:rsid w:val="004F75D4"/>
    <w:rsid w:val="004F764F"/>
    <w:rsid w:val="004F7B69"/>
    <w:rsid w:val="004F7D36"/>
    <w:rsid w:val="0050037C"/>
    <w:rsid w:val="0050043E"/>
    <w:rsid w:val="005004A0"/>
    <w:rsid w:val="00500509"/>
    <w:rsid w:val="00500CE6"/>
    <w:rsid w:val="00500D2A"/>
    <w:rsid w:val="00500EC1"/>
    <w:rsid w:val="005010E6"/>
    <w:rsid w:val="0050113E"/>
    <w:rsid w:val="0050143E"/>
    <w:rsid w:val="00501557"/>
    <w:rsid w:val="00501799"/>
    <w:rsid w:val="00502041"/>
    <w:rsid w:val="005022E6"/>
    <w:rsid w:val="005024C7"/>
    <w:rsid w:val="00502550"/>
    <w:rsid w:val="0050273B"/>
    <w:rsid w:val="0050297E"/>
    <w:rsid w:val="00502EF1"/>
    <w:rsid w:val="005038CD"/>
    <w:rsid w:val="00503DC8"/>
    <w:rsid w:val="00503F23"/>
    <w:rsid w:val="0050419B"/>
    <w:rsid w:val="00504992"/>
    <w:rsid w:val="00504EF5"/>
    <w:rsid w:val="00504F3E"/>
    <w:rsid w:val="005055F9"/>
    <w:rsid w:val="0050564D"/>
    <w:rsid w:val="005059E7"/>
    <w:rsid w:val="00505C43"/>
    <w:rsid w:val="00506041"/>
    <w:rsid w:val="005066F7"/>
    <w:rsid w:val="00506A23"/>
    <w:rsid w:val="005070CC"/>
    <w:rsid w:val="005071D1"/>
    <w:rsid w:val="00507342"/>
    <w:rsid w:val="00507791"/>
    <w:rsid w:val="00507EBB"/>
    <w:rsid w:val="00507FAD"/>
    <w:rsid w:val="00510163"/>
    <w:rsid w:val="0051043E"/>
    <w:rsid w:val="00510725"/>
    <w:rsid w:val="00510CAB"/>
    <w:rsid w:val="00510D51"/>
    <w:rsid w:val="00510D6C"/>
    <w:rsid w:val="00510E99"/>
    <w:rsid w:val="005111DB"/>
    <w:rsid w:val="00511257"/>
    <w:rsid w:val="00511D1C"/>
    <w:rsid w:val="00511F8B"/>
    <w:rsid w:val="00512136"/>
    <w:rsid w:val="005129C2"/>
    <w:rsid w:val="00512C88"/>
    <w:rsid w:val="0051314C"/>
    <w:rsid w:val="00513640"/>
    <w:rsid w:val="0051365A"/>
    <w:rsid w:val="005137BD"/>
    <w:rsid w:val="00513FF9"/>
    <w:rsid w:val="00514002"/>
    <w:rsid w:val="00514135"/>
    <w:rsid w:val="005142E6"/>
    <w:rsid w:val="005148C7"/>
    <w:rsid w:val="0051499C"/>
    <w:rsid w:val="00514FF4"/>
    <w:rsid w:val="00515DBB"/>
    <w:rsid w:val="00515E6F"/>
    <w:rsid w:val="00515F82"/>
    <w:rsid w:val="00516110"/>
    <w:rsid w:val="00516132"/>
    <w:rsid w:val="0051625A"/>
    <w:rsid w:val="00516322"/>
    <w:rsid w:val="00516EAB"/>
    <w:rsid w:val="00520026"/>
    <w:rsid w:val="0052018B"/>
    <w:rsid w:val="00520292"/>
    <w:rsid w:val="00520585"/>
    <w:rsid w:val="005215E1"/>
    <w:rsid w:val="0052167A"/>
    <w:rsid w:val="00521A00"/>
    <w:rsid w:val="00521F5B"/>
    <w:rsid w:val="0052222E"/>
    <w:rsid w:val="00522271"/>
    <w:rsid w:val="00522310"/>
    <w:rsid w:val="00522713"/>
    <w:rsid w:val="005227D3"/>
    <w:rsid w:val="00522D9D"/>
    <w:rsid w:val="00522EA2"/>
    <w:rsid w:val="00523234"/>
    <w:rsid w:val="005234F7"/>
    <w:rsid w:val="0052370E"/>
    <w:rsid w:val="00523929"/>
    <w:rsid w:val="00523A32"/>
    <w:rsid w:val="00523A41"/>
    <w:rsid w:val="00523AF4"/>
    <w:rsid w:val="00523CE0"/>
    <w:rsid w:val="00523F1C"/>
    <w:rsid w:val="0052407A"/>
    <w:rsid w:val="00524227"/>
    <w:rsid w:val="00524272"/>
    <w:rsid w:val="00524473"/>
    <w:rsid w:val="00524681"/>
    <w:rsid w:val="00524746"/>
    <w:rsid w:val="005247BE"/>
    <w:rsid w:val="0052491C"/>
    <w:rsid w:val="00524B17"/>
    <w:rsid w:val="005250D3"/>
    <w:rsid w:val="005251F1"/>
    <w:rsid w:val="00525B57"/>
    <w:rsid w:val="00525B87"/>
    <w:rsid w:val="00525D4D"/>
    <w:rsid w:val="00525EBE"/>
    <w:rsid w:val="00525F7C"/>
    <w:rsid w:val="005262EF"/>
    <w:rsid w:val="00526313"/>
    <w:rsid w:val="005264A8"/>
    <w:rsid w:val="00526D99"/>
    <w:rsid w:val="0052734D"/>
    <w:rsid w:val="00527388"/>
    <w:rsid w:val="0052758B"/>
    <w:rsid w:val="0052767B"/>
    <w:rsid w:val="00527680"/>
    <w:rsid w:val="00527F58"/>
    <w:rsid w:val="0053025A"/>
    <w:rsid w:val="0053073F"/>
    <w:rsid w:val="00531814"/>
    <w:rsid w:val="00531B9B"/>
    <w:rsid w:val="00531CE4"/>
    <w:rsid w:val="00531DF6"/>
    <w:rsid w:val="00532097"/>
    <w:rsid w:val="0053231C"/>
    <w:rsid w:val="00532AC4"/>
    <w:rsid w:val="005331D0"/>
    <w:rsid w:val="005332FD"/>
    <w:rsid w:val="00533FB9"/>
    <w:rsid w:val="005341BC"/>
    <w:rsid w:val="005342C1"/>
    <w:rsid w:val="005342F5"/>
    <w:rsid w:val="005351C9"/>
    <w:rsid w:val="00535219"/>
    <w:rsid w:val="00535E8A"/>
    <w:rsid w:val="00536151"/>
    <w:rsid w:val="005367FA"/>
    <w:rsid w:val="00536B7B"/>
    <w:rsid w:val="00536BCF"/>
    <w:rsid w:val="00536E2C"/>
    <w:rsid w:val="00536FAD"/>
    <w:rsid w:val="0053702B"/>
    <w:rsid w:val="005370D6"/>
    <w:rsid w:val="005371AB"/>
    <w:rsid w:val="005371E8"/>
    <w:rsid w:val="00537AA4"/>
    <w:rsid w:val="00537AC0"/>
    <w:rsid w:val="00537CDA"/>
    <w:rsid w:val="0054060D"/>
    <w:rsid w:val="0054061B"/>
    <w:rsid w:val="00540A70"/>
    <w:rsid w:val="00540E6D"/>
    <w:rsid w:val="00540E89"/>
    <w:rsid w:val="005416A2"/>
    <w:rsid w:val="00541F79"/>
    <w:rsid w:val="005422AE"/>
    <w:rsid w:val="00542508"/>
    <w:rsid w:val="005427DC"/>
    <w:rsid w:val="005429F9"/>
    <w:rsid w:val="00542CEF"/>
    <w:rsid w:val="00542EF5"/>
    <w:rsid w:val="00543407"/>
    <w:rsid w:val="0054382C"/>
    <w:rsid w:val="00543DA1"/>
    <w:rsid w:val="005443C0"/>
    <w:rsid w:val="005445D6"/>
    <w:rsid w:val="005448C7"/>
    <w:rsid w:val="00544DD5"/>
    <w:rsid w:val="0054502A"/>
    <w:rsid w:val="00545596"/>
    <w:rsid w:val="0054640E"/>
    <w:rsid w:val="005468A9"/>
    <w:rsid w:val="00546CB3"/>
    <w:rsid w:val="00546EB9"/>
    <w:rsid w:val="0054757F"/>
    <w:rsid w:val="00547A70"/>
    <w:rsid w:val="00550309"/>
    <w:rsid w:val="00550346"/>
    <w:rsid w:val="00550865"/>
    <w:rsid w:val="00550CA6"/>
    <w:rsid w:val="00550E21"/>
    <w:rsid w:val="00551207"/>
    <w:rsid w:val="005513EB"/>
    <w:rsid w:val="00551D4B"/>
    <w:rsid w:val="00551E6D"/>
    <w:rsid w:val="00552105"/>
    <w:rsid w:val="00552521"/>
    <w:rsid w:val="00552A49"/>
    <w:rsid w:val="0055308C"/>
    <w:rsid w:val="005531A5"/>
    <w:rsid w:val="0055364B"/>
    <w:rsid w:val="00553A14"/>
    <w:rsid w:val="005541A1"/>
    <w:rsid w:val="005544CC"/>
    <w:rsid w:val="005554CC"/>
    <w:rsid w:val="00555923"/>
    <w:rsid w:val="005559E3"/>
    <w:rsid w:val="00555BF1"/>
    <w:rsid w:val="00555DC5"/>
    <w:rsid w:val="00555E91"/>
    <w:rsid w:val="00556818"/>
    <w:rsid w:val="00556895"/>
    <w:rsid w:val="00556B71"/>
    <w:rsid w:val="005571C8"/>
    <w:rsid w:val="00557C68"/>
    <w:rsid w:val="00557E5C"/>
    <w:rsid w:val="005604B5"/>
    <w:rsid w:val="005607FC"/>
    <w:rsid w:val="00560D1B"/>
    <w:rsid w:val="00561010"/>
    <w:rsid w:val="00561509"/>
    <w:rsid w:val="0056215F"/>
    <w:rsid w:val="00562554"/>
    <w:rsid w:val="00562569"/>
    <w:rsid w:val="00562592"/>
    <w:rsid w:val="005627FF"/>
    <w:rsid w:val="005629E1"/>
    <w:rsid w:val="00562AA1"/>
    <w:rsid w:val="00562F8B"/>
    <w:rsid w:val="00562F95"/>
    <w:rsid w:val="00563214"/>
    <w:rsid w:val="0056326D"/>
    <w:rsid w:val="00563800"/>
    <w:rsid w:val="00563E0F"/>
    <w:rsid w:val="00563E86"/>
    <w:rsid w:val="00563FDB"/>
    <w:rsid w:val="0056476F"/>
    <w:rsid w:val="005648DC"/>
    <w:rsid w:val="00564A3B"/>
    <w:rsid w:val="00564C29"/>
    <w:rsid w:val="0056508C"/>
    <w:rsid w:val="00565562"/>
    <w:rsid w:val="0056577F"/>
    <w:rsid w:val="00565DC0"/>
    <w:rsid w:val="0056676C"/>
    <w:rsid w:val="00566A18"/>
    <w:rsid w:val="00566AE4"/>
    <w:rsid w:val="0056700E"/>
    <w:rsid w:val="005679E2"/>
    <w:rsid w:val="00567B65"/>
    <w:rsid w:val="0057040F"/>
    <w:rsid w:val="00570453"/>
    <w:rsid w:val="00570BC5"/>
    <w:rsid w:val="00570DDC"/>
    <w:rsid w:val="00571155"/>
    <w:rsid w:val="00571893"/>
    <w:rsid w:val="00571DC9"/>
    <w:rsid w:val="00571DCC"/>
    <w:rsid w:val="00571DCD"/>
    <w:rsid w:val="0057223C"/>
    <w:rsid w:val="00572596"/>
    <w:rsid w:val="00572B60"/>
    <w:rsid w:val="00572CEB"/>
    <w:rsid w:val="005738E6"/>
    <w:rsid w:val="00573BCB"/>
    <w:rsid w:val="00573D40"/>
    <w:rsid w:val="00574183"/>
    <w:rsid w:val="005744B9"/>
    <w:rsid w:val="00574745"/>
    <w:rsid w:val="00574876"/>
    <w:rsid w:val="00575441"/>
    <w:rsid w:val="00575888"/>
    <w:rsid w:val="0057598D"/>
    <w:rsid w:val="00575C68"/>
    <w:rsid w:val="00575E2A"/>
    <w:rsid w:val="00575F82"/>
    <w:rsid w:val="0057632E"/>
    <w:rsid w:val="005764B3"/>
    <w:rsid w:val="0057709E"/>
    <w:rsid w:val="005778ED"/>
    <w:rsid w:val="005807F6"/>
    <w:rsid w:val="0058093E"/>
    <w:rsid w:val="005809A2"/>
    <w:rsid w:val="00580D8B"/>
    <w:rsid w:val="00580EB9"/>
    <w:rsid w:val="00581378"/>
    <w:rsid w:val="005815A2"/>
    <w:rsid w:val="00581A82"/>
    <w:rsid w:val="005826FE"/>
    <w:rsid w:val="00582B2C"/>
    <w:rsid w:val="00583502"/>
    <w:rsid w:val="00583504"/>
    <w:rsid w:val="005835C4"/>
    <w:rsid w:val="00583A56"/>
    <w:rsid w:val="00583C9F"/>
    <w:rsid w:val="00583DBA"/>
    <w:rsid w:val="0058444A"/>
    <w:rsid w:val="00584B08"/>
    <w:rsid w:val="00584B5C"/>
    <w:rsid w:val="00584E5D"/>
    <w:rsid w:val="0058501E"/>
    <w:rsid w:val="00585144"/>
    <w:rsid w:val="00585201"/>
    <w:rsid w:val="00585315"/>
    <w:rsid w:val="005853F1"/>
    <w:rsid w:val="005856AE"/>
    <w:rsid w:val="005858D0"/>
    <w:rsid w:val="00585934"/>
    <w:rsid w:val="00587139"/>
    <w:rsid w:val="00587228"/>
    <w:rsid w:val="005872A1"/>
    <w:rsid w:val="00587504"/>
    <w:rsid w:val="005875DD"/>
    <w:rsid w:val="0058782E"/>
    <w:rsid w:val="00587930"/>
    <w:rsid w:val="00587A69"/>
    <w:rsid w:val="00587B0F"/>
    <w:rsid w:val="00587E55"/>
    <w:rsid w:val="005901B5"/>
    <w:rsid w:val="00590845"/>
    <w:rsid w:val="00591032"/>
    <w:rsid w:val="005913E3"/>
    <w:rsid w:val="005917EB"/>
    <w:rsid w:val="00591A29"/>
    <w:rsid w:val="00591C5A"/>
    <w:rsid w:val="00592E74"/>
    <w:rsid w:val="0059308E"/>
    <w:rsid w:val="005932D7"/>
    <w:rsid w:val="00593515"/>
    <w:rsid w:val="00593614"/>
    <w:rsid w:val="005937F2"/>
    <w:rsid w:val="0059396E"/>
    <w:rsid w:val="0059398A"/>
    <w:rsid w:val="00593F70"/>
    <w:rsid w:val="00594365"/>
    <w:rsid w:val="005943BF"/>
    <w:rsid w:val="005946DB"/>
    <w:rsid w:val="00594778"/>
    <w:rsid w:val="00594F8E"/>
    <w:rsid w:val="00595CDD"/>
    <w:rsid w:val="00595DDE"/>
    <w:rsid w:val="00595F35"/>
    <w:rsid w:val="00596196"/>
    <w:rsid w:val="0059632D"/>
    <w:rsid w:val="005967CD"/>
    <w:rsid w:val="00596C9D"/>
    <w:rsid w:val="00596E84"/>
    <w:rsid w:val="005971B4"/>
    <w:rsid w:val="00597361"/>
    <w:rsid w:val="0059742F"/>
    <w:rsid w:val="00597639"/>
    <w:rsid w:val="00597EA6"/>
    <w:rsid w:val="005A019E"/>
    <w:rsid w:val="005A02CA"/>
    <w:rsid w:val="005A04A0"/>
    <w:rsid w:val="005A06C1"/>
    <w:rsid w:val="005A07FE"/>
    <w:rsid w:val="005A0DD1"/>
    <w:rsid w:val="005A1128"/>
    <w:rsid w:val="005A1592"/>
    <w:rsid w:val="005A1603"/>
    <w:rsid w:val="005A1A44"/>
    <w:rsid w:val="005A1B92"/>
    <w:rsid w:val="005A1D3B"/>
    <w:rsid w:val="005A1F18"/>
    <w:rsid w:val="005A2101"/>
    <w:rsid w:val="005A22CA"/>
    <w:rsid w:val="005A2850"/>
    <w:rsid w:val="005A3766"/>
    <w:rsid w:val="005A3950"/>
    <w:rsid w:val="005A3B26"/>
    <w:rsid w:val="005A3CD0"/>
    <w:rsid w:val="005A4088"/>
    <w:rsid w:val="005A41CD"/>
    <w:rsid w:val="005A42AC"/>
    <w:rsid w:val="005A4627"/>
    <w:rsid w:val="005A46E0"/>
    <w:rsid w:val="005A4C7D"/>
    <w:rsid w:val="005A5646"/>
    <w:rsid w:val="005A5FD8"/>
    <w:rsid w:val="005A652C"/>
    <w:rsid w:val="005A673F"/>
    <w:rsid w:val="005A70AF"/>
    <w:rsid w:val="005A739A"/>
    <w:rsid w:val="005A741F"/>
    <w:rsid w:val="005A784A"/>
    <w:rsid w:val="005B0686"/>
    <w:rsid w:val="005B095B"/>
    <w:rsid w:val="005B11E5"/>
    <w:rsid w:val="005B11F0"/>
    <w:rsid w:val="005B16A4"/>
    <w:rsid w:val="005B17FD"/>
    <w:rsid w:val="005B18B8"/>
    <w:rsid w:val="005B18BA"/>
    <w:rsid w:val="005B2092"/>
    <w:rsid w:val="005B2218"/>
    <w:rsid w:val="005B32EE"/>
    <w:rsid w:val="005B334E"/>
    <w:rsid w:val="005B346F"/>
    <w:rsid w:val="005B3A6B"/>
    <w:rsid w:val="005B3BDD"/>
    <w:rsid w:val="005B3DF9"/>
    <w:rsid w:val="005B41F9"/>
    <w:rsid w:val="005B42A9"/>
    <w:rsid w:val="005B42D7"/>
    <w:rsid w:val="005B4513"/>
    <w:rsid w:val="005B49FE"/>
    <w:rsid w:val="005B4BF1"/>
    <w:rsid w:val="005B4D14"/>
    <w:rsid w:val="005B4DD1"/>
    <w:rsid w:val="005B5727"/>
    <w:rsid w:val="005B586E"/>
    <w:rsid w:val="005B59A8"/>
    <w:rsid w:val="005B6805"/>
    <w:rsid w:val="005B734C"/>
    <w:rsid w:val="005B737F"/>
    <w:rsid w:val="005B77F6"/>
    <w:rsid w:val="005B78A5"/>
    <w:rsid w:val="005B7A8A"/>
    <w:rsid w:val="005B7AA3"/>
    <w:rsid w:val="005B7BBD"/>
    <w:rsid w:val="005C0EB0"/>
    <w:rsid w:val="005C0F80"/>
    <w:rsid w:val="005C107E"/>
    <w:rsid w:val="005C129C"/>
    <w:rsid w:val="005C16EE"/>
    <w:rsid w:val="005C1F09"/>
    <w:rsid w:val="005C212A"/>
    <w:rsid w:val="005C2139"/>
    <w:rsid w:val="005C233D"/>
    <w:rsid w:val="005C2BA0"/>
    <w:rsid w:val="005C315B"/>
    <w:rsid w:val="005C31FD"/>
    <w:rsid w:val="005C3E3C"/>
    <w:rsid w:val="005C3FCD"/>
    <w:rsid w:val="005C4077"/>
    <w:rsid w:val="005C447C"/>
    <w:rsid w:val="005C4589"/>
    <w:rsid w:val="005C4E6E"/>
    <w:rsid w:val="005C522D"/>
    <w:rsid w:val="005C52F2"/>
    <w:rsid w:val="005C5437"/>
    <w:rsid w:val="005C55C0"/>
    <w:rsid w:val="005C576A"/>
    <w:rsid w:val="005C586A"/>
    <w:rsid w:val="005C5DD2"/>
    <w:rsid w:val="005C607E"/>
    <w:rsid w:val="005C6A1F"/>
    <w:rsid w:val="005C6F70"/>
    <w:rsid w:val="005C713E"/>
    <w:rsid w:val="005C739F"/>
    <w:rsid w:val="005C763D"/>
    <w:rsid w:val="005C78B5"/>
    <w:rsid w:val="005C7A92"/>
    <w:rsid w:val="005C7AEB"/>
    <w:rsid w:val="005C7D96"/>
    <w:rsid w:val="005D041F"/>
    <w:rsid w:val="005D06FF"/>
    <w:rsid w:val="005D17A5"/>
    <w:rsid w:val="005D1DA4"/>
    <w:rsid w:val="005D22D3"/>
    <w:rsid w:val="005D2FF7"/>
    <w:rsid w:val="005D426B"/>
    <w:rsid w:val="005D439A"/>
    <w:rsid w:val="005D443A"/>
    <w:rsid w:val="005D4AAC"/>
    <w:rsid w:val="005D4D83"/>
    <w:rsid w:val="005D4D8F"/>
    <w:rsid w:val="005D53E4"/>
    <w:rsid w:val="005D581E"/>
    <w:rsid w:val="005D62BA"/>
    <w:rsid w:val="005D65A0"/>
    <w:rsid w:val="005D688D"/>
    <w:rsid w:val="005D6E4B"/>
    <w:rsid w:val="005D6EAB"/>
    <w:rsid w:val="005D7498"/>
    <w:rsid w:val="005D771E"/>
    <w:rsid w:val="005E06F3"/>
    <w:rsid w:val="005E0D81"/>
    <w:rsid w:val="005E11AA"/>
    <w:rsid w:val="005E15E8"/>
    <w:rsid w:val="005E2731"/>
    <w:rsid w:val="005E2769"/>
    <w:rsid w:val="005E2851"/>
    <w:rsid w:val="005E2AA5"/>
    <w:rsid w:val="005E2CB7"/>
    <w:rsid w:val="005E2DFB"/>
    <w:rsid w:val="005E3132"/>
    <w:rsid w:val="005E35D1"/>
    <w:rsid w:val="005E3B1A"/>
    <w:rsid w:val="005E3B7A"/>
    <w:rsid w:val="005E407A"/>
    <w:rsid w:val="005E40BB"/>
    <w:rsid w:val="005E4647"/>
    <w:rsid w:val="005E5E5B"/>
    <w:rsid w:val="005E5FCD"/>
    <w:rsid w:val="005E650E"/>
    <w:rsid w:val="005E66B1"/>
    <w:rsid w:val="005E7221"/>
    <w:rsid w:val="005E7473"/>
    <w:rsid w:val="005E7669"/>
    <w:rsid w:val="005E7BAA"/>
    <w:rsid w:val="005E7BD3"/>
    <w:rsid w:val="005E7C93"/>
    <w:rsid w:val="005F008A"/>
    <w:rsid w:val="005F016B"/>
    <w:rsid w:val="005F02BD"/>
    <w:rsid w:val="005F02F9"/>
    <w:rsid w:val="005F0427"/>
    <w:rsid w:val="005F04BD"/>
    <w:rsid w:val="005F0BBE"/>
    <w:rsid w:val="005F0D9F"/>
    <w:rsid w:val="005F0F91"/>
    <w:rsid w:val="005F1353"/>
    <w:rsid w:val="005F145A"/>
    <w:rsid w:val="005F1A43"/>
    <w:rsid w:val="005F21FF"/>
    <w:rsid w:val="005F27CF"/>
    <w:rsid w:val="005F28B5"/>
    <w:rsid w:val="005F33DD"/>
    <w:rsid w:val="005F343D"/>
    <w:rsid w:val="005F3489"/>
    <w:rsid w:val="005F3850"/>
    <w:rsid w:val="005F3C1E"/>
    <w:rsid w:val="005F3F19"/>
    <w:rsid w:val="005F45D6"/>
    <w:rsid w:val="005F4707"/>
    <w:rsid w:val="005F64CF"/>
    <w:rsid w:val="005F6C8D"/>
    <w:rsid w:val="005F764E"/>
    <w:rsid w:val="005F76D2"/>
    <w:rsid w:val="005F792A"/>
    <w:rsid w:val="005F7A6B"/>
    <w:rsid w:val="005F7CF5"/>
    <w:rsid w:val="0060094F"/>
    <w:rsid w:val="00600956"/>
    <w:rsid w:val="00600A21"/>
    <w:rsid w:val="00600CB5"/>
    <w:rsid w:val="006012B4"/>
    <w:rsid w:val="006012EB"/>
    <w:rsid w:val="006020EC"/>
    <w:rsid w:val="006022E5"/>
    <w:rsid w:val="0060277C"/>
    <w:rsid w:val="0060281B"/>
    <w:rsid w:val="00602E9B"/>
    <w:rsid w:val="00603445"/>
    <w:rsid w:val="00603F3F"/>
    <w:rsid w:val="00604A39"/>
    <w:rsid w:val="00604A57"/>
    <w:rsid w:val="00604BA4"/>
    <w:rsid w:val="00604BF7"/>
    <w:rsid w:val="0060528C"/>
    <w:rsid w:val="0060543A"/>
    <w:rsid w:val="0060638A"/>
    <w:rsid w:val="00607075"/>
    <w:rsid w:val="0060727B"/>
    <w:rsid w:val="006073BB"/>
    <w:rsid w:val="00607EC8"/>
    <w:rsid w:val="006100F3"/>
    <w:rsid w:val="00610CE8"/>
    <w:rsid w:val="00611220"/>
    <w:rsid w:val="006112D3"/>
    <w:rsid w:val="006112F5"/>
    <w:rsid w:val="00611301"/>
    <w:rsid w:val="006115B7"/>
    <w:rsid w:val="0061160F"/>
    <w:rsid w:val="00611611"/>
    <w:rsid w:val="00611704"/>
    <w:rsid w:val="00611941"/>
    <w:rsid w:val="00611B40"/>
    <w:rsid w:val="00611DAD"/>
    <w:rsid w:val="00611DE4"/>
    <w:rsid w:val="006127D1"/>
    <w:rsid w:val="006128D0"/>
    <w:rsid w:val="00612DBC"/>
    <w:rsid w:val="00613522"/>
    <w:rsid w:val="0061366F"/>
    <w:rsid w:val="006136C3"/>
    <w:rsid w:val="006136F6"/>
    <w:rsid w:val="00613B68"/>
    <w:rsid w:val="00614065"/>
    <w:rsid w:val="006141EB"/>
    <w:rsid w:val="00614E1A"/>
    <w:rsid w:val="0061502A"/>
    <w:rsid w:val="006153F1"/>
    <w:rsid w:val="006155AF"/>
    <w:rsid w:val="00615DEE"/>
    <w:rsid w:val="006160A7"/>
    <w:rsid w:val="00616247"/>
    <w:rsid w:val="0061651C"/>
    <w:rsid w:val="006167A7"/>
    <w:rsid w:val="00616FBB"/>
    <w:rsid w:val="0061708F"/>
    <w:rsid w:val="006174A8"/>
    <w:rsid w:val="00617CE5"/>
    <w:rsid w:val="00617D1C"/>
    <w:rsid w:val="00617DEF"/>
    <w:rsid w:val="00617F1E"/>
    <w:rsid w:val="006207D3"/>
    <w:rsid w:val="006209F5"/>
    <w:rsid w:val="006209FA"/>
    <w:rsid w:val="00620B39"/>
    <w:rsid w:val="00620C19"/>
    <w:rsid w:val="00620D48"/>
    <w:rsid w:val="00620EAA"/>
    <w:rsid w:val="00621232"/>
    <w:rsid w:val="00621251"/>
    <w:rsid w:val="006218B5"/>
    <w:rsid w:val="00621C2F"/>
    <w:rsid w:val="00621DC8"/>
    <w:rsid w:val="00621E31"/>
    <w:rsid w:val="006226C0"/>
    <w:rsid w:val="0062273C"/>
    <w:rsid w:val="00622DC3"/>
    <w:rsid w:val="00622E3B"/>
    <w:rsid w:val="006234A6"/>
    <w:rsid w:val="00623793"/>
    <w:rsid w:val="00623968"/>
    <w:rsid w:val="0062446C"/>
    <w:rsid w:val="00624732"/>
    <w:rsid w:val="006247D1"/>
    <w:rsid w:val="00624859"/>
    <w:rsid w:val="00624862"/>
    <w:rsid w:val="006257EF"/>
    <w:rsid w:val="00625E50"/>
    <w:rsid w:val="00626A56"/>
    <w:rsid w:val="00626C6C"/>
    <w:rsid w:val="00626CA4"/>
    <w:rsid w:val="00626E1B"/>
    <w:rsid w:val="00627057"/>
    <w:rsid w:val="006274ED"/>
    <w:rsid w:val="0063003D"/>
    <w:rsid w:val="006303B1"/>
    <w:rsid w:val="0063045F"/>
    <w:rsid w:val="00630553"/>
    <w:rsid w:val="006308F5"/>
    <w:rsid w:val="00630FE6"/>
    <w:rsid w:val="006311FE"/>
    <w:rsid w:val="006318D4"/>
    <w:rsid w:val="00631C90"/>
    <w:rsid w:val="00632669"/>
    <w:rsid w:val="00632FB8"/>
    <w:rsid w:val="00633165"/>
    <w:rsid w:val="00633B32"/>
    <w:rsid w:val="00633E60"/>
    <w:rsid w:val="00633E7C"/>
    <w:rsid w:val="00634319"/>
    <w:rsid w:val="00634611"/>
    <w:rsid w:val="00634672"/>
    <w:rsid w:val="0063475C"/>
    <w:rsid w:val="0063480D"/>
    <w:rsid w:val="006348B1"/>
    <w:rsid w:val="00635455"/>
    <w:rsid w:val="0063568C"/>
    <w:rsid w:val="00635945"/>
    <w:rsid w:val="00636232"/>
    <w:rsid w:val="00636410"/>
    <w:rsid w:val="00636413"/>
    <w:rsid w:val="00636483"/>
    <w:rsid w:val="0063688E"/>
    <w:rsid w:val="00636AC0"/>
    <w:rsid w:val="0063749F"/>
    <w:rsid w:val="0063761B"/>
    <w:rsid w:val="006376AE"/>
    <w:rsid w:val="00637B2E"/>
    <w:rsid w:val="00637C14"/>
    <w:rsid w:val="00637C3E"/>
    <w:rsid w:val="00637C91"/>
    <w:rsid w:val="00637D28"/>
    <w:rsid w:val="0064025D"/>
    <w:rsid w:val="00640A22"/>
    <w:rsid w:val="006411E5"/>
    <w:rsid w:val="006419D0"/>
    <w:rsid w:val="00641CBD"/>
    <w:rsid w:val="00641D94"/>
    <w:rsid w:val="00641EE8"/>
    <w:rsid w:val="00641FCA"/>
    <w:rsid w:val="00642239"/>
    <w:rsid w:val="006424E2"/>
    <w:rsid w:val="00642A16"/>
    <w:rsid w:val="00642EE9"/>
    <w:rsid w:val="006432D9"/>
    <w:rsid w:val="0064340C"/>
    <w:rsid w:val="006435F0"/>
    <w:rsid w:val="00643706"/>
    <w:rsid w:val="00644703"/>
    <w:rsid w:val="00644B66"/>
    <w:rsid w:val="00644F81"/>
    <w:rsid w:val="00645BF9"/>
    <w:rsid w:val="00646544"/>
    <w:rsid w:val="006465C5"/>
    <w:rsid w:val="0064664A"/>
    <w:rsid w:val="00646671"/>
    <w:rsid w:val="00646C0F"/>
    <w:rsid w:val="00646DAF"/>
    <w:rsid w:val="00646DD9"/>
    <w:rsid w:val="00647297"/>
    <w:rsid w:val="006474F1"/>
    <w:rsid w:val="006476C5"/>
    <w:rsid w:val="00647702"/>
    <w:rsid w:val="00647B80"/>
    <w:rsid w:val="00647D70"/>
    <w:rsid w:val="00647F87"/>
    <w:rsid w:val="006503FA"/>
    <w:rsid w:val="00650731"/>
    <w:rsid w:val="0065088C"/>
    <w:rsid w:val="00650FC3"/>
    <w:rsid w:val="006514B3"/>
    <w:rsid w:val="00651825"/>
    <w:rsid w:val="00651846"/>
    <w:rsid w:val="006522BB"/>
    <w:rsid w:val="006526FB"/>
    <w:rsid w:val="00652E47"/>
    <w:rsid w:val="00652E79"/>
    <w:rsid w:val="00653697"/>
    <w:rsid w:val="00653A54"/>
    <w:rsid w:val="00653AA7"/>
    <w:rsid w:val="006545C3"/>
    <w:rsid w:val="00654796"/>
    <w:rsid w:val="00655499"/>
    <w:rsid w:val="006554C1"/>
    <w:rsid w:val="00655831"/>
    <w:rsid w:val="006558CD"/>
    <w:rsid w:val="00655A5E"/>
    <w:rsid w:val="00656148"/>
    <w:rsid w:val="00656175"/>
    <w:rsid w:val="006562CB"/>
    <w:rsid w:val="00656322"/>
    <w:rsid w:val="0065663F"/>
    <w:rsid w:val="0065692F"/>
    <w:rsid w:val="00656B5C"/>
    <w:rsid w:val="00656D02"/>
    <w:rsid w:val="00656E6A"/>
    <w:rsid w:val="00656F31"/>
    <w:rsid w:val="006576AB"/>
    <w:rsid w:val="0065782B"/>
    <w:rsid w:val="006579B7"/>
    <w:rsid w:val="00657EC4"/>
    <w:rsid w:val="0066005B"/>
    <w:rsid w:val="00660594"/>
    <w:rsid w:val="006607FB"/>
    <w:rsid w:val="00660AF6"/>
    <w:rsid w:val="00660C45"/>
    <w:rsid w:val="006615C9"/>
    <w:rsid w:val="0066174C"/>
    <w:rsid w:val="00661FF1"/>
    <w:rsid w:val="006620E8"/>
    <w:rsid w:val="006622B5"/>
    <w:rsid w:val="00662457"/>
    <w:rsid w:val="006629A8"/>
    <w:rsid w:val="00662A80"/>
    <w:rsid w:val="00662C31"/>
    <w:rsid w:val="00662F45"/>
    <w:rsid w:val="00662F9E"/>
    <w:rsid w:val="006637D0"/>
    <w:rsid w:val="006639C4"/>
    <w:rsid w:val="00663C7E"/>
    <w:rsid w:val="00663EC3"/>
    <w:rsid w:val="006644B8"/>
    <w:rsid w:val="0066467F"/>
    <w:rsid w:val="00665479"/>
    <w:rsid w:val="00665788"/>
    <w:rsid w:val="00665EBB"/>
    <w:rsid w:val="00666144"/>
    <w:rsid w:val="006666A0"/>
    <w:rsid w:val="006668E0"/>
    <w:rsid w:val="00666BB9"/>
    <w:rsid w:val="006675F8"/>
    <w:rsid w:val="00667724"/>
    <w:rsid w:val="0066780E"/>
    <w:rsid w:val="00667BB9"/>
    <w:rsid w:val="00667D74"/>
    <w:rsid w:val="006702F0"/>
    <w:rsid w:val="0067051D"/>
    <w:rsid w:val="006705FC"/>
    <w:rsid w:val="006705FF"/>
    <w:rsid w:val="00670F08"/>
    <w:rsid w:val="0067105F"/>
    <w:rsid w:val="0067151C"/>
    <w:rsid w:val="006715A2"/>
    <w:rsid w:val="00671636"/>
    <w:rsid w:val="00672017"/>
    <w:rsid w:val="00672F99"/>
    <w:rsid w:val="006732FA"/>
    <w:rsid w:val="00673372"/>
    <w:rsid w:val="006733B3"/>
    <w:rsid w:val="006735CD"/>
    <w:rsid w:val="006736D6"/>
    <w:rsid w:val="0067375E"/>
    <w:rsid w:val="00673A56"/>
    <w:rsid w:val="00673ACD"/>
    <w:rsid w:val="00673BF9"/>
    <w:rsid w:val="00674175"/>
    <w:rsid w:val="0067434A"/>
    <w:rsid w:val="00674441"/>
    <w:rsid w:val="006744AF"/>
    <w:rsid w:val="00674938"/>
    <w:rsid w:val="00674B16"/>
    <w:rsid w:val="00674E5C"/>
    <w:rsid w:val="00674EC4"/>
    <w:rsid w:val="00675389"/>
    <w:rsid w:val="00675831"/>
    <w:rsid w:val="00675A9C"/>
    <w:rsid w:val="00675F52"/>
    <w:rsid w:val="006764B2"/>
    <w:rsid w:val="00676726"/>
    <w:rsid w:val="00676A6E"/>
    <w:rsid w:val="00676DF9"/>
    <w:rsid w:val="00676E8D"/>
    <w:rsid w:val="00677395"/>
    <w:rsid w:val="006773A6"/>
    <w:rsid w:val="0067765E"/>
    <w:rsid w:val="00677926"/>
    <w:rsid w:val="00680078"/>
    <w:rsid w:val="0068048E"/>
    <w:rsid w:val="0068063C"/>
    <w:rsid w:val="00680BC7"/>
    <w:rsid w:val="00680EEF"/>
    <w:rsid w:val="006811A9"/>
    <w:rsid w:val="00682887"/>
    <w:rsid w:val="00682A06"/>
    <w:rsid w:val="006831EA"/>
    <w:rsid w:val="00683212"/>
    <w:rsid w:val="0068327B"/>
    <w:rsid w:val="0068388F"/>
    <w:rsid w:val="00684224"/>
    <w:rsid w:val="0068490F"/>
    <w:rsid w:val="006857C2"/>
    <w:rsid w:val="00686119"/>
    <w:rsid w:val="00686213"/>
    <w:rsid w:val="00686422"/>
    <w:rsid w:val="006865A9"/>
    <w:rsid w:val="0068689D"/>
    <w:rsid w:val="00687443"/>
    <w:rsid w:val="006876F2"/>
    <w:rsid w:val="00687789"/>
    <w:rsid w:val="006879A6"/>
    <w:rsid w:val="00687C24"/>
    <w:rsid w:val="006903A6"/>
    <w:rsid w:val="00690609"/>
    <w:rsid w:val="00690AB6"/>
    <w:rsid w:val="00690B1C"/>
    <w:rsid w:val="00690D86"/>
    <w:rsid w:val="00690E19"/>
    <w:rsid w:val="0069151A"/>
    <w:rsid w:val="00691DBC"/>
    <w:rsid w:val="006924DD"/>
    <w:rsid w:val="0069285C"/>
    <w:rsid w:val="00692CA4"/>
    <w:rsid w:val="006931F6"/>
    <w:rsid w:val="00693B7D"/>
    <w:rsid w:val="00694590"/>
    <w:rsid w:val="0069462E"/>
    <w:rsid w:val="00694C17"/>
    <w:rsid w:val="00694DEE"/>
    <w:rsid w:val="00694FE6"/>
    <w:rsid w:val="006950B7"/>
    <w:rsid w:val="00695308"/>
    <w:rsid w:val="00695AA0"/>
    <w:rsid w:val="00695AD1"/>
    <w:rsid w:val="00695F6E"/>
    <w:rsid w:val="00696226"/>
    <w:rsid w:val="0069627E"/>
    <w:rsid w:val="00696A5C"/>
    <w:rsid w:val="00696D75"/>
    <w:rsid w:val="00697005"/>
    <w:rsid w:val="0069700C"/>
    <w:rsid w:val="00697914"/>
    <w:rsid w:val="00697E4B"/>
    <w:rsid w:val="006A069E"/>
    <w:rsid w:val="006A0AAC"/>
    <w:rsid w:val="006A0B3F"/>
    <w:rsid w:val="006A187B"/>
    <w:rsid w:val="006A1977"/>
    <w:rsid w:val="006A1A30"/>
    <w:rsid w:val="006A244D"/>
    <w:rsid w:val="006A255D"/>
    <w:rsid w:val="006A2A15"/>
    <w:rsid w:val="006A2E41"/>
    <w:rsid w:val="006A2EAD"/>
    <w:rsid w:val="006A2FF3"/>
    <w:rsid w:val="006A33F6"/>
    <w:rsid w:val="006A354A"/>
    <w:rsid w:val="006A447E"/>
    <w:rsid w:val="006A4501"/>
    <w:rsid w:val="006A470F"/>
    <w:rsid w:val="006A54CE"/>
    <w:rsid w:val="006A558B"/>
    <w:rsid w:val="006A5677"/>
    <w:rsid w:val="006A582B"/>
    <w:rsid w:val="006A5FC3"/>
    <w:rsid w:val="006A6110"/>
    <w:rsid w:val="006A61B2"/>
    <w:rsid w:val="006A6337"/>
    <w:rsid w:val="006A6420"/>
    <w:rsid w:val="006A69E7"/>
    <w:rsid w:val="006A6E77"/>
    <w:rsid w:val="006A6F21"/>
    <w:rsid w:val="006A712B"/>
    <w:rsid w:val="006A7330"/>
    <w:rsid w:val="006A798B"/>
    <w:rsid w:val="006A7C68"/>
    <w:rsid w:val="006B06C4"/>
    <w:rsid w:val="006B09C7"/>
    <w:rsid w:val="006B10E2"/>
    <w:rsid w:val="006B112B"/>
    <w:rsid w:val="006B1331"/>
    <w:rsid w:val="006B13F4"/>
    <w:rsid w:val="006B1407"/>
    <w:rsid w:val="006B14E6"/>
    <w:rsid w:val="006B175B"/>
    <w:rsid w:val="006B1DE5"/>
    <w:rsid w:val="006B2016"/>
    <w:rsid w:val="006B22DF"/>
    <w:rsid w:val="006B2F13"/>
    <w:rsid w:val="006B33FA"/>
    <w:rsid w:val="006B3415"/>
    <w:rsid w:val="006B354E"/>
    <w:rsid w:val="006B3CD4"/>
    <w:rsid w:val="006B4178"/>
    <w:rsid w:val="006B422C"/>
    <w:rsid w:val="006B459B"/>
    <w:rsid w:val="006B5422"/>
    <w:rsid w:val="006B5A35"/>
    <w:rsid w:val="006B5FEC"/>
    <w:rsid w:val="006B6547"/>
    <w:rsid w:val="006B66D8"/>
    <w:rsid w:val="006B686D"/>
    <w:rsid w:val="006B6C47"/>
    <w:rsid w:val="006B73A2"/>
    <w:rsid w:val="006B7790"/>
    <w:rsid w:val="006B7FA1"/>
    <w:rsid w:val="006C023A"/>
    <w:rsid w:val="006C0452"/>
    <w:rsid w:val="006C074E"/>
    <w:rsid w:val="006C0926"/>
    <w:rsid w:val="006C0B8D"/>
    <w:rsid w:val="006C1046"/>
    <w:rsid w:val="006C14DD"/>
    <w:rsid w:val="006C1881"/>
    <w:rsid w:val="006C1B44"/>
    <w:rsid w:val="006C285A"/>
    <w:rsid w:val="006C2864"/>
    <w:rsid w:val="006C2DD7"/>
    <w:rsid w:val="006C35B9"/>
    <w:rsid w:val="006C3712"/>
    <w:rsid w:val="006C3FE2"/>
    <w:rsid w:val="006C44C5"/>
    <w:rsid w:val="006C47CD"/>
    <w:rsid w:val="006C5226"/>
    <w:rsid w:val="006C5237"/>
    <w:rsid w:val="006C529F"/>
    <w:rsid w:val="006C54F1"/>
    <w:rsid w:val="006C5B23"/>
    <w:rsid w:val="006C5E73"/>
    <w:rsid w:val="006C6259"/>
    <w:rsid w:val="006C66F9"/>
    <w:rsid w:val="006C6C83"/>
    <w:rsid w:val="006C6D2D"/>
    <w:rsid w:val="006C7008"/>
    <w:rsid w:val="006C78B0"/>
    <w:rsid w:val="006C7927"/>
    <w:rsid w:val="006C79D4"/>
    <w:rsid w:val="006C7ED4"/>
    <w:rsid w:val="006D059E"/>
    <w:rsid w:val="006D0690"/>
    <w:rsid w:val="006D0FD8"/>
    <w:rsid w:val="006D111B"/>
    <w:rsid w:val="006D1149"/>
    <w:rsid w:val="006D11B7"/>
    <w:rsid w:val="006D12CE"/>
    <w:rsid w:val="006D13CA"/>
    <w:rsid w:val="006D17FA"/>
    <w:rsid w:val="006D1A58"/>
    <w:rsid w:val="006D233B"/>
    <w:rsid w:val="006D2710"/>
    <w:rsid w:val="006D28C8"/>
    <w:rsid w:val="006D3286"/>
    <w:rsid w:val="006D36AC"/>
    <w:rsid w:val="006D391D"/>
    <w:rsid w:val="006D3F1A"/>
    <w:rsid w:val="006D3FCF"/>
    <w:rsid w:val="006D42F0"/>
    <w:rsid w:val="006D4354"/>
    <w:rsid w:val="006D46FF"/>
    <w:rsid w:val="006D476F"/>
    <w:rsid w:val="006D4D1B"/>
    <w:rsid w:val="006D4F12"/>
    <w:rsid w:val="006D5217"/>
    <w:rsid w:val="006D521D"/>
    <w:rsid w:val="006D5586"/>
    <w:rsid w:val="006D5BE1"/>
    <w:rsid w:val="006D5D8B"/>
    <w:rsid w:val="006D5EA6"/>
    <w:rsid w:val="006D76FD"/>
    <w:rsid w:val="006D78BB"/>
    <w:rsid w:val="006D791F"/>
    <w:rsid w:val="006D7A62"/>
    <w:rsid w:val="006D7F49"/>
    <w:rsid w:val="006E05FF"/>
    <w:rsid w:val="006E07D8"/>
    <w:rsid w:val="006E0F01"/>
    <w:rsid w:val="006E1172"/>
    <w:rsid w:val="006E1430"/>
    <w:rsid w:val="006E178D"/>
    <w:rsid w:val="006E1931"/>
    <w:rsid w:val="006E1FA4"/>
    <w:rsid w:val="006E20ED"/>
    <w:rsid w:val="006E2273"/>
    <w:rsid w:val="006E2438"/>
    <w:rsid w:val="006E2580"/>
    <w:rsid w:val="006E2A33"/>
    <w:rsid w:val="006E2DB6"/>
    <w:rsid w:val="006E2F37"/>
    <w:rsid w:val="006E353C"/>
    <w:rsid w:val="006E3591"/>
    <w:rsid w:val="006E361D"/>
    <w:rsid w:val="006E3D16"/>
    <w:rsid w:val="006E40C1"/>
    <w:rsid w:val="006E464E"/>
    <w:rsid w:val="006E466C"/>
    <w:rsid w:val="006E4890"/>
    <w:rsid w:val="006E48AB"/>
    <w:rsid w:val="006E4937"/>
    <w:rsid w:val="006E4CD8"/>
    <w:rsid w:val="006E5079"/>
    <w:rsid w:val="006E59A9"/>
    <w:rsid w:val="006E5F17"/>
    <w:rsid w:val="006E60BF"/>
    <w:rsid w:val="006E64F1"/>
    <w:rsid w:val="006E6E71"/>
    <w:rsid w:val="006E7867"/>
    <w:rsid w:val="006E7D66"/>
    <w:rsid w:val="006E7F4B"/>
    <w:rsid w:val="006F056F"/>
    <w:rsid w:val="006F0900"/>
    <w:rsid w:val="006F0AFB"/>
    <w:rsid w:val="006F10E1"/>
    <w:rsid w:val="006F147A"/>
    <w:rsid w:val="006F1925"/>
    <w:rsid w:val="006F1CE6"/>
    <w:rsid w:val="006F2699"/>
    <w:rsid w:val="006F26BC"/>
    <w:rsid w:val="006F2B99"/>
    <w:rsid w:val="006F2D2D"/>
    <w:rsid w:val="006F32A8"/>
    <w:rsid w:val="006F3942"/>
    <w:rsid w:val="006F3C6B"/>
    <w:rsid w:val="006F3E9C"/>
    <w:rsid w:val="006F4D59"/>
    <w:rsid w:val="006F4DD6"/>
    <w:rsid w:val="006F58C9"/>
    <w:rsid w:val="006F59A3"/>
    <w:rsid w:val="006F5AD9"/>
    <w:rsid w:val="006F5E34"/>
    <w:rsid w:val="006F5FFE"/>
    <w:rsid w:val="006F603F"/>
    <w:rsid w:val="006F6121"/>
    <w:rsid w:val="006F64CB"/>
    <w:rsid w:val="006F686B"/>
    <w:rsid w:val="006F710F"/>
    <w:rsid w:val="006F7461"/>
    <w:rsid w:val="006F7C7C"/>
    <w:rsid w:val="00700004"/>
    <w:rsid w:val="007002B8"/>
    <w:rsid w:val="0070053C"/>
    <w:rsid w:val="007006BB"/>
    <w:rsid w:val="00700EB5"/>
    <w:rsid w:val="00701305"/>
    <w:rsid w:val="007017CA"/>
    <w:rsid w:val="00701953"/>
    <w:rsid w:val="007019E6"/>
    <w:rsid w:val="00702050"/>
    <w:rsid w:val="0070239D"/>
    <w:rsid w:val="00702A2A"/>
    <w:rsid w:val="00702AE0"/>
    <w:rsid w:val="00702C15"/>
    <w:rsid w:val="0070303A"/>
    <w:rsid w:val="0070349F"/>
    <w:rsid w:val="0070498A"/>
    <w:rsid w:val="00704A8F"/>
    <w:rsid w:val="0070514D"/>
    <w:rsid w:val="0070548B"/>
    <w:rsid w:val="007055D5"/>
    <w:rsid w:val="0070562D"/>
    <w:rsid w:val="00705A21"/>
    <w:rsid w:val="00705A5D"/>
    <w:rsid w:val="00705A6B"/>
    <w:rsid w:val="00705AE9"/>
    <w:rsid w:val="00705D2A"/>
    <w:rsid w:val="0070638D"/>
    <w:rsid w:val="007063F7"/>
    <w:rsid w:val="00706827"/>
    <w:rsid w:val="007069B8"/>
    <w:rsid w:val="00707411"/>
    <w:rsid w:val="00707D49"/>
    <w:rsid w:val="00710830"/>
    <w:rsid w:val="007109FC"/>
    <w:rsid w:val="00710A1C"/>
    <w:rsid w:val="00710AD8"/>
    <w:rsid w:val="00710E5B"/>
    <w:rsid w:val="00711269"/>
    <w:rsid w:val="007114F3"/>
    <w:rsid w:val="00711CB0"/>
    <w:rsid w:val="007121B9"/>
    <w:rsid w:val="00712B85"/>
    <w:rsid w:val="00712D3D"/>
    <w:rsid w:val="0071308C"/>
    <w:rsid w:val="007130AC"/>
    <w:rsid w:val="0071351A"/>
    <w:rsid w:val="00713823"/>
    <w:rsid w:val="00713C08"/>
    <w:rsid w:val="00713DB9"/>
    <w:rsid w:val="00714903"/>
    <w:rsid w:val="00715108"/>
    <w:rsid w:val="007157FF"/>
    <w:rsid w:val="00715A27"/>
    <w:rsid w:val="00716356"/>
    <w:rsid w:val="0071646B"/>
    <w:rsid w:val="00716870"/>
    <w:rsid w:val="0071742F"/>
    <w:rsid w:val="007178C4"/>
    <w:rsid w:val="007178D2"/>
    <w:rsid w:val="00717A10"/>
    <w:rsid w:val="00717EFC"/>
    <w:rsid w:val="00717F4E"/>
    <w:rsid w:val="007202C0"/>
    <w:rsid w:val="0072047F"/>
    <w:rsid w:val="007204F1"/>
    <w:rsid w:val="0072065B"/>
    <w:rsid w:val="00720B92"/>
    <w:rsid w:val="00720CDF"/>
    <w:rsid w:val="00721838"/>
    <w:rsid w:val="00721944"/>
    <w:rsid w:val="00721AEE"/>
    <w:rsid w:val="0072205D"/>
    <w:rsid w:val="00722105"/>
    <w:rsid w:val="00722153"/>
    <w:rsid w:val="007223B5"/>
    <w:rsid w:val="007226B4"/>
    <w:rsid w:val="00722C1D"/>
    <w:rsid w:val="00722DDC"/>
    <w:rsid w:val="00722EF0"/>
    <w:rsid w:val="007234EB"/>
    <w:rsid w:val="00723DD0"/>
    <w:rsid w:val="007242C0"/>
    <w:rsid w:val="00724C97"/>
    <w:rsid w:val="00724FF4"/>
    <w:rsid w:val="0072508A"/>
    <w:rsid w:val="007256FB"/>
    <w:rsid w:val="00725A3C"/>
    <w:rsid w:val="00725A6A"/>
    <w:rsid w:val="00726684"/>
    <w:rsid w:val="00726D9D"/>
    <w:rsid w:val="00727469"/>
    <w:rsid w:val="007274D9"/>
    <w:rsid w:val="00727991"/>
    <w:rsid w:val="00727F8C"/>
    <w:rsid w:val="00727FB3"/>
    <w:rsid w:val="0073087E"/>
    <w:rsid w:val="0073098A"/>
    <w:rsid w:val="00730D14"/>
    <w:rsid w:val="00730F28"/>
    <w:rsid w:val="0073151C"/>
    <w:rsid w:val="007319A9"/>
    <w:rsid w:val="0073201B"/>
    <w:rsid w:val="007327D9"/>
    <w:rsid w:val="00732CF7"/>
    <w:rsid w:val="00732DD5"/>
    <w:rsid w:val="00732E1D"/>
    <w:rsid w:val="00732E8C"/>
    <w:rsid w:val="007337A8"/>
    <w:rsid w:val="00734F02"/>
    <w:rsid w:val="0073537A"/>
    <w:rsid w:val="0073569A"/>
    <w:rsid w:val="00735BDB"/>
    <w:rsid w:val="00735E03"/>
    <w:rsid w:val="007361CA"/>
    <w:rsid w:val="00736355"/>
    <w:rsid w:val="007364ED"/>
    <w:rsid w:val="00736DB8"/>
    <w:rsid w:val="00736F60"/>
    <w:rsid w:val="00736FC6"/>
    <w:rsid w:val="00737188"/>
    <w:rsid w:val="00737200"/>
    <w:rsid w:val="00737A09"/>
    <w:rsid w:val="00737DCC"/>
    <w:rsid w:val="0074093F"/>
    <w:rsid w:val="0074128F"/>
    <w:rsid w:val="00741740"/>
    <w:rsid w:val="007419A4"/>
    <w:rsid w:val="00741AF6"/>
    <w:rsid w:val="00741EC3"/>
    <w:rsid w:val="00741EC9"/>
    <w:rsid w:val="00741F18"/>
    <w:rsid w:val="0074251E"/>
    <w:rsid w:val="007427DC"/>
    <w:rsid w:val="00742AB0"/>
    <w:rsid w:val="00742E82"/>
    <w:rsid w:val="007437C9"/>
    <w:rsid w:val="00743F5A"/>
    <w:rsid w:val="0074465F"/>
    <w:rsid w:val="00744683"/>
    <w:rsid w:val="007449D6"/>
    <w:rsid w:val="00744A26"/>
    <w:rsid w:val="00744DE5"/>
    <w:rsid w:val="00744EC6"/>
    <w:rsid w:val="007459C9"/>
    <w:rsid w:val="00745A51"/>
    <w:rsid w:val="00745A5E"/>
    <w:rsid w:val="00745D90"/>
    <w:rsid w:val="0074658A"/>
    <w:rsid w:val="00746647"/>
    <w:rsid w:val="00746DA6"/>
    <w:rsid w:val="00747011"/>
    <w:rsid w:val="007472CD"/>
    <w:rsid w:val="00747395"/>
    <w:rsid w:val="00747624"/>
    <w:rsid w:val="007479C9"/>
    <w:rsid w:val="00747B88"/>
    <w:rsid w:val="00750003"/>
    <w:rsid w:val="007502CC"/>
    <w:rsid w:val="0075032F"/>
    <w:rsid w:val="00750634"/>
    <w:rsid w:val="007509A9"/>
    <w:rsid w:val="00750B83"/>
    <w:rsid w:val="0075104E"/>
    <w:rsid w:val="00751052"/>
    <w:rsid w:val="00751558"/>
    <w:rsid w:val="007518EE"/>
    <w:rsid w:val="00751CC2"/>
    <w:rsid w:val="00751E65"/>
    <w:rsid w:val="00751F50"/>
    <w:rsid w:val="00752A93"/>
    <w:rsid w:val="00752AC2"/>
    <w:rsid w:val="00752BAA"/>
    <w:rsid w:val="007532BE"/>
    <w:rsid w:val="007536EE"/>
    <w:rsid w:val="007539DA"/>
    <w:rsid w:val="007545F2"/>
    <w:rsid w:val="00754800"/>
    <w:rsid w:val="00754918"/>
    <w:rsid w:val="00754CB9"/>
    <w:rsid w:val="007555BE"/>
    <w:rsid w:val="00755BF4"/>
    <w:rsid w:val="00756839"/>
    <w:rsid w:val="00756EB4"/>
    <w:rsid w:val="0075701E"/>
    <w:rsid w:val="007573A6"/>
    <w:rsid w:val="007573ED"/>
    <w:rsid w:val="00757530"/>
    <w:rsid w:val="00760322"/>
    <w:rsid w:val="00760C68"/>
    <w:rsid w:val="0076112B"/>
    <w:rsid w:val="007613CE"/>
    <w:rsid w:val="00761516"/>
    <w:rsid w:val="00761669"/>
    <w:rsid w:val="00761B86"/>
    <w:rsid w:val="00761B8B"/>
    <w:rsid w:val="00761BF4"/>
    <w:rsid w:val="00761C91"/>
    <w:rsid w:val="00761C92"/>
    <w:rsid w:val="0076262A"/>
    <w:rsid w:val="00762789"/>
    <w:rsid w:val="00762853"/>
    <w:rsid w:val="00762981"/>
    <w:rsid w:val="00762C9A"/>
    <w:rsid w:val="00762F79"/>
    <w:rsid w:val="00763716"/>
    <w:rsid w:val="0076390B"/>
    <w:rsid w:val="00763B92"/>
    <w:rsid w:val="00763CCD"/>
    <w:rsid w:val="007644C7"/>
    <w:rsid w:val="00764759"/>
    <w:rsid w:val="00765620"/>
    <w:rsid w:val="00765AB7"/>
    <w:rsid w:val="00765C56"/>
    <w:rsid w:val="00765E4B"/>
    <w:rsid w:val="00766445"/>
    <w:rsid w:val="007665E2"/>
    <w:rsid w:val="00766ACA"/>
    <w:rsid w:val="00766CA3"/>
    <w:rsid w:val="00766D51"/>
    <w:rsid w:val="00767017"/>
    <w:rsid w:val="0076722D"/>
    <w:rsid w:val="00767352"/>
    <w:rsid w:val="00767919"/>
    <w:rsid w:val="00767C07"/>
    <w:rsid w:val="00767DF6"/>
    <w:rsid w:val="00767FA5"/>
    <w:rsid w:val="007705E9"/>
    <w:rsid w:val="00770B71"/>
    <w:rsid w:val="00770B75"/>
    <w:rsid w:val="0077108D"/>
    <w:rsid w:val="007711D8"/>
    <w:rsid w:val="00771C0E"/>
    <w:rsid w:val="007720EB"/>
    <w:rsid w:val="00772BAF"/>
    <w:rsid w:val="00772C6C"/>
    <w:rsid w:val="00772FA7"/>
    <w:rsid w:val="0077337D"/>
    <w:rsid w:val="00773D97"/>
    <w:rsid w:val="0077421C"/>
    <w:rsid w:val="007743A2"/>
    <w:rsid w:val="00774A31"/>
    <w:rsid w:val="00774A3B"/>
    <w:rsid w:val="00774ACE"/>
    <w:rsid w:val="00774C02"/>
    <w:rsid w:val="00774D6B"/>
    <w:rsid w:val="00775406"/>
    <w:rsid w:val="007754B0"/>
    <w:rsid w:val="0077555D"/>
    <w:rsid w:val="007759B1"/>
    <w:rsid w:val="00775CB5"/>
    <w:rsid w:val="007763EA"/>
    <w:rsid w:val="00776632"/>
    <w:rsid w:val="00776AA8"/>
    <w:rsid w:val="00777194"/>
    <w:rsid w:val="0077756E"/>
    <w:rsid w:val="0077762F"/>
    <w:rsid w:val="00777975"/>
    <w:rsid w:val="00777E20"/>
    <w:rsid w:val="00780271"/>
    <w:rsid w:val="0078063D"/>
    <w:rsid w:val="00780895"/>
    <w:rsid w:val="00780D80"/>
    <w:rsid w:val="007810DC"/>
    <w:rsid w:val="007812C0"/>
    <w:rsid w:val="007815B9"/>
    <w:rsid w:val="00781820"/>
    <w:rsid w:val="007819B7"/>
    <w:rsid w:val="00781BA7"/>
    <w:rsid w:val="00781FE5"/>
    <w:rsid w:val="00782080"/>
    <w:rsid w:val="007823E8"/>
    <w:rsid w:val="00782FD8"/>
    <w:rsid w:val="007830EF"/>
    <w:rsid w:val="007834A9"/>
    <w:rsid w:val="007835D9"/>
    <w:rsid w:val="007838A1"/>
    <w:rsid w:val="00783ECF"/>
    <w:rsid w:val="007845A3"/>
    <w:rsid w:val="00784D8C"/>
    <w:rsid w:val="00785C1F"/>
    <w:rsid w:val="007863BC"/>
    <w:rsid w:val="00786598"/>
    <w:rsid w:val="0078676A"/>
    <w:rsid w:val="00786A3D"/>
    <w:rsid w:val="00786DF5"/>
    <w:rsid w:val="0078761B"/>
    <w:rsid w:val="00787CD8"/>
    <w:rsid w:val="00787CEA"/>
    <w:rsid w:val="00787F88"/>
    <w:rsid w:val="0079012B"/>
    <w:rsid w:val="00790F92"/>
    <w:rsid w:val="007910D9"/>
    <w:rsid w:val="007914F5"/>
    <w:rsid w:val="00791DCB"/>
    <w:rsid w:val="00791DF7"/>
    <w:rsid w:val="00792503"/>
    <w:rsid w:val="00792804"/>
    <w:rsid w:val="00792C3C"/>
    <w:rsid w:val="00793114"/>
    <w:rsid w:val="007937CE"/>
    <w:rsid w:val="00793A1A"/>
    <w:rsid w:val="00794B38"/>
    <w:rsid w:val="00794B9D"/>
    <w:rsid w:val="00794D9D"/>
    <w:rsid w:val="0079516A"/>
    <w:rsid w:val="007956FE"/>
    <w:rsid w:val="00795885"/>
    <w:rsid w:val="0079593C"/>
    <w:rsid w:val="00795A46"/>
    <w:rsid w:val="00796C76"/>
    <w:rsid w:val="007975FE"/>
    <w:rsid w:val="007977D7"/>
    <w:rsid w:val="00797AFC"/>
    <w:rsid w:val="00797C97"/>
    <w:rsid w:val="00797CF0"/>
    <w:rsid w:val="00797D0D"/>
    <w:rsid w:val="00797D91"/>
    <w:rsid w:val="007A051F"/>
    <w:rsid w:val="007A05C8"/>
    <w:rsid w:val="007A0DC2"/>
    <w:rsid w:val="007A1217"/>
    <w:rsid w:val="007A13B5"/>
    <w:rsid w:val="007A17B3"/>
    <w:rsid w:val="007A1884"/>
    <w:rsid w:val="007A1DA6"/>
    <w:rsid w:val="007A1F00"/>
    <w:rsid w:val="007A209B"/>
    <w:rsid w:val="007A2E0E"/>
    <w:rsid w:val="007A31E1"/>
    <w:rsid w:val="007A32C7"/>
    <w:rsid w:val="007A3982"/>
    <w:rsid w:val="007A3A2A"/>
    <w:rsid w:val="007A4053"/>
    <w:rsid w:val="007A415A"/>
    <w:rsid w:val="007A41A1"/>
    <w:rsid w:val="007A4795"/>
    <w:rsid w:val="007A4C30"/>
    <w:rsid w:val="007A4E6E"/>
    <w:rsid w:val="007A4F06"/>
    <w:rsid w:val="007A55C3"/>
    <w:rsid w:val="007A5A75"/>
    <w:rsid w:val="007A5D57"/>
    <w:rsid w:val="007A6520"/>
    <w:rsid w:val="007A6A83"/>
    <w:rsid w:val="007A6AB3"/>
    <w:rsid w:val="007A72F5"/>
    <w:rsid w:val="007A7656"/>
    <w:rsid w:val="007A7789"/>
    <w:rsid w:val="007A7CC8"/>
    <w:rsid w:val="007B020A"/>
    <w:rsid w:val="007B06C0"/>
    <w:rsid w:val="007B189B"/>
    <w:rsid w:val="007B26A2"/>
    <w:rsid w:val="007B2776"/>
    <w:rsid w:val="007B3B8E"/>
    <w:rsid w:val="007B3D89"/>
    <w:rsid w:val="007B3D99"/>
    <w:rsid w:val="007B440A"/>
    <w:rsid w:val="007B49BA"/>
    <w:rsid w:val="007B503E"/>
    <w:rsid w:val="007B511E"/>
    <w:rsid w:val="007B5269"/>
    <w:rsid w:val="007B53F5"/>
    <w:rsid w:val="007B65FB"/>
    <w:rsid w:val="007B665A"/>
    <w:rsid w:val="007B6870"/>
    <w:rsid w:val="007B7A19"/>
    <w:rsid w:val="007C0489"/>
    <w:rsid w:val="007C0C71"/>
    <w:rsid w:val="007C0F0E"/>
    <w:rsid w:val="007C1BB0"/>
    <w:rsid w:val="007C1ECA"/>
    <w:rsid w:val="007C254C"/>
    <w:rsid w:val="007C3365"/>
    <w:rsid w:val="007C3532"/>
    <w:rsid w:val="007C3713"/>
    <w:rsid w:val="007C393B"/>
    <w:rsid w:val="007C3A6E"/>
    <w:rsid w:val="007C3D01"/>
    <w:rsid w:val="007C3F9A"/>
    <w:rsid w:val="007C4593"/>
    <w:rsid w:val="007C4A71"/>
    <w:rsid w:val="007C4ACB"/>
    <w:rsid w:val="007C53EB"/>
    <w:rsid w:val="007C5613"/>
    <w:rsid w:val="007C5F9F"/>
    <w:rsid w:val="007C661B"/>
    <w:rsid w:val="007C6751"/>
    <w:rsid w:val="007C6C9F"/>
    <w:rsid w:val="007C6DD6"/>
    <w:rsid w:val="007C7073"/>
    <w:rsid w:val="007C75FC"/>
    <w:rsid w:val="007C787A"/>
    <w:rsid w:val="007C7CB3"/>
    <w:rsid w:val="007D018C"/>
    <w:rsid w:val="007D0654"/>
    <w:rsid w:val="007D1003"/>
    <w:rsid w:val="007D15B9"/>
    <w:rsid w:val="007D1C0C"/>
    <w:rsid w:val="007D1C58"/>
    <w:rsid w:val="007D1DEA"/>
    <w:rsid w:val="007D225B"/>
    <w:rsid w:val="007D2300"/>
    <w:rsid w:val="007D27FE"/>
    <w:rsid w:val="007D2B9B"/>
    <w:rsid w:val="007D3332"/>
    <w:rsid w:val="007D33F7"/>
    <w:rsid w:val="007D3569"/>
    <w:rsid w:val="007D35F9"/>
    <w:rsid w:val="007D36AB"/>
    <w:rsid w:val="007D3A61"/>
    <w:rsid w:val="007D4389"/>
    <w:rsid w:val="007D438A"/>
    <w:rsid w:val="007D4399"/>
    <w:rsid w:val="007D44F4"/>
    <w:rsid w:val="007D4DD5"/>
    <w:rsid w:val="007D501B"/>
    <w:rsid w:val="007D512E"/>
    <w:rsid w:val="007D52E9"/>
    <w:rsid w:val="007D56C3"/>
    <w:rsid w:val="007D584A"/>
    <w:rsid w:val="007D5DCE"/>
    <w:rsid w:val="007D5F58"/>
    <w:rsid w:val="007D632A"/>
    <w:rsid w:val="007D68C1"/>
    <w:rsid w:val="007D6C83"/>
    <w:rsid w:val="007D6D87"/>
    <w:rsid w:val="007D6F3B"/>
    <w:rsid w:val="007D720A"/>
    <w:rsid w:val="007D7872"/>
    <w:rsid w:val="007E0211"/>
    <w:rsid w:val="007E062F"/>
    <w:rsid w:val="007E0A64"/>
    <w:rsid w:val="007E0DF8"/>
    <w:rsid w:val="007E1106"/>
    <w:rsid w:val="007E1270"/>
    <w:rsid w:val="007E1E77"/>
    <w:rsid w:val="007E24F3"/>
    <w:rsid w:val="007E252E"/>
    <w:rsid w:val="007E311A"/>
    <w:rsid w:val="007E364D"/>
    <w:rsid w:val="007E376C"/>
    <w:rsid w:val="007E4429"/>
    <w:rsid w:val="007E4E34"/>
    <w:rsid w:val="007E4E4C"/>
    <w:rsid w:val="007E5264"/>
    <w:rsid w:val="007E528B"/>
    <w:rsid w:val="007E5767"/>
    <w:rsid w:val="007E5BFE"/>
    <w:rsid w:val="007E5C9A"/>
    <w:rsid w:val="007E5D33"/>
    <w:rsid w:val="007E5D56"/>
    <w:rsid w:val="007E5F71"/>
    <w:rsid w:val="007E62AB"/>
    <w:rsid w:val="007E63F1"/>
    <w:rsid w:val="007E684E"/>
    <w:rsid w:val="007E6937"/>
    <w:rsid w:val="007E693B"/>
    <w:rsid w:val="007E7563"/>
    <w:rsid w:val="007E7C40"/>
    <w:rsid w:val="007E7C90"/>
    <w:rsid w:val="007E7E1E"/>
    <w:rsid w:val="007E7EA0"/>
    <w:rsid w:val="007F01D3"/>
    <w:rsid w:val="007F0692"/>
    <w:rsid w:val="007F0DBB"/>
    <w:rsid w:val="007F1590"/>
    <w:rsid w:val="007F177F"/>
    <w:rsid w:val="007F194D"/>
    <w:rsid w:val="007F19E2"/>
    <w:rsid w:val="007F1A96"/>
    <w:rsid w:val="007F1F20"/>
    <w:rsid w:val="007F27E1"/>
    <w:rsid w:val="007F29BD"/>
    <w:rsid w:val="007F2A9C"/>
    <w:rsid w:val="007F356C"/>
    <w:rsid w:val="007F3667"/>
    <w:rsid w:val="007F3D53"/>
    <w:rsid w:val="007F3E89"/>
    <w:rsid w:val="007F4034"/>
    <w:rsid w:val="007F43A0"/>
    <w:rsid w:val="007F4458"/>
    <w:rsid w:val="007F4D56"/>
    <w:rsid w:val="007F5159"/>
    <w:rsid w:val="007F52EF"/>
    <w:rsid w:val="007F5378"/>
    <w:rsid w:val="007F5A4E"/>
    <w:rsid w:val="007F5D5D"/>
    <w:rsid w:val="007F6482"/>
    <w:rsid w:val="007F64EA"/>
    <w:rsid w:val="007F699A"/>
    <w:rsid w:val="007F7010"/>
    <w:rsid w:val="007F732A"/>
    <w:rsid w:val="007F7DC1"/>
    <w:rsid w:val="007F7E42"/>
    <w:rsid w:val="008003DE"/>
    <w:rsid w:val="0080052F"/>
    <w:rsid w:val="00800734"/>
    <w:rsid w:val="00800FF8"/>
    <w:rsid w:val="0080129E"/>
    <w:rsid w:val="008012C6"/>
    <w:rsid w:val="00802588"/>
    <w:rsid w:val="00803180"/>
    <w:rsid w:val="0080319B"/>
    <w:rsid w:val="00803265"/>
    <w:rsid w:val="00803504"/>
    <w:rsid w:val="00803778"/>
    <w:rsid w:val="00803BB2"/>
    <w:rsid w:val="00803D7B"/>
    <w:rsid w:val="008045AA"/>
    <w:rsid w:val="0080479D"/>
    <w:rsid w:val="008047D6"/>
    <w:rsid w:val="00804F70"/>
    <w:rsid w:val="0080535D"/>
    <w:rsid w:val="00805399"/>
    <w:rsid w:val="008059EE"/>
    <w:rsid w:val="008061A0"/>
    <w:rsid w:val="00806910"/>
    <w:rsid w:val="00806BAF"/>
    <w:rsid w:val="00806E4C"/>
    <w:rsid w:val="00806F9D"/>
    <w:rsid w:val="008073A7"/>
    <w:rsid w:val="00807716"/>
    <w:rsid w:val="0080783F"/>
    <w:rsid w:val="00807956"/>
    <w:rsid w:val="00807A98"/>
    <w:rsid w:val="00807CE0"/>
    <w:rsid w:val="00807FDA"/>
    <w:rsid w:val="008100A0"/>
    <w:rsid w:val="008107D4"/>
    <w:rsid w:val="00810CBB"/>
    <w:rsid w:val="00810F03"/>
    <w:rsid w:val="00811137"/>
    <w:rsid w:val="00811631"/>
    <w:rsid w:val="008121BD"/>
    <w:rsid w:val="00812725"/>
    <w:rsid w:val="00812A7D"/>
    <w:rsid w:val="00812D35"/>
    <w:rsid w:val="008137EA"/>
    <w:rsid w:val="00813C55"/>
    <w:rsid w:val="00813CF0"/>
    <w:rsid w:val="00813FB1"/>
    <w:rsid w:val="008144EC"/>
    <w:rsid w:val="0081566D"/>
    <w:rsid w:val="00815A3C"/>
    <w:rsid w:val="00815A54"/>
    <w:rsid w:val="00815AF3"/>
    <w:rsid w:val="008160A4"/>
    <w:rsid w:val="00816592"/>
    <w:rsid w:val="0081671D"/>
    <w:rsid w:val="00816ADD"/>
    <w:rsid w:val="00817518"/>
    <w:rsid w:val="00817E3F"/>
    <w:rsid w:val="00820138"/>
    <w:rsid w:val="00820667"/>
    <w:rsid w:val="00820BC1"/>
    <w:rsid w:val="0082152C"/>
    <w:rsid w:val="008217C6"/>
    <w:rsid w:val="00821B9E"/>
    <w:rsid w:val="0082204D"/>
    <w:rsid w:val="00822156"/>
    <w:rsid w:val="00822C76"/>
    <w:rsid w:val="00822DC7"/>
    <w:rsid w:val="00823950"/>
    <w:rsid w:val="00823F98"/>
    <w:rsid w:val="008245B3"/>
    <w:rsid w:val="00824A77"/>
    <w:rsid w:val="00825196"/>
    <w:rsid w:val="008252C2"/>
    <w:rsid w:val="0082543B"/>
    <w:rsid w:val="00825A68"/>
    <w:rsid w:val="0082620B"/>
    <w:rsid w:val="0082622A"/>
    <w:rsid w:val="00826801"/>
    <w:rsid w:val="00826943"/>
    <w:rsid w:val="0082765E"/>
    <w:rsid w:val="00827887"/>
    <w:rsid w:val="00827C9C"/>
    <w:rsid w:val="00830289"/>
    <w:rsid w:val="00830AC1"/>
    <w:rsid w:val="00830EF4"/>
    <w:rsid w:val="00831564"/>
    <w:rsid w:val="008317E8"/>
    <w:rsid w:val="008318A6"/>
    <w:rsid w:val="00831994"/>
    <w:rsid w:val="00831A74"/>
    <w:rsid w:val="00831BD6"/>
    <w:rsid w:val="00831C62"/>
    <w:rsid w:val="008321C0"/>
    <w:rsid w:val="0083274D"/>
    <w:rsid w:val="008328DD"/>
    <w:rsid w:val="008330C3"/>
    <w:rsid w:val="00833C1A"/>
    <w:rsid w:val="00833F0E"/>
    <w:rsid w:val="00834332"/>
    <w:rsid w:val="008344E9"/>
    <w:rsid w:val="00834B75"/>
    <w:rsid w:val="00834D88"/>
    <w:rsid w:val="00835124"/>
    <w:rsid w:val="008351A4"/>
    <w:rsid w:val="00835344"/>
    <w:rsid w:val="0083566C"/>
    <w:rsid w:val="00835676"/>
    <w:rsid w:val="008356BE"/>
    <w:rsid w:val="00835F63"/>
    <w:rsid w:val="00835F8F"/>
    <w:rsid w:val="008366B1"/>
    <w:rsid w:val="008367FF"/>
    <w:rsid w:val="0083701D"/>
    <w:rsid w:val="0083733D"/>
    <w:rsid w:val="00837439"/>
    <w:rsid w:val="0083761A"/>
    <w:rsid w:val="008400F5"/>
    <w:rsid w:val="00840243"/>
    <w:rsid w:val="00840692"/>
    <w:rsid w:val="00840AB2"/>
    <w:rsid w:val="00840B1A"/>
    <w:rsid w:val="00840B4F"/>
    <w:rsid w:val="00841195"/>
    <w:rsid w:val="008415DD"/>
    <w:rsid w:val="00841F72"/>
    <w:rsid w:val="00842663"/>
    <w:rsid w:val="00842880"/>
    <w:rsid w:val="00842882"/>
    <w:rsid w:val="008428C3"/>
    <w:rsid w:val="00842B43"/>
    <w:rsid w:val="00843000"/>
    <w:rsid w:val="0084361E"/>
    <w:rsid w:val="0084366F"/>
    <w:rsid w:val="00844298"/>
    <w:rsid w:val="00844843"/>
    <w:rsid w:val="00844916"/>
    <w:rsid w:val="00844E3E"/>
    <w:rsid w:val="00844E79"/>
    <w:rsid w:val="00845102"/>
    <w:rsid w:val="008453D7"/>
    <w:rsid w:val="00845551"/>
    <w:rsid w:val="008456D4"/>
    <w:rsid w:val="00845A9D"/>
    <w:rsid w:val="00845B2F"/>
    <w:rsid w:val="00845E19"/>
    <w:rsid w:val="00846B82"/>
    <w:rsid w:val="00846CAF"/>
    <w:rsid w:val="008472B9"/>
    <w:rsid w:val="00847BF8"/>
    <w:rsid w:val="00850007"/>
    <w:rsid w:val="008501A1"/>
    <w:rsid w:val="00850603"/>
    <w:rsid w:val="0085084A"/>
    <w:rsid w:val="00850DEE"/>
    <w:rsid w:val="00850E3D"/>
    <w:rsid w:val="00851253"/>
    <w:rsid w:val="00851334"/>
    <w:rsid w:val="008513D8"/>
    <w:rsid w:val="00851426"/>
    <w:rsid w:val="0085185F"/>
    <w:rsid w:val="00851885"/>
    <w:rsid w:val="00851C63"/>
    <w:rsid w:val="00851CEC"/>
    <w:rsid w:val="00851DB8"/>
    <w:rsid w:val="00852149"/>
    <w:rsid w:val="008523D9"/>
    <w:rsid w:val="008523FF"/>
    <w:rsid w:val="00852819"/>
    <w:rsid w:val="00852A34"/>
    <w:rsid w:val="00852B88"/>
    <w:rsid w:val="00852BBB"/>
    <w:rsid w:val="00853DE2"/>
    <w:rsid w:val="008545DE"/>
    <w:rsid w:val="00854E4F"/>
    <w:rsid w:val="008554FD"/>
    <w:rsid w:val="0085587E"/>
    <w:rsid w:val="008559BF"/>
    <w:rsid w:val="00855B78"/>
    <w:rsid w:val="00855DB2"/>
    <w:rsid w:val="00856A1C"/>
    <w:rsid w:val="00856F3D"/>
    <w:rsid w:val="008572A1"/>
    <w:rsid w:val="008575A0"/>
    <w:rsid w:val="00857816"/>
    <w:rsid w:val="00860095"/>
    <w:rsid w:val="00861542"/>
    <w:rsid w:val="0086161A"/>
    <w:rsid w:val="008618F3"/>
    <w:rsid w:val="00861DBF"/>
    <w:rsid w:val="008620D2"/>
    <w:rsid w:val="0086222A"/>
    <w:rsid w:val="008626CA"/>
    <w:rsid w:val="008628A8"/>
    <w:rsid w:val="0086293A"/>
    <w:rsid w:val="00863260"/>
    <w:rsid w:val="008632CF"/>
    <w:rsid w:val="00863388"/>
    <w:rsid w:val="00863BDD"/>
    <w:rsid w:val="00863C90"/>
    <w:rsid w:val="00863F34"/>
    <w:rsid w:val="00864023"/>
    <w:rsid w:val="0086489C"/>
    <w:rsid w:val="00865990"/>
    <w:rsid w:val="00865C35"/>
    <w:rsid w:val="00866129"/>
    <w:rsid w:val="00866D01"/>
    <w:rsid w:val="008671CB"/>
    <w:rsid w:val="00867217"/>
    <w:rsid w:val="00867564"/>
    <w:rsid w:val="0086759C"/>
    <w:rsid w:val="00867935"/>
    <w:rsid w:val="00870BF4"/>
    <w:rsid w:val="00870EFF"/>
    <w:rsid w:val="00870FD4"/>
    <w:rsid w:val="008713A6"/>
    <w:rsid w:val="0087173D"/>
    <w:rsid w:val="008717C4"/>
    <w:rsid w:val="00871B9B"/>
    <w:rsid w:val="00871BBD"/>
    <w:rsid w:val="00871D69"/>
    <w:rsid w:val="00871F85"/>
    <w:rsid w:val="00872605"/>
    <w:rsid w:val="008726F0"/>
    <w:rsid w:val="00873B48"/>
    <w:rsid w:val="00873EA0"/>
    <w:rsid w:val="0087496E"/>
    <w:rsid w:val="00875044"/>
    <w:rsid w:val="008751F1"/>
    <w:rsid w:val="00875328"/>
    <w:rsid w:val="008759FC"/>
    <w:rsid w:val="00875D1D"/>
    <w:rsid w:val="00875D66"/>
    <w:rsid w:val="00876457"/>
    <w:rsid w:val="00876D01"/>
    <w:rsid w:val="008775BC"/>
    <w:rsid w:val="008775D6"/>
    <w:rsid w:val="008778AE"/>
    <w:rsid w:val="008804C3"/>
    <w:rsid w:val="00880619"/>
    <w:rsid w:val="00880C16"/>
    <w:rsid w:val="00881169"/>
    <w:rsid w:val="00881291"/>
    <w:rsid w:val="008815A6"/>
    <w:rsid w:val="008816D4"/>
    <w:rsid w:val="00881F85"/>
    <w:rsid w:val="0088228F"/>
    <w:rsid w:val="008822C8"/>
    <w:rsid w:val="008824A9"/>
    <w:rsid w:val="008825C0"/>
    <w:rsid w:val="00882A3B"/>
    <w:rsid w:val="00882A5C"/>
    <w:rsid w:val="00882C18"/>
    <w:rsid w:val="00883084"/>
    <w:rsid w:val="00883104"/>
    <w:rsid w:val="00883154"/>
    <w:rsid w:val="00883370"/>
    <w:rsid w:val="008835F9"/>
    <w:rsid w:val="00883745"/>
    <w:rsid w:val="00883B65"/>
    <w:rsid w:val="00884947"/>
    <w:rsid w:val="00884966"/>
    <w:rsid w:val="00884D31"/>
    <w:rsid w:val="0088528A"/>
    <w:rsid w:val="008854D4"/>
    <w:rsid w:val="008855B7"/>
    <w:rsid w:val="008857F5"/>
    <w:rsid w:val="00885B2C"/>
    <w:rsid w:val="0088615E"/>
    <w:rsid w:val="00886784"/>
    <w:rsid w:val="008867A7"/>
    <w:rsid w:val="00886B2A"/>
    <w:rsid w:val="00887219"/>
    <w:rsid w:val="00887766"/>
    <w:rsid w:val="00887A62"/>
    <w:rsid w:val="00887ACE"/>
    <w:rsid w:val="00887B81"/>
    <w:rsid w:val="00887CA9"/>
    <w:rsid w:val="008905A7"/>
    <w:rsid w:val="00890609"/>
    <w:rsid w:val="008907A7"/>
    <w:rsid w:val="00890925"/>
    <w:rsid w:val="00890BD7"/>
    <w:rsid w:val="008910A5"/>
    <w:rsid w:val="00891D6D"/>
    <w:rsid w:val="00892433"/>
    <w:rsid w:val="00893451"/>
    <w:rsid w:val="008934D6"/>
    <w:rsid w:val="00893508"/>
    <w:rsid w:val="008937FD"/>
    <w:rsid w:val="008939DF"/>
    <w:rsid w:val="00894882"/>
    <w:rsid w:val="008948DB"/>
    <w:rsid w:val="008957E8"/>
    <w:rsid w:val="0089589F"/>
    <w:rsid w:val="00895F81"/>
    <w:rsid w:val="008969E7"/>
    <w:rsid w:val="00896D7E"/>
    <w:rsid w:val="0089744F"/>
    <w:rsid w:val="00897A54"/>
    <w:rsid w:val="00897BBA"/>
    <w:rsid w:val="00897CE9"/>
    <w:rsid w:val="00897E30"/>
    <w:rsid w:val="008A0244"/>
    <w:rsid w:val="008A07C0"/>
    <w:rsid w:val="008A1198"/>
    <w:rsid w:val="008A1372"/>
    <w:rsid w:val="008A1D39"/>
    <w:rsid w:val="008A1DD0"/>
    <w:rsid w:val="008A1E52"/>
    <w:rsid w:val="008A1F0E"/>
    <w:rsid w:val="008A214D"/>
    <w:rsid w:val="008A254D"/>
    <w:rsid w:val="008A2705"/>
    <w:rsid w:val="008A2851"/>
    <w:rsid w:val="008A2999"/>
    <w:rsid w:val="008A2B4F"/>
    <w:rsid w:val="008A3081"/>
    <w:rsid w:val="008A33CE"/>
    <w:rsid w:val="008A358E"/>
    <w:rsid w:val="008A35C5"/>
    <w:rsid w:val="008A3689"/>
    <w:rsid w:val="008A3B28"/>
    <w:rsid w:val="008A4234"/>
    <w:rsid w:val="008A457E"/>
    <w:rsid w:val="008A47D8"/>
    <w:rsid w:val="008A4E1B"/>
    <w:rsid w:val="008A524C"/>
    <w:rsid w:val="008A528D"/>
    <w:rsid w:val="008A5AFF"/>
    <w:rsid w:val="008A5DB7"/>
    <w:rsid w:val="008A6135"/>
    <w:rsid w:val="008A676E"/>
    <w:rsid w:val="008A6853"/>
    <w:rsid w:val="008A68B7"/>
    <w:rsid w:val="008A6916"/>
    <w:rsid w:val="008A6F93"/>
    <w:rsid w:val="008A71E0"/>
    <w:rsid w:val="008A771F"/>
    <w:rsid w:val="008A7994"/>
    <w:rsid w:val="008A7AE3"/>
    <w:rsid w:val="008B092F"/>
    <w:rsid w:val="008B1026"/>
    <w:rsid w:val="008B1111"/>
    <w:rsid w:val="008B11E3"/>
    <w:rsid w:val="008B1322"/>
    <w:rsid w:val="008B14B2"/>
    <w:rsid w:val="008B1646"/>
    <w:rsid w:val="008B1665"/>
    <w:rsid w:val="008B2077"/>
    <w:rsid w:val="008B2740"/>
    <w:rsid w:val="008B2EC9"/>
    <w:rsid w:val="008B30CF"/>
    <w:rsid w:val="008B3653"/>
    <w:rsid w:val="008B3F40"/>
    <w:rsid w:val="008B40EF"/>
    <w:rsid w:val="008B4116"/>
    <w:rsid w:val="008B41E3"/>
    <w:rsid w:val="008B433B"/>
    <w:rsid w:val="008B4507"/>
    <w:rsid w:val="008B48CC"/>
    <w:rsid w:val="008B48DD"/>
    <w:rsid w:val="008B495B"/>
    <w:rsid w:val="008B4A0C"/>
    <w:rsid w:val="008B4AF3"/>
    <w:rsid w:val="008B5D02"/>
    <w:rsid w:val="008B63CB"/>
    <w:rsid w:val="008B64F6"/>
    <w:rsid w:val="008B6913"/>
    <w:rsid w:val="008B6EFD"/>
    <w:rsid w:val="008B71E4"/>
    <w:rsid w:val="008B7553"/>
    <w:rsid w:val="008B7BB5"/>
    <w:rsid w:val="008C01D6"/>
    <w:rsid w:val="008C0891"/>
    <w:rsid w:val="008C09E1"/>
    <w:rsid w:val="008C0BFC"/>
    <w:rsid w:val="008C0D04"/>
    <w:rsid w:val="008C0F33"/>
    <w:rsid w:val="008C1048"/>
    <w:rsid w:val="008C251C"/>
    <w:rsid w:val="008C2680"/>
    <w:rsid w:val="008C2AC1"/>
    <w:rsid w:val="008C310B"/>
    <w:rsid w:val="008C3142"/>
    <w:rsid w:val="008C33B2"/>
    <w:rsid w:val="008C33ED"/>
    <w:rsid w:val="008C3782"/>
    <w:rsid w:val="008C46A8"/>
    <w:rsid w:val="008C4716"/>
    <w:rsid w:val="008C4CBF"/>
    <w:rsid w:val="008C5259"/>
    <w:rsid w:val="008C5E70"/>
    <w:rsid w:val="008C6534"/>
    <w:rsid w:val="008C6E8B"/>
    <w:rsid w:val="008C72A3"/>
    <w:rsid w:val="008C7535"/>
    <w:rsid w:val="008C755C"/>
    <w:rsid w:val="008C761E"/>
    <w:rsid w:val="008C772A"/>
    <w:rsid w:val="008D0446"/>
    <w:rsid w:val="008D04DA"/>
    <w:rsid w:val="008D08CF"/>
    <w:rsid w:val="008D0A2D"/>
    <w:rsid w:val="008D0AE1"/>
    <w:rsid w:val="008D0C32"/>
    <w:rsid w:val="008D0CF6"/>
    <w:rsid w:val="008D0D3B"/>
    <w:rsid w:val="008D0E71"/>
    <w:rsid w:val="008D11FA"/>
    <w:rsid w:val="008D145B"/>
    <w:rsid w:val="008D1D88"/>
    <w:rsid w:val="008D1DBD"/>
    <w:rsid w:val="008D2195"/>
    <w:rsid w:val="008D21F8"/>
    <w:rsid w:val="008D2553"/>
    <w:rsid w:val="008D2987"/>
    <w:rsid w:val="008D2DE6"/>
    <w:rsid w:val="008D33A7"/>
    <w:rsid w:val="008D35C5"/>
    <w:rsid w:val="008D3895"/>
    <w:rsid w:val="008D43D0"/>
    <w:rsid w:val="008D462D"/>
    <w:rsid w:val="008D4CEA"/>
    <w:rsid w:val="008D61D6"/>
    <w:rsid w:val="008D6875"/>
    <w:rsid w:val="008D74DF"/>
    <w:rsid w:val="008D75F7"/>
    <w:rsid w:val="008D7973"/>
    <w:rsid w:val="008D79B3"/>
    <w:rsid w:val="008D7F59"/>
    <w:rsid w:val="008E013E"/>
    <w:rsid w:val="008E06C9"/>
    <w:rsid w:val="008E1117"/>
    <w:rsid w:val="008E182B"/>
    <w:rsid w:val="008E1CDE"/>
    <w:rsid w:val="008E23CA"/>
    <w:rsid w:val="008E3022"/>
    <w:rsid w:val="008E3150"/>
    <w:rsid w:val="008E31D5"/>
    <w:rsid w:val="008E3772"/>
    <w:rsid w:val="008E3BB1"/>
    <w:rsid w:val="008E3FEC"/>
    <w:rsid w:val="008E4305"/>
    <w:rsid w:val="008E4309"/>
    <w:rsid w:val="008E45CE"/>
    <w:rsid w:val="008E46DA"/>
    <w:rsid w:val="008E4D0D"/>
    <w:rsid w:val="008E4E1E"/>
    <w:rsid w:val="008E5804"/>
    <w:rsid w:val="008E5ACB"/>
    <w:rsid w:val="008E5B25"/>
    <w:rsid w:val="008E5E31"/>
    <w:rsid w:val="008E5E69"/>
    <w:rsid w:val="008E60F6"/>
    <w:rsid w:val="008E6768"/>
    <w:rsid w:val="008E68C0"/>
    <w:rsid w:val="008E6C32"/>
    <w:rsid w:val="008E6DE5"/>
    <w:rsid w:val="008E6E03"/>
    <w:rsid w:val="008E6FD6"/>
    <w:rsid w:val="008E738B"/>
    <w:rsid w:val="008E7616"/>
    <w:rsid w:val="008E76E3"/>
    <w:rsid w:val="008F0A81"/>
    <w:rsid w:val="008F0FEA"/>
    <w:rsid w:val="008F1173"/>
    <w:rsid w:val="008F129D"/>
    <w:rsid w:val="008F15B1"/>
    <w:rsid w:val="008F16A7"/>
    <w:rsid w:val="008F1BBF"/>
    <w:rsid w:val="008F25CE"/>
    <w:rsid w:val="008F2AD8"/>
    <w:rsid w:val="008F3134"/>
    <w:rsid w:val="008F323A"/>
    <w:rsid w:val="008F3CF0"/>
    <w:rsid w:val="008F3E76"/>
    <w:rsid w:val="008F3F8E"/>
    <w:rsid w:val="008F3FA9"/>
    <w:rsid w:val="008F412E"/>
    <w:rsid w:val="008F41CC"/>
    <w:rsid w:val="008F420A"/>
    <w:rsid w:val="008F4228"/>
    <w:rsid w:val="008F45E0"/>
    <w:rsid w:val="008F46D1"/>
    <w:rsid w:val="008F4A2A"/>
    <w:rsid w:val="008F4A63"/>
    <w:rsid w:val="008F621D"/>
    <w:rsid w:val="008F6297"/>
    <w:rsid w:val="008F65F4"/>
    <w:rsid w:val="008F6E1C"/>
    <w:rsid w:val="008F72DB"/>
    <w:rsid w:val="008F7694"/>
    <w:rsid w:val="008F7EFB"/>
    <w:rsid w:val="0090030A"/>
    <w:rsid w:val="00900337"/>
    <w:rsid w:val="00900684"/>
    <w:rsid w:val="00900779"/>
    <w:rsid w:val="00900971"/>
    <w:rsid w:val="00900B2F"/>
    <w:rsid w:val="00900D00"/>
    <w:rsid w:val="00901212"/>
    <w:rsid w:val="0090138A"/>
    <w:rsid w:val="00901B4F"/>
    <w:rsid w:val="00901BA9"/>
    <w:rsid w:val="009027E8"/>
    <w:rsid w:val="0090283E"/>
    <w:rsid w:val="00902AF2"/>
    <w:rsid w:val="00902DDC"/>
    <w:rsid w:val="00902DE4"/>
    <w:rsid w:val="00902F67"/>
    <w:rsid w:val="00902FE6"/>
    <w:rsid w:val="009030B0"/>
    <w:rsid w:val="00903FF9"/>
    <w:rsid w:val="009044B2"/>
    <w:rsid w:val="0090474C"/>
    <w:rsid w:val="00904BD1"/>
    <w:rsid w:val="00905082"/>
    <w:rsid w:val="0090583B"/>
    <w:rsid w:val="00905991"/>
    <w:rsid w:val="00905A12"/>
    <w:rsid w:val="00905F4C"/>
    <w:rsid w:val="009062A8"/>
    <w:rsid w:val="00906315"/>
    <w:rsid w:val="0090639B"/>
    <w:rsid w:val="009066F0"/>
    <w:rsid w:val="00906C13"/>
    <w:rsid w:val="00906D02"/>
    <w:rsid w:val="0090739F"/>
    <w:rsid w:val="00907529"/>
    <w:rsid w:val="0090768E"/>
    <w:rsid w:val="00907819"/>
    <w:rsid w:val="009105FA"/>
    <w:rsid w:val="00910C71"/>
    <w:rsid w:val="00910FD8"/>
    <w:rsid w:val="009119B2"/>
    <w:rsid w:val="009119B5"/>
    <w:rsid w:val="00911D1F"/>
    <w:rsid w:val="00912381"/>
    <w:rsid w:val="00912B0C"/>
    <w:rsid w:val="00912C26"/>
    <w:rsid w:val="00912D79"/>
    <w:rsid w:val="00912DC4"/>
    <w:rsid w:val="00912EE1"/>
    <w:rsid w:val="0091367A"/>
    <w:rsid w:val="00913C4C"/>
    <w:rsid w:val="009140A0"/>
    <w:rsid w:val="00914584"/>
    <w:rsid w:val="00914B5E"/>
    <w:rsid w:val="00914DA5"/>
    <w:rsid w:val="00914E61"/>
    <w:rsid w:val="0091566F"/>
    <w:rsid w:val="009160CF"/>
    <w:rsid w:val="00916272"/>
    <w:rsid w:val="00916288"/>
    <w:rsid w:val="00916A50"/>
    <w:rsid w:val="00916BD8"/>
    <w:rsid w:val="00916D63"/>
    <w:rsid w:val="00917447"/>
    <w:rsid w:val="00917619"/>
    <w:rsid w:val="009179D5"/>
    <w:rsid w:val="00917C27"/>
    <w:rsid w:val="009200A5"/>
    <w:rsid w:val="009200F3"/>
    <w:rsid w:val="009203AD"/>
    <w:rsid w:val="00920BC5"/>
    <w:rsid w:val="00921A00"/>
    <w:rsid w:val="00921CC0"/>
    <w:rsid w:val="00921DDF"/>
    <w:rsid w:val="009225A2"/>
    <w:rsid w:val="00923792"/>
    <w:rsid w:val="00923BBD"/>
    <w:rsid w:val="00923EDB"/>
    <w:rsid w:val="009244C8"/>
    <w:rsid w:val="0092466A"/>
    <w:rsid w:val="0092502E"/>
    <w:rsid w:val="0092531E"/>
    <w:rsid w:val="0092545A"/>
    <w:rsid w:val="0092587B"/>
    <w:rsid w:val="00925897"/>
    <w:rsid w:val="00925C54"/>
    <w:rsid w:val="00925D25"/>
    <w:rsid w:val="00926615"/>
    <w:rsid w:val="009268B6"/>
    <w:rsid w:val="00926A11"/>
    <w:rsid w:val="00926BC8"/>
    <w:rsid w:val="00927910"/>
    <w:rsid w:val="00927CC3"/>
    <w:rsid w:val="00927E8C"/>
    <w:rsid w:val="0093077B"/>
    <w:rsid w:val="0093210F"/>
    <w:rsid w:val="0093235A"/>
    <w:rsid w:val="009325F4"/>
    <w:rsid w:val="00932864"/>
    <w:rsid w:val="00933402"/>
    <w:rsid w:val="009334C1"/>
    <w:rsid w:val="00933D51"/>
    <w:rsid w:val="00933EB3"/>
    <w:rsid w:val="0093452E"/>
    <w:rsid w:val="00934902"/>
    <w:rsid w:val="00934D48"/>
    <w:rsid w:val="009355C9"/>
    <w:rsid w:val="0093562F"/>
    <w:rsid w:val="0093614B"/>
    <w:rsid w:val="009367F3"/>
    <w:rsid w:val="00936BC7"/>
    <w:rsid w:val="00936C07"/>
    <w:rsid w:val="00936D6D"/>
    <w:rsid w:val="00936DB4"/>
    <w:rsid w:val="00937168"/>
    <w:rsid w:val="009376B3"/>
    <w:rsid w:val="00940088"/>
    <w:rsid w:val="0094181A"/>
    <w:rsid w:val="00941BE5"/>
    <w:rsid w:val="00941FFD"/>
    <w:rsid w:val="00942341"/>
    <w:rsid w:val="0094259F"/>
    <w:rsid w:val="009426B7"/>
    <w:rsid w:val="00942C13"/>
    <w:rsid w:val="009435ED"/>
    <w:rsid w:val="0094383C"/>
    <w:rsid w:val="009442B5"/>
    <w:rsid w:val="009444CE"/>
    <w:rsid w:val="009447D9"/>
    <w:rsid w:val="00944CBF"/>
    <w:rsid w:val="0094544D"/>
    <w:rsid w:val="0094559D"/>
    <w:rsid w:val="00945C7A"/>
    <w:rsid w:val="00945F31"/>
    <w:rsid w:val="009463E3"/>
    <w:rsid w:val="00946993"/>
    <w:rsid w:val="00946AA4"/>
    <w:rsid w:val="00946DAF"/>
    <w:rsid w:val="00946F26"/>
    <w:rsid w:val="00947149"/>
    <w:rsid w:val="009477B1"/>
    <w:rsid w:val="00947A15"/>
    <w:rsid w:val="00947D5E"/>
    <w:rsid w:val="00950C47"/>
    <w:rsid w:val="009516C8"/>
    <w:rsid w:val="00951874"/>
    <w:rsid w:val="00951ED0"/>
    <w:rsid w:val="00952320"/>
    <w:rsid w:val="00952CD0"/>
    <w:rsid w:val="00952D2E"/>
    <w:rsid w:val="00952D8C"/>
    <w:rsid w:val="00953041"/>
    <w:rsid w:val="00953064"/>
    <w:rsid w:val="00953239"/>
    <w:rsid w:val="00953715"/>
    <w:rsid w:val="00953C45"/>
    <w:rsid w:val="00953D3E"/>
    <w:rsid w:val="00953ED5"/>
    <w:rsid w:val="00953F26"/>
    <w:rsid w:val="009543EC"/>
    <w:rsid w:val="00954453"/>
    <w:rsid w:val="00954897"/>
    <w:rsid w:val="009548E7"/>
    <w:rsid w:val="00954C12"/>
    <w:rsid w:val="00954E35"/>
    <w:rsid w:val="00954EE0"/>
    <w:rsid w:val="009550FD"/>
    <w:rsid w:val="0095524D"/>
    <w:rsid w:val="0095540E"/>
    <w:rsid w:val="00955755"/>
    <w:rsid w:val="00955BC6"/>
    <w:rsid w:val="00955F05"/>
    <w:rsid w:val="009565EA"/>
    <w:rsid w:val="00956B76"/>
    <w:rsid w:val="0095776A"/>
    <w:rsid w:val="00957AE8"/>
    <w:rsid w:val="0096018E"/>
    <w:rsid w:val="0096066D"/>
    <w:rsid w:val="009607FE"/>
    <w:rsid w:val="00960C36"/>
    <w:rsid w:val="00960D69"/>
    <w:rsid w:val="00961FAA"/>
    <w:rsid w:val="00962296"/>
    <w:rsid w:val="0096253F"/>
    <w:rsid w:val="00962B01"/>
    <w:rsid w:val="009630D2"/>
    <w:rsid w:val="00963792"/>
    <w:rsid w:val="0096398F"/>
    <w:rsid w:val="00963A2A"/>
    <w:rsid w:val="00963B63"/>
    <w:rsid w:val="00963C75"/>
    <w:rsid w:val="00965A7A"/>
    <w:rsid w:val="00965C83"/>
    <w:rsid w:val="00965FF6"/>
    <w:rsid w:val="009662AF"/>
    <w:rsid w:val="009663EF"/>
    <w:rsid w:val="00966547"/>
    <w:rsid w:val="00966F7C"/>
    <w:rsid w:val="00967758"/>
    <w:rsid w:val="0096777C"/>
    <w:rsid w:val="00967D8B"/>
    <w:rsid w:val="00967EB8"/>
    <w:rsid w:val="0097003B"/>
    <w:rsid w:val="0097007C"/>
    <w:rsid w:val="00970094"/>
    <w:rsid w:val="00970610"/>
    <w:rsid w:val="00970D37"/>
    <w:rsid w:val="009711BB"/>
    <w:rsid w:val="00971351"/>
    <w:rsid w:val="00971D3B"/>
    <w:rsid w:val="00971FBE"/>
    <w:rsid w:val="009720C6"/>
    <w:rsid w:val="009724C4"/>
    <w:rsid w:val="00972718"/>
    <w:rsid w:val="00972E55"/>
    <w:rsid w:val="00973132"/>
    <w:rsid w:val="00973282"/>
    <w:rsid w:val="00973468"/>
    <w:rsid w:val="00973CA3"/>
    <w:rsid w:val="009741B1"/>
    <w:rsid w:val="0097470B"/>
    <w:rsid w:val="00974780"/>
    <w:rsid w:val="009748C0"/>
    <w:rsid w:val="00974BAC"/>
    <w:rsid w:val="00974D81"/>
    <w:rsid w:val="00974EDB"/>
    <w:rsid w:val="0097556C"/>
    <w:rsid w:val="00975850"/>
    <w:rsid w:val="00975C52"/>
    <w:rsid w:val="00975D15"/>
    <w:rsid w:val="00975DF0"/>
    <w:rsid w:val="009761D0"/>
    <w:rsid w:val="0097641F"/>
    <w:rsid w:val="0097673B"/>
    <w:rsid w:val="00976F44"/>
    <w:rsid w:val="00976F80"/>
    <w:rsid w:val="00976FA5"/>
    <w:rsid w:val="00977F5C"/>
    <w:rsid w:val="009803FE"/>
    <w:rsid w:val="009804C3"/>
    <w:rsid w:val="00980774"/>
    <w:rsid w:val="009807DA"/>
    <w:rsid w:val="00980828"/>
    <w:rsid w:val="00980854"/>
    <w:rsid w:val="0098094A"/>
    <w:rsid w:val="00980975"/>
    <w:rsid w:val="00980ECB"/>
    <w:rsid w:val="00980FDD"/>
    <w:rsid w:val="00981D7A"/>
    <w:rsid w:val="009820C4"/>
    <w:rsid w:val="00982182"/>
    <w:rsid w:val="0098220B"/>
    <w:rsid w:val="00982273"/>
    <w:rsid w:val="009824F6"/>
    <w:rsid w:val="0098323B"/>
    <w:rsid w:val="00983362"/>
    <w:rsid w:val="00983393"/>
    <w:rsid w:val="00983B7F"/>
    <w:rsid w:val="009843A8"/>
    <w:rsid w:val="009843E2"/>
    <w:rsid w:val="00984776"/>
    <w:rsid w:val="00984918"/>
    <w:rsid w:val="00984B84"/>
    <w:rsid w:val="009853DC"/>
    <w:rsid w:val="00985812"/>
    <w:rsid w:val="0098595E"/>
    <w:rsid w:val="00985CA8"/>
    <w:rsid w:val="00985DAF"/>
    <w:rsid w:val="00985F63"/>
    <w:rsid w:val="00986202"/>
    <w:rsid w:val="009863F3"/>
    <w:rsid w:val="00986723"/>
    <w:rsid w:val="00986867"/>
    <w:rsid w:val="00986883"/>
    <w:rsid w:val="00986D21"/>
    <w:rsid w:val="00986FD2"/>
    <w:rsid w:val="009870D0"/>
    <w:rsid w:val="0098733A"/>
    <w:rsid w:val="0098734E"/>
    <w:rsid w:val="00987567"/>
    <w:rsid w:val="00987BA7"/>
    <w:rsid w:val="00987CDA"/>
    <w:rsid w:val="00987D42"/>
    <w:rsid w:val="00990656"/>
    <w:rsid w:val="009908F1"/>
    <w:rsid w:val="00990C2F"/>
    <w:rsid w:val="00990D9E"/>
    <w:rsid w:val="00990E03"/>
    <w:rsid w:val="00991134"/>
    <w:rsid w:val="00991228"/>
    <w:rsid w:val="0099143C"/>
    <w:rsid w:val="00992268"/>
    <w:rsid w:val="00992762"/>
    <w:rsid w:val="009935BE"/>
    <w:rsid w:val="00994549"/>
    <w:rsid w:val="00994D47"/>
    <w:rsid w:val="00996086"/>
    <w:rsid w:val="009967FA"/>
    <w:rsid w:val="00996964"/>
    <w:rsid w:val="00996D6D"/>
    <w:rsid w:val="009971C4"/>
    <w:rsid w:val="0099735E"/>
    <w:rsid w:val="00997509"/>
    <w:rsid w:val="009975E4"/>
    <w:rsid w:val="00997BF4"/>
    <w:rsid w:val="00997CEB"/>
    <w:rsid w:val="00997D5B"/>
    <w:rsid w:val="009A007A"/>
    <w:rsid w:val="009A07BA"/>
    <w:rsid w:val="009A0AF8"/>
    <w:rsid w:val="009A0E08"/>
    <w:rsid w:val="009A17C2"/>
    <w:rsid w:val="009A1A84"/>
    <w:rsid w:val="009A227B"/>
    <w:rsid w:val="009A2A81"/>
    <w:rsid w:val="009A2D34"/>
    <w:rsid w:val="009A4085"/>
    <w:rsid w:val="009A43FC"/>
    <w:rsid w:val="009A4810"/>
    <w:rsid w:val="009A51EA"/>
    <w:rsid w:val="009A5202"/>
    <w:rsid w:val="009A5377"/>
    <w:rsid w:val="009A5446"/>
    <w:rsid w:val="009A5A8F"/>
    <w:rsid w:val="009A6238"/>
    <w:rsid w:val="009A6999"/>
    <w:rsid w:val="009A705C"/>
    <w:rsid w:val="009A72E8"/>
    <w:rsid w:val="009A792A"/>
    <w:rsid w:val="009A7989"/>
    <w:rsid w:val="009A7CE6"/>
    <w:rsid w:val="009B008E"/>
    <w:rsid w:val="009B0170"/>
    <w:rsid w:val="009B0180"/>
    <w:rsid w:val="009B065B"/>
    <w:rsid w:val="009B0CD8"/>
    <w:rsid w:val="009B0DD5"/>
    <w:rsid w:val="009B117C"/>
    <w:rsid w:val="009B166D"/>
    <w:rsid w:val="009B2631"/>
    <w:rsid w:val="009B2BE9"/>
    <w:rsid w:val="009B33DA"/>
    <w:rsid w:val="009B393D"/>
    <w:rsid w:val="009B3BDD"/>
    <w:rsid w:val="009B3D0E"/>
    <w:rsid w:val="009B3D82"/>
    <w:rsid w:val="009B3FDC"/>
    <w:rsid w:val="009B44F6"/>
    <w:rsid w:val="009B4D44"/>
    <w:rsid w:val="009B5C84"/>
    <w:rsid w:val="009B5F04"/>
    <w:rsid w:val="009B6543"/>
    <w:rsid w:val="009B6843"/>
    <w:rsid w:val="009B68E0"/>
    <w:rsid w:val="009B6949"/>
    <w:rsid w:val="009B6989"/>
    <w:rsid w:val="009B69C2"/>
    <w:rsid w:val="009B6F0D"/>
    <w:rsid w:val="009B7002"/>
    <w:rsid w:val="009B75CC"/>
    <w:rsid w:val="009B7D1F"/>
    <w:rsid w:val="009C1513"/>
    <w:rsid w:val="009C1D27"/>
    <w:rsid w:val="009C1F17"/>
    <w:rsid w:val="009C1F6D"/>
    <w:rsid w:val="009C21A6"/>
    <w:rsid w:val="009C2380"/>
    <w:rsid w:val="009C23D6"/>
    <w:rsid w:val="009C2B08"/>
    <w:rsid w:val="009C2EF9"/>
    <w:rsid w:val="009C345C"/>
    <w:rsid w:val="009C3720"/>
    <w:rsid w:val="009C422E"/>
    <w:rsid w:val="009C4456"/>
    <w:rsid w:val="009C49BA"/>
    <w:rsid w:val="009C4D72"/>
    <w:rsid w:val="009C4FCF"/>
    <w:rsid w:val="009C5397"/>
    <w:rsid w:val="009C5728"/>
    <w:rsid w:val="009C5EDD"/>
    <w:rsid w:val="009C60DA"/>
    <w:rsid w:val="009C66BD"/>
    <w:rsid w:val="009C66E0"/>
    <w:rsid w:val="009C6B0C"/>
    <w:rsid w:val="009C7306"/>
    <w:rsid w:val="009C7512"/>
    <w:rsid w:val="009C7CD4"/>
    <w:rsid w:val="009D0337"/>
    <w:rsid w:val="009D05AE"/>
    <w:rsid w:val="009D0707"/>
    <w:rsid w:val="009D0F16"/>
    <w:rsid w:val="009D0FAF"/>
    <w:rsid w:val="009D0FC7"/>
    <w:rsid w:val="009D1609"/>
    <w:rsid w:val="009D1802"/>
    <w:rsid w:val="009D1926"/>
    <w:rsid w:val="009D24AA"/>
    <w:rsid w:val="009D257F"/>
    <w:rsid w:val="009D2C25"/>
    <w:rsid w:val="009D3599"/>
    <w:rsid w:val="009D3616"/>
    <w:rsid w:val="009D38E0"/>
    <w:rsid w:val="009D39CD"/>
    <w:rsid w:val="009D3DA8"/>
    <w:rsid w:val="009D3F36"/>
    <w:rsid w:val="009D40DF"/>
    <w:rsid w:val="009D4150"/>
    <w:rsid w:val="009D4307"/>
    <w:rsid w:val="009D4AA4"/>
    <w:rsid w:val="009D4BC5"/>
    <w:rsid w:val="009D50F5"/>
    <w:rsid w:val="009D513A"/>
    <w:rsid w:val="009D522D"/>
    <w:rsid w:val="009D5455"/>
    <w:rsid w:val="009D5625"/>
    <w:rsid w:val="009D5DE6"/>
    <w:rsid w:val="009D5DF8"/>
    <w:rsid w:val="009D669A"/>
    <w:rsid w:val="009D7415"/>
    <w:rsid w:val="009D7FC5"/>
    <w:rsid w:val="009E013A"/>
    <w:rsid w:val="009E045B"/>
    <w:rsid w:val="009E0E46"/>
    <w:rsid w:val="009E1496"/>
    <w:rsid w:val="009E19B9"/>
    <w:rsid w:val="009E19CD"/>
    <w:rsid w:val="009E22D7"/>
    <w:rsid w:val="009E27B6"/>
    <w:rsid w:val="009E27ED"/>
    <w:rsid w:val="009E2991"/>
    <w:rsid w:val="009E307C"/>
    <w:rsid w:val="009E3664"/>
    <w:rsid w:val="009E3E01"/>
    <w:rsid w:val="009E3E04"/>
    <w:rsid w:val="009E3F3A"/>
    <w:rsid w:val="009E530F"/>
    <w:rsid w:val="009E55F2"/>
    <w:rsid w:val="009E561A"/>
    <w:rsid w:val="009E58BC"/>
    <w:rsid w:val="009E5DAA"/>
    <w:rsid w:val="009E6108"/>
    <w:rsid w:val="009E68A3"/>
    <w:rsid w:val="009E68F4"/>
    <w:rsid w:val="009E6CB5"/>
    <w:rsid w:val="009E7BAD"/>
    <w:rsid w:val="009E7E5D"/>
    <w:rsid w:val="009F01EE"/>
    <w:rsid w:val="009F03F6"/>
    <w:rsid w:val="009F040C"/>
    <w:rsid w:val="009F04E3"/>
    <w:rsid w:val="009F129B"/>
    <w:rsid w:val="009F12A6"/>
    <w:rsid w:val="009F145E"/>
    <w:rsid w:val="009F16A3"/>
    <w:rsid w:val="009F1C2C"/>
    <w:rsid w:val="009F236E"/>
    <w:rsid w:val="009F25B6"/>
    <w:rsid w:val="009F26B1"/>
    <w:rsid w:val="009F27A9"/>
    <w:rsid w:val="009F30B1"/>
    <w:rsid w:val="009F385A"/>
    <w:rsid w:val="009F39D5"/>
    <w:rsid w:val="009F3E78"/>
    <w:rsid w:val="009F3FD2"/>
    <w:rsid w:val="009F4653"/>
    <w:rsid w:val="009F46C7"/>
    <w:rsid w:val="009F471D"/>
    <w:rsid w:val="009F4720"/>
    <w:rsid w:val="009F4D40"/>
    <w:rsid w:val="009F4E6C"/>
    <w:rsid w:val="009F5061"/>
    <w:rsid w:val="009F570D"/>
    <w:rsid w:val="009F5D0C"/>
    <w:rsid w:val="009F5DCC"/>
    <w:rsid w:val="009F5FB7"/>
    <w:rsid w:val="009F64D4"/>
    <w:rsid w:val="009F72BF"/>
    <w:rsid w:val="009F736A"/>
    <w:rsid w:val="009F7373"/>
    <w:rsid w:val="009F74DB"/>
    <w:rsid w:val="009F7D9A"/>
    <w:rsid w:val="00A000E6"/>
    <w:rsid w:val="00A007F1"/>
    <w:rsid w:val="00A0080B"/>
    <w:rsid w:val="00A0095F"/>
    <w:rsid w:val="00A00BCF"/>
    <w:rsid w:val="00A0124E"/>
    <w:rsid w:val="00A01C7A"/>
    <w:rsid w:val="00A01F39"/>
    <w:rsid w:val="00A0211E"/>
    <w:rsid w:val="00A023C3"/>
    <w:rsid w:val="00A025E4"/>
    <w:rsid w:val="00A02761"/>
    <w:rsid w:val="00A03037"/>
    <w:rsid w:val="00A03C08"/>
    <w:rsid w:val="00A049BA"/>
    <w:rsid w:val="00A0564D"/>
    <w:rsid w:val="00A0569B"/>
    <w:rsid w:val="00A06175"/>
    <w:rsid w:val="00A064E4"/>
    <w:rsid w:val="00A06774"/>
    <w:rsid w:val="00A06ACE"/>
    <w:rsid w:val="00A06B6B"/>
    <w:rsid w:val="00A06D20"/>
    <w:rsid w:val="00A06DA2"/>
    <w:rsid w:val="00A070FB"/>
    <w:rsid w:val="00A073F8"/>
    <w:rsid w:val="00A074C8"/>
    <w:rsid w:val="00A075D9"/>
    <w:rsid w:val="00A07676"/>
    <w:rsid w:val="00A07802"/>
    <w:rsid w:val="00A07D55"/>
    <w:rsid w:val="00A10126"/>
    <w:rsid w:val="00A1043E"/>
    <w:rsid w:val="00A10B5C"/>
    <w:rsid w:val="00A10B7E"/>
    <w:rsid w:val="00A10E0E"/>
    <w:rsid w:val="00A10E8D"/>
    <w:rsid w:val="00A11029"/>
    <w:rsid w:val="00A111B8"/>
    <w:rsid w:val="00A11667"/>
    <w:rsid w:val="00A11AA0"/>
    <w:rsid w:val="00A11DFA"/>
    <w:rsid w:val="00A11EE5"/>
    <w:rsid w:val="00A120DD"/>
    <w:rsid w:val="00A120E9"/>
    <w:rsid w:val="00A125AB"/>
    <w:rsid w:val="00A12A88"/>
    <w:rsid w:val="00A12B81"/>
    <w:rsid w:val="00A12E64"/>
    <w:rsid w:val="00A12EF4"/>
    <w:rsid w:val="00A12F23"/>
    <w:rsid w:val="00A13402"/>
    <w:rsid w:val="00A1375F"/>
    <w:rsid w:val="00A148EE"/>
    <w:rsid w:val="00A14C96"/>
    <w:rsid w:val="00A14D0F"/>
    <w:rsid w:val="00A151C9"/>
    <w:rsid w:val="00A152D2"/>
    <w:rsid w:val="00A156EB"/>
    <w:rsid w:val="00A15A69"/>
    <w:rsid w:val="00A1629E"/>
    <w:rsid w:val="00A16728"/>
    <w:rsid w:val="00A169E3"/>
    <w:rsid w:val="00A1739E"/>
    <w:rsid w:val="00A17884"/>
    <w:rsid w:val="00A17C33"/>
    <w:rsid w:val="00A17E91"/>
    <w:rsid w:val="00A17F68"/>
    <w:rsid w:val="00A20466"/>
    <w:rsid w:val="00A2047D"/>
    <w:rsid w:val="00A2048E"/>
    <w:rsid w:val="00A20708"/>
    <w:rsid w:val="00A2148F"/>
    <w:rsid w:val="00A2173E"/>
    <w:rsid w:val="00A217B4"/>
    <w:rsid w:val="00A21BEA"/>
    <w:rsid w:val="00A22078"/>
    <w:rsid w:val="00A22104"/>
    <w:rsid w:val="00A222B3"/>
    <w:rsid w:val="00A223D9"/>
    <w:rsid w:val="00A2263F"/>
    <w:rsid w:val="00A2268F"/>
    <w:rsid w:val="00A2298A"/>
    <w:rsid w:val="00A234CC"/>
    <w:rsid w:val="00A241BC"/>
    <w:rsid w:val="00A242BB"/>
    <w:rsid w:val="00A249F7"/>
    <w:rsid w:val="00A24F6A"/>
    <w:rsid w:val="00A252B4"/>
    <w:rsid w:val="00A25516"/>
    <w:rsid w:val="00A25B46"/>
    <w:rsid w:val="00A25BBE"/>
    <w:rsid w:val="00A2623A"/>
    <w:rsid w:val="00A26840"/>
    <w:rsid w:val="00A269FF"/>
    <w:rsid w:val="00A26C18"/>
    <w:rsid w:val="00A26D4E"/>
    <w:rsid w:val="00A27110"/>
    <w:rsid w:val="00A27167"/>
    <w:rsid w:val="00A271DE"/>
    <w:rsid w:val="00A27ADE"/>
    <w:rsid w:val="00A27D4E"/>
    <w:rsid w:val="00A305A3"/>
    <w:rsid w:val="00A30C51"/>
    <w:rsid w:val="00A3196A"/>
    <w:rsid w:val="00A31EF2"/>
    <w:rsid w:val="00A31F22"/>
    <w:rsid w:val="00A324A1"/>
    <w:rsid w:val="00A329A8"/>
    <w:rsid w:val="00A32B52"/>
    <w:rsid w:val="00A32C16"/>
    <w:rsid w:val="00A33999"/>
    <w:rsid w:val="00A33C2F"/>
    <w:rsid w:val="00A344DE"/>
    <w:rsid w:val="00A34822"/>
    <w:rsid w:val="00A34B12"/>
    <w:rsid w:val="00A34BD9"/>
    <w:rsid w:val="00A34C4A"/>
    <w:rsid w:val="00A34F09"/>
    <w:rsid w:val="00A353BF"/>
    <w:rsid w:val="00A356A1"/>
    <w:rsid w:val="00A35CC6"/>
    <w:rsid w:val="00A35DEA"/>
    <w:rsid w:val="00A36007"/>
    <w:rsid w:val="00A3605F"/>
    <w:rsid w:val="00A3631F"/>
    <w:rsid w:val="00A36F55"/>
    <w:rsid w:val="00A37008"/>
    <w:rsid w:val="00A37244"/>
    <w:rsid w:val="00A37613"/>
    <w:rsid w:val="00A40B4E"/>
    <w:rsid w:val="00A40CB7"/>
    <w:rsid w:val="00A40F24"/>
    <w:rsid w:val="00A4120A"/>
    <w:rsid w:val="00A413F7"/>
    <w:rsid w:val="00A4202D"/>
    <w:rsid w:val="00A42595"/>
    <w:rsid w:val="00A42B0C"/>
    <w:rsid w:val="00A42D46"/>
    <w:rsid w:val="00A434E6"/>
    <w:rsid w:val="00A43800"/>
    <w:rsid w:val="00A4402F"/>
    <w:rsid w:val="00A44767"/>
    <w:rsid w:val="00A447B2"/>
    <w:rsid w:val="00A44D01"/>
    <w:rsid w:val="00A45178"/>
    <w:rsid w:val="00A45DC1"/>
    <w:rsid w:val="00A45EF8"/>
    <w:rsid w:val="00A462B7"/>
    <w:rsid w:val="00A465CD"/>
    <w:rsid w:val="00A46739"/>
    <w:rsid w:val="00A46836"/>
    <w:rsid w:val="00A46A16"/>
    <w:rsid w:val="00A46E1D"/>
    <w:rsid w:val="00A46F0A"/>
    <w:rsid w:val="00A46FD4"/>
    <w:rsid w:val="00A47221"/>
    <w:rsid w:val="00A4770E"/>
    <w:rsid w:val="00A47853"/>
    <w:rsid w:val="00A47872"/>
    <w:rsid w:val="00A50541"/>
    <w:rsid w:val="00A50A4D"/>
    <w:rsid w:val="00A50E31"/>
    <w:rsid w:val="00A511E3"/>
    <w:rsid w:val="00A51237"/>
    <w:rsid w:val="00A51A58"/>
    <w:rsid w:val="00A51FC1"/>
    <w:rsid w:val="00A52140"/>
    <w:rsid w:val="00A522BB"/>
    <w:rsid w:val="00A530C8"/>
    <w:rsid w:val="00A5329B"/>
    <w:rsid w:val="00A5362C"/>
    <w:rsid w:val="00A5367C"/>
    <w:rsid w:val="00A54136"/>
    <w:rsid w:val="00A54211"/>
    <w:rsid w:val="00A54550"/>
    <w:rsid w:val="00A546F9"/>
    <w:rsid w:val="00A549E0"/>
    <w:rsid w:val="00A54ADA"/>
    <w:rsid w:val="00A55691"/>
    <w:rsid w:val="00A55A65"/>
    <w:rsid w:val="00A55C5E"/>
    <w:rsid w:val="00A55DE3"/>
    <w:rsid w:val="00A56366"/>
    <w:rsid w:val="00A56673"/>
    <w:rsid w:val="00A567EB"/>
    <w:rsid w:val="00A568C7"/>
    <w:rsid w:val="00A56954"/>
    <w:rsid w:val="00A56CE1"/>
    <w:rsid w:val="00A57037"/>
    <w:rsid w:val="00A57392"/>
    <w:rsid w:val="00A605EF"/>
    <w:rsid w:val="00A6068A"/>
    <w:rsid w:val="00A6070E"/>
    <w:rsid w:val="00A60B85"/>
    <w:rsid w:val="00A60DBE"/>
    <w:rsid w:val="00A60F5C"/>
    <w:rsid w:val="00A61201"/>
    <w:rsid w:val="00A6158D"/>
    <w:rsid w:val="00A61980"/>
    <w:rsid w:val="00A61C5C"/>
    <w:rsid w:val="00A61CB1"/>
    <w:rsid w:val="00A61E6C"/>
    <w:rsid w:val="00A6201A"/>
    <w:rsid w:val="00A62355"/>
    <w:rsid w:val="00A627DF"/>
    <w:rsid w:val="00A63017"/>
    <w:rsid w:val="00A633AC"/>
    <w:rsid w:val="00A63C3E"/>
    <w:rsid w:val="00A63E18"/>
    <w:rsid w:val="00A64109"/>
    <w:rsid w:val="00A642A2"/>
    <w:rsid w:val="00A6434C"/>
    <w:rsid w:val="00A648B6"/>
    <w:rsid w:val="00A64AC4"/>
    <w:rsid w:val="00A65284"/>
    <w:rsid w:val="00A660B1"/>
    <w:rsid w:val="00A6636B"/>
    <w:rsid w:val="00A663C5"/>
    <w:rsid w:val="00A6646D"/>
    <w:rsid w:val="00A667F8"/>
    <w:rsid w:val="00A6689D"/>
    <w:rsid w:val="00A66AA9"/>
    <w:rsid w:val="00A66D8C"/>
    <w:rsid w:val="00A67218"/>
    <w:rsid w:val="00A672AC"/>
    <w:rsid w:val="00A6780C"/>
    <w:rsid w:val="00A6794B"/>
    <w:rsid w:val="00A67A81"/>
    <w:rsid w:val="00A702F2"/>
    <w:rsid w:val="00A70356"/>
    <w:rsid w:val="00A71CB7"/>
    <w:rsid w:val="00A71D8B"/>
    <w:rsid w:val="00A72143"/>
    <w:rsid w:val="00A72B4F"/>
    <w:rsid w:val="00A73120"/>
    <w:rsid w:val="00A73155"/>
    <w:rsid w:val="00A734D7"/>
    <w:rsid w:val="00A73997"/>
    <w:rsid w:val="00A73DFB"/>
    <w:rsid w:val="00A73E56"/>
    <w:rsid w:val="00A74594"/>
    <w:rsid w:val="00A745D6"/>
    <w:rsid w:val="00A74676"/>
    <w:rsid w:val="00A74D85"/>
    <w:rsid w:val="00A74E6F"/>
    <w:rsid w:val="00A757DB"/>
    <w:rsid w:val="00A75AA6"/>
    <w:rsid w:val="00A75F5F"/>
    <w:rsid w:val="00A760C9"/>
    <w:rsid w:val="00A766F7"/>
    <w:rsid w:val="00A76BF4"/>
    <w:rsid w:val="00A770CD"/>
    <w:rsid w:val="00A772DB"/>
    <w:rsid w:val="00A7738C"/>
    <w:rsid w:val="00A77448"/>
    <w:rsid w:val="00A77706"/>
    <w:rsid w:val="00A779C2"/>
    <w:rsid w:val="00A77A85"/>
    <w:rsid w:val="00A77BA1"/>
    <w:rsid w:val="00A77BC1"/>
    <w:rsid w:val="00A80B99"/>
    <w:rsid w:val="00A81AE6"/>
    <w:rsid w:val="00A81C70"/>
    <w:rsid w:val="00A81E1F"/>
    <w:rsid w:val="00A81F4C"/>
    <w:rsid w:val="00A82310"/>
    <w:rsid w:val="00A82473"/>
    <w:rsid w:val="00A82D26"/>
    <w:rsid w:val="00A832F1"/>
    <w:rsid w:val="00A8370B"/>
    <w:rsid w:val="00A83A1A"/>
    <w:rsid w:val="00A83F1E"/>
    <w:rsid w:val="00A8403D"/>
    <w:rsid w:val="00A84092"/>
    <w:rsid w:val="00A841ED"/>
    <w:rsid w:val="00A84481"/>
    <w:rsid w:val="00A84584"/>
    <w:rsid w:val="00A8479A"/>
    <w:rsid w:val="00A84EF0"/>
    <w:rsid w:val="00A850E6"/>
    <w:rsid w:val="00A85185"/>
    <w:rsid w:val="00A851B9"/>
    <w:rsid w:val="00A85327"/>
    <w:rsid w:val="00A85AED"/>
    <w:rsid w:val="00A861BA"/>
    <w:rsid w:val="00A8623F"/>
    <w:rsid w:val="00A862CD"/>
    <w:rsid w:val="00A864C8"/>
    <w:rsid w:val="00A864EB"/>
    <w:rsid w:val="00A868F9"/>
    <w:rsid w:val="00A870BA"/>
    <w:rsid w:val="00A87666"/>
    <w:rsid w:val="00A878F8"/>
    <w:rsid w:val="00A87B25"/>
    <w:rsid w:val="00A87B8C"/>
    <w:rsid w:val="00A87C29"/>
    <w:rsid w:val="00A87DA0"/>
    <w:rsid w:val="00A9032F"/>
    <w:rsid w:val="00A90404"/>
    <w:rsid w:val="00A90744"/>
    <w:rsid w:val="00A908F4"/>
    <w:rsid w:val="00A910E6"/>
    <w:rsid w:val="00A912EB"/>
    <w:rsid w:val="00A917BF"/>
    <w:rsid w:val="00A91F84"/>
    <w:rsid w:val="00A91FD5"/>
    <w:rsid w:val="00A928C5"/>
    <w:rsid w:val="00A92CBD"/>
    <w:rsid w:val="00A930BB"/>
    <w:rsid w:val="00A93423"/>
    <w:rsid w:val="00A935DA"/>
    <w:rsid w:val="00A939C9"/>
    <w:rsid w:val="00A939DD"/>
    <w:rsid w:val="00A93A65"/>
    <w:rsid w:val="00A93B24"/>
    <w:rsid w:val="00A93F1F"/>
    <w:rsid w:val="00A94508"/>
    <w:rsid w:val="00A9488E"/>
    <w:rsid w:val="00A948C3"/>
    <w:rsid w:val="00A94B5B"/>
    <w:rsid w:val="00A94E00"/>
    <w:rsid w:val="00A951A8"/>
    <w:rsid w:val="00A954EA"/>
    <w:rsid w:val="00A9579B"/>
    <w:rsid w:val="00A957D7"/>
    <w:rsid w:val="00A957EA"/>
    <w:rsid w:val="00A95856"/>
    <w:rsid w:val="00A95A4C"/>
    <w:rsid w:val="00A95C85"/>
    <w:rsid w:val="00A9613F"/>
    <w:rsid w:val="00A974E1"/>
    <w:rsid w:val="00A978B4"/>
    <w:rsid w:val="00AA0493"/>
    <w:rsid w:val="00AA09D7"/>
    <w:rsid w:val="00AA0A64"/>
    <w:rsid w:val="00AA1391"/>
    <w:rsid w:val="00AA193D"/>
    <w:rsid w:val="00AA30EE"/>
    <w:rsid w:val="00AA3660"/>
    <w:rsid w:val="00AA43F6"/>
    <w:rsid w:val="00AA4AA3"/>
    <w:rsid w:val="00AA5072"/>
    <w:rsid w:val="00AA5D8D"/>
    <w:rsid w:val="00AA61CD"/>
    <w:rsid w:val="00AA653C"/>
    <w:rsid w:val="00AA65C9"/>
    <w:rsid w:val="00AA6706"/>
    <w:rsid w:val="00AA6B29"/>
    <w:rsid w:val="00AA7510"/>
    <w:rsid w:val="00AA7739"/>
    <w:rsid w:val="00AA7754"/>
    <w:rsid w:val="00AA7ABF"/>
    <w:rsid w:val="00AA7C97"/>
    <w:rsid w:val="00AA7D40"/>
    <w:rsid w:val="00AA7EAB"/>
    <w:rsid w:val="00AB0062"/>
    <w:rsid w:val="00AB053B"/>
    <w:rsid w:val="00AB0614"/>
    <w:rsid w:val="00AB09B0"/>
    <w:rsid w:val="00AB0A81"/>
    <w:rsid w:val="00AB1240"/>
    <w:rsid w:val="00AB19ED"/>
    <w:rsid w:val="00AB1F2A"/>
    <w:rsid w:val="00AB2E10"/>
    <w:rsid w:val="00AB2E35"/>
    <w:rsid w:val="00AB3073"/>
    <w:rsid w:val="00AB3532"/>
    <w:rsid w:val="00AB35B3"/>
    <w:rsid w:val="00AB3AE3"/>
    <w:rsid w:val="00AB3C70"/>
    <w:rsid w:val="00AB3D91"/>
    <w:rsid w:val="00AB42F2"/>
    <w:rsid w:val="00AB4B8C"/>
    <w:rsid w:val="00AB52E7"/>
    <w:rsid w:val="00AB5BD9"/>
    <w:rsid w:val="00AB5D51"/>
    <w:rsid w:val="00AB6733"/>
    <w:rsid w:val="00AB6931"/>
    <w:rsid w:val="00AB6BE8"/>
    <w:rsid w:val="00AB726A"/>
    <w:rsid w:val="00AB736A"/>
    <w:rsid w:val="00AB7398"/>
    <w:rsid w:val="00AB7D9F"/>
    <w:rsid w:val="00AC0482"/>
    <w:rsid w:val="00AC0B73"/>
    <w:rsid w:val="00AC105B"/>
    <w:rsid w:val="00AC11FA"/>
    <w:rsid w:val="00AC151F"/>
    <w:rsid w:val="00AC1767"/>
    <w:rsid w:val="00AC1A01"/>
    <w:rsid w:val="00AC1A26"/>
    <w:rsid w:val="00AC1F31"/>
    <w:rsid w:val="00AC22E8"/>
    <w:rsid w:val="00AC2A2B"/>
    <w:rsid w:val="00AC2BC8"/>
    <w:rsid w:val="00AC2CA6"/>
    <w:rsid w:val="00AC2CD6"/>
    <w:rsid w:val="00AC2E0D"/>
    <w:rsid w:val="00AC2F4A"/>
    <w:rsid w:val="00AC31FB"/>
    <w:rsid w:val="00AC364A"/>
    <w:rsid w:val="00AC378E"/>
    <w:rsid w:val="00AC3A01"/>
    <w:rsid w:val="00AC3F26"/>
    <w:rsid w:val="00AC4244"/>
    <w:rsid w:val="00AC433F"/>
    <w:rsid w:val="00AC4B21"/>
    <w:rsid w:val="00AC4C8C"/>
    <w:rsid w:val="00AC4E83"/>
    <w:rsid w:val="00AC525A"/>
    <w:rsid w:val="00AC52D7"/>
    <w:rsid w:val="00AC5891"/>
    <w:rsid w:val="00AC5D40"/>
    <w:rsid w:val="00AC75A4"/>
    <w:rsid w:val="00AC7634"/>
    <w:rsid w:val="00AC767C"/>
    <w:rsid w:val="00AC7707"/>
    <w:rsid w:val="00AC7797"/>
    <w:rsid w:val="00AC7AED"/>
    <w:rsid w:val="00AC7E86"/>
    <w:rsid w:val="00AD08CD"/>
    <w:rsid w:val="00AD0A1C"/>
    <w:rsid w:val="00AD0B2E"/>
    <w:rsid w:val="00AD0D78"/>
    <w:rsid w:val="00AD124A"/>
    <w:rsid w:val="00AD18F9"/>
    <w:rsid w:val="00AD255D"/>
    <w:rsid w:val="00AD2C7F"/>
    <w:rsid w:val="00AD2D10"/>
    <w:rsid w:val="00AD2E85"/>
    <w:rsid w:val="00AD3FD4"/>
    <w:rsid w:val="00AD4470"/>
    <w:rsid w:val="00AD479D"/>
    <w:rsid w:val="00AD5719"/>
    <w:rsid w:val="00AD589F"/>
    <w:rsid w:val="00AD63CD"/>
    <w:rsid w:val="00AD6A73"/>
    <w:rsid w:val="00AD6CCE"/>
    <w:rsid w:val="00AD6E5D"/>
    <w:rsid w:val="00AD7221"/>
    <w:rsid w:val="00AD7474"/>
    <w:rsid w:val="00AD777E"/>
    <w:rsid w:val="00AD7B81"/>
    <w:rsid w:val="00AE041F"/>
    <w:rsid w:val="00AE058E"/>
    <w:rsid w:val="00AE06BC"/>
    <w:rsid w:val="00AE08EE"/>
    <w:rsid w:val="00AE11D4"/>
    <w:rsid w:val="00AE1441"/>
    <w:rsid w:val="00AE1506"/>
    <w:rsid w:val="00AE19BA"/>
    <w:rsid w:val="00AE19EC"/>
    <w:rsid w:val="00AE1B30"/>
    <w:rsid w:val="00AE1DC1"/>
    <w:rsid w:val="00AE21CF"/>
    <w:rsid w:val="00AE26E7"/>
    <w:rsid w:val="00AE2AFB"/>
    <w:rsid w:val="00AE3446"/>
    <w:rsid w:val="00AE3773"/>
    <w:rsid w:val="00AE3D82"/>
    <w:rsid w:val="00AE3E79"/>
    <w:rsid w:val="00AE404A"/>
    <w:rsid w:val="00AE4296"/>
    <w:rsid w:val="00AE4356"/>
    <w:rsid w:val="00AE4D7B"/>
    <w:rsid w:val="00AE4E66"/>
    <w:rsid w:val="00AE5210"/>
    <w:rsid w:val="00AE5321"/>
    <w:rsid w:val="00AE547B"/>
    <w:rsid w:val="00AE55C8"/>
    <w:rsid w:val="00AE5AD2"/>
    <w:rsid w:val="00AE5F33"/>
    <w:rsid w:val="00AE628D"/>
    <w:rsid w:val="00AE6934"/>
    <w:rsid w:val="00AE70A8"/>
    <w:rsid w:val="00AE7740"/>
    <w:rsid w:val="00AF0042"/>
    <w:rsid w:val="00AF064A"/>
    <w:rsid w:val="00AF1198"/>
    <w:rsid w:val="00AF1286"/>
    <w:rsid w:val="00AF1656"/>
    <w:rsid w:val="00AF1777"/>
    <w:rsid w:val="00AF18D5"/>
    <w:rsid w:val="00AF19CE"/>
    <w:rsid w:val="00AF2195"/>
    <w:rsid w:val="00AF21FF"/>
    <w:rsid w:val="00AF2C93"/>
    <w:rsid w:val="00AF37A4"/>
    <w:rsid w:val="00AF40BB"/>
    <w:rsid w:val="00AF46AA"/>
    <w:rsid w:val="00AF4718"/>
    <w:rsid w:val="00AF56EC"/>
    <w:rsid w:val="00AF5A80"/>
    <w:rsid w:val="00AF5C11"/>
    <w:rsid w:val="00AF61C0"/>
    <w:rsid w:val="00AF639E"/>
    <w:rsid w:val="00AF71F1"/>
    <w:rsid w:val="00B001BA"/>
    <w:rsid w:val="00B0046F"/>
    <w:rsid w:val="00B00475"/>
    <w:rsid w:val="00B004C8"/>
    <w:rsid w:val="00B007BA"/>
    <w:rsid w:val="00B00AC1"/>
    <w:rsid w:val="00B00EB7"/>
    <w:rsid w:val="00B01610"/>
    <w:rsid w:val="00B01804"/>
    <w:rsid w:val="00B018B8"/>
    <w:rsid w:val="00B019A2"/>
    <w:rsid w:val="00B0204D"/>
    <w:rsid w:val="00B0268A"/>
    <w:rsid w:val="00B0270A"/>
    <w:rsid w:val="00B02B38"/>
    <w:rsid w:val="00B02F92"/>
    <w:rsid w:val="00B03059"/>
    <w:rsid w:val="00B03381"/>
    <w:rsid w:val="00B034B9"/>
    <w:rsid w:val="00B03844"/>
    <w:rsid w:val="00B03A35"/>
    <w:rsid w:val="00B0482F"/>
    <w:rsid w:val="00B04C9B"/>
    <w:rsid w:val="00B05047"/>
    <w:rsid w:val="00B0516E"/>
    <w:rsid w:val="00B05627"/>
    <w:rsid w:val="00B05ABA"/>
    <w:rsid w:val="00B060D4"/>
    <w:rsid w:val="00B0649B"/>
    <w:rsid w:val="00B072B8"/>
    <w:rsid w:val="00B07639"/>
    <w:rsid w:val="00B07BBB"/>
    <w:rsid w:val="00B07C34"/>
    <w:rsid w:val="00B07DCF"/>
    <w:rsid w:val="00B07DEB"/>
    <w:rsid w:val="00B10335"/>
    <w:rsid w:val="00B107D5"/>
    <w:rsid w:val="00B10A0B"/>
    <w:rsid w:val="00B10A25"/>
    <w:rsid w:val="00B10E80"/>
    <w:rsid w:val="00B1118F"/>
    <w:rsid w:val="00B11255"/>
    <w:rsid w:val="00B11273"/>
    <w:rsid w:val="00B118CC"/>
    <w:rsid w:val="00B11B40"/>
    <w:rsid w:val="00B12D52"/>
    <w:rsid w:val="00B130E1"/>
    <w:rsid w:val="00B13104"/>
    <w:rsid w:val="00B1315C"/>
    <w:rsid w:val="00B131E6"/>
    <w:rsid w:val="00B1349F"/>
    <w:rsid w:val="00B14551"/>
    <w:rsid w:val="00B14599"/>
    <w:rsid w:val="00B149E4"/>
    <w:rsid w:val="00B14A4F"/>
    <w:rsid w:val="00B14B26"/>
    <w:rsid w:val="00B15380"/>
    <w:rsid w:val="00B155D6"/>
    <w:rsid w:val="00B157C8"/>
    <w:rsid w:val="00B15D3E"/>
    <w:rsid w:val="00B1608E"/>
    <w:rsid w:val="00B1613C"/>
    <w:rsid w:val="00B16578"/>
    <w:rsid w:val="00B177F4"/>
    <w:rsid w:val="00B1795E"/>
    <w:rsid w:val="00B17BE3"/>
    <w:rsid w:val="00B17D2B"/>
    <w:rsid w:val="00B17E57"/>
    <w:rsid w:val="00B201EA"/>
    <w:rsid w:val="00B20308"/>
    <w:rsid w:val="00B20547"/>
    <w:rsid w:val="00B209B1"/>
    <w:rsid w:val="00B20A3C"/>
    <w:rsid w:val="00B20BB5"/>
    <w:rsid w:val="00B20D00"/>
    <w:rsid w:val="00B20E91"/>
    <w:rsid w:val="00B20F25"/>
    <w:rsid w:val="00B21060"/>
    <w:rsid w:val="00B214DA"/>
    <w:rsid w:val="00B21C39"/>
    <w:rsid w:val="00B21CEC"/>
    <w:rsid w:val="00B21E54"/>
    <w:rsid w:val="00B21F91"/>
    <w:rsid w:val="00B2212D"/>
    <w:rsid w:val="00B2248B"/>
    <w:rsid w:val="00B22A88"/>
    <w:rsid w:val="00B22F0A"/>
    <w:rsid w:val="00B23153"/>
    <w:rsid w:val="00B23263"/>
    <w:rsid w:val="00B23D90"/>
    <w:rsid w:val="00B23E5B"/>
    <w:rsid w:val="00B243ED"/>
    <w:rsid w:val="00B2479D"/>
    <w:rsid w:val="00B248CF"/>
    <w:rsid w:val="00B249DE"/>
    <w:rsid w:val="00B24B41"/>
    <w:rsid w:val="00B24B87"/>
    <w:rsid w:val="00B24F46"/>
    <w:rsid w:val="00B253EC"/>
    <w:rsid w:val="00B25BCB"/>
    <w:rsid w:val="00B26265"/>
    <w:rsid w:val="00B26FE6"/>
    <w:rsid w:val="00B271EC"/>
    <w:rsid w:val="00B2726A"/>
    <w:rsid w:val="00B2728F"/>
    <w:rsid w:val="00B2789A"/>
    <w:rsid w:val="00B27A69"/>
    <w:rsid w:val="00B27B1E"/>
    <w:rsid w:val="00B27C56"/>
    <w:rsid w:val="00B27FD2"/>
    <w:rsid w:val="00B304C7"/>
    <w:rsid w:val="00B3072D"/>
    <w:rsid w:val="00B3153E"/>
    <w:rsid w:val="00B3155D"/>
    <w:rsid w:val="00B322C9"/>
    <w:rsid w:val="00B32F2B"/>
    <w:rsid w:val="00B32F87"/>
    <w:rsid w:val="00B332C8"/>
    <w:rsid w:val="00B33796"/>
    <w:rsid w:val="00B338A9"/>
    <w:rsid w:val="00B33E20"/>
    <w:rsid w:val="00B3465C"/>
    <w:rsid w:val="00B348C7"/>
    <w:rsid w:val="00B34982"/>
    <w:rsid w:val="00B34CB2"/>
    <w:rsid w:val="00B34D4F"/>
    <w:rsid w:val="00B351F3"/>
    <w:rsid w:val="00B355ED"/>
    <w:rsid w:val="00B3562F"/>
    <w:rsid w:val="00B3597D"/>
    <w:rsid w:val="00B35E3A"/>
    <w:rsid w:val="00B35FEC"/>
    <w:rsid w:val="00B3604E"/>
    <w:rsid w:val="00B36123"/>
    <w:rsid w:val="00B36BFD"/>
    <w:rsid w:val="00B36C3D"/>
    <w:rsid w:val="00B36C48"/>
    <w:rsid w:val="00B36FFE"/>
    <w:rsid w:val="00B37205"/>
    <w:rsid w:val="00B373FA"/>
    <w:rsid w:val="00B379C5"/>
    <w:rsid w:val="00B403DC"/>
    <w:rsid w:val="00B40433"/>
    <w:rsid w:val="00B404F3"/>
    <w:rsid w:val="00B40A52"/>
    <w:rsid w:val="00B40C41"/>
    <w:rsid w:val="00B4129A"/>
    <w:rsid w:val="00B41B93"/>
    <w:rsid w:val="00B42622"/>
    <w:rsid w:val="00B42904"/>
    <w:rsid w:val="00B4387D"/>
    <w:rsid w:val="00B43A1E"/>
    <w:rsid w:val="00B43A23"/>
    <w:rsid w:val="00B43AE6"/>
    <w:rsid w:val="00B43EDC"/>
    <w:rsid w:val="00B442B1"/>
    <w:rsid w:val="00B444B2"/>
    <w:rsid w:val="00B44773"/>
    <w:rsid w:val="00B4505E"/>
    <w:rsid w:val="00B450F7"/>
    <w:rsid w:val="00B45875"/>
    <w:rsid w:val="00B468C9"/>
    <w:rsid w:val="00B4690D"/>
    <w:rsid w:val="00B46A1F"/>
    <w:rsid w:val="00B46DEC"/>
    <w:rsid w:val="00B474C2"/>
    <w:rsid w:val="00B475A6"/>
    <w:rsid w:val="00B5009D"/>
    <w:rsid w:val="00B502AE"/>
    <w:rsid w:val="00B50641"/>
    <w:rsid w:val="00B5089C"/>
    <w:rsid w:val="00B509DE"/>
    <w:rsid w:val="00B50D0D"/>
    <w:rsid w:val="00B51297"/>
    <w:rsid w:val="00B5170E"/>
    <w:rsid w:val="00B51915"/>
    <w:rsid w:val="00B524AE"/>
    <w:rsid w:val="00B52975"/>
    <w:rsid w:val="00B52E8A"/>
    <w:rsid w:val="00B530C9"/>
    <w:rsid w:val="00B530D2"/>
    <w:rsid w:val="00B536B5"/>
    <w:rsid w:val="00B53778"/>
    <w:rsid w:val="00B53B32"/>
    <w:rsid w:val="00B53BD8"/>
    <w:rsid w:val="00B53BE7"/>
    <w:rsid w:val="00B53C36"/>
    <w:rsid w:val="00B53F63"/>
    <w:rsid w:val="00B5481A"/>
    <w:rsid w:val="00B54FF3"/>
    <w:rsid w:val="00B55293"/>
    <w:rsid w:val="00B55ADC"/>
    <w:rsid w:val="00B56273"/>
    <w:rsid w:val="00B5666E"/>
    <w:rsid w:val="00B56708"/>
    <w:rsid w:val="00B56737"/>
    <w:rsid w:val="00B56E73"/>
    <w:rsid w:val="00B57791"/>
    <w:rsid w:val="00B57AF9"/>
    <w:rsid w:val="00B60164"/>
    <w:rsid w:val="00B604AE"/>
    <w:rsid w:val="00B6082D"/>
    <w:rsid w:val="00B60B53"/>
    <w:rsid w:val="00B60C13"/>
    <w:rsid w:val="00B615DA"/>
    <w:rsid w:val="00B61802"/>
    <w:rsid w:val="00B6193E"/>
    <w:rsid w:val="00B61A7E"/>
    <w:rsid w:val="00B61F60"/>
    <w:rsid w:val="00B6258E"/>
    <w:rsid w:val="00B62C0D"/>
    <w:rsid w:val="00B62D19"/>
    <w:rsid w:val="00B62F37"/>
    <w:rsid w:val="00B63333"/>
    <w:rsid w:val="00B633D2"/>
    <w:rsid w:val="00B635F3"/>
    <w:rsid w:val="00B63D5A"/>
    <w:rsid w:val="00B64035"/>
    <w:rsid w:val="00B641B1"/>
    <w:rsid w:val="00B659EC"/>
    <w:rsid w:val="00B65AA0"/>
    <w:rsid w:val="00B6643B"/>
    <w:rsid w:val="00B667D2"/>
    <w:rsid w:val="00B66FB4"/>
    <w:rsid w:val="00B67061"/>
    <w:rsid w:val="00B67BBA"/>
    <w:rsid w:val="00B7050A"/>
    <w:rsid w:val="00B7052C"/>
    <w:rsid w:val="00B7057D"/>
    <w:rsid w:val="00B70C53"/>
    <w:rsid w:val="00B71353"/>
    <w:rsid w:val="00B71D43"/>
    <w:rsid w:val="00B71F4D"/>
    <w:rsid w:val="00B723D5"/>
    <w:rsid w:val="00B7299F"/>
    <w:rsid w:val="00B72B7E"/>
    <w:rsid w:val="00B73549"/>
    <w:rsid w:val="00B735B5"/>
    <w:rsid w:val="00B738C7"/>
    <w:rsid w:val="00B7390F"/>
    <w:rsid w:val="00B73B75"/>
    <w:rsid w:val="00B73D33"/>
    <w:rsid w:val="00B74033"/>
    <w:rsid w:val="00B74814"/>
    <w:rsid w:val="00B74AB5"/>
    <w:rsid w:val="00B75015"/>
    <w:rsid w:val="00B75672"/>
    <w:rsid w:val="00B75FD9"/>
    <w:rsid w:val="00B7613B"/>
    <w:rsid w:val="00B761B6"/>
    <w:rsid w:val="00B76251"/>
    <w:rsid w:val="00B76A7E"/>
    <w:rsid w:val="00B76BD9"/>
    <w:rsid w:val="00B772AD"/>
    <w:rsid w:val="00B773A8"/>
    <w:rsid w:val="00B77C90"/>
    <w:rsid w:val="00B8019C"/>
    <w:rsid w:val="00B80408"/>
    <w:rsid w:val="00B80A55"/>
    <w:rsid w:val="00B81113"/>
    <w:rsid w:val="00B818D2"/>
    <w:rsid w:val="00B81E9A"/>
    <w:rsid w:val="00B82086"/>
    <w:rsid w:val="00B820DA"/>
    <w:rsid w:val="00B82533"/>
    <w:rsid w:val="00B826EA"/>
    <w:rsid w:val="00B82CF5"/>
    <w:rsid w:val="00B8316E"/>
    <w:rsid w:val="00B835BE"/>
    <w:rsid w:val="00B83624"/>
    <w:rsid w:val="00B83858"/>
    <w:rsid w:val="00B8393F"/>
    <w:rsid w:val="00B83C77"/>
    <w:rsid w:val="00B83E54"/>
    <w:rsid w:val="00B83EAC"/>
    <w:rsid w:val="00B83FA7"/>
    <w:rsid w:val="00B84279"/>
    <w:rsid w:val="00B842D2"/>
    <w:rsid w:val="00B84B2C"/>
    <w:rsid w:val="00B8502D"/>
    <w:rsid w:val="00B8527D"/>
    <w:rsid w:val="00B85933"/>
    <w:rsid w:val="00B85BBA"/>
    <w:rsid w:val="00B85C92"/>
    <w:rsid w:val="00B8697D"/>
    <w:rsid w:val="00B8707C"/>
    <w:rsid w:val="00B87133"/>
    <w:rsid w:val="00B87497"/>
    <w:rsid w:val="00B87892"/>
    <w:rsid w:val="00B8790C"/>
    <w:rsid w:val="00B87CAB"/>
    <w:rsid w:val="00B907D2"/>
    <w:rsid w:val="00B90DF2"/>
    <w:rsid w:val="00B9100C"/>
    <w:rsid w:val="00B910D4"/>
    <w:rsid w:val="00B910DB"/>
    <w:rsid w:val="00B91792"/>
    <w:rsid w:val="00B917E1"/>
    <w:rsid w:val="00B91B3F"/>
    <w:rsid w:val="00B91B9D"/>
    <w:rsid w:val="00B92230"/>
    <w:rsid w:val="00B923C2"/>
    <w:rsid w:val="00B92B4C"/>
    <w:rsid w:val="00B939BF"/>
    <w:rsid w:val="00B93D98"/>
    <w:rsid w:val="00B94449"/>
    <w:rsid w:val="00B94777"/>
    <w:rsid w:val="00B9493C"/>
    <w:rsid w:val="00B94C75"/>
    <w:rsid w:val="00B94E59"/>
    <w:rsid w:val="00B94F6E"/>
    <w:rsid w:val="00B9541B"/>
    <w:rsid w:val="00B95640"/>
    <w:rsid w:val="00B95DDF"/>
    <w:rsid w:val="00B95FA5"/>
    <w:rsid w:val="00B960FB"/>
    <w:rsid w:val="00B965B3"/>
    <w:rsid w:val="00B969EB"/>
    <w:rsid w:val="00B96C9A"/>
    <w:rsid w:val="00B9777F"/>
    <w:rsid w:val="00B9786C"/>
    <w:rsid w:val="00B9796F"/>
    <w:rsid w:val="00B97DEA"/>
    <w:rsid w:val="00BA01E8"/>
    <w:rsid w:val="00BA0596"/>
    <w:rsid w:val="00BA0CC3"/>
    <w:rsid w:val="00BA0EF9"/>
    <w:rsid w:val="00BA13BE"/>
    <w:rsid w:val="00BA1681"/>
    <w:rsid w:val="00BA174E"/>
    <w:rsid w:val="00BA1E87"/>
    <w:rsid w:val="00BA1F63"/>
    <w:rsid w:val="00BA22AA"/>
    <w:rsid w:val="00BA25A9"/>
    <w:rsid w:val="00BA262A"/>
    <w:rsid w:val="00BA2647"/>
    <w:rsid w:val="00BA2B3E"/>
    <w:rsid w:val="00BA2F95"/>
    <w:rsid w:val="00BA3708"/>
    <w:rsid w:val="00BA3874"/>
    <w:rsid w:val="00BA3B56"/>
    <w:rsid w:val="00BA3FF9"/>
    <w:rsid w:val="00BA4277"/>
    <w:rsid w:val="00BA42BA"/>
    <w:rsid w:val="00BA452C"/>
    <w:rsid w:val="00BA536D"/>
    <w:rsid w:val="00BA5FD1"/>
    <w:rsid w:val="00BA6B74"/>
    <w:rsid w:val="00BA6C48"/>
    <w:rsid w:val="00BA6DD0"/>
    <w:rsid w:val="00BA6EF1"/>
    <w:rsid w:val="00BA71B0"/>
    <w:rsid w:val="00BA71FC"/>
    <w:rsid w:val="00BA79E1"/>
    <w:rsid w:val="00BA7DAE"/>
    <w:rsid w:val="00BA7DD6"/>
    <w:rsid w:val="00BB0310"/>
    <w:rsid w:val="00BB0386"/>
    <w:rsid w:val="00BB07DF"/>
    <w:rsid w:val="00BB1226"/>
    <w:rsid w:val="00BB184C"/>
    <w:rsid w:val="00BB22BA"/>
    <w:rsid w:val="00BB2A3E"/>
    <w:rsid w:val="00BB2AEC"/>
    <w:rsid w:val="00BB2B03"/>
    <w:rsid w:val="00BB2BAC"/>
    <w:rsid w:val="00BB350B"/>
    <w:rsid w:val="00BB384D"/>
    <w:rsid w:val="00BB3924"/>
    <w:rsid w:val="00BB3B4C"/>
    <w:rsid w:val="00BB3F34"/>
    <w:rsid w:val="00BB3F7F"/>
    <w:rsid w:val="00BB40F1"/>
    <w:rsid w:val="00BB4235"/>
    <w:rsid w:val="00BB454E"/>
    <w:rsid w:val="00BB45A2"/>
    <w:rsid w:val="00BB4903"/>
    <w:rsid w:val="00BB4A74"/>
    <w:rsid w:val="00BB5165"/>
    <w:rsid w:val="00BB53AF"/>
    <w:rsid w:val="00BB53FA"/>
    <w:rsid w:val="00BB5B70"/>
    <w:rsid w:val="00BB672A"/>
    <w:rsid w:val="00BB68A9"/>
    <w:rsid w:val="00BB69A2"/>
    <w:rsid w:val="00BB6AD2"/>
    <w:rsid w:val="00BB72BA"/>
    <w:rsid w:val="00BB73E2"/>
    <w:rsid w:val="00BB7B35"/>
    <w:rsid w:val="00BB7C53"/>
    <w:rsid w:val="00BB7E7A"/>
    <w:rsid w:val="00BC0002"/>
    <w:rsid w:val="00BC0024"/>
    <w:rsid w:val="00BC04BD"/>
    <w:rsid w:val="00BC05D3"/>
    <w:rsid w:val="00BC09AC"/>
    <w:rsid w:val="00BC1204"/>
    <w:rsid w:val="00BC1B78"/>
    <w:rsid w:val="00BC1E34"/>
    <w:rsid w:val="00BC22D3"/>
    <w:rsid w:val="00BC2531"/>
    <w:rsid w:val="00BC271C"/>
    <w:rsid w:val="00BC273C"/>
    <w:rsid w:val="00BC27EF"/>
    <w:rsid w:val="00BC41F3"/>
    <w:rsid w:val="00BC4585"/>
    <w:rsid w:val="00BC462F"/>
    <w:rsid w:val="00BC485B"/>
    <w:rsid w:val="00BC4A73"/>
    <w:rsid w:val="00BC4B36"/>
    <w:rsid w:val="00BC4ED7"/>
    <w:rsid w:val="00BC4F1A"/>
    <w:rsid w:val="00BC51C8"/>
    <w:rsid w:val="00BC55A4"/>
    <w:rsid w:val="00BC5FAD"/>
    <w:rsid w:val="00BC6123"/>
    <w:rsid w:val="00BC61F5"/>
    <w:rsid w:val="00BC6555"/>
    <w:rsid w:val="00BC6DD7"/>
    <w:rsid w:val="00BC7C4F"/>
    <w:rsid w:val="00BC7CBA"/>
    <w:rsid w:val="00BD0017"/>
    <w:rsid w:val="00BD00C4"/>
    <w:rsid w:val="00BD04AE"/>
    <w:rsid w:val="00BD056A"/>
    <w:rsid w:val="00BD0A02"/>
    <w:rsid w:val="00BD0EA8"/>
    <w:rsid w:val="00BD10FF"/>
    <w:rsid w:val="00BD1285"/>
    <w:rsid w:val="00BD1358"/>
    <w:rsid w:val="00BD15DE"/>
    <w:rsid w:val="00BD1F7A"/>
    <w:rsid w:val="00BD1FC7"/>
    <w:rsid w:val="00BD1FCA"/>
    <w:rsid w:val="00BD242C"/>
    <w:rsid w:val="00BD2736"/>
    <w:rsid w:val="00BD27E3"/>
    <w:rsid w:val="00BD2FAA"/>
    <w:rsid w:val="00BD351B"/>
    <w:rsid w:val="00BD406B"/>
    <w:rsid w:val="00BD4BF1"/>
    <w:rsid w:val="00BD4ECC"/>
    <w:rsid w:val="00BD530F"/>
    <w:rsid w:val="00BD540F"/>
    <w:rsid w:val="00BD55D5"/>
    <w:rsid w:val="00BD591C"/>
    <w:rsid w:val="00BD5DF8"/>
    <w:rsid w:val="00BD5FE8"/>
    <w:rsid w:val="00BD63FF"/>
    <w:rsid w:val="00BD681A"/>
    <w:rsid w:val="00BD6F54"/>
    <w:rsid w:val="00BD7215"/>
    <w:rsid w:val="00BD7265"/>
    <w:rsid w:val="00BD74E7"/>
    <w:rsid w:val="00BD7670"/>
    <w:rsid w:val="00BD79AC"/>
    <w:rsid w:val="00BD7DD2"/>
    <w:rsid w:val="00BD7ED1"/>
    <w:rsid w:val="00BE006F"/>
    <w:rsid w:val="00BE032F"/>
    <w:rsid w:val="00BE036A"/>
    <w:rsid w:val="00BE03D7"/>
    <w:rsid w:val="00BE0E04"/>
    <w:rsid w:val="00BE0E5C"/>
    <w:rsid w:val="00BE10C7"/>
    <w:rsid w:val="00BE149B"/>
    <w:rsid w:val="00BE2131"/>
    <w:rsid w:val="00BE22D2"/>
    <w:rsid w:val="00BE2551"/>
    <w:rsid w:val="00BE261C"/>
    <w:rsid w:val="00BE2759"/>
    <w:rsid w:val="00BE2B2B"/>
    <w:rsid w:val="00BE314B"/>
    <w:rsid w:val="00BE36FB"/>
    <w:rsid w:val="00BE3FEF"/>
    <w:rsid w:val="00BE4262"/>
    <w:rsid w:val="00BE5031"/>
    <w:rsid w:val="00BE5380"/>
    <w:rsid w:val="00BE5530"/>
    <w:rsid w:val="00BE5909"/>
    <w:rsid w:val="00BE5A6B"/>
    <w:rsid w:val="00BE5C33"/>
    <w:rsid w:val="00BE5DD1"/>
    <w:rsid w:val="00BE5F48"/>
    <w:rsid w:val="00BE643A"/>
    <w:rsid w:val="00BE6C42"/>
    <w:rsid w:val="00BE753A"/>
    <w:rsid w:val="00BE78A0"/>
    <w:rsid w:val="00BE7A6E"/>
    <w:rsid w:val="00BE7B7E"/>
    <w:rsid w:val="00BF012C"/>
    <w:rsid w:val="00BF01F1"/>
    <w:rsid w:val="00BF0269"/>
    <w:rsid w:val="00BF040A"/>
    <w:rsid w:val="00BF0509"/>
    <w:rsid w:val="00BF0589"/>
    <w:rsid w:val="00BF0888"/>
    <w:rsid w:val="00BF12D1"/>
    <w:rsid w:val="00BF130A"/>
    <w:rsid w:val="00BF174F"/>
    <w:rsid w:val="00BF1C15"/>
    <w:rsid w:val="00BF276C"/>
    <w:rsid w:val="00BF284B"/>
    <w:rsid w:val="00BF2A40"/>
    <w:rsid w:val="00BF30D9"/>
    <w:rsid w:val="00BF36F2"/>
    <w:rsid w:val="00BF3713"/>
    <w:rsid w:val="00BF3729"/>
    <w:rsid w:val="00BF3B20"/>
    <w:rsid w:val="00BF3C46"/>
    <w:rsid w:val="00BF4320"/>
    <w:rsid w:val="00BF43B6"/>
    <w:rsid w:val="00BF4ADA"/>
    <w:rsid w:val="00BF4D38"/>
    <w:rsid w:val="00BF5621"/>
    <w:rsid w:val="00BF5A14"/>
    <w:rsid w:val="00BF5F8A"/>
    <w:rsid w:val="00BF6B8A"/>
    <w:rsid w:val="00BF6F50"/>
    <w:rsid w:val="00BF7181"/>
    <w:rsid w:val="00BF7577"/>
    <w:rsid w:val="00BF778D"/>
    <w:rsid w:val="00BF7D90"/>
    <w:rsid w:val="00C00350"/>
    <w:rsid w:val="00C00950"/>
    <w:rsid w:val="00C00A17"/>
    <w:rsid w:val="00C00A26"/>
    <w:rsid w:val="00C00BDC"/>
    <w:rsid w:val="00C00CA6"/>
    <w:rsid w:val="00C014CC"/>
    <w:rsid w:val="00C0171A"/>
    <w:rsid w:val="00C01B0A"/>
    <w:rsid w:val="00C01D88"/>
    <w:rsid w:val="00C01E73"/>
    <w:rsid w:val="00C020A4"/>
    <w:rsid w:val="00C02449"/>
    <w:rsid w:val="00C02839"/>
    <w:rsid w:val="00C02E24"/>
    <w:rsid w:val="00C03859"/>
    <w:rsid w:val="00C038EF"/>
    <w:rsid w:val="00C038F1"/>
    <w:rsid w:val="00C03A44"/>
    <w:rsid w:val="00C04585"/>
    <w:rsid w:val="00C048D9"/>
    <w:rsid w:val="00C04EE7"/>
    <w:rsid w:val="00C0511A"/>
    <w:rsid w:val="00C05134"/>
    <w:rsid w:val="00C060DC"/>
    <w:rsid w:val="00C062C6"/>
    <w:rsid w:val="00C06949"/>
    <w:rsid w:val="00C07089"/>
    <w:rsid w:val="00C070A0"/>
    <w:rsid w:val="00C07451"/>
    <w:rsid w:val="00C0756F"/>
    <w:rsid w:val="00C078B4"/>
    <w:rsid w:val="00C07E43"/>
    <w:rsid w:val="00C10853"/>
    <w:rsid w:val="00C10AD2"/>
    <w:rsid w:val="00C11047"/>
    <w:rsid w:val="00C1180B"/>
    <w:rsid w:val="00C11C3C"/>
    <w:rsid w:val="00C11CCC"/>
    <w:rsid w:val="00C11CD4"/>
    <w:rsid w:val="00C120BD"/>
    <w:rsid w:val="00C1215B"/>
    <w:rsid w:val="00C1269A"/>
    <w:rsid w:val="00C141BA"/>
    <w:rsid w:val="00C146DE"/>
    <w:rsid w:val="00C14780"/>
    <w:rsid w:val="00C14E00"/>
    <w:rsid w:val="00C14FAD"/>
    <w:rsid w:val="00C152D6"/>
    <w:rsid w:val="00C153CD"/>
    <w:rsid w:val="00C15E29"/>
    <w:rsid w:val="00C16043"/>
    <w:rsid w:val="00C16124"/>
    <w:rsid w:val="00C165D6"/>
    <w:rsid w:val="00C16A8F"/>
    <w:rsid w:val="00C16E49"/>
    <w:rsid w:val="00C16F74"/>
    <w:rsid w:val="00C16FD3"/>
    <w:rsid w:val="00C17A55"/>
    <w:rsid w:val="00C17D4D"/>
    <w:rsid w:val="00C20300"/>
    <w:rsid w:val="00C2066B"/>
    <w:rsid w:val="00C206BE"/>
    <w:rsid w:val="00C20830"/>
    <w:rsid w:val="00C20892"/>
    <w:rsid w:val="00C208B6"/>
    <w:rsid w:val="00C20954"/>
    <w:rsid w:val="00C20BFA"/>
    <w:rsid w:val="00C216D3"/>
    <w:rsid w:val="00C21AF4"/>
    <w:rsid w:val="00C21F5B"/>
    <w:rsid w:val="00C21FC9"/>
    <w:rsid w:val="00C225E3"/>
    <w:rsid w:val="00C22616"/>
    <w:rsid w:val="00C229D2"/>
    <w:rsid w:val="00C22A89"/>
    <w:rsid w:val="00C22D7B"/>
    <w:rsid w:val="00C22F44"/>
    <w:rsid w:val="00C22F87"/>
    <w:rsid w:val="00C231E4"/>
    <w:rsid w:val="00C234FB"/>
    <w:rsid w:val="00C237BD"/>
    <w:rsid w:val="00C23E7D"/>
    <w:rsid w:val="00C240FB"/>
    <w:rsid w:val="00C241B3"/>
    <w:rsid w:val="00C24277"/>
    <w:rsid w:val="00C24A5F"/>
    <w:rsid w:val="00C24A6F"/>
    <w:rsid w:val="00C2528D"/>
    <w:rsid w:val="00C2573D"/>
    <w:rsid w:val="00C25BEF"/>
    <w:rsid w:val="00C25C65"/>
    <w:rsid w:val="00C25E65"/>
    <w:rsid w:val="00C26295"/>
    <w:rsid w:val="00C26490"/>
    <w:rsid w:val="00C265FA"/>
    <w:rsid w:val="00C2671D"/>
    <w:rsid w:val="00C26724"/>
    <w:rsid w:val="00C271CF"/>
    <w:rsid w:val="00C27560"/>
    <w:rsid w:val="00C278BA"/>
    <w:rsid w:val="00C27B7B"/>
    <w:rsid w:val="00C27BAC"/>
    <w:rsid w:val="00C27C40"/>
    <w:rsid w:val="00C303EC"/>
    <w:rsid w:val="00C305C6"/>
    <w:rsid w:val="00C306F3"/>
    <w:rsid w:val="00C3071C"/>
    <w:rsid w:val="00C31593"/>
    <w:rsid w:val="00C3180E"/>
    <w:rsid w:val="00C31CFF"/>
    <w:rsid w:val="00C31D27"/>
    <w:rsid w:val="00C323E7"/>
    <w:rsid w:val="00C32793"/>
    <w:rsid w:val="00C32ADF"/>
    <w:rsid w:val="00C32E46"/>
    <w:rsid w:val="00C3343C"/>
    <w:rsid w:val="00C3353F"/>
    <w:rsid w:val="00C33916"/>
    <w:rsid w:val="00C33E21"/>
    <w:rsid w:val="00C33EAC"/>
    <w:rsid w:val="00C340DC"/>
    <w:rsid w:val="00C3456F"/>
    <w:rsid w:val="00C34672"/>
    <w:rsid w:val="00C34A3F"/>
    <w:rsid w:val="00C34AA2"/>
    <w:rsid w:val="00C34DFA"/>
    <w:rsid w:val="00C35100"/>
    <w:rsid w:val="00C353B8"/>
    <w:rsid w:val="00C35467"/>
    <w:rsid w:val="00C355B9"/>
    <w:rsid w:val="00C35906"/>
    <w:rsid w:val="00C35DEE"/>
    <w:rsid w:val="00C35E38"/>
    <w:rsid w:val="00C360A7"/>
    <w:rsid w:val="00C36191"/>
    <w:rsid w:val="00C3639A"/>
    <w:rsid w:val="00C36433"/>
    <w:rsid w:val="00C3667C"/>
    <w:rsid w:val="00C36EDA"/>
    <w:rsid w:val="00C37060"/>
    <w:rsid w:val="00C373D1"/>
    <w:rsid w:val="00C37659"/>
    <w:rsid w:val="00C37C68"/>
    <w:rsid w:val="00C4044E"/>
    <w:rsid w:val="00C40D7B"/>
    <w:rsid w:val="00C413C7"/>
    <w:rsid w:val="00C413ED"/>
    <w:rsid w:val="00C41BC7"/>
    <w:rsid w:val="00C41E5B"/>
    <w:rsid w:val="00C42E38"/>
    <w:rsid w:val="00C43B1E"/>
    <w:rsid w:val="00C4419D"/>
    <w:rsid w:val="00C44225"/>
    <w:rsid w:val="00C44565"/>
    <w:rsid w:val="00C44931"/>
    <w:rsid w:val="00C449E0"/>
    <w:rsid w:val="00C4536E"/>
    <w:rsid w:val="00C4584A"/>
    <w:rsid w:val="00C45EEF"/>
    <w:rsid w:val="00C462AC"/>
    <w:rsid w:val="00C4643E"/>
    <w:rsid w:val="00C46524"/>
    <w:rsid w:val="00C465D8"/>
    <w:rsid w:val="00C469C1"/>
    <w:rsid w:val="00C47174"/>
    <w:rsid w:val="00C4789D"/>
    <w:rsid w:val="00C47967"/>
    <w:rsid w:val="00C50568"/>
    <w:rsid w:val="00C50A22"/>
    <w:rsid w:val="00C50E23"/>
    <w:rsid w:val="00C5125D"/>
    <w:rsid w:val="00C51272"/>
    <w:rsid w:val="00C51305"/>
    <w:rsid w:val="00C51461"/>
    <w:rsid w:val="00C5149C"/>
    <w:rsid w:val="00C517BC"/>
    <w:rsid w:val="00C51991"/>
    <w:rsid w:val="00C51DF2"/>
    <w:rsid w:val="00C5223A"/>
    <w:rsid w:val="00C526E2"/>
    <w:rsid w:val="00C527EC"/>
    <w:rsid w:val="00C53B47"/>
    <w:rsid w:val="00C53E52"/>
    <w:rsid w:val="00C54C71"/>
    <w:rsid w:val="00C54C73"/>
    <w:rsid w:val="00C54E0E"/>
    <w:rsid w:val="00C54E6B"/>
    <w:rsid w:val="00C54F67"/>
    <w:rsid w:val="00C55233"/>
    <w:rsid w:val="00C55603"/>
    <w:rsid w:val="00C5564C"/>
    <w:rsid w:val="00C558F2"/>
    <w:rsid w:val="00C55A3D"/>
    <w:rsid w:val="00C55C70"/>
    <w:rsid w:val="00C56A5C"/>
    <w:rsid w:val="00C56AFC"/>
    <w:rsid w:val="00C57094"/>
    <w:rsid w:val="00C575A4"/>
    <w:rsid w:val="00C577AF"/>
    <w:rsid w:val="00C57D5C"/>
    <w:rsid w:val="00C601A5"/>
    <w:rsid w:val="00C603B0"/>
    <w:rsid w:val="00C60410"/>
    <w:rsid w:val="00C607F0"/>
    <w:rsid w:val="00C6082D"/>
    <w:rsid w:val="00C60F8F"/>
    <w:rsid w:val="00C61675"/>
    <w:rsid w:val="00C618AC"/>
    <w:rsid w:val="00C61975"/>
    <w:rsid w:val="00C61C8C"/>
    <w:rsid w:val="00C6211C"/>
    <w:rsid w:val="00C62AB0"/>
    <w:rsid w:val="00C62F2A"/>
    <w:rsid w:val="00C63169"/>
    <w:rsid w:val="00C63616"/>
    <w:rsid w:val="00C637FA"/>
    <w:rsid w:val="00C638B2"/>
    <w:rsid w:val="00C63A92"/>
    <w:rsid w:val="00C64624"/>
    <w:rsid w:val="00C646D7"/>
    <w:rsid w:val="00C64BF6"/>
    <w:rsid w:val="00C65049"/>
    <w:rsid w:val="00C65110"/>
    <w:rsid w:val="00C65866"/>
    <w:rsid w:val="00C659F4"/>
    <w:rsid w:val="00C65C83"/>
    <w:rsid w:val="00C66121"/>
    <w:rsid w:val="00C66539"/>
    <w:rsid w:val="00C67487"/>
    <w:rsid w:val="00C67F32"/>
    <w:rsid w:val="00C70107"/>
    <w:rsid w:val="00C70139"/>
    <w:rsid w:val="00C70428"/>
    <w:rsid w:val="00C70DCE"/>
    <w:rsid w:val="00C71DDA"/>
    <w:rsid w:val="00C71F33"/>
    <w:rsid w:val="00C721DC"/>
    <w:rsid w:val="00C72929"/>
    <w:rsid w:val="00C72963"/>
    <w:rsid w:val="00C72C6B"/>
    <w:rsid w:val="00C72E34"/>
    <w:rsid w:val="00C7338C"/>
    <w:rsid w:val="00C733F0"/>
    <w:rsid w:val="00C73D1F"/>
    <w:rsid w:val="00C73D28"/>
    <w:rsid w:val="00C73EB9"/>
    <w:rsid w:val="00C73EDB"/>
    <w:rsid w:val="00C7474B"/>
    <w:rsid w:val="00C74E81"/>
    <w:rsid w:val="00C753BF"/>
    <w:rsid w:val="00C7569D"/>
    <w:rsid w:val="00C75C1D"/>
    <w:rsid w:val="00C76061"/>
    <w:rsid w:val="00C761FB"/>
    <w:rsid w:val="00C76455"/>
    <w:rsid w:val="00C76682"/>
    <w:rsid w:val="00C76964"/>
    <w:rsid w:val="00C76B02"/>
    <w:rsid w:val="00C76F4E"/>
    <w:rsid w:val="00C77119"/>
    <w:rsid w:val="00C77214"/>
    <w:rsid w:val="00C77B1F"/>
    <w:rsid w:val="00C77FFE"/>
    <w:rsid w:val="00C8028A"/>
    <w:rsid w:val="00C808ED"/>
    <w:rsid w:val="00C80A4C"/>
    <w:rsid w:val="00C81541"/>
    <w:rsid w:val="00C8178A"/>
    <w:rsid w:val="00C81B2B"/>
    <w:rsid w:val="00C81BBB"/>
    <w:rsid w:val="00C81C26"/>
    <w:rsid w:val="00C81DEF"/>
    <w:rsid w:val="00C825D5"/>
    <w:rsid w:val="00C82E06"/>
    <w:rsid w:val="00C8354E"/>
    <w:rsid w:val="00C835AE"/>
    <w:rsid w:val="00C8398A"/>
    <w:rsid w:val="00C83A92"/>
    <w:rsid w:val="00C83F8B"/>
    <w:rsid w:val="00C841EF"/>
    <w:rsid w:val="00C84747"/>
    <w:rsid w:val="00C84902"/>
    <w:rsid w:val="00C84DB8"/>
    <w:rsid w:val="00C84F8F"/>
    <w:rsid w:val="00C857C8"/>
    <w:rsid w:val="00C87238"/>
    <w:rsid w:val="00C8724B"/>
    <w:rsid w:val="00C877E3"/>
    <w:rsid w:val="00C87CB6"/>
    <w:rsid w:val="00C87FCE"/>
    <w:rsid w:val="00C90007"/>
    <w:rsid w:val="00C904F1"/>
    <w:rsid w:val="00C907E3"/>
    <w:rsid w:val="00C9118C"/>
    <w:rsid w:val="00C91215"/>
    <w:rsid w:val="00C9130D"/>
    <w:rsid w:val="00C9160F"/>
    <w:rsid w:val="00C9187C"/>
    <w:rsid w:val="00C9199D"/>
    <w:rsid w:val="00C91AA5"/>
    <w:rsid w:val="00C91C5C"/>
    <w:rsid w:val="00C91C92"/>
    <w:rsid w:val="00C91E90"/>
    <w:rsid w:val="00C91EB7"/>
    <w:rsid w:val="00C92400"/>
    <w:rsid w:val="00C92449"/>
    <w:rsid w:val="00C9247A"/>
    <w:rsid w:val="00C92A11"/>
    <w:rsid w:val="00C92F2B"/>
    <w:rsid w:val="00C9352F"/>
    <w:rsid w:val="00C94867"/>
    <w:rsid w:val="00C94D8C"/>
    <w:rsid w:val="00C958FF"/>
    <w:rsid w:val="00C95AE0"/>
    <w:rsid w:val="00C95BA9"/>
    <w:rsid w:val="00C95D52"/>
    <w:rsid w:val="00C9622A"/>
    <w:rsid w:val="00C96464"/>
    <w:rsid w:val="00C96476"/>
    <w:rsid w:val="00C964C9"/>
    <w:rsid w:val="00C96CC1"/>
    <w:rsid w:val="00C96D3C"/>
    <w:rsid w:val="00C970CE"/>
    <w:rsid w:val="00C975D6"/>
    <w:rsid w:val="00C97F09"/>
    <w:rsid w:val="00CA00B7"/>
    <w:rsid w:val="00CA0607"/>
    <w:rsid w:val="00CA085D"/>
    <w:rsid w:val="00CA0BC2"/>
    <w:rsid w:val="00CA0BDF"/>
    <w:rsid w:val="00CA11F6"/>
    <w:rsid w:val="00CA1379"/>
    <w:rsid w:val="00CA1709"/>
    <w:rsid w:val="00CA192D"/>
    <w:rsid w:val="00CA1AC2"/>
    <w:rsid w:val="00CA2A44"/>
    <w:rsid w:val="00CA2E7A"/>
    <w:rsid w:val="00CA315D"/>
    <w:rsid w:val="00CA35B6"/>
    <w:rsid w:val="00CA3AAE"/>
    <w:rsid w:val="00CA3AB0"/>
    <w:rsid w:val="00CA3D22"/>
    <w:rsid w:val="00CA46EA"/>
    <w:rsid w:val="00CA483B"/>
    <w:rsid w:val="00CA4F1C"/>
    <w:rsid w:val="00CA4FAF"/>
    <w:rsid w:val="00CA57CD"/>
    <w:rsid w:val="00CA5C70"/>
    <w:rsid w:val="00CA5D76"/>
    <w:rsid w:val="00CA67BB"/>
    <w:rsid w:val="00CA70B9"/>
    <w:rsid w:val="00CA71A8"/>
    <w:rsid w:val="00CA721D"/>
    <w:rsid w:val="00CA7640"/>
    <w:rsid w:val="00CB0206"/>
    <w:rsid w:val="00CB108E"/>
    <w:rsid w:val="00CB1402"/>
    <w:rsid w:val="00CB140C"/>
    <w:rsid w:val="00CB1941"/>
    <w:rsid w:val="00CB1E78"/>
    <w:rsid w:val="00CB304E"/>
    <w:rsid w:val="00CB379F"/>
    <w:rsid w:val="00CB37FB"/>
    <w:rsid w:val="00CB3877"/>
    <w:rsid w:val="00CB3AB0"/>
    <w:rsid w:val="00CB4A6C"/>
    <w:rsid w:val="00CB4E4E"/>
    <w:rsid w:val="00CB5128"/>
    <w:rsid w:val="00CB59A9"/>
    <w:rsid w:val="00CB6184"/>
    <w:rsid w:val="00CB698F"/>
    <w:rsid w:val="00CB73CD"/>
    <w:rsid w:val="00CB7768"/>
    <w:rsid w:val="00CC02F8"/>
    <w:rsid w:val="00CC04D7"/>
    <w:rsid w:val="00CC0B61"/>
    <w:rsid w:val="00CC147F"/>
    <w:rsid w:val="00CC1673"/>
    <w:rsid w:val="00CC1695"/>
    <w:rsid w:val="00CC1B4E"/>
    <w:rsid w:val="00CC20E0"/>
    <w:rsid w:val="00CC212D"/>
    <w:rsid w:val="00CC252A"/>
    <w:rsid w:val="00CC277A"/>
    <w:rsid w:val="00CC278C"/>
    <w:rsid w:val="00CC27C1"/>
    <w:rsid w:val="00CC2874"/>
    <w:rsid w:val="00CC3796"/>
    <w:rsid w:val="00CC3A50"/>
    <w:rsid w:val="00CC3B06"/>
    <w:rsid w:val="00CC4015"/>
    <w:rsid w:val="00CC4288"/>
    <w:rsid w:val="00CC4A9B"/>
    <w:rsid w:val="00CC4C8E"/>
    <w:rsid w:val="00CC5FB4"/>
    <w:rsid w:val="00CC6425"/>
    <w:rsid w:val="00CC72BF"/>
    <w:rsid w:val="00CC7699"/>
    <w:rsid w:val="00CC7C4B"/>
    <w:rsid w:val="00CC7FBA"/>
    <w:rsid w:val="00CD047B"/>
    <w:rsid w:val="00CD0E8A"/>
    <w:rsid w:val="00CD1333"/>
    <w:rsid w:val="00CD1487"/>
    <w:rsid w:val="00CD1B2E"/>
    <w:rsid w:val="00CD240E"/>
    <w:rsid w:val="00CD2B70"/>
    <w:rsid w:val="00CD3397"/>
    <w:rsid w:val="00CD4775"/>
    <w:rsid w:val="00CD47A0"/>
    <w:rsid w:val="00CD4894"/>
    <w:rsid w:val="00CD5218"/>
    <w:rsid w:val="00CD54D8"/>
    <w:rsid w:val="00CD559F"/>
    <w:rsid w:val="00CD55E9"/>
    <w:rsid w:val="00CD5828"/>
    <w:rsid w:val="00CD5AAB"/>
    <w:rsid w:val="00CD5B19"/>
    <w:rsid w:val="00CD5B63"/>
    <w:rsid w:val="00CD5CD3"/>
    <w:rsid w:val="00CD5E24"/>
    <w:rsid w:val="00CD6745"/>
    <w:rsid w:val="00CD682C"/>
    <w:rsid w:val="00CD6B86"/>
    <w:rsid w:val="00CD6FF6"/>
    <w:rsid w:val="00CD74DC"/>
    <w:rsid w:val="00CD7954"/>
    <w:rsid w:val="00CD7A0A"/>
    <w:rsid w:val="00CD7B60"/>
    <w:rsid w:val="00CD7C3F"/>
    <w:rsid w:val="00CE03CB"/>
    <w:rsid w:val="00CE06EB"/>
    <w:rsid w:val="00CE0BE6"/>
    <w:rsid w:val="00CE1077"/>
    <w:rsid w:val="00CE1152"/>
    <w:rsid w:val="00CE116F"/>
    <w:rsid w:val="00CE127B"/>
    <w:rsid w:val="00CE1806"/>
    <w:rsid w:val="00CE1CA0"/>
    <w:rsid w:val="00CE21DB"/>
    <w:rsid w:val="00CE2223"/>
    <w:rsid w:val="00CE2A6E"/>
    <w:rsid w:val="00CE343F"/>
    <w:rsid w:val="00CE3450"/>
    <w:rsid w:val="00CE354A"/>
    <w:rsid w:val="00CE375F"/>
    <w:rsid w:val="00CE383A"/>
    <w:rsid w:val="00CE39ED"/>
    <w:rsid w:val="00CE4359"/>
    <w:rsid w:val="00CE44B4"/>
    <w:rsid w:val="00CE4538"/>
    <w:rsid w:val="00CE45C9"/>
    <w:rsid w:val="00CE470B"/>
    <w:rsid w:val="00CE4E34"/>
    <w:rsid w:val="00CE5C32"/>
    <w:rsid w:val="00CE5C74"/>
    <w:rsid w:val="00CE616F"/>
    <w:rsid w:val="00CE6B76"/>
    <w:rsid w:val="00CE6E1D"/>
    <w:rsid w:val="00CE6E73"/>
    <w:rsid w:val="00CE72C4"/>
    <w:rsid w:val="00CE733C"/>
    <w:rsid w:val="00CE766A"/>
    <w:rsid w:val="00CE7832"/>
    <w:rsid w:val="00CE797E"/>
    <w:rsid w:val="00CE7B04"/>
    <w:rsid w:val="00CE7D1C"/>
    <w:rsid w:val="00CF01AF"/>
    <w:rsid w:val="00CF0326"/>
    <w:rsid w:val="00CF05D3"/>
    <w:rsid w:val="00CF0D5F"/>
    <w:rsid w:val="00CF10A8"/>
    <w:rsid w:val="00CF10EA"/>
    <w:rsid w:val="00CF1E23"/>
    <w:rsid w:val="00CF221D"/>
    <w:rsid w:val="00CF294D"/>
    <w:rsid w:val="00CF29B7"/>
    <w:rsid w:val="00CF2B74"/>
    <w:rsid w:val="00CF2D1E"/>
    <w:rsid w:val="00CF2E5D"/>
    <w:rsid w:val="00CF3AE4"/>
    <w:rsid w:val="00CF434D"/>
    <w:rsid w:val="00CF441F"/>
    <w:rsid w:val="00CF4423"/>
    <w:rsid w:val="00CF4586"/>
    <w:rsid w:val="00CF4C6C"/>
    <w:rsid w:val="00CF4C96"/>
    <w:rsid w:val="00CF5734"/>
    <w:rsid w:val="00CF586A"/>
    <w:rsid w:val="00CF5940"/>
    <w:rsid w:val="00CF5D79"/>
    <w:rsid w:val="00CF5DAB"/>
    <w:rsid w:val="00CF5EFD"/>
    <w:rsid w:val="00CF606F"/>
    <w:rsid w:val="00CF6F35"/>
    <w:rsid w:val="00CF7175"/>
    <w:rsid w:val="00CF7492"/>
    <w:rsid w:val="00CF7663"/>
    <w:rsid w:val="00CF7A74"/>
    <w:rsid w:val="00D00C52"/>
    <w:rsid w:val="00D00EE7"/>
    <w:rsid w:val="00D01141"/>
    <w:rsid w:val="00D013A0"/>
    <w:rsid w:val="00D013FF"/>
    <w:rsid w:val="00D01DF4"/>
    <w:rsid w:val="00D02C1E"/>
    <w:rsid w:val="00D02D34"/>
    <w:rsid w:val="00D02E92"/>
    <w:rsid w:val="00D036A0"/>
    <w:rsid w:val="00D039F4"/>
    <w:rsid w:val="00D03A6B"/>
    <w:rsid w:val="00D0436E"/>
    <w:rsid w:val="00D0482A"/>
    <w:rsid w:val="00D04F38"/>
    <w:rsid w:val="00D04F9C"/>
    <w:rsid w:val="00D05602"/>
    <w:rsid w:val="00D05629"/>
    <w:rsid w:val="00D05891"/>
    <w:rsid w:val="00D059A8"/>
    <w:rsid w:val="00D05CCC"/>
    <w:rsid w:val="00D05D3B"/>
    <w:rsid w:val="00D05F60"/>
    <w:rsid w:val="00D06989"/>
    <w:rsid w:val="00D070D6"/>
    <w:rsid w:val="00D072D3"/>
    <w:rsid w:val="00D077EB"/>
    <w:rsid w:val="00D07934"/>
    <w:rsid w:val="00D07B36"/>
    <w:rsid w:val="00D07EF7"/>
    <w:rsid w:val="00D10287"/>
    <w:rsid w:val="00D105FB"/>
    <w:rsid w:val="00D10A54"/>
    <w:rsid w:val="00D10C20"/>
    <w:rsid w:val="00D10DE3"/>
    <w:rsid w:val="00D11434"/>
    <w:rsid w:val="00D115A7"/>
    <w:rsid w:val="00D12311"/>
    <w:rsid w:val="00D12476"/>
    <w:rsid w:val="00D12554"/>
    <w:rsid w:val="00D1256E"/>
    <w:rsid w:val="00D125D1"/>
    <w:rsid w:val="00D1269D"/>
    <w:rsid w:val="00D12C88"/>
    <w:rsid w:val="00D13B3E"/>
    <w:rsid w:val="00D1527B"/>
    <w:rsid w:val="00D154DA"/>
    <w:rsid w:val="00D15EFE"/>
    <w:rsid w:val="00D165D6"/>
    <w:rsid w:val="00D1679F"/>
    <w:rsid w:val="00D1683B"/>
    <w:rsid w:val="00D16C78"/>
    <w:rsid w:val="00D16E59"/>
    <w:rsid w:val="00D16FF3"/>
    <w:rsid w:val="00D171D1"/>
    <w:rsid w:val="00D178FA"/>
    <w:rsid w:val="00D17CD7"/>
    <w:rsid w:val="00D17D3E"/>
    <w:rsid w:val="00D20787"/>
    <w:rsid w:val="00D20874"/>
    <w:rsid w:val="00D20D5A"/>
    <w:rsid w:val="00D20F04"/>
    <w:rsid w:val="00D20F36"/>
    <w:rsid w:val="00D21206"/>
    <w:rsid w:val="00D21332"/>
    <w:rsid w:val="00D213AE"/>
    <w:rsid w:val="00D2185F"/>
    <w:rsid w:val="00D21C93"/>
    <w:rsid w:val="00D2210D"/>
    <w:rsid w:val="00D22777"/>
    <w:rsid w:val="00D228E2"/>
    <w:rsid w:val="00D22A76"/>
    <w:rsid w:val="00D22BF8"/>
    <w:rsid w:val="00D2310C"/>
    <w:rsid w:val="00D23146"/>
    <w:rsid w:val="00D238A6"/>
    <w:rsid w:val="00D241C6"/>
    <w:rsid w:val="00D243A6"/>
    <w:rsid w:val="00D2442B"/>
    <w:rsid w:val="00D24B3D"/>
    <w:rsid w:val="00D24B45"/>
    <w:rsid w:val="00D252D5"/>
    <w:rsid w:val="00D253ED"/>
    <w:rsid w:val="00D258C0"/>
    <w:rsid w:val="00D259E2"/>
    <w:rsid w:val="00D25ED4"/>
    <w:rsid w:val="00D26172"/>
    <w:rsid w:val="00D26347"/>
    <w:rsid w:val="00D269C6"/>
    <w:rsid w:val="00D26AE8"/>
    <w:rsid w:val="00D26C7B"/>
    <w:rsid w:val="00D273C7"/>
    <w:rsid w:val="00D30271"/>
    <w:rsid w:val="00D3041E"/>
    <w:rsid w:val="00D31109"/>
    <w:rsid w:val="00D316C7"/>
    <w:rsid w:val="00D31A2D"/>
    <w:rsid w:val="00D31FF9"/>
    <w:rsid w:val="00D327AB"/>
    <w:rsid w:val="00D329ED"/>
    <w:rsid w:val="00D32B1F"/>
    <w:rsid w:val="00D32C3A"/>
    <w:rsid w:val="00D33270"/>
    <w:rsid w:val="00D33434"/>
    <w:rsid w:val="00D33947"/>
    <w:rsid w:val="00D339AE"/>
    <w:rsid w:val="00D33AAF"/>
    <w:rsid w:val="00D34269"/>
    <w:rsid w:val="00D3429A"/>
    <w:rsid w:val="00D343B3"/>
    <w:rsid w:val="00D3467E"/>
    <w:rsid w:val="00D34786"/>
    <w:rsid w:val="00D34A64"/>
    <w:rsid w:val="00D34A83"/>
    <w:rsid w:val="00D34BFF"/>
    <w:rsid w:val="00D34F70"/>
    <w:rsid w:val="00D3506C"/>
    <w:rsid w:val="00D35792"/>
    <w:rsid w:val="00D35AF5"/>
    <w:rsid w:val="00D35F70"/>
    <w:rsid w:val="00D36857"/>
    <w:rsid w:val="00D3704A"/>
    <w:rsid w:val="00D37347"/>
    <w:rsid w:val="00D3743B"/>
    <w:rsid w:val="00D37CD0"/>
    <w:rsid w:val="00D37E27"/>
    <w:rsid w:val="00D4048D"/>
    <w:rsid w:val="00D40A47"/>
    <w:rsid w:val="00D41163"/>
    <w:rsid w:val="00D411D5"/>
    <w:rsid w:val="00D41232"/>
    <w:rsid w:val="00D427E3"/>
    <w:rsid w:val="00D42ACB"/>
    <w:rsid w:val="00D42CD3"/>
    <w:rsid w:val="00D42FD8"/>
    <w:rsid w:val="00D42FF9"/>
    <w:rsid w:val="00D4313F"/>
    <w:rsid w:val="00D43C91"/>
    <w:rsid w:val="00D441B7"/>
    <w:rsid w:val="00D443C6"/>
    <w:rsid w:val="00D44501"/>
    <w:rsid w:val="00D4456F"/>
    <w:rsid w:val="00D4500B"/>
    <w:rsid w:val="00D45025"/>
    <w:rsid w:val="00D4533F"/>
    <w:rsid w:val="00D45A3B"/>
    <w:rsid w:val="00D45F8D"/>
    <w:rsid w:val="00D45FCA"/>
    <w:rsid w:val="00D45FCC"/>
    <w:rsid w:val="00D46044"/>
    <w:rsid w:val="00D46091"/>
    <w:rsid w:val="00D4678C"/>
    <w:rsid w:val="00D46ED4"/>
    <w:rsid w:val="00D470A6"/>
    <w:rsid w:val="00D47576"/>
    <w:rsid w:val="00D47604"/>
    <w:rsid w:val="00D477CD"/>
    <w:rsid w:val="00D47C61"/>
    <w:rsid w:val="00D47ED8"/>
    <w:rsid w:val="00D500DC"/>
    <w:rsid w:val="00D5055B"/>
    <w:rsid w:val="00D508BB"/>
    <w:rsid w:val="00D5166B"/>
    <w:rsid w:val="00D51E10"/>
    <w:rsid w:val="00D5200C"/>
    <w:rsid w:val="00D528D4"/>
    <w:rsid w:val="00D5299C"/>
    <w:rsid w:val="00D52ACC"/>
    <w:rsid w:val="00D52EFE"/>
    <w:rsid w:val="00D53040"/>
    <w:rsid w:val="00D5345E"/>
    <w:rsid w:val="00D53F52"/>
    <w:rsid w:val="00D54087"/>
    <w:rsid w:val="00D54A78"/>
    <w:rsid w:val="00D54BA5"/>
    <w:rsid w:val="00D54E04"/>
    <w:rsid w:val="00D54F21"/>
    <w:rsid w:val="00D55094"/>
    <w:rsid w:val="00D55252"/>
    <w:rsid w:val="00D5556D"/>
    <w:rsid w:val="00D5657B"/>
    <w:rsid w:val="00D56A43"/>
    <w:rsid w:val="00D56A58"/>
    <w:rsid w:val="00D56B2A"/>
    <w:rsid w:val="00D56FB0"/>
    <w:rsid w:val="00D5778F"/>
    <w:rsid w:val="00D577BD"/>
    <w:rsid w:val="00D57B29"/>
    <w:rsid w:val="00D57CB7"/>
    <w:rsid w:val="00D607AC"/>
    <w:rsid w:val="00D60EE3"/>
    <w:rsid w:val="00D6110E"/>
    <w:rsid w:val="00D6161A"/>
    <w:rsid w:val="00D617C1"/>
    <w:rsid w:val="00D619A9"/>
    <w:rsid w:val="00D61AC7"/>
    <w:rsid w:val="00D6225E"/>
    <w:rsid w:val="00D625A4"/>
    <w:rsid w:val="00D6275E"/>
    <w:rsid w:val="00D6286A"/>
    <w:rsid w:val="00D62D34"/>
    <w:rsid w:val="00D62FE9"/>
    <w:rsid w:val="00D6398B"/>
    <w:rsid w:val="00D63A78"/>
    <w:rsid w:val="00D63AD7"/>
    <w:rsid w:val="00D63B85"/>
    <w:rsid w:val="00D63E15"/>
    <w:rsid w:val="00D640B1"/>
    <w:rsid w:val="00D64329"/>
    <w:rsid w:val="00D65A0E"/>
    <w:rsid w:val="00D66337"/>
    <w:rsid w:val="00D6661C"/>
    <w:rsid w:val="00D66B1D"/>
    <w:rsid w:val="00D66CE2"/>
    <w:rsid w:val="00D66D7C"/>
    <w:rsid w:val="00D6740B"/>
    <w:rsid w:val="00D676F9"/>
    <w:rsid w:val="00D678A7"/>
    <w:rsid w:val="00D67BF4"/>
    <w:rsid w:val="00D67E75"/>
    <w:rsid w:val="00D700CC"/>
    <w:rsid w:val="00D70367"/>
    <w:rsid w:val="00D704E7"/>
    <w:rsid w:val="00D70EFA"/>
    <w:rsid w:val="00D71365"/>
    <w:rsid w:val="00D71B1C"/>
    <w:rsid w:val="00D71B52"/>
    <w:rsid w:val="00D72152"/>
    <w:rsid w:val="00D7223A"/>
    <w:rsid w:val="00D7297B"/>
    <w:rsid w:val="00D7318A"/>
    <w:rsid w:val="00D731F5"/>
    <w:rsid w:val="00D73403"/>
    <w:rsid w:val="00D737C1"/>
    <w:rsid w:val="00D737C3"/>
    <w:rsid w:val="00D73903"/>
    <w:rsid w:val="00D73D03"/>
    <w:rsid w:val="00D73D7B"/>
    <w:rsid w:val="00D73E52"/>
    <w:rsid w:val="00D742DC"/>
    <w:rsid w:val="00D7449E"/>
    <w:rsid w:val="00D74634"/>
    <w:rsid w:val="00D7549E"/>
    <w:rsid w:val="00D75588"/>
    <w:rsid w:val="00D75968"/>
    <w:rsid w:val="00D75BAE"/>
    <w:rsid w:val="00D76BE1"/>
    <w:rsid w:val="00D76E21"/>
    <w:rsid w:val="00D76FF7"/>
    <w:rsid w:val="00D77B7A"/>
    <w:rsid w:val="00D80394"/>
    <w:rsid w:val="00D80680"/>
    <w:rsid w:val="00D808DA"/>
    <w:rsid w:val="00D80A1C"/>
    <w:rsid w:val="00D80DAD"/>
    <w:rsid w:val="00D80E9F"/>
    <w:rsid w:val="00D81108"/>
    <w:rsid w:val="00D81464"/>
    <w:rsid w:val="00D81899"/>
    <w:rsid w:val="00D81AAE"/>
    <w:rsid w:val="00D81D1A"/>
    <w:rsid w:val="00D82ECA"/>
    <w:rsid w:val="00D834AE"/>
    <w:rsid w:val="00D8359E"/>
    <w:rsid w:val="00D835F9"/>
    <w:rsid w:val="00D83925"/>
    <w:rsid w:val="00D839E9"/>
    <w:rsid w:val="00D84678"/>
    <w:rsid w:val="00D850E6"/>
    <w:rsid w:val="00D851C2"/>
    <w:rsid w:val="00D8561D"/>
    <w:rsid w:val="00D857F1"/>
    <w:rsid w:val="00D85835"/>
    <w:rsid w:val="00D85FB1"/>
    <w:rsid w:val="00D861F0"/>
    <w:rsid w:val="00D863C8"/>
    <w:rsid w:val="00D865BC"/>
    <w:rsid w:val="00D8669A"/>
    <w:rsid w:val="00D867AF"/>
    <w:rsid w:val="00D86B9A"/>
    <w:rsid w:val="00D870F8"/>
    <w:rsid w:val="00D87303"/>
    <w:rsid w:val="00D8743F"/>
    <w:rsid w:val="00D874B7"/>
    <w:rsid w:val="00D879C3"/>
    <w:rsid w:val="00D87E4C"/>
    <w:rsid w:val="00D906A2"/>
    <w:rsid w:val="00D906B9"/>
    <w:rsid w:val="00D909EB"/>
    <w:rsid w:val="00D90B32"/>
    <w:rsid w:val="00D90B7A"/>
    <w:rsid w:val="00D90C39"/>
    <w:rsid w:val="00D90C5D"/>
    <w:rsid w:val="00D90D72"/>
    <w:rsid w:val="00D910C9"/>
    <w:rsid w:val="00D91715"/>
    <w:rsid w:val="00D91D09"/>
    <w:rsid w:val="00D91EE4"/>
    <w:rsid w:val="00D91F89"/>
    <w:rsid w:val="00D9214E"/>
    <w:rsid w:val="00D922F6"/>
    <w:rsid w:val="00D92549"/>
    <w:rsid w:val="00D929D4"/>
    <w:rsid w:val="00D92A18"/>
    <w:rsid w:val="00D92B73"/>
    <w:rsid w:val="00D92C10"/>
    <w:rsid w:val="00D92E1E"/>
    <w:rsid w:val="00D93209"/>
    <w:rsid w:val="00D933AE"/>
    <w:rsid w:val="00D9391D"/>
    <w:rsid w:val="00D93BA6"/>
    <w:rsid w:val="00D93D93"/>
    <w:rsid w:val="00D93E89"/>
    <w:rsid w:val="00D9421E"/>
    <w:rsid w:val="00D94921"/>
    <w:rsid w:val="00D94B74"/>
    <w:rsid w:val="00D9508E"/>
    <w:rsid w:val="00D95137"/>
    <w:rsid w:val="00D9527F"/>
    <w:rsid w:val="00D95496"/>
    <w:rsid w:val="00D95841"/>
    <w:rsid w:val="00D959FD"/>
    <w:rsid w:val="00D95CE7"/>
    <w:rsid w:val="00D95F01"/>
    <w:rsid w:val="00D962CB"/>
    <w:rsid w:val="00D963AD"/>
    <w:rsid w:val="00D96400"/>
    <w:rsid w:val="00D96D5C"/>
    <w:rsid w:val="00D96E2B"/>
    <w:rsid w:val="00D975F8"/>
    <w:rsid w:val="00D97C86"/>
    <w:rsid w:val="00D97E5B"/>
    <w:rsid w:val="00D97EB1"/>
    <w:rsid w:val="00DA046C"/>
    <w:rsid w:val="00DA050D"/>
    <w:rsid w:val="00DA0A69"/>
    <w:rsid w:val="00DA10C1"/>
    <w:rsid w:val="00DA12A0"/>
    <w:rsid w:val="00DA1339"/>
    <w:rsid w:val="00DA1708"/>
    <w:rsid w:val="00DA1D25"/>
    <w:rsid w:val="00DA1EE7"/>
    <w:rsid w:val="00DA2352"/>
    <w:rsid w:val="00DA24C2"/>
    <w:rsid w:val="00DA2543"/>
    <w:rsid w:val="00DA265C"/>
    <w:rsid w:val="00DA2686"/>
    <w:rsid w:val="00DA2D3A"/>
    <w:rsid w:val="00DA2DAE"/>
    <w:rsid w:val="00DA3F05"/>
    <w:rsid w:val="00DA40E3"/>
    <w:rsid w:val="00DA4694"/>
    <w:rsid w:val="00DA48BB"/>
    <w:rsid w:val="00DA4B2A"/>
    <w:rsid w:val="00DA4FBB"/>
    <w:rsid w:val="00DA503E"/>
    <w:rsid w:val="00DA511A"/>
    <w:rsid w:val="00DA5540"/>
    <w:rsid w:val="00DA5C5C"/>
    <w:rsid w:val="00DA5E56"/>
    <w:rsid w:val="00DA6013"/>
    <w:rsid w:val="00DA634A"/>
    <w:rsid w:val="00DA64F0"/>
    <w:rsid w:val="00DA6B57"/>
    <w:rsid w:val="00DA6C13"/>
    <w:rsid w:val="00DA6C53"/>
    <w:rsid w:val="00DA6CDF"/>
    <w:rsid w:val="00DA6EE5"/>
    <w:rsid w:val="00DA6F9E"/>
    <w:rsid w:val="00DA7707"/>
    <w:rsid w:val="00DA7769"/>
    <w:rsid w:val="00DA7A00"/>
    <w:rsid w:val="00DA7A7C"/>
    <w:rsid w:val="00DB041D"/>
    <w:rsid w:val="00DB0433"/>
    <w:rsid w:val="00DB05A5"/>
    <w:rsid w:val="00DB076D"/>
    <w:rsid w:val="00DB0C45"/>
    <w:rsid w:val="00DB0CD5"/>
    <w:rsid w:val="00DB0F10"/>
    <w:rsid w:val="00DB11A8"/>
    <w:rsid w:val="00DB16C7"/>
    <w:rsid w:val="00DB1782"/>
    <w:rsid w:val="00DB1FCC"/>
    <w:rsid w:val="00DB2069"/>
    <w:rsid w:val="00DB36EB"/>
    <w:rsid w:val="00DB37C0"/>
    <w:rsid w:val="00DB3C60"/>
    <w:rsid w:val="00DB3DC2"/>
    <w:rsid w:val="00DB3DCF"/>
    <w:rsid w:val="00DB3ED0"/>
    <w:rsid w:val="00DB40B7"/>
    <w:rsid w:val="00DB4119"/>
    <w:rsid w:val="00DB41BA"/>
    <w:rsid w:val="00DB480B"/>
    <w:rsid w:val="00DB4849"/>
    <w:rsid w:val="00DB4974"/>
    <w:rsid w:val="00DB4B0D"/>
    <w:rsid w:val="00DB4C46"/>
    <w:rsid w:val="00DB4DA8"/>
    <w:rsid w:val="00DB5234"/>
    <w:rsid w:val="00DB5BCF"/>
    <w:rsid w:val="00DB6049"/>
    <w:rsid w:val="00DB625D"/>
    <w:rsid w:val="00DB6593"/>
    <w:rsid w:val="00DB65CC"/>
    <w:rsid w:val="00DB698F"/>
    <w:rsid w:val="00DB6B4E"/>
    <w:rsid w:val="00DB6BA0"/>
    <w:rsid w:val="00DB6F93"/>
    <w:rsid w:val="00DB70C3"/>
    <w:rsid w:val="00DB7B7B"/>
    <w:rsid w:val="00DC1465"/>
    <w:rsid w:val="00DC15A9"/>
    <w:rsid w:val="00DC16AF"/>
    <w:rsid w:val="00DC173B"/>
    <w:rsid w:val="00DC2477"/>
    <w:rsid w:val="00DC24E2"/>
    <w:rsid w:val="00DC2CA8"/>
    <w:rsid w:val="00DC2F4B"/>
    <w:rsid w:val="00DC2F7D"/>
    <w:rsid w:val="00DC317D"/>
    <w:rsid w:val="00DC33E6"/>
    <w:rsid w:val="00DC3451"/>
    <w:rsid w:val="00DC3616"/>
    <w:rsid w:val="00DC3789"/>
    <w:rsid w:val="00DC38D7"/>
    <w:rsid w:val="00DC463D"/>
    <w:rsid w:val="00DC468B"/>
    <w:rsid w:val="00DC4859"/>
    <w:rsid w:val="00DC4A17"/>
    <w:rsid w:val="00DC4C74"/>
    <w:rsid w:val="00DC4E8E"/>
    <w:rsid w:val="00DC4EC2"/>
    <w:rsid w:val="00DC518D"/>
    <w:rsid w:val="00DC5317"/>
    <w:rsid w:val="00DC5598"/>
    <w:rsid w:val="00DC5CF2"/>
    <w:rsid w:val="00DC5D3D"/>
    <w:rsid w:val="00DC6066"/>
    <w:rsid w:val="00DC64D0"/>
    <w:rsid w:val="00DC6D5B"/>
    <w:rsid w:val="00DC6F4D"/>
    <w:rsid w:val="00DC7201"/>
    <w:rsid w:val="00DC724D"/>
    <w:rsid w:val="00DC7863"/>
    <w:rsid w:val="00DC787F"/>
    <w:rsid w:val="00DC7A6B"/>
    <w:rsid w:val="00DC7DBF"/>
    <w:rsid w:val="00DD025F"/>
    <w:rsid w:val="00DD091F"/>
    <w:rsid w:val="00DD0B6C"/>
    <w:rsid w:val="00DD1171"/>
    <w:rsid w:val="00DD164D"/>
    <w:rsid w:val="00DD18EA"/>
    <w:rsid w:val="00DD1A1D"/>
    <w:rsid w:val="00DD1A59"/>
    <w:rsid w:val="00DD1CE2"/>
    <w:rsid w:val="00DD1E82"/>
    <w:rsid w:val="00DD2729"/>
    <w:rsid w:val="00DD2872"/>
    <w:rsid w:val="00DD28E1"/>
    <w:rsid w:val="00DD31EC"/>
    <w:rsid w:val="00DD32DE"/>
    <w:rsid w:val="00DD3A6B"/>
    <w:rsid w:val="00DD3ADC"/>
    <w:rsid w:val="00DD3BED"/>
    <w:rsid w:val="00DD433F"/>
    <w:rsid w:val="00DD4425"/>
    <w:rsid w:val="00DD454D"/>
    <w:rsid w:val="00DD461F"/>
    <w:rsid w:val="00DD5B3D"/>
    <w:rsid w:val="00DD5D30"/>
    <w:rsid w:val="00DD5EA6"/>
    <w:rsid w:val="00DD61C6"/>
    <w:rsid w:val="00DD6282"/>
    <w:rsid w:val="00DD63DD"/>
    <w:rsid w:val="00DD652A"/>
    <w:rsid w:val="00DD699B"/>
    <w:rsid w:val="00DD7552"/>
    <w:rsid w:val="00DD7B5F"/>
    <w:rsid w:val="00DE0204"/>
    <w:rsid w:val="00DE08C7"/>
    <w:rsid w:val="00DE094C"/>
    <w:rsid w:val="00DE1036"/>
    <w:rsid w:val="00DE153C"/>
    <w:rsid w:val="00DE1548"/>
    <w:rsid w:val="00DE181E"/>
    <w:rsid w:val="00DE1EF8"/>
    <w:rsid w:val="00DE2031"/>
    <w:rsid w:val="00DE2A8E"/>
    <w:rsid w:val="00DE2BCC"/>
    <w:rsid w:val="00DE2F0C"/>
    <w:rsid w:val="00DE2F58"/>
    <w:rsid w:val="00DE3A27"/>
    <w:rsid w:val="00DE5695"/>
    <w:rsid w:val="00DE5897"/>
    <w:rsid w:val="00DE58FD"/>
    <w:rsid w:val="00DE6117"/>
    <w:rsid w:val="00DE61E5"/>
    <w:rsid w:val="00DE63F8"/>
    <w:rsid w:val="00DE645A"/>
    <w:rsid w:val="00DE663C"/>
    <w:rsid w:val="00DE670D"/>
    <w:rsid w:val="00DE69EA"/>
    <w:rsid w:val="00DE6A15"/>
    <w:rsid w:val="00DE7421"/>
    <w:rsid w:val="00DE7482"/>
    <w:rsid w:val="00DE79F1"/>
    <w:rsid w:val="00DE7AE5"/>
    <w:rsid w:val="00DE7C48"/>
    <w:rsid w:val="00DE7D63"/>
    <w:rsid w:val="00DF008A"/>
    <w:rsid w:val="00DF04B6"/>
    <w:rsid w:val="00DF04C3"/>
    <w:rsid w:val="00DF0981"/>
    <w:rsid w:val="00DF0D3A"/>
    <w:rsid w:val="00DF0E83"/>
    <w:rsid w:val="00DF189B"/>
    <w:rsid w:val="00DF1C26"/>
    <w:rsid w:val="00DF1D43"/>
    <w:rsid w:val="00DF227E"/>
    <w:rsid w:val="00DF252E"/>
    <w:rsid w:val="00DF2AA9"/>
    <w:rsid w:val="00DF2BB1"/>
    <w:rsid w:val="00DF2C04"/>
    <w:rsid w:val="00DF2DE4"/>
    <w:rsid w:val="00DF3727"/>
    <w:rsid w:val="00DF3794"/>
    <w:rsid w:val="00DF393C"/>
    <w:rsid w:val="00DF3A21"/>
    <w:rsid w:val="00DF3A85"/>
    <w:rsid w:val="00DF419E"/>
    <w:rsid w:val="00DF4273"/>
    <w:rsid w:val="00DF5167"/>
    <w:rsid w:val="00DF5343"/>
    <w:rsid w:val="00DF56FC"/>
    <w:rsid w:val="00DF5C0F"/>
    <w:rsid w:val="00DF5E6E"/>
    <w:rsid w:val="00DF60AD"/>
    <w:rsid w:val="00DF61D7"/>
    <w:rsid w:val="00DF6483"/>
    <w:rsid w:val="00DF6721"/>
    <w:rsid w:val="00DF68DA"/>
    <w:rsid w:val="00DF6A74"/>
    <w:rsid w:val="00DF6E08"/>
    <w:rsid w:val="00DF7F20"/>
    <w:rsid w:val="00E0016F"/>
    <w:rsid w:val="00E00397"/>
    <w:rsid w:val="00E009AF"/>
    <w:rsid w:val="00E00FBC"/>
    <w:rsid w:val="00E0165B"/>
    <w:rsid w:val="00E019CC"/>
    <w:rsid w:val="00E01C27"/>
    <w:rsid w:val="00E01F27"/>
    <w:rsid w:val="00E02A11"/>
    <w:rsid w:val="00E02EFB"/>
    <w:rsid w:val="00E0325A"/>
    <w:rsid w:val="00E0327C"/>
    <w:rsid w:val="00E03EE8"/>
    <w:rsid w:val="00E03F69"/>
    <w:rsid w:val="00E04971"/>
    <w:rsid w:val="00E04AF7"/>
    <w:rsid w:val="00E0506F"/>
    <w:rsid w:val="00E055E0"/>
    <w:rsid w:val="00E0572E"/>
    <w:rsid w:val="00E058BE"/>
    <w:rsid w:val="00E05D1D"/>
    <w:rsid w:val="00E05F83"/>
    <w:rsid w:val="00E061DC"/>
    <w:rsid w:val="00E06281"/>
    <w:rsid w:val="00E06384"/>
    <w:rsid w:val="00E06562"/>
    <w:rsid w:val="00E06D30"/>
    <w:rsid w:val="00E06E31"/>
    <w:rsid w:val="00E075DE"/>
    <w:rsid w:val="00E0799C"/>
    <w:rsid w:val="00E07A56"/>
    <w:rsid w:val="00E07D35"/>
    <w:rsid w:val="00E07DCF"/>
    <w:rsid w:val="00E109DD"/>
    <w:rsid w:val="00E114FE"/>
    <w:rsid w:val="00E116C5"/>
    <w:rsid w:val="00E1201F"/>
    <w:rsid w:val="00E12134"/>
    <w:rsid w:val="00E12D9B"/>
    <w:rsid w:val="00E12E33"/>
    <w:rsid w:val="00E132B2"/>
    <w:rsid w:val="00E141C4"/>
    <w:rsid w:val="00E14515"/>
    <w:rsid w:val="00E14D70"/>
    <w:rsid w:val="00E14E8E"/>
    <w:rsid w:val="00E14FE4"/>
    <w:rsid w:val="00E15985"/>
    <w:rsid w:val="00E15B8D"/>
    <w:rsid w:val="00E15C5B"/>
    <w:rsid w:val="00E15F26"/>
    <w:rsid w:val="00E163F2"/>
    <w:rsid w:val="00E1647F"/>
    <w:rsid w:val="00E16937"/>
    <w:rsid w:val="00E16AA3"/>
    <w:rsid w:val="00E16C44"/>
    <w:rsid w:val="00E171BA"/>
    <w:rsid w:val="00E17356"/>
    <w:rsid w:val="00E17B49"/>
    <w:rsid w:val="00E17B83"/>
    <w:rsid w:val="00E17CB8"/>
    <w:rsid w:val="00E2033A"/>
    <w:rsid w:val="00E20452"/>
    <w:rsid w:val="00E2053A"/>
    <w:rsid w:val="00E20923"/>
    <w:rsid w:val="00E20FD2"/>
    <w:rsid w:val="00E212B6"/>
    <w:rsid w:val="00E2153A"/>
    <w:rsid w:val="00E21719"/>
    <w:rsid w:val="00E22141"/>
    <w:rsid w:val="00E22370"/>
    <w:rsid w:val="00E223AB"/>
    <w:rsid w:val="00E224E8"/>
    <w:rsid w:val="00E22749"/>
    <w:rsid w:val="00E22AEF"/>
    <w:rsid w:val="00E22EE5"/>
    <w:rsid w:val="00E230A6"/>
    <w:rsid w:val="00E238F8"/>
    <w:rsid w:val="00E23CA1"/>
    <w:rsid w:val="00E23DBE"/>
    <w:rsid w:val="00E23F36"/>
    <w:rsid w:val="00E24038"/>
    <w:rsid w:val="00E246A0"/>
    <w:rsid w:val="00E24F13"/>
    <w:rsid w:val="00E2549E"/>
    <w:rsid w:val="00E2564D"/>
    <w:rsid w:val="00E263C6"/>
    <w:rsid w:val="00E2645B"/>
    <w:rsid w:val="00E26FCC"/>
    <w:rsid w:val="00E274E2"/>
    <w:rsid w:val="00E27651"/>
    <w:rsid w:val="00E27C3F"/>
    <w:rsid w:val="00E27F3D"/>
    <w:rsid w:val="00E27FEB"/>
    <w:rsid w:val="00E3002B"/>
    <w:rsid w:val="00E3091F"/>
    <w:rsid w:val="00E30EFA"/>
    <w:rsid w:val="00E31244"/>
    <w:rsid w:val="00E313D6"/>
    <w:rsid w:val="00E31BF6"/>
    <w:rsid w:val="00E31F30"/>
    <w:rsid w:val="00E3213B"/>
    <w:rsid w:val="00E324C2"/>
    <w:rsid w:val="00E32B8F"/>
    <w:rsid w:val="00E32C8D"/>
    <w:rsid w:val="00E32E8A"/>
    <w:rsid w:val="00E33048"/>
    <w:rsid w:val="00E33082"/>
    <w:rsid w:val="00E33181"/>
    <w:rsid w:val="00E3324C"/>
    <w:rsid w:val="00E33428"/>
    <w:rsid w:val="00E33A78"/>
    <w:rsid w:val="00E33E16"/>
    <w:rsid w:val="00E349A5"/>
    <w:rsid w:val="00E34C06"/>
    <w:rsid w:val="00E34C40"/>
    <w:rsid w:val="00E34DCF"/>
    <w:rsid w:val="00E34E75"/>
    <w:rsid w:val="00E34F69"/>
    <w:rsid w:val="00E3507D"/>
    <w:rsid w:val="00E3544E"/>
    <w:rsid w:val="00E3582E"/>
    <w:rsid w:val="00E3589A"/>
    <w:rsid w:val="00E358BA"/>
    <w:rsid w:val="00E35E51"/>
    <w:rsid w:val="00E365AA"/>
    <w:rsid w:val="00E3674F"/>
    <w:rsid w:val="00E37412"/>
    <w:rsid w:val="00E374CD"/>
    <w:rsid w:val="00E3751A"/>
    <w:rsid w:val="00E37FD4"/>
    <w:rsid w:val="00E40002"/>
    <w:rsid w:val="00E40700"/>
    <w:rsid w:val="00E40728"/>
    <w:rsid w:val="00E41335"/>
    <w:rsid w:val="00E4189B"/>
    <w:rsid w:val="00E41B26"/>
    <w:rsid w:val="00E41D14"/>
    <w:rsid w:val="00E42586"/>
    <w:rsid w:val="00E42B9F"/>
    <w:rsid w:val="00E42BB2"/>
    <w:rsid w:val="00E4319B"/>
    <w:rsid w:val="00E434B5"/>
    <w:rsid w:val="00E43C8A"/>
    <w:rsid w:val="00E43CC7"/>
    <w:rsid w:val="00E44043"/>
    <w:rsid w:val="00E44649"/>
    <w:rsid w:val="00E447AA"/>
    <w:rsid w:val="00E44962"/>
    <w:rsid w:val="00E44CF3"/>
    <w:rsid w:val="00E44E48"/>
    <w:rsid w:val="00E4521E"/>
    <w:rsid w:val="00E45521"/>
    <w:rsid w:val="00E458C7"/>
    <w:rsid w:val="00E461D2"/>
    <w:rsid w:val="00E46227"/>
    <w:rsid w:val="00E46D8A"/>
    <w:rsid w:val="00E47302"/>
    <w:rsid w:val="00E47A24"/>
    <w:rsid w:val="00E47ECE"/>
    <w:rsid w:val="00E5002B"/>
    <w:rsid w:val="00E50196"/>
    <w:rsid w:val="00E50853"/>
    <w:rsid w:val="00E509CF"/>
    <w:rsid w:val="00E51FE0"/>
    <w:rsid w:val="00E5229C"/>
    <w:rsid w:val="00E52A22"/>
    <w:rsid w:val="00E52C9D"/>
    <w:rsid w:val="00E535E2"/>
    <w:rsid w:val="00E538EC"/>
    <w:rsid w:val="00E53C6C"/>
    <w:rsid w:val="00E5438F"/>
    <w:rsid w:val="00E54770"/>
    <w:rsid w:val="00E549BA"/>
    <w:rsid w:val="00E54AAC"/>
    <w:rsid w:val="00E54AE0"/>
    <w:rsid w:val="00E5578E"/>
    <w:rsid w:val="00E55844"/>
    <w:rsid w:val="00E558D3"/>
    <w:rsid w:val="00E5597E"/>
    <w:rsid w:val="00E55B71"/>
    <w:rsid w:val="00E55CED"/>
    <w:rsid w:val="00E55D7F"/>
    <w:rsid w:val="00E55EA5"/>
    <w:rsid w:val="00E55F6B"/>
    <w:rsid w:val="00E55FBC"/>
    <w:rsid w:val="00E566D7"/>
    <w:rsid w:val="00E56AA7"/>
    <w:rsid w:val="00E574C8"/>
    <w:rsid w:val="00E5762C"/>
    <w:rsid w:val="00E57BAE"/>
    <w:rsid w:val="00E60027"/>
    <w:rsid w:val="00E60129"/>
    <w:rsid w:val="00E60298"/>
    <w:rsid w:val="00E602E6"/>
    <w:rsid w:val="00E60D63"/>
    <w:rsid w:val="00E60EF2"/>
    <w:rsid w:val="00E6170C"/>
    <w:rsid w:val="00E619ED"/>
    <w:rsid w:val="00E61A10"/>
    <w:rsid w:val="00E61B83"/>
    <w:rsid w:val="00E61C04"/>
    <w:rsid w:val="00E61C79"/>
    <w:rsid w:val="00E61CDD"/>
    <w:rsid w:val="00E61CF9"/>
    <w:rsid w:val="00E62760"/>
    <w:rsid w:val="00E62A0B"/>
    <w:rsid w:val="00E63174"/>
    <w:rsid w:val="00E63591"/>
    <w:rsid w:val="00E6370C"/>
    <w:rsid w:val="00E63989"/>
    <w:rsid w:val="00E63C9C"/>
    <w:rsid w:val="00E6457F"/>
    <w:rsid w:val="00E64DD5"/>
    <w:rsid w:val="00E64F10"/>
    <w:rsid w:val="00E65B37"/>
    <w:rsid w:val="00E65C48"/>
    <w:rsid w:val="00E65F3E"/>
    <w:rsid w:val="00E666F6"/>
    <w:rsid w:val="00E6671E"/>
    <w:rsid w:val="00E66771"/>
    <w:rsid w:val="00E6695D"/>
    <w:rsid w:val="00E673A1"/>
    <w:rsid w:val="00E676B4"/>
    <w:rsid w:val="00E6773B"/>
    <w:rsid w:val="00E677EA"/>
    <w:rsid w:val="00E6782D"/>
    <w:rsid w:val="00E67F56"/>
    <w:rsid w:val="00E7030A"/>
    <w:rsid w:val="00E708B1"/>
    <w:rsid w:val="00E70AB1"/>
    <w:rsid w:val="00E70AC3"/>
    <w:rsid w:val="00E72068"/>
    <w:rsid w:val="00E72AC9"/>
    <w:rsid w:val="00E72B71"/>
    <w:rsid w:val="00E72C76"/>
    <w:rsid w:val="00E72E2D"/>
    <w:rsid w:val="00E73255"/>
    <w:rsid w:val="00E7325C"/>
    <w:rsid w:val="00E735B7"/>
    <w:rsid w:val="00E73623"/>
    <w:rsid w:val="00E737A9"/>
    <w:rsid w:val="00E74081"/>
    <w:rsid w:val="00E743AC"/>
    <w:rsid w:val="00E74501"/>
    <w:rsid w:val="00E74B13"/>
    <w:rsid w:val="00E74B3A"/>
    <w:rsid w:val="00E758F7"/>
    <w:rsid w:val="00E75BE0"/>
    <w:rsid w:val="00E75CBA"/>
    <w:rsid w:val="00E75F9E"/>
    <w:rsid w:val="00E76407"/>
    <w:rsid w:val="00E76865"/>
    <w:rsid w:val="00E76957"/>
    <w:rsid w:val="00E76E2B"/>
    <w:rsid w:val="00E772D7"/>
    <w:rsid w:val="00E77901"/>
    <w:rsid w:val="00E77AFA"/>
    <w:rsid w:val="00E77B19"/>
    <w:rsid w:val="00E77BEC"/>
    <w:rsid w:val="00E80E6A"/>
    <w:rsid w:val="00E810FE"/>
    <w:rsid w:val="00E819B1"/>
    <w:rsid w:val="00E81F2D"/>
    <w:rsid w:val="00E82396"/>
    <w:rsid w:val="00E82408"/>
    <w:rsid w:val="00E82D9A"/>
    <w:rsid w:val="00E82FF9"/>
    <w:rsid w:val="00E83499"/>
    <w:rsid w:val="00E83AC5"/>
    <w:rsid w:val="00E83D3E"/>
    <w:rsid w:val="00E844F6"/>
    <w:rsid w:val="00E855E6"/>
    <w:rsid w:val="00E85728"/>
    <w:rsid w:val="00E85BB2"/>
    <w:rsid w:val="00E86267"/>
    <w:rsid w:val="00E86530"/>
    <w:rsid w:val="00E86B75"/>
    <w:rsid w:val="00E87118"/>
    <w:rsid w:val="00E873BC"/>
    <w:rsid w:val="00E876CE"/>
    <w:rsid w:val="00E87A6B"/>
    <w:rsid w:val="00E90425"/>
    <w:rsid w:val="00E908E2"/>
    <w:rsid w:val="00E9094E"/>
    <w:rsid w:val="00E90A95"/>
    <w:rsid w:val="00E90C79"/>
    <w:rsid w:val="00E916E1"/>
    <w:rsid w:val="00E91984"/>
    <w:rsid w:val="00E91CC2"/>
    <w:rsid w:val="00E9254D"/>
    <w:rsid w:val="00E925B7"/>
    <w:rsid w:val="00E93184"/>
    <w:rsid w:val="00E93E37"/>
    <w:rsid w:val="00E94719"/>
    <w:rsid w:val="00E9472C"/>
    <w:rsid w:val="00E94C35"/>
    <w:rsid w:val="00E953B1"/>
    <w:rsid w:val="00E953F2"/>
    <w:rsid w:val="00E96269"/>
    <w:rsid w:val="00E967C5"/>
    <w:rsid w:val="00E96815"/>
    <w:rsid w:val="00E96AC0"/>
    <w:rsid w:val="00E96AFA"/>
    <w:rsid w:val="00E96E6D"/>
    <w:rsid w:val="00E97493"/>
    <w:rsid w:val="00E976C6"/>
    <w:rsid w:val="00E978B2"/>
    <w:rsid w:val="00E97AE2"/>
    <w:rsid w:val="00EA052A"/>
    <w:rsid w:val="00EA10DF"/>
    <w:rsid w:val="00EA11E5"/>
    <w:rsid w:val="00EA154E"/>
    <w:rsid w:val="00EA166E"/>
    <w:rsid w:val="00EA1CD4"/>
    <w:rsid w:val="00EA2748"/>
    <w:rsid w:val="00EA2749"/>
    <w:rsid w:val="00EA2A2F"/>
    <w:rsid w:val="00EA378D"/>
    <w:rsid w:val="00EA3939"/>
    <w:rsid w:val="00EA3A34"/>
    <w:rsid w:val="00EA3B59"/>
    <w:rsid w:val="00EA3D8F"/>
    <w:rsid w:val="00EA4166"/>
    <w:rsid w:val="00EA4178"/>
    <w:rsid w:val="00EA429A"/>
    <w:rsid w:val="00EA42BD"/>
    <w:rsid w:val="00EA43C8"/>
    <w:rsid w:val="00EA45B1"/>
    <w:rsid w:val="00EA48CD"/>
    <w:rsid w:val="00EA48F6"/>
    <w:rsid w:val="00EA4A85"/>
    <w:rsid w:val="00EA4B06"/>
    <w:rsid w:val="00EA4B13"/>
    <w:rsid w:val="00EA4E78"/>
    <w:rsid w:val="00EA523D"/>
    <w:rsid w:val="00EA58C7"/>
    <w:rsid w:val="00EA5AE6"/>
    <w:rsid w:val="00EA5B5E"/>
    <w:rsid w:val="00EA5B6D"/>
    <w:rsid w:val="00EA5CCC"/>
    <w:rsid w:val="00EA5E4A"/>
    <w:rsid w:val="00EA5FC2"/>
    <w:rsid w:val="00EA5FFE"/>
    <w:rsid w:val="00EA60D9"/>
    <w:rsid w:val="00EA6ADA"/>
    <w:rsid w:val="00EA6B9A"/>
    <w:rsid w:val="00EA6DB4"/>
    <w:rsid w:val="00EA6E0D"/>
    <w:rsid w:val="00EA753D"/>
    <w:rsid w:val="00EA7D4B"/>
    <w:rsid w:val="00EB028F"/>
    <w:rsid w:val="00EB05EE"/>
    <w:rsid w:val="00EB0B9C"/>
    <w:rsid w:val="00EB1386"/>
    <w:rsid w:val="00EB1FCD"/>
    <w:rsid w:val="00EB205C"/>
    <w:rsid w:val="00EB211D"/>
    <w:rsid w:val="00EB23A2"/>
    <w:rsid w:val="00EB2446"/>
    <w:rsid w:val="00EB322E"/>
    <w:rsid w:val="00EB336D"/>
    <w:rsid w:val="00EB3EF3"/>
    <w:rsid w:val="00EB41CE"/>
    <w:rsid w:val="00EB4421"/>
    <w:rsid w:val="00EB4653"/>
    <w:rsid w:val="00EB4694"/>
    <w:rsid w:val="00EB4F8E"/>
    <w:rsid w:val="00EB5223"/>
    <w:rsid w:val="00EB5ABB"/>
    <w:rsid w:val="00EB5FBD"/>
    <w:rsid w:val="00EB6318"/>
    <w:rsid w:val="00EB64FE"/>
    <w:rsid w:val="00EB71BD"/>
    <w:rsid w:val="00EB7811"/>
    <w:rsid w:val="00EB7EE5"/>
    <w:rsid w:val="00EC0189"/>
    <w:rsid w:val="00EC01CE"/>
    <w:rsid w:val="00EC0863"/>
    <w:rsid w:val="00EC09EA"/>
    <w:rsid w:val="00EC0A0D"/>
    <w:rsid w:val="00EC0BB8"/>
    <w:rsid w:val="00EC0EA5"/>
    <w:rsid w:val="00EC163E"/>
    <w:rsid w:val="00EC1C10"/>
    <w:rsid w:val="00EC22B8"/>
    <w:rsid w:val="00EC2499"/>
    <w:rsid w:val="00EC2D13"/>
    <w:rsid w:val="00EC3123"/>
    <w:rsid w:val="00EC3704"/>
    <w:rsid w:val="00EC3887"/>
    <w:rsid w:val="00EC3C1D"/>
    <w:rsid w:val="00EC3F8A"/>
    <w:rsid w:val="00EC40C7"/>
    <w:rsid w:val="00EC4942"/>
    <w:rsid w:val="00EC4B8D"/>
    <w:rsid w:val="00EC4E37"/>
    <w:rsid w:val="00EC50FA"/>
    <w:rsid w:val="00EC519E"/>
    <w:rsid w:val="00EC532C"/>
    <w:rsid w:val="00EC589A"/>
    <w:rsid w:val="00EC5B3A"/>
    <w:rsid w:val="00EC5C0C"/>
    <w:rsid w:val="00EC5E6F"/>
    <w:rsid w:val="00EC5FF4"/>
    <w:rsid w:val="00EC609C"/>
    <w:rsid w:val="00EC626A"/>
    <w:rsid w:val="00EC6290"/>
    <w:rsid w:val="00EC634B"/>
    <w:rsid w:val="00EC64C2"/>
    <w:rsid w:val="00EC6B99"/>
    <w:rsid w:val="00EC6F06"/>
    <w:rsid w:val="00EC6F39"/>
    <w:rsid w:val="00EC725F"/>
    <w:rsid w:val="00ED0631"/>
    <w:rsid w:val="00ED0EDF"/>
    <w:rsid w:val="00ED14AC"/>
    <w:rsid w:val="00ED158F"/>
    <w:rsid w:val="00ED16C8"/>
    <w:rsid w:val="00ED1A2F"/>
    <w:rsid w:val="00ED23AE"/>
    <w:rsid w:val="00ED2562"/>
    <w:rsid w:val="00ED33C2"/>
    <w:rsid w:val="00ED3A77"/>
    <w:rsid w:val="00ED3E32"/>
    <w:rsid w:val="00ED3EAB"/>
    <w:rsid w:val="00ED40C8"/>
    <w:rsid w:val="00ED47BD"/>
    <w:rsid w:val="00ED4A30"/>
    <w:rsid w:val="00ED4A8C"/>
    <w:rsid w:val="00ED4B60"/>
    <w:rsid w:val="00ED4C10"/>
    <w:rsid w:val="00ED4E0F"/>
    <w:rsid w:val="00ED4E6F"/>
    <w:rsid w:val="00ED4F17"/>
    <w:rsid w:val="00ED4FD8"/>
    <w:rsid w:val="00ED5206"/>
    <w:rsid w:val="00ED52F0"/>
    <w:rsid w:val="00ED56B0"/>
    <w:rsid w:val="00ED5CA8"/>
    <w:rsid w:val="00ED5D74"/>
    <w:rsid w:val="00ED5D7E"/>
    <w:rsid w:val="00ED5EAC"/>
    <w:rsid w:val="00ED639C"/>
    <w:rsid w:val="00ED6440"/>
    <w:rsid w:val="00ED6C42"/>
    <w:rsid w:val="00ED6EE8"/>
    <w:rsid w:val="00ED6FB7"/>
    <w:rsid w:val="00ED7529"/>
    <w:rsid w:val="00ED7717"/>
    <w:rsid w:val="00ED7AAA"/>
    <w:rsid w:val="00ED7BF4"/>
    <w:rsid w:val="00EE06BD"/>
    <w:rsid w:val="00EE0AE3"/>
    <w:rsid w:val="00EE138E"/>
    <w:rsid w:val="00EE1439"/>
    <w:rsid w:val="00EE14B8"/>
    <w:rsid w:val="00EE1557"/>
    <w:rsid w:val="00EE1A05"/>
    <w:rsid w:val="00EE1AB8"/>
    <w:rsid w:val="00EE1C76"/>
    <w:rsid w:val="00EE21DD"/>
    <w:rsid w:val="00EE22E8"/>
    <w:rsid w:val="00EE287A"/>
    <w:rsid w:val="00EE2AC8"/>
    <w:rsid w:val="00EE3393"/>
    <w:rsid w:val="00EE33AF"/>
    <w:rsid w:val="00EE3791"/>
    <w:rsid w:val="00EE3821"/>
    <w:rsid w:val="00EE384F"/>
    <w:rsid w:val="00EE3BB8"/>
    <w:rsid w:val="00EE3D54"/>
    <w:rsid w:val="00EE44E2"/>
    <w:rsid w:val="00EE4596"/>
    <w:rsid w:val="00EE4B90"/>
    <w:rsid w:val="00EE5167"/>
    <w:rsid w:val="00EE55F6"/>
    <w:rsid w:val="00EE573D"/>
    <w:rsid w:val="00EE5A5A"/>
    <w:rsid w:val="00EE5C54"/>
    <w:rsid w:val="00EE674C"/>
    <w:rsid w:val="00EE69D2"/>
    <w:rsid w:val="00EE6D0B"/>
    <w:rsid w:val="00EE6EBA"/>
    <w:rsid w:val="00EE7075"/>
    <w:rsid w:val="00EE7204"/>
    <w:rsid w:val="00EE73E6"/>
    <w:rsid w:val="00EE7F0F"/>
    <w:rsid w:val="00EF0442"/>
    <w:rsid w:val="00EF0548"/>
    <w:rsid w:val="00EF0AC7"/>
    <w:rsid w:val="00EF145A"/>
    <w:rsid w:val="00EF1699"/>
    <w:rsid w:val="00EF16CD"/>
    <w:rsid w:val="00EF178D"/>
    <w:rsid w:val="00EF1D10"/>
    <w:rsid w:val="00EF2419"/>
    <w:rsid w:val="00EF2725"/>
    <w:rsid w:val="00EF285D"/>
    <w:rsid w:val="00EF2D64"/>
    <w:rsid w:val="00EF3A9C"/>
    <w:rsid w:val="00EF3CFB"/>
    <w:rsid w:val="00EF4498"/>
    <w:rsid w:val="00EF46FF"/>
    <w:rsid w:val="00EF47FD"/>
    <w:rsid w:val="00EF4890"/>
    <w:rsid w:val="00EF4907"/>
    <w:rsid w:val="00EF4C08"/>
    <w:rsid w:val="00EF4D61"/>
    <w:rsid w:val="00EF532E"/>
    <w:rsid w:val="00EF5337"/>
    <w:rsid w:val="00EF5D12"/>
    <w:rsid w:val="00EF672C"/>
    <w:rsid w:val="00EF7241"/>
    <w:rsid w:val="00EF766C"/>
    <w:rsid w:val="00EF78E1"/>
    <w:rsid w:val="00EF7AB5"/>
    <w:rsid w:val="00EF7C76"/>
    <w:rsid w:val="00EF7EFF"/>
    <w:rsid w:val="00EF7FC1"/>
    <w:rsid w:val="00F00103"/>
    <w:rsid w:val="00F002BC"/>
    <w:rsid w:val="00F0040D"/>
    <w:rsid w:val="00F00BDC"/>
    <w:rsid w:val="00F00DDF"/>
    <w:rsid w:val="00F01197"/>
    <w:rsid w:val="00F012D5"/>
    <w:rsid w:val="00F01663"/>
    <w:rsid w:val="00F0166A"/>
    <w:rsid w:val="00F01CD4"/>
    <w:rsid w:val="00F01CF9"/>
    <w:rsid w:val="00F020D9"/>
    <w:rsid w:val="00F02566"/>
    <w:rsid w:val="00F02572"/>
    <w:rsid w:val="00F02B75"/>
    <w:rsid w:val="00F02C70"/>
    <w:rsid w:val="00F02EA1"/>
    <w:rsid w:val="00F033F5"/>
    <w:rsid w:val="00F03590"/>
    <w:rsid w:val="00F03E52"/>
    <w:rsid w:val="00F043F2"/>
    <w:rsid w:val="00F04D01"/>
    <w:rsid w:val="00F05336"/>
    <w:rsid w:val="00F054AF"/>
    <w:rsid w:val="00F0587C"/>
    <w:rsid w:val="00F05A9A"/>
    <w:rsid w:val="00F05C8D"/>
    <w:rsid w:val="00F06506"/>
    <w:rsid w:val="00F066F4"/>
    <w:rsid w:val="00F074D5"/>
    <w:rsid w:val="00F075C5"/>
    <w:rsid w:val="00F07D4D"/>
    <w:rsid w:val="00F10328"/>
    <w:rsid w:val="00F1035B"/>
    <w:rsid w:val="00F109E2"/>
    <w:rsid w:val="00F10C7A"/>
    <w:rsid w:val="00F10F4E"/>
    <w:rsid w:val="00F10F5B"/>
    <w:rsid w:val="00F1144B"/>
    <w:rsid w:val="00F114AD"/>
    <w:rsid w:val="00F11648"/>
    <w:rsid w:val="00F117D1"/>
    <w:rsid w:val="00F11892"/>
    <w:rsid w:val="00F1238C"/>
    <w:rsid w:val="00F1260D"/>
    <w:rsid w:val="00F127FF"/>
    <w:rsid w:val="00F13EFB"/>
    <w:rsid w:val="00F13F2E"/>
    <w:rsid w:val="00F1408B"/>
    <w:rsid w:val="00F14926"/>
    <w:rsid w:val="00F1518A"/>
    <w:rsid w:val="00F152B1"/>
    <w:rsid w:val="00F15B33"/>
    <w:rsid w:val="00F16483"/>
    <w:rsid w:val="00F1652E"/>
    <w:rsid w:val="00F16DC8"/>
    <w:rsid w:val="00F1711B"/>
    <w:rsid w:val="00F20FD4"/>
    <w:rsid w:val="00F2197C"/>
    <w:rsid w:val="00F21A16"/>
    <w:rsid w:val="00F21C15"/>
    <w:rsid w:val="00F21D49"/>
    <w:rsid w:val="00F22200"/>
    <w:rsid w:val="00F2237E"/>
    <w:rsid w:val="00F22539"/>
    <w:rsid w:val="00F22B13"/>
    <w:rsid w:val="00F22F3C"/>
    <w:rsid w:val="00F22F7E"/>
    <w:rsid w:val="00F230FC"/>
    <w:rsid w:val="00F233B7"/>
    <w:rsid w:val="00F234CF"/>
    <w:rsid w:val="00F237C1"/>
    <w:rsid w:val="00F2430F"/>
    <w:rsid w:val="00F24A9F"/>
    <w:rsid w:val="00F24C55"/>
    <w:rsid w:val="00F24D43"/>
    <w:rsid w:val="00F25514"/>
    <w:rsid w:val="00F2556D"/>
    <w:rsid w:val="00F255E8"/>
    <w:rsid w:val="00F25AAA"/>
    <w:rsid w:val="00F264C5"/>
    <w:rsid w:val="00F273CF"/>
    <w:rsid w:val="00F2746F"/>
    <w:rsid w:val="00F27571"/>
    <w:rsid w:val="00F27792"/>
    <w:rsid w:val="00F27C17"/>
    <w:rsid w:val="00F27F59"/>
    <w:rsid w:val="00F3028C"/>
    <w:rsid w:val="00F30443"/>
    <w:rsid w:val="00F3088F"/>
    <w:rsid w:val="00F30FBC"/>
    <w:rsid w:val="00F31CE8"/>
    <w:rsid w:val="00F31EA3"/>
    <w:rsid w:val="00F320DC"/>
    <w:rsid w:val="00F32689"/>
    <w:rsid w:val="00F32B1E"/>
    <w:rsid w:val="00F32DC6"/>
    <w:rsid w:val="00F32EA6"/>
    <w:rsid w:val="00F33399"/>
    <w:rsid w:val="00F339A7"/>
    <w:rsid w:val="00F3414B"/>
    <w:rsid w:val="00F341B7"/>
    <w:rsid w:val="00F34308"/>
    <w:rsid w:val="00F349BF"/>
    <w:rsid w:val="00F35694"/>
    <w:rsid w:val="00F359CC"/>
    <w:rsid w:val="00F362C4"/>
    <w:rsid w:val="00F3639F"/>
    <w:rsid w:val="00F363E0"/>
    <w:rsid w:val="00F36CE9"/>
    <w:rsid w:val="00F373B5"/>
    <w:rsid w:val="00F37990"/>
    <w:rsid w:val="00F37AB7"/>
    <w:rsid w:val="00F37C6B"/>
    <w:rsid w:val="00F37D87"/>
    <w:rsid w:val="00F404BB"/>
    <w:rsid w:val="00F40807"/>
    <w:rsid w:val="00F40E78"/>
    <w:rsid w:val="00F410DE"/>
    <w:rsid w:val="00F41469"/>
    <w:rsid w:val="00F4148C"/>
    <w:rsid w:val="00F416C4"/>
    <w:rsid w:val="00F4182C"/>
    <w:rsid w:val="00F41859"/>
    <w:rsid w:val="00F41AD4"/>
    <w:rsid w:val="00F423F9"/>
    <w:rsid w:val="00F42554"/>
    <w:rsid w:val="00F42CE9"/>
    <w:rsid w:val="00F43534"/>
    <w:rsid w:val="00F435E1"/>
    <w:rsid w:val="00F43663"/>
    <w:rsid w:val="00F438AC"/>
    <w:rsid w:val="00F43B61"/>
    <w:rsid w:val="00F43C76"/>
    <w:rsid w:val="00F43CC4"/>
    <w:rsid w:val="00F43D6F"/>
    <w:rsid w:val="00F43D9A"/>
    <w:rsid w:val="00F43E6F"/>
    <w:rsid w:val="00F44562"/>
    <w:rsid w:val="00F453CF"/>
    <w:rsid w:val="00F45B7B"/>
    <w:rsid w:val="00F460D9"/>
    <w:rsid w:val="00F46D03"/>
    <w:rsid w:val="00F46F9D"/>
    <w:rsid w:val="00F47707"/>
    <w:rsid w:val="00F47824"/>
    <w:rsid w:val="00F47862"/>
    <w:rsid w:val="00F47A70"/>
    <w:rsid w:val="00F50388"/>
    <w:rsid w:val="00F50545"/>
    <w:rsid w:val="00F505CA"/>
    <w:rsid w:val="00F50E6F"/>
    <w:rsid w:val="00F51047"/>
    <w:rsid w:val="00F51233"/>
    <w:rsid w:val="00F5125E"/>
    <w:rsid w:val="00F5129A"/>
    <w:rsid w:val="00F5137C"/>
    <w:rsid w:val="00F51759"/>
    <w:rsid w:val="00F51868"/>
    <w:rsid w:val="00F51B76"/>
    <w:rsid w:val="00F51C02"/>
    <w:rsid w:val="00F52369"/>
    <w:rsid w:val="00F52913"/>
    <w:rsid w:val="00F52A8A"/>
    <w:rsid w:val="00F535F8"/>
    <w:rsid w:val="00F53610"/>
    <w:rsid w:val="00F5370F"/>
    <w:rsid w:val="00F53AFE"/>
    <w:rsid w:val="00F53D7A"/>
    <w:rsid w:val="00F53DB6"/>
    <w:rsid w:val="00F54108"/>
    <w:rsid w:val="00F54760"/>
    <w:rsid w:val="00F54CBE"/>
    <w:rsid w:val="00F54FBB"/>
    <w:rsid w:val="00F570F2"/>
    <w:rsid w:val="00F57C3C"/>
    <w:rsid w:val="00F60D37"/>
    <w:rsid w:val="00F60F21"/>
    <w:rsid w:val="00F61055"/>
    <w:rsid w:val="00F6134B"/>
    <w:rsid w:val="00F61458"/>
    <w:rsid w:val="00F616B0"/>
    <w:rsid w:val="00F61879"/>
    <w:rsid w:val="00F61B64"/>
    <w:rsid w:val="00F62403"/>
    <w:rsid w:val="00F624DF"/>
    <w:rsid w:val="00F62B52"/>
    <w:rsid w:val="00F62E73"/>
    <w:rsid w:val="00F62FBF"/>
    <w:rsid w:val="00F63160"/>
    <w:rsid w:val="00F63177"/>
    <w:rsid w:val="00F635A9"/>
    <w:rsid w:val="00F64C79"/>
    <w:rsid w:val="00F64EFD"/>
    <w:rsid w:val="00F65053"/>
    <w:rsid w:val="00F650BE"/>
    <w:rsid w:val="00F6530B"/>
    <w:rsid w:val="00F6541B"/>
    <w:rsid w:val="00F656D3"/>
    <w:rsid w:val="00F66219"/>
    <w:rsid w:val="00F66D52"/>
    <w:rsid w:val="00F66E65"/>
    <w:rsid w:val="00F6711E"/>
    <w:rsid w:val="00F671CA"/>
    <w:rsid w:val="00F6745E"/>
    <w:rsid w:val="00F6781D"/>
    <w:rsid w:val="00F67986"/>
    <w:rsid w:val="00F67AD1"/>
    <w:rsid w:val="00F67B03"/>
    <w:rsid w:val="00F67C7C"/>
    <w:rsid w:val="00F67CB1"/>
    <w:rsid w:val="00F67D00"/>
    <w:rsid w:val="00F70151"/>
    <w:rsid w:val="00F70204"/>
    <w:rsid w:val="00F704F1"/>
    <w:rsid w:val="00F7062A"/>
    <w:rsid w:val="00F708EE"/>
    <w:rsid w:val="00F7092E"/>
    <w:rsid w:val="00F710EF"/>
    <w:rsid w:val="00F7141A"/>
    <w:rsid w:val="00F718E4"/>
    <w:rsid w:val="00F71ACA"/>
    <w:rsid w:val="00F71C3E"/>
    <w:rsid w:val="00F71ECE"/>
    <w:rsid w:val="00F71FE0"/>
    <w:rsid w:val="00F723AF"/>
    <w:rsid w:val="00F726AC"/>
    <w:rsid w:val="00F72AE0"/>
    <w:rsid w:val="00F73559"/>
    <w:rsid w:val="00F73B7C"/>
    <w:rsid w:val="00F752E4"/>
    <w:rsid w:val="00F75368"/>
    <w:rsid w:val="00F756CD"/>
    <w:rsid w:val="00F757AA"/>
    <w:rsid w:val="00F75A9D"/>
    <w:rsid w:val="00F75C27"/>
    <w:rsid w:val="00F760AE"/>
    <w:rsid w:val="00F7615E"/>
    <w:rsid w:val="00F76210"/>
    <w:rsid w:val="00F76308"/>
    <w:rsid w:val="00F7637B"/>
    <w:rsid w:val="00F7644D"/>
    <w:rsid w:val="00F768DE"/>
    <w:rsid w:val="00F76DC2"/>
    <w:rsid w:val="00F77078"/>
    <w:rsid w:val="00F773B4"/>
    <w:rsid w:val="00F778E8"/>
    <w:rsid w:val="00F77CCF"/>
    <w:rsid w:val="00F80BF3"/>
    <w:rsid w:val="00F80F7B"/>
    <w:rsid w:val="00F81149"/>
    <w:rsid w:val="00F81285"/>
    <w:rsid w:val="00F814F9"/>
    <w:rsid w:val="00F81B48"/>
    <w:rsid w:val="00F81B6E"/>
    <w:rsid w:val="00F81BFE"/>
    <w:rsid w:val="00F81D7D"/>
    <w:rsid w:val="00F82E25"/>
    <w:rsid w:val="00F82ED5"/>
    <w:rsid w:val="00F833AA"/>
    <w:rsid w:val="00F833B7"/>
    <w:rsid w:val="00F83F8F"/>
    <w:rsid w:val="00F84052"/>
    <w:rsid w:val="00F84079"/>
    <w:rsid w:val="00F8481F"/>
    <w:rsid w:val="00F84BF9"/>
    <w:rsid w:val="00F84C5B"/>
    <w:rsid w:val="00F8519A"/>
    <w:rsid w:val="00F8538D"/>
    <w:rsid w:val="00F858F1"/>
    <w:rsid w:val="00F8593E"/>
    <w:rsid w:val="00F85DE8"/>
    <w:rsid w:val="00F86059"/>
    <w:rsid w:val="00F862DB"/>
    <w:rsid w:val="00F87111"/>
    <w:rsid w:val="00F8725E"/>
    <w:rsid w:val="00F872A0"/>
    <w:rsid w:val="00F873D4"/>
    <w:rsid w:val="00F90034"/>
    <w:rsid w:val="00F9011A"/>
    <w:rsid w:val="00F9011D"/>
    <w:rsid w:val="00F901EE"/>
    <w:rsid w:val="00F90305"/>
    <w:rsid w:val="00F903BD"/>
    <w:rsid w:val="00F90509"/>
    <w:rsid w:val="00F90537"/>
    <w:rsid w:val="00F90629"/>
    <w:rsid w:val="00F90668"/>
    <w:rsid w:val="00F9095C"/>
    <w:rsid w:val="00F91685"/>
    <w:rsid w:val="00F917DB"/>
    <w:rsid w:val="00F9196A"/>
    <w:rsid w:val="00F91BAB"/>
    <w:rsid w:val="00F91C85"/>
    <w:rsid w:val="00F91F61"/>
    <w:rsid w:val="00F924A4"/>
    <w:rsid w:val="00F924D9"/>
    <w:rsid w:val="00F9259B"/>
    <w:rsid w:val="00F92F24"/>
    <w:rsid w:val="00F93164"/>
    <w:rsid w:val="00F931BF"/>
    <w:rsid w:val="00F93420"/>
    <w:rsid w:val="00F93940"/>
    <w:rsid w:val="00F939AF"/>
    <w:rsid w:val="00F93CB8"/>
    <w:rsid w:val="00F942C1"/>
    <w:rsid w:val="00F94888"/>
    <w:rsid w:val="00F94949"/>
    <w:rsid w:val="00F94F32"/>
    <w:rsid w:val="00F951DC"/>
    <w:rsid w:val="00F95463"/>
    <w:rsid w:val="00F955A5"/>
    <w:rsid w:val="00F95974"/>
    <w:rsid w:val="00F95A1F"/>
    <w:rsid w:val="00F95A4F"/>
    <w:rsid w:val="00F96061"/>
    <w:rsid w:val="00F964C7"/>
    <w:rsid w:val="00F967C7"/>
    <w:rsid w:val="00F96B33"/>
    <w:rsid w:val="00F97065"/>
    <w:rsid w:val="00F97570"/>
    <w:rsid w:val="00F978EA"/>
    <w:rsid w:val="00F97C9F"/>
    <w:rsid w:val="00F97D4F"/>
    <w:rsid w:val="00FA0557"/>
    <w:rsid w:val="00FA0864"/>
    <w:rsid w:val="00FA097B"/>
    <w:rsid w:val="00FA0EB9"/>
    <w:rsid w:val="00FA2276"/>
    <w:rsid w:val="00FA3670"/>
    <w:rsid w:val="00FA403E"/>
    <w:rsid w:val="00FA4220"/>
    <w:rsid w:val="00FA44DE"/>
    <w:rsid w:val="00FA4599"/>
    <w:rsid w:val="00FA4705"/>
    <w:rsid w:val="00FA4F87"/>
    <w:rsid w:val="00FA5B62"/>
    <w:rsid w:val="00FA5F0A"/>
    <w:rsid w:val="00FA69CE"/>
    <w:rsid w:val="00FA6A1E"/>
    <w:rsid w:val="00FA6C8E"/>
    <w:rsid w:val="00FA6E85"/>
    <w:rsid w:val="00FA745E"/>
    <w:rsid w:val="00FA7F4F"/>
    <w:rsid w:val="00FB08D6"/>
    <w:rsid w:val="00FB0AA1"/>
    <w:rsid w:val="00FB108E"/>
    <w:rsid w:val="00FB11DB"/>
    <w:rsid w:val="00FB1644"/>
    <w:rsid w:val="00FB1E29"/>
    <w:rsid w:val="00FB1FAB"/>
    <w:rsid w:val="00FB205C"/>
    <w:rsid w:val="00FB2401"/>
    <w:rsid w:val="00FB288F"/>
    <w:rsid w:val="00FB2E47"/>
    <w:rsid w:val="00FB30FC"/>
    <w:rsid w:val="00FB3922"/>
    <w:rsid w:val="00FB3CD4"/>
    <w:rsid w:val="00FB435D"/>
    <w:rsid w:val="00FB44BB"/>
    <w:rsid w:val="00FB4713"/>
    <w:rsid w:val="00FB48AC"/>
    <w:rsid w:val="00FB4939"/>
    <w:rsid w:val="00FB500D"/>
    <w:rsid w:val="00FB5628"/>
    <w:rsid w:val="00FB5E15"/>
    <w:rsid w:val="00FB6461"/>
    <w:rsid w:val="00FB6567"/>
    <w:rsid w:val="00FB6CFC"/>
    <w:rsid w:val="00FB762B"/>
    <w:rsid w:val="00FB7661"/>
    <w:rsid w:val="00FB77E4"/>
    <w:rsid w:val="00FB78FB"/>
    <w:rsid w:val="00FB7D77"/>
    <w:rsid w:val="00FC0260"/>
    <w:rsid w:val="00FC07A0"/>
    <w:rsid w:val="00FC0A3B"/>
    <w:rsid w:val="00FC0BD4"/>
    <w:rsid w:val="00FC0D5E"/>
    <w:rsid w:val="00FC0EA0"/>
    <w:rsid w:val="00FC1727"/>
    <w:rsid w:val="00FC1AF5"/>
    <w:rsid w:val="00FC2028"/>
    <w:rsid w:val="00FC2112"/>
    <w:rsid w:val="00FC265C"/>
    <w:rsid w:val="00FC2722"/>
    <w:rsid w:val="00FC2EAE"/>
    <w:rsid w:val="00FC2F5D"/>
    <w:rsid w:val="00FC2F99"/>
    <w:rsid w:val="00FC3280"/>
    <w:rsid w:val="00FC35A5"/>
    <w:rsid w:val="00FC36B7"/>
    <w:rsid w:val="00FC3841"/>
    <w:rsid w:val="00FC3970"/>
    <w:rsid w:val="00FC3AB1"/>
    <w:rsid w:val="00FC4184"/>
    <w:rsid w:val="00FC42DC"/>
    <w:rsid w:val="00FC4329"/>
    <w:rsid w:val="00FC4797"/>
    <w:rsid w:val="00FC4D04"/>
    <w:rsid w:val="00FC4FE0"/>
    <w:rsid w:val="00FC5002"/>
    <w:rsid w:val="00FC525E"/>
    <w:rsid w:val="00FC6144"/>
    <w:rsid w:val="00FC6237"/>
    <w:rsid w:val="00FC64D1"/>
    <w:rsid w:val="00FC651C"/>
    <w:rsid w:val="00FC6F74"/>
    <w:rsid w:val="00FC7C97"/>
    <w:rsid w:val="00FD0303"/>
    <w:rsid w:val="00FD0A98"/>
    <w:rsid w:val="00FD0C4D"/>
    <w:rsid w:val="00FD0C69"/>
    <w:rsid w:val="00FD1357"/>
    <w:rsid w:val="00FD187D"/>
    <w:rsid w:val="00FD205B"/>
    <w:rsid w:val="00FD206C"/>
    <w:rsid w:val="00FD25CE"/>
    <w:rsid w:val="00FD25E3"/>
    <w:rsid w:val="00FD2809"/>
    <w:rsid w:val="00FD2B09"/>
    <w:rsid w:val="00FD2BFD"/>
    <w:rsid w:val="00FD319A"/>
    <w:rsid w:val="00FD323F"/>
    <w:rsid w:val="00FD32E5"/>
    <w:rsid w:val="00FD35F1"/>
    <w:rsid w:val="00FD38C7"/>
    <w:rsid w:val="00FD3A70"/>
    <w:rsid w:val="00FD3E4A"/>
    <w:rsid w:val="00FD40C5"/>
    <w:rsid w:val="00FD4CAF"/>
    <w:rsid w:val="00FD5C9F"/>
    <w:rsid w:val="00FD5EF3"/>
    <w:rsid w:val="00FD5EF6"/>
    <w:rsid w:val="00FD7AB0"/>
    <w:rsid w:val="00FE02FD"/>
    <w:rsid w:val="00FE03B8"/>
    <w:rsid w:val="00FE0409"/>
    <w:rsid w:val="00FE0567"/>
    <w:rsid w:val="00FE0A2E"/>
    <w:rsid w:val="00FE10BE"/>
    <w:rsid w:val="00FE157E"/>
    <w:rsid w:val="00FE1928"/>
    <w:rsid w:val="00FE1C6B"/>
    <w:rsid w:val="00FE1C8D"/>
    <w:rsid w:val="00FE1EB4"/>
    <w:rsid w:val="00FE1F1A"/>
    <w:rsid w:val="00FE1F8D"/>
    <w:rsid w:val="00FE2641"/>
    <w:rsid w:val="00FE2C10"/>
    <w:rsid w:val="00FE2F2F"/>
    <w:rsid w:val="00FE3086"/>
    <w:rsid w:val="00FE3437"/>
    <w:rsid w:val="00FE370F"/>
    <w:rsid w:val="00FE3907"/>
    <w:rsid w:val="00FE3CAB"/>
    <w:rsid w:val="00FE3F06"/>
    <w:rsid w:val="00FE415F"/>
    <w:rsid w:val="00FE417B"/>
    <w:rsid w:val="00FE4766"/>
    <w:rsid w:val="00FE499F"/>
    <w:rsid w:val="00FE4D35"/>
    <w:rsid w:val="00FE538E"/>
    <w:rsid w:val="00FE5CD4"/>
    <w:rsid w:val="00FE5F8E"/>
    <w:rsid w:val="00FE6B32"/>
    <w:rsid w:val="00FE738B"/>
    <w:rsid w:val="00FE74D2"/>
    <w:rsid w:val="00FE768D"/>
    <w:rsid w:val="00FF060E"/>
    <w:rsid w:val="00FF0907"/>
    <w:rsid w:val="00FF140D"/>
    <w:rsid w:val="00FF1767"/>
    <w:rsid w:val="00FF1FA8"/>
    <w:rsid w:val="00FF2746"/>
    <w:rsid w:val="00FF294C"/>
    <w:rsid w:val="00FF2A56"/>
    <w:rsid w:val="00FF3246"/>
    <w:rsid w:val="00FF38EF"/>
    <w:rsid w:val="00FF42E5"/>
    <w:rsid w:val="00FF4972"/>
    <w:rsid w:val="00FF4C44"/>
    <w:rsid w:val="00FF57F8"/>
    <w:rsid w:val="00FF5BD2"/>
    <w:rsid w:val="00FF6060"/>
    <w:rsid w:val="00FF6242"/>
    <w:rsid w:val="00FF64FC"/>
    <w:rsid w:val="00FF653C"/>
    <w:rsid w:val="00FF66A0"/>
    <w:rsid w:val="00FF717C"/>
    <w:rsid w:val="00FF7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hadow on="t" opacity=".5"/>
    </o:shapedefaults>
    <o:shapelayout v:ext="edit">
      <o:idmap v:ext="edit" data="2"/>
    </o:shapelayout>
  </w:shapeDefaults>
  <w:decimalSymbol w:val="."/>
  <w:listSeparator w:val=","/>
  <w14:docId w14:val="795D6515"/>
  <w15:chartTrackingRefBased/>
  <w15:docId w15:val="{A814992E-3243-4904-8E20-60A33D11C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4DCF"/>
    <w:rPr>
      <w:rFonts w:eastAsia="Times New Roman"/>
      <w:sz w:val="24"/>
      <w:szCs w:val="24"/>
      <w:lang w:val="en-CA"/>
    </w:rPr>
  </w:style>
  <w:style w:type="paragraph" w:styleId="Heading1">
    <w:name w:val="heading 1"/>
    <w:basedOn w:val="Normal"/>
    <w:next w:val="Normal"/>
    <w:qFormat/>
    <w:pPr>
      <w:keepNext/>
      <w:widowControl w:val="0"/>
      <w:tabs>
        <w:tab w:val="left" w:pos="-1440"/>
        <w:tab w:val="left" w:pos="-720"/>
        <w:tab w:val="left" w:pos="0"/>
        <w:tab w:val="left" w:pos="720"/>
        <w:tab w:val="left" w:pos="1005"/>
        <w:tab w:val="left" w:pos="1327"/>
        <w:tab w:val="left" w:pos="1648"/>
        <w:tab w:val="left" w:pos="1970"/>
        <w:tab w:val="left" w:pos="2292"/>
        <w:tab w:val="left" w:pos="2613"/>
        <w:tab w:val="left" w:pos="2935"/>
        <w:tab w:val="left" w:pos="3256"/>
        <w:tab w:val="left" w:pos="3600"/>
        <w:tab w:val="left" w:pos="3900"/>
        <w:tab w:val="left" w:pos="4320"/>
        <w:tab w:val="left" w:pos="4623"/>
      </w:tabs>
      <w:ind w:firstLine="720"/>
      <w:outlineLvl w:val="0"/>
    </w:pPr>
    <w:rPr>
      <w:rFonts w:ascii="CG Times" w:eastAsia="MS Mincho" w:hAnsi="CG Times"/>
      <w:snapToGrid w:val="0"/>
      <w:szCs w:val="20"/>
      <w:u w:val="single"/>
      <w:lang w:val="en-GB"/>
    </w:rPr>
  </w:style>
  <w:style w:type="paragraph" w:styleId="Heading2">
    <w:name w:val="heading 2"/>
    <w:basedOn w:val="Normal"/>
    <w:next w:val="Normal"/>
    <w:qFormat/>
    <w:pPr>
      <w:keepNext/>
      <w:widowControl w:val="0"/>
      <w:ind w:left="432" w:firstLine="432"/>
      <w:outlineLvl w:val="1"/>
    </w:pPr>
    <w:rPr>
      <w:rFonts w:ascii="CG Times" w:eastAsia="MS Mincho" w:hAnsi="CG Times"/>
      <w:i/>
      <w:snapToGrid w:val="0"/>
      <w:szCs w:val="20"/>
    </w:rPr>
  </w:style>
  <w:style w:type="paragraph" w:styleId="Heading4">
    <w:name w:val="heading 4"/>
    <w:basedOn w:val="Normal"/>
    <w:next w:val="Normal"/>
    <w:link w:val="Heading4Char"/>
    <w:semiHidden/>
    <w:unhideWhenUsed/>
    <w:qFormat/>
    <w:rsid w:val="0025295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widowControl w:val="0"/>
    </w:pPr>
    <w:rPr>
      <w:rFonts w:ascii="CG Times" w:eastAsia="MS Mincho" w:hAnsi="CG Times"/>
      <w:b/>
      <w:snapToGrid w:val="0"/>
      <w:szCs w:val="20"/>
    </w:rPr>
  </w:style>
  <w:style w:type="paragraph" w:styleId="Title">
    <w:name w:val="Title"/>
    <w:basedOn w:val="Normal"/>
    <w:qFormat/>
    <w:pPr>
      <w:widowControl w:val="0"/>
      <w:jc w:val="center"/>
    </w:pPr>
    <w:rPr>
      <w:rFonts w:ascii="CG Times" w:eastAsia="MS Mincho" w:hAnsi="CG Times"/>
      <w:b/>
      <w:snapToGrid w:val="0"/>
      <w:sz w:val="28"/>
      <w:szCs w:val="20"/>
    </w:rPr>
  </w:style>
  <w:style w:type="paragraph" w:styleId="BalloonText">
    <w:name w:val="Balloon Text"/>
    <w:basedOn w:val="Normal"/>
    <w:semiHidden/>
    <w:rsid w:val="00B43EDC"/>
    <w:pPr>
      <w:widowControl w:val="0"/>
    </w:pPr>
    <w:rPr>
      <w:rFonts w:ascii="Tahoma" w:eastAsia="MS Mincho" w:hAnsi="Tahoma" w:cs="Tahoma"/>
      <w:snapToGrid w:val="0"/>
      <w:sz w:val="16"/>
      <w:szCs w:val="16"/>
    </w:rPr>
  </w:style>
  <w:style w:type="paragraph" w:styleId="Header">
    <w:name w:val="header"/>
    <w:basedOn w:val="Normal"/>
    <w:rsid w:val="00FB762B"/>
    <w:pPr>
      <w:widowControl w:val="0"/>
      <w:tabs>
        <w:tab w:val="center" w:pos="4320"/>
        <w:tab w:val="right" w:pos="8640"/>
      </w:tabs>
    </w:pPr>
    <w:rPr>
      <w:rFonts w:ascii="CG Times" w:eastAsia="MS Mincho" w:hAnsi="CG Times"/>
      <w:snapToGrid w:val="0"/>
      <w:szCs w:val="20"/>
    </w:rPr>
  </w:style>
  <w:style w:type="paragraph" w:styleId="Footer">
    <w:name w:val="footer"/>
    <w:basedOn w:val="Normal"/>
    <w:link w:val="FooterChar"/>
    <w:uiPriority w:val="99"/>
    <w:rsid w:val="00FB762B"/>
    <w:pPr>
      <w:widowControl w:val="0"/>
      <w:tabs>
        <w:tab w:val="center" w:pos="4320"/>
        <w:tab w:val="right" w:pos="8640"/>
      </w:tabs>
    </w:pPr>
    <w:rPr>
      <w:rFonts w:ascii="CG Times" w:eastAsia="MS Mincho" w:hAnsi="CG Times"/>
      <w:snapToGrid w:val="0"/>
      <w:szCs w:val="20"/>
    </w:rPr>
  </w:style>
  <w:style w:type="character" w:styleId="PageNumber">
    <w:name w:val="page number"/>
    <w:basedOn w:val="DefaultParagraphFont"/>
    <w:rsid w:val="00FB762B"/>
  </w:style>
  <w:style w:type="paragraph" w:styleId="DocumentMap">
    <w:name w:val="Document Map"/>
    <w:basedOn w:val="Normal"/>
    <w:semiHidden/>
    <w:rsid w:val="00F033F5"/>
    <w:pPr>
      <w:widowControl w:val="0"/>
      <w:shd w:val="clear" w:color="auto" w:fill="000080"/>
    </w:pPr>
    <w:rPr>
      <w:rFonts w:ascii="Tahoma" w:eastAsia="MS Mincho" w:hAnsi="Tahoma" w:cs="Tahoma"/>
      <w:snapToGrid w:val="0"/>
      <w:sz w:val="20"/>
      <w:szCs w:val="20"/>
    </w:rPr>
  </w:style>
  <w:style w:type="paragraph" w:styleId="ListParagraph">
    <w:name w:val="List Paragraph"/>
    <w:basedOn w:val="Normal"/>
    <w:uiPriority w:val="34"/>
    <w:qFormat/>
    <w:rsid w:val="00EB7EE5"/>
    <w:pPr>
      <w:widowControl w:val="0"/>
      <w:ind w:left="720"/>
    </w:pPr>
    <w:rPr>
      <w:rFonts w:ascii="CG Times" w:eastAsia="MS Mincho" w:hAnsi="CG Times"/>
      <w:snapToGrid w:val="0"/>
      <w:szCs w:val="20"/>
    </w:rPr>
  </w:style>
  <w:style w:type="character" w:styleId="Hyperlink">
    <w:name w:val="Hyperlink"/>
    <w:uiPriority w:val="99"/>
    <w:rsid w:val="006C023A"/>
    <w:rPr>
      <w:color w:val="0563C1"/>
      <w:u w:val="single"/>
    </w:rPr>
  </w:style>
  <w:style w:type="character" w:styleId="FollowedHyperlink">
    <w:name w:val="FollowedHyperlink"/>
    <w:rsid w:val="00A633AC"/>
    <w:rPr>
      <w:color w:val="954F72"/>
      <w:u w:val="single"/>
    </w:rPr>
  </w:style>
  <w:style w:type="character" w:customStyle="1" w:styleId="apple-converted-space">
    <w:name w:val="apple-converted-space"/>
    <w:rsid w:val="0071646B"/>
  </w:style>
  <w:style w:type="table" w:styleId="TableGrid">
    <w:name w:val="Table Grid"/>
    <w:basedOn w:val="TableNormal"/>
    <w:rsid w:val="002D1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E21CF"/>
    <w:rPr>
      <w:i/>
      <w:iCs/>
    </w:rPr>
  </w:style>
  <w:style w:type="character" w:customStyle="1" w:styleId="FooterChar">
    <w:name w:val="Footer Char"/>
    <w:basedOn w:val="DefaultParagraphFont"/>
    <w:link w:val="Footer"/>
    <w:uiPriority w:val="99"/>
    <w:rsid w:val="00507FAD"/>
    <w:rPr>
      <w:rFonts w:ascii="CG Times" w:hAnsi="CG Times"/>
      <w:snapToGrid w:val="0"/>
      <w:sz w:val="24"/>
      <w:lang w:val="en-CA"/>
    </w:rPr>
  </w:style>
  <w:style w:type="character" w:customStyle="1" w:styleId="UnresolvedMention1">
    <w:name w:val="Unresolved Mention1"/>
    <w:basedOn w:val="DefaultParagraphFont"/>
    <w:uiPriority w:val="99"/>
    <w:semiHidden/>
    <w:unhideWhenUsed/>
    <w:rsid w:val="00B75672"/>
    <w:rPr>
      <w:color w:val="605E5C"/>
      <w:shd w:val="clear" w:color="auto" w:fill="E1DFDD"/>
    </w:rPr>
  </w:style>
  <w:style w:type="character" w:customStyle="1" w:styleId="UnresolvedMention2">
    <w:name w:val="Unresolved Mention2"/>
    <w:basedOn w:val="DefaultParagraphFont"/>
    <w:uiPriority w:val="99"/>
    <w:semiHidden/>
    <w:unhideWhenUsed/>
    <w:rsid w:val="00575F82"/>
    <w:rPr>
      <w:color w:val="605E5C"/>
      <w:shd w:val="clear" w:color="auto" w:fill="E1DFDD"/>
    </w:rPr>
  </w:style>
  <w:style w:type="character" w:customStyle="1" w:styleId="UnresolvedMention3">
    <w:name w:val="Unresolved Mention3"/>
    <w:basedOn w:val="DefaultParagraphFont"/>
    <w:uiPriority w:val="99"/>
    <w:semiHidden/>
    <w:unhideWhenUsed/>
    <w:rsid w:val="007C5F9F"/>
    <w:rPr>
      <w:color w:val="605E5C"/>
      <w:shd w:val="clear" w:color="auto" w:fill="E1DFDD"/>
    </w:rPr>
  </w:style>
  <w:style w:type="character" w:customStyle="1" w:styleId="UnresolvedMention4">
    <w:name w:val="Unresolved Mention4"/>
    <w:basedOn w:val="DefaultParagraphFont"/>
    <w:uiPriority w:val="99"/>
    <w:semiHidden/>
    <w:unhideWhenUsed/>
    <w:rsid w:val="006736D6"/>
    <w:rPr>
      <w:color w:val="605E5C"/>
      <w:shd w:val="clear" w:color="auto" w:fill="E1DFDD"/>
    </w:rPr>
  </w:style>
  <w:style w:type="character" w:customStyle="1" w:styleId="UnresolvedMention5">
    <w:name w:val="Unresolved Mention5"/>
    <w:basedOn w:val="DefaultParagraphFont"/>
    <w:uiPriority w:val="99"/>
    <w:semiHidden/>
    <w:unhideWhenUsed/>
    <w:rsid w:val="00EE33AF"/>
    <w:rPr>
      <w:color w:val="605E5C"/>
      <w:shd w:val="clear" w:color="auto" w:fill="E1DFDD"/>
    </w:rPr>
  </w:style>
  <w:style w:type="character" w:customStyle="1" w:styleId="UnresolvedMention6">
    <w:name w:val="Unresolved Mention6"/>
    <w:basedOn w:val="DefaultParagraphFont"/>
    <w:uiPriority w:val="99"/>
    <w:semiHidden/>
    <w:unhideWhenUsed/>
    <w:rsid w:val="00CE4538"/>
    <w:rPr>
      <w:color w:val="605E5C"/>
      <w:shd w:val="clear" w:color="auto" w:fill="E1DFDD"/>
    </w:rPr>
  </w:style>
  <w:style w:type="paragraph" w:customStyle="1" w:styleId="Default">
    <w:name w:val="Default"/>
    <w:rsid w:val="00662F45"/>
    <w:pPr>
      <w:autoSpaceDE w:val="0"/>
      <w:autoSpaceDN w:val="0"/>
      <w:adjustRightInd w:val="0"/>
    </w:pPr>
    <w:rPr>
      <w:rFonts w:ascii="Aller" w:hAnsi="Aller" w:cs="Aller"/>
      <w:color w:val="000000"/>
      <w:sz w:val="24"/>
      <w:szCs w:val="24"/>
      <w:lang w:val="en-CA"/>
    </w:rPr>
  </w:style>
  <w:style w:type="character" w:styleId="PlaceholderText">
    <w:name w:val="Placeholder Text"/>
    <w:basedOn w:val="DefaultParagraphFont"/>
    <w:uiPriority w:val="99"/>
    <w:semiHidden/>
    <w:rsid w:val="00D90D72"/>
    <w:rPr>
      <w:color w:val="808080"/>
    </w:rPr>
  </w:style>
  <w:style w:type="character" w:customStyle="1" w:styleId="UnresolvedMention7">
    <w:name w:val="Unresolved Mention7"/>
    <w:basedOn w:val="DefaultParagraphFont"/>
    <w:uiPriority w:val="99"/>
    <w:semiHidden/>
    <w:unhideWhenUsed/>
    <w:rsid w:val="007E1270"/>
    <w:rPr>
      <w:color w:val="605E5C"/>
      <w:shd w:val="clear" w:color="auto" w:fill="E1DFDD"/>
    </w:rPr>
  </w:style>
  <w:style w:type="character" w:customStyle="1" w:styleId="UnresolvedMention8">
    <w:name w:val="Unresolved Mention8"/>
    <w:basedOn w:val="DefaultParagraphFont"/>
    <w:uiPriority w:val="99"/>
    <w:semiHidden/>
    <w:unhideWhenUsed/>
    <w:rsid w:val="000E3EE1"/>
    <w:rPr>
      <w:color w:val="605E5C"/>
      <w:shd w:val="clear" w:color="auto" w:fill="E1DFDD"/>
    </w:rPr>
  </w:style>
  <w:style w:type="character" w:customStyle="1" w:styleId="nc684nl6">
    <w:name w:val="nc684nl6"/>
    <w:basedOn w:val="DefaultParagraphFont"/>
    <w:rsid w:val="009C7CD4"/>
  </w:style>
  <w:style w:type="paragraph" w:styleId="NormalWeb">
    <w:name w:val="Normal (Web)"/>
    <w:basedOn w:val="Normal"/>
    <w:uiPriority w:val="99"/>
    <w:unhideWhenUsed/>
    <w:rsid w:val="00816592"/>
    <w:pPr>
      <w:spacing w:before="100" w:beforeAutospacing="1" w:after="100" w:afterAutospacing="1"/>
    </w:pPr>
    <w:rPr>
      <w:lang w:eastAsia="en-CA"/>
    </w:rPr>
  </w:style>
  <w:style w:type="character" w:customStyle="1" w:styleId="Heading4Char">
    <w:name w:val="Heading 4 Char"/>
    <w:basedOn w:val="DefaultParagraphFont"/>
    <w:link w:val="Heading4"/>
    <w:semiHidden/>
    <w:rsid w:val="00252958"/>
    <w:rPr>
      <w:rFonts w:asciiTheme="majorHAnsi" w:eastAsiaTheme="majorEastAsia" w:hAnsiTheme="majorHAnsi" w:cstheme="majorBidi"/>
      <w:i/>
      <w:iCs/>
      <w:color w:val="2E74B5" w:themeColor="accent1" w:themeShade="BF"/>
      <w:sz w:val="24"/>
      <w:szCs w:val="24"/>
      <w:lang w:val="en-CA"/>
    </w:rPr>
  </w:style>
  <w:style w:type="character" w:styleId="Strong">
    <w:name w:val="Strong"/>
    <w:basedOn w:val="DefaultParagraphFont"/>
    <w:uiPriority w:val="22"/>
    <w:qFormat/>
    <w:rsid w:val="00252958"/>
    <w:rPr>
      <w:b/>
      <w:bCs/>
    </w:rPr>
  </w:style>
  <w:style w:type="character" w:customStyle="1" w:styleId="rse6dlih">
    <w:name w:val="rse6dlih"/>
    <w:basedOn w:val="DefaultParagraphFont"/>
    <w:rsid w:val="00B21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2227">
      <w:bodyDiv w:val="1"/>
      <w:marLeft w:val="0"/>
      <w:marRight w:val="0"/>
      <w:marTop w:val="0"/>
      <w:marBottom w:val="0"/>
      <w:divBdr>
        <w:top w:val="none" w:sz="0" w:space="0" w:color="auto"/>
        <w:left w:val="none" w:sz="0" w:space="0" w:color="auto"/>
        <w:bottom w:val="none" w:sz="0" w:space="0" w:color="auto"/>
        <w:right w:val="none" w:sz="0" w:space="0" w:color="auto"/>
      </w:divBdr>
      <w:divsChild>
        <w:div w:id="2000233095">
          <w:marLeft w:val="0"/>
          <w:marRight w:val="0"/>
          <w:marTop w:val="0"/>
          <w:marBottom w:val="0"/>
          <w:divBdr>
            <w:top w:val="none" w:sz="0" w:space="0" w:color="auto"/>
            <w:left w:val="none" w:sz="0" w:space="0" w:color="auto"/>
            <w:bottom w:val="none" w:sz="0" w:space="0" w:color="auto"/>
            <w:right w:val="none" w:sz="0" w:space="0" w:color="auto"/>
          </w:divBdr>
        </w:div>
        <w:div w:id="1675063734">
          <w:marLeft w:val="0"/>
          <w:marRight w:val="0"/>
          <w:marTop w:val="120"/>
          <w:marBottom w:val="0"/>
          <w:divBdr>
            <w:top w:val="none" w:sz="0" w:space="0" w:color="auto"/>
            <w:left w:val="none" w:sz="0" w:space="0" w:color="auto"/>
            <w:bottom w:val="none" w:sz="0" w:space="0" w:color="auto"/>
            <w:right w:val="none" w:sz="0" w:space="0" w:color="auto"/>
          </w:divBdr>
          <w:divsChild>
            <w:div w:id="861557712">
              <w:marLeft w:val="0"/>
              <w:marRight w:val="0"/>
              <w:marTop w:val="0"/>
              <w:marBottom w:val="0"/>
              <w:divBdr>
                <w:top w:val="none" w:sz="0" w:space="0" w:color="auto"/>
                <w:left w:val="none" w:sz="0" w:space="0" w:color="auto"/>
                <w:bottom w:val="none" w:sz="0" w:space="0" w:color="auto"/>
                <w:right w:val="none" w:sz="0" w:space="0" w:color="auto"/>
              </w:divBdr>
            </w:div>
          </w:divsChild>
        </w:div>
        <w:div w:id="667371433">
          <w:marLeft w:val="0"/>
          <w:marRight w:val="0"/>
          <w:marTop w:val="120"/>
          <w:marBottom w:val="0"/>
          <w:divBdr>
            <w:top w:val="none" w:sz="0" w:space="0" w:color="auto"/>
            <w:left w:val="none" w:sz="0" w:space="0" w:color="auto"/>
            <w:bottom w:val="none" w:sz="0" w:space="0" w:color="auto"/>
            <w:right w:val="none" w:sz="0" w:space="0" w:color="auto"/>
          </w:divBdr>
          <w:divsChild>
            <w:div w:id="1863398525">
              <w:marLeft w:val="0"/>
              <w:marRight w:val="0"/>
              <w:marTop w:val="0"/>
              <w:marBottom w:val="0"/>
              <w:divBdr>
                <w:top w:val="none" w:sz="0" w:space="0" w:color="auto"/>
                <w:left w:val="none" w:sz="0" w:space="0" w:color="auto"/>
                <w:bottom w:val="none" w:sz="0" w:space="0" w:color="auto"/>
                <w:right w:val="none" w:sz="0" w:space="0" w:color="auto"/>
              </w:divBdr>
            </w:div>
          </w:divsChild>
        </w:div>
        <w:div w:id="1621885195">
          <w:marLeft w:val="0"/>
          <w:marRight w:val="0"/>
          <w:marTop w:val="120"/>
          <w:marBottom w:val="0"/>
          <w:divBdr>
            <w:top w:val="none" w:sz="0" w:space="0" w:color="auto"/>
            <w:left w:val="none" w:sz="0" w:space="0" w:color="auto"/>
            <w:bottom w:val="none" w:sz="0" w:space="0" w:color="auto"/>
            <w:right w:val="none" w:sz="0" w:space="0" w:color="auto"/>
          </w:divBdr>
          <w:divsChild>
            <w:div w:id="1233810890">
              <w:marLeft w:val="0"/>
              <w:marRight w:val="0"/>
              <w:marTop w:val="0"/>
              <w:marBottom w:val="0"/>
              <w:divBdr>
                <w:top w:val="none" w:sz="0" w:space="0" w:color="auto"/>
                <w:left w:val="none" w:sz="0" w:space="0" w:color="auto"/>
                <w:bottom w:val="none" w:sz="0" w:space="0" w:color="auto"/>
                <w:right w:val="none" w:sz="0" w:space="0" w:color="auto"/>
              </w:divBdr>
            </w:div>
          </w:divsChild>
        </w:div>
        <w:div w:id="754479393">
          <w:marLeft w:val="0"/>
          <w:marRight w:val="0"/>
          <w:marTop w:val="120"/>
          <w:marBottom w:val="0"/>
          <w:divBdr>
            <w:top w:val="none" w:sz="0" w:space="0" w:color="auto"/>
            <w:left w:val="none" w:sz="0" w:space="0" w:color="auto"/>
            <w:bottom w:val="none" w:sz="0" w:space="0" w:color="auto"/>
            <w:right w:val="none" w:sz="0" w:space="0" w:color="auto"/>
          </w:divBdr>
          <w:divsChild>
            <w:div w:id="69734232">
              <w:marLeft w:val="0"/>
              <w:marRight w:val="0"/>
              <w:marTop w:val="0"/>
              <w:marBottom w:val="0"/>
              <w:divBdr>
                <w:top w:val="none" w:sz="0" w:space="0" w:color="auto"/>
                <w:left w:val="none" w:sz="0" w:space="0" w:color="auto"/>
                <w:bottom w:val="none" w:sz="0" w:space="0" w:color="auto"/>
                <w:right w:val="none" w:sz="0" w:space="0" w:color="auto"/>
              </w:divBdr>
            </w:div>
          </w:divsChild>
        </w:div>
        <w:div w:id="827136338">
          <w:marLeft w:val="0"/>
          <w:marRight w:val="0"/>
          <w:marTop w:val="120"/>
          <w:marBottom w:val="0"/>
          <w:divBdr>
            <w:top w:val="none" w:sz="0" w:space="0" w:color="auto"/>
            <w:left w:val="none" w:sz="0" w:space="0" w:color="auto"/>
            <w:bottom w:val="none" w:sz="0" w:space="0" w:color="auto"/>
            <w:right w:val="none" w:sz="0" w:space="0" w:color="auto"/>
          </w:divBdr>
          <w:divsChild>
            <w:div w:id="714433030">
              <w:marLeft w:val="0"/>
              <w:marRight w:val="0"/>
              <w:marTop w:val="0"/>
              <w:marBottom w:val="0"/>
              <w:divBdr>
                <w:top w:val="none" w:sz="0" w:space="0" w:color="auto"/>
                <w:left w:val="none" w:sz="0" w:space="0" w:color="auto"/>
                <w:bottom w:val="none" w:sz="0" w:space="0" w:color="auto"/>
                <w:right w:val="none" w:sz="0" w:space="0" w:color="auto"/>
              </w:divBdr>
            </w:div>
          </w:divsChild>
        </w:div>
        <w:div w:id="2007634298">
          <w:marLeft w:val="0"/>
          <w:marRight w:val="0"/>
          <w:marTop w:val="120"/>
          <w:marBottom w:val="0"/>
          <w:divBdr>
            <w:top w:val="none" w:sz="0" w:space="0" w:color="auto"/>
            <w:left w:val="none" w:sz="0" w:space="0" w:color="auto"/>
            <w:bottom w:val="none" w:sz="0" w:space="0" w:color="auto"/>
            <w:right w:val="none" w:sz="0" w:space="0" w:color="auto"/>
          </w:divBdr>
          <w:divsChild>
            <w:div w:id="194518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3873">
      <w:bodyDiv w:val="1"/>
      <w:marLeft w:val="0"/>
      <w:marRight w:val="0"/>
      <w:marTop w:val="0"/>
      <w:marBottom w:val="0"/>
      <w:divBdr>
        <w:top w:val="none" w:sz="0" w:space="0" w:color="auto"/>
        <w:left w:val="none" w:sz="0" w:space="0" w:color="auto"/>
        <w:bottom w:val="none" w:sz="0" w:space="0" w:color="auto"/>
        <w:right w:val="none" w:sz="0" w:space="0" w:color="auto"/>
      </w:divBdr>
    </w:div>
    <w:div w:id="76564043">
      <w:bodyDiv w:val="1"/>
      <w:marLeft w:val="0"/>
      <w:marRight w:val="0"/>
      <w:marTop w:val="0"/>
      <w:marBottom w:val="0"/>
      <w:divBdr>
        <w:top w:val="none" w:sz="0" w:space="0" w:color="auto"/>
        <w:left w:val="none" w:sz="0" w:space="0" w:color="auto"/>
        <w:bottom w:val="none" w:sz="0" w:space="0" w:color="auto"/>
        <w:right w:val="none" w:sz="0" w:space="0" w:color="auto"/>
      </w:divBdr>
      <w:divsChild>
        <w:div w:id="1364593579">
          <w:marLeft w:val="0"/>
          <w:marRight w:val="0"/>
          <w:marTop w:val="0"/>
          <w:marBottom w:val="0"/>
          <w:divBdr>
            <w:top w:val="none" w:sz="0" w:space="0" w:color="auto"/>
            <w:left w:val="none" w:sz="0" w:space="0" w:color="auto"/>
            <w:bottom w:val="none" w:sz="0" w:space="0" w:color="auto"/>
            <w:right w:val="none" w:sz="0" w:space="0" w:color="auto"/>
          </w:divBdr>
        </w:div>
        <w:div w:id="657030775">
          <w:marLeft w:val="0"/>
          <w:marRight w:val="0"/>
          <w:marTop w:val="0"/>
          <w:marBottom w:val="0"/>
          <w:divBdr>
            <w:top w:val="none" w:sz="0" w:space="0" w:color="auto"/>
            <w:left w:val="none" w:sz="0" w:space="0" w:color="auto"/>
            <w:bottom w:val="none" w:sz="0" w:space="0" w:color="auto"/>
            <w:right w:val="none" w:sz="0" w:space="0" w:color="auto"/>
          </w:divBdr>
        </w:div>
        <w:div w:id="1170560943">
          <w:marLeft w:val="0"/>
          <w:marRight w:val="0"/>
          <w:marTop w:val="0"/>
          <w:marBottom w:val="0"/>
          <w:divBdr>
            <w:top w:val="none" w:sz="0" w:space="0" w:color="auto"/>
            <w:left w:val="none" w:sz="0" w:space="0" w:color="auto"/>
            <w:bottom w:val="none" w:sz="0" w:space="0" w:color="auto"/>
            <w:right w:val="none" w:sz="0" w:space="0" w:color="auto"/>
          </w:divBdr>
        </w:div>
        <w:div w:id="2084451221">
          <w:marLeft w:val="0"/>
          <w:marRight w:val="0"/>
          <w:marTop w:val="0"/>
          <w:marBottom w:val="0"/>
          <w:divBdr>
            <w:top w:val="none" w:sz="0" w:space="0" w:color="auto"/>
            <w:left w:val="none" w:sz="0" w:space="0" w:color="auto"/>
            <w:bottom w:val="none" w:sz="0" w:space="0" w:color="auto"/>
            <w:right w:val="none" w:sz="0" w:space="0" w:color="auto"/>
          </w:divBdr>
        </w:div>
        <w:div w:id="1856070837">
          <w:marLeft w:val="0"/>
          <w:marRight w:val="0"/>
          <w:marTop w:val="0"/>
          <w:marBottom w:val="0"/>
          <w:divBdr>
            <w:top w:val="none" w:sz="0" w:space="0" w:color="auto"/>
            <w:left w:val="none" w:sz="0" w:space="0" w:color="auto"/>
            <w:bottom w:val="none" w:sz="0" w:space="0" w:color="auto"/>
            <w:right w:val="none" w:sz="0" w:space="0" w:color="auto"/>
          </w:divBdr>
        </w:div>
        <w:div w:id="512033108">
          <w:marLeft w:val="0"/>
          <w:marRight w:val="0"/>
          <w:marTop w:val="0"/>
          <w:marBottom w:val="0"/>
          <w:divBdr>
            <w:top w:val="none" w:sz="0" w:space="0" w:color="auto"/>
            <w:left w:val="none" w:sz="0" w:space="0" w:color="auto"/>
            <w:bottom w:val="none" w:sz="0" w:space="0" w:color="auto"/>
            <w:right w:val="none" w:sz="0" w:space="0" w:color="auto"/>
          </w:divBdr>
        </w:div>
        <w:div w:id="3479087">
          <w:marLeft w:val="0"/>
          <w:marRight w:val="0"/>
          <w:marTop w:val="0"/>
          <w:marBottom w:val="0"/>
          <w:divBdr>
            <w:top w:val="none" w:sz="0" w:space="0" w:color="auto"/>
            <w:left w:val="none" w:sz="0" w:space="0" w:color="auto"/>
            <w:bottom w:val="none" w:sz="0" w:space="0" w:color="auto"/>
            <w:right w:val="none" w:sz="0" w:space="0" w:color="auto"/>
          </w:divBdr>
        </w:div>
      </w:divsChild>
    </w:div>
    <w:div w:id="116265419">
      <w:bodyDiv w:val="1"/>
      <w:marLeft w:val="0"/>
      <w:marRight w:val="0"/>
      <w:marTop w:val="0"/>
      <w:marBottom w:val="0"/>
      <w:divBdr>
        <w:top w:val="none" w:sz="0" w:space="0" w:color="auto"/>
        <w:left w:val="none" w:sz="0" w:space="0" w:color="auto"/>
        <w:bottom w:val="none" w:sz="0" w:space="0" w:color="auto"/>
        <w:right w:val="none" w:sz="0" w:space="0" w:color="auto"/>
      </w:divBdr>
    </w:div>
    <w:div w:id="130641208">
      <w:bodyDiv w:val="1"/>
      <w:marLeft w:val="0"/>
      <w:marRight w:val="0"/>
      <w:marTop w:val="0"/>
      <w:marBottom w:val="0"/>
      <w:divBdr>
        <w:top w:val="none" w:sz="0" w:space="0" w:color="auto"/>
        <w:left w:val="none" w:sz="0" w:space="0" w:color="auto"/>
        <w:bottom w:val="none" w:sz="0" w:space="0" w:color="auto"/>
        <w:right w:val="none" w:sz="0" w:space="0" w:color="auto"/>
      </w:divBdr>
      <w:divsChild>
        <w:div w:id="939996443">
          <w:marLeft w:val="0"/>
          <w:marRight w:val="0"/>
          <w:marTop w:val="120"/>
          <w:marBottom w:val="0"/>
          <w:divBdr>
            <w:top w:val="none" w:sz="0" w:space="0" w:color="auto"/>
            <w:left w:val="none" w:sz="0" w:space="0" w:color="auto"/>
            <w:bottom w:val="none" w:sz="0" w:space="0" w:color="auto"/>
            <w:right w:val="none" w:sz="0" w:space="0" w:color="auto"/>
          </w:divBdr>
          <w:divsChild>
            <w:div w:id="2136016971">
              <w:marLeft w:val="0"/>
              <w:marRight w:val="0"/>
              <w:marTop w:val="0"/>
              <w:marBottom w:val="0"/>
              <w:divBdr>
                <w:top w:val="none" w:sz="0" w:space="0" w:color="auto"/>
                <w:left w:val="none" w:sz="0" w:space="0" w:color="auto"/>
                <w:bottom w:val="none" w:sz="0" w:space="0" w:color="auto"/>
                <w:right w:val="none" w:sz="0" w:space="0" w:color="auto"/>
              </w:divBdr>
            </w:div>
          </w:divsChild>
        </w:div>
        <w:div w:id="78917098">
          <w:marLeft w:val="0"/>
          <w:marRight w:val="0"/>
          <w:marTop w:val="120"/>
          <w:marBottom w:val="0"/>
          <w:divBdr>
            <w:top w:val="none" w:sz="0" w:space="0" w:color="auto"/>
            <w:left w:val="none" w:sz="0" w:space="0" w:color="auto"/>
            <w:bottom w:val="none" w:sz="0" w:space="0" w:color="auto"/>
            <w:right w:val="none" w:sz="0" w:space="0" w:color="auto"/>
          </w:divBdr>
          <w:divsChild>
            <w:div w:id="1509129962">
              <w:marLeft w:val="0"/>
              <w:marRight w:val="0"/>
              <w:marTop w:val="0"/>
              <w:marBottom w:val="0"/>
              <w:divBdr>
                <w:top w:val="none" w:sz="0" w:space="0" w:color="auto"/>
                <w:left w:val="none" w:sz="0" w:space="0" w:color="auto"/>
                <w:bottom w:val="none" w:sz="0" w:space="0" w:color="auto"/>
                <w:right w:val="none" w:sz="0" w:space="0" w:color="auto"/>
              </w:divBdr>
            </w:div>
          </w:divsChild>
        </w:div>
        <w:div w:id="51079386">
          <w:marLeft w:val="0"/>
          <w:marRight w:val="0"/>
          <w:marTop w:val="120"/>
          <w:marBottom w:val="0"/>
          <w:divBdr>
            <w:top w:val="none" w:sz="0" w:space="0" w:color="auto"/>
            <w:left w:val="none" w:sz="0" w:space="0" w:color="auto"/>
            <w:bottom w:val="none" w:sz="0" w:space="0" w:color="auto"/>
            <w:right w:val="none" w:sz="0" w:space="0" w:color="auto"/>
          </w:divBdr>
          <w:divsChild>
            <w:div w:id="207245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9278">
      <w:bodyDiv w:val="1"/>
      <w:marLeft w:val="0"/>
      <w:marRight w:val="0"/>
      <w:marTop w:val="0"/>
      <w:marBottom w:val="0"/>
      <w:divBdr>
        <w:top w:val="none" w:sz="0" w:space="0" w:color="auto"/>
        <w:left w:val="none" w:sz="0" w:space="0" w:color="auto"/>
        <w:bottom w:val="none" w:sz="0" w:space="0" w:color="auto"/>
        <w:right w:val="none" w:sz="0" w:space="0" w:color="auto"/>
      </w:divBdr>
      <w:divsChild>
        <w:div w:id="13846730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6288139">
              <w:marLeft w:val="0"/>
              <w:marRight w:val="0"/>
              <w:marTop w:val="0"/>
              <w:marBottom w:val="0"/>
              <w:divBdr>
                <w:top w:val="none" w:sz="0" w:space="0" w:color="auto"/>
                <w:left w:val="none" w:sz="0" w:space="0" w:color="auto"/>
                <w:bottom w:val="none" w:sz="0" w:space="0" w:color="auto"/>
                <w:right w:val="none" w:sz="0" w:space="0" w:color="auto"/>
              </w:divBdr>
              <w:divsChild>
                <w:div w:id="1229994166">
                  <w:marLeft w:val="0"/>
                  <w:marRight w:val="0"/>
                  <w:marTop w:val="0"/>
                  <w:marBottom w:val="0"/>
                  <w:divBdr>
                    <w:top w:val="none" w:sz="0" w:space="0" w:color="auto"/>
                    <w:left w:val="none" w:sz="0" w:space="0" w:color="auto"/>
                    <w:bottom w:val="none" w:sz="0" w:space="0" w:color="auto"/>
                    <w:right w:val="none" w:sz="0" w:space="0" w:color="auto"/>
                  </w:divBdr>
                  <w:divsChild>
                    <w:div w:id="1248078739">
                      <w:marLeft w:val="0"/>
                      <w:marRight w:val="0"/>
                      <w:marTop w:val="0"/>
                      <w:marBottom w:val="0"/>
                      <w:divBdr>
                        <w:top w:val="none" w:sz="0" w:space="0" w:color="auto"/>
                        <w:left w:val="none" w:sz="0" w:space="0" w:color="auto"/>
                        <w:bottom w:val="none" w:sz="0" w:space="0" w:color="auto"/>
                        <w:right w:val="none" w:sz="0" w:space="0" w:color="auto"/>
                      </w:divBdr>
                      <w:divsChild>
                        <w:div w:id="195042488">
                          <w:marLeft w:val="0"/>
                          <w:marRight w:val="0"/>
                          <w:marTop w:val="0"/>
                          <w:marBottom w:val="0"/>
                          <w:divBdr>
                            <w:top w:val="none" w:sz="0" w:space="0" w:color="auto"/>
                            <w:left w:val="none" w:sz="0" w:space="0" w:color="auto"/>
                            <w:bottom w:val="none" w:sz="0" w:space="0" w:color="auto"/>
                            <w:right w:val="none" w:sz="0" w:space="0" w:color="auto"/>
                          </w:divBdr>
                          <w:divsChild>
                            <w:div w:id="839202913">
                              <w:marLeft w:val="0"/>
                              <w:marRight w:val="0"/>
                              <w:marTop w:val="0"/>
                              <w:marBottom w:val="0"/>
                              <w:divBdr>
                                <w:top w:val="none" w:sz="0" w:space="0" w:color="auto"/>
                                <w:left w:val="none" w:sz="0" w:space="0" w:color="auto"/>
                                <w:bottom w:val="none" w:sz="0" w:space="0" w:color="auto"/>
                                <w:right w:val="none" w:sz="0" w:space="0" w:color="auto"/>
                              </w:divBdr>
                              <w:divsChild>
                                <w:div w:id="48131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3033062">
      <w:bodyDiv w:val="1"/>
      <w:marLeft w:val="0"/>
      <w:marRight w:val="0"/>
      <w:marTop w:val="0"/>
      <w:marBottom w:val="0"/>
      <w:divBdr>
        <w:top w:val="none" w:sz="0" w:space="0" w:color="auto"/>
        <w:left w:val="none" w:sz="0" w:space="0" w:color="auto"/>
        <w:bottom w:val="none" w:sz="0" w:space="0" w:color="auto"/>
        <w:right w:val="none" w:sz="0" w:space="0" w:color="auto"/>
      </w:divBdr>
    </w:div>
    <w:div w:id="231937974">
      <w:bodyDiv w:val="1"/>
      <w:marLeft w:val="0"/>
      <w:marRight w:val="0"/>
      <w:marTop w:val="0"/>
      <w:marBottom w:val="0"/>
      <w:divBdr>
        <w:top w:val="none" w:sz="0" w:space="0" w:color="auto"/>
        <w:left w:val="none" w:sz="0" w:space="0" w:color="auto"/>
        <w:bottom w:val="none" w:sz="0" w:space="0" w:color="auto"/>
        <w:right w:val="none" w:sz="0" w:space="0" w:color="auto"/>
      </w:divBdr>
    </w:div>
    <w:div w:id="248079803">
      <w:bodyDiv w:val="1"/>
      <w:marLeft w:val="0"/>
      <w:marRight w:val="0"/>
      <w:marTop w:val="0"/>
      <w:marBottom w:val="0"/>
      <w:divBdr>
        <w:top w:val="none" w:sz="0" w:space="0" w:color="auto"/>
        <w:left w:val="none" w:sz="0" w:space="0" w:color="auto"/>
        <w:bottom w:val="none" w:sz="0" w:space="0" w:color="auto"/>
        <w:right w:val="none" w:sz="0" w:space="0" w:color="auto"/>
      </w:divBdr>
    </w:div>
    <w:div w:id="296568487">
      <w:bodyDiv w:val="1"/>
      <w:marLeft w:val="0"/>
      <w:marRight w:val="0"/>
      <w:marTop w:val="0"/>
      <w:marBottom w:val="0"/>
      <w:divBdr>
        <w:top w:val="none" w:sz="0" w:space="0" w:color="auto"/>
        <w:left w:val="none" w:sz="0" w:space="0" w:color="auto"/>
        <w:bottom w:val="none" w:sz="0" w:space="0" w:color="auto"/>
        <w:right w:val="none" w:sz="0" w:space="0" w:color="auto"/>
      </w:divBdr>
      <w:divsChild>
        <w:div w:id="575361237">
          <w:marLeft w:val="0"/>
          <w:marRight w:val="0"/>
          <w:marTop w:val="0"/>
          <w:marBottom w:val="0"/>
          <w:divBdr>
            <w:top w:val="none" w:sz="0" w:space="0" w:color="auto"/>
            <w:left w:val="none" w:sz="0" w:space="0" w:color="auto"/>
            <w:bottom w:val="none" w:sz="0" w:space="0" w:color="auto"/>
            <w:right w:val="none" w:sz="0" w:space="0" w:color="auto"/>
          </w:divBdr>
        </w:div>
        <w:div w:id="1384407187">
          <w:marLeft w:val="0"/>
          <w:marRight w:val="0"/>
          <w:marTop w:val="120"/>
          <w:marBottom w:val="0"/>
          <w:divBdr>
            <w:top w:val="none" w:sz="0" w:space="0" w:color="auto"/>
            <w:left w:val="none" w:sz="0" w:space="0" w:color="auto"/>
            <w:bottom w:val="none" w:sz="0" w:space="0" w:color="auto"/>
            <w:right w:val="none" w:sz="0" w:space="0" w:color="auto"/>
          </w:divBdr>
          <w:divsChild>
            <w:div w:id="17446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38691">
      <w:bodyDiv w:val="1"/>
      <w:marLeft w:val="0"/>
      <w:marRight w:val="0"/>
      <w:marTop w:val="0"/>
      <w:marBottom w:val="0"/>
      <w:divBdr>
        <w:top w:val="none" w:sz="0" w:space="0" w:color="auto"/>
        <w:left w:val="none" w:sz="0" w:space="0" w:color="auto"/>
        <w:bottom w:val="none" w:sz="0" w:space="0" w:color="auto"/>
        <w:right w:val="none" w:sz="0" w:space="0" w:color="auto"/>
      </w:divBdr>
      <w:divsChild>
        <w:div w:id="138501218">
          <w:marLeft w:val="0"/>
          <w:marRight w:val="0"/>
          <w:marTop w:val="0"/>
          <w:marBottom w:val="0"/>
          <w:divBdr>
            <w:top w:val="none" w:sz="0" w:space="0" w:color="auto"/>
            <w:left w:val="none" w:sz="0" w:space="0" w:color="auto"/>
            <w:bottom w:val="none" w:sz="0" w:space="0" w:color="auto"/>
            <w:right w:val="none" w:sz="0" w:space="0" w:color="auto"/>
          </w:divBdr>
        </w:div>
        <w:div w:id="1335184268">
          <w:marLeft w:val="0"/>
          <w:marRight w:val="0"/>
          <w:marTop w:val="0"/>
          <w:marBottom w:val="0"/>
          <w:divBdr>
            <w:top w:val="none" w:sz="0" w:space="0" w:color="auto"/>
            <w:left w:val="none" w:sz="0" w:space="0" w:color="auto"/>
            <w:bottom w:val="none" w:sz="0" w:space="0" w:color="auto"/>
            <w:right w:val="none" w:sz="0" w:space="0" w:color="auto"/>
          </w:divBdr>
        </w:div>
        <w:div w:id="1633435319">
          <w:marLeft w:val="0"/>
          <w:marRight w:val="0"/>
          <w:marTop w:val="0"/>
          <w:marBottom w:val="0"/>
          <w:divBdr>
            <w:top w:val="none" w:sz="0" w:space="0" w:color="auto"/>
            <w:left w:val="none" w:sz="0" w:space="0" w:color="auto"/>
            <w:bottom w:val="none" w:sz="0" w:space="0" w:color="auto"/>
            <w:right w:val="none" w:sz="0" w:space="0" w:color="auto"/>
          </w:divBdr>
        </w:div>
      </w:divsChild>
    </w:div>
    <w:div w:id="341669836">
      <w:bodyDiv w:val="1"/>
      <w:marLeft w:val="0"/>
      <w:marRight w:val="0"/>
      <w:marTop w:val="0"/>
      <w:marBottom w:val="0"/>
      <w:divBdr>
        <w:top w:val="none" w:sz="0" w:space="0" w:color="auto"/>
        <w:left w:val="none" w:sz="0" w:space="0" w:color="auto"/>
        <w:bottom w:val="none" w:sz="0" w:space="0" w:color="auto"/>
        <w:right w:val="none" w:sz="0" w:space="0" w:color="auto"/>
      </w:divBdr>
    </w:div>
    <w:div w:id="343482571">
      <w:bodyDiv w:val="1"/>
      <w:marLeft w:val="0"/>
      <w:marRight w:val="0"/>
      <w:marTop w:val="0"/>
      <w:marBottom w:val="0"/>
      <w:divBdr>
        <w:top w:val="none" w:sz="0" w:space="0" w:color="auto"/>
        <w:left w:val="none" w:sz="0" w:space="0" w:color="auto"/>
        <w:bottom w:val="none" w:sz="0" w:space="0" w:color="auto"/>
        <w:right w:val="none" w:sz="0" w:space="0" w:color="auto"/>
      </w:divBdr>
    </w:div>
    <w:div w:id="348411920">
      <w:bodyDiv w:val="1"/>
      <w:marLeft w:val="0"/>
      <w:marRight w:val="0"/>
      <w:marTop w:val="0"/>
      <w:marBottom w:val="0"/>
      <w:divBdr>
        <w:top w:val="none" w:sz="0" w:space="0" w:color="auto"/>
        <w:left w:val="none" w:sz="0" w:space="0" w:color="auto"/>
        <w:bottom w:val="none" w:sz="0" w:space="0" w:color="auto"/>
        <w:right w:val="none" w:sz="0" w:space="0" w:color="auto"/>
      </w:divBdr>
    </w:div>
    <w:div w:id="349644351">
      <w:bodyDiv w:val="1"/>
      <w:marLeft w:val="0"/>
      <w:marRight w:val="0"/>
      <w:marTop w:val="0"/>
      <w:marBottom w:val="0"/>
      <w:divBdr>
        <w:top w:val="none" w:sz="0" w:space="0" w:color="auto"/>
        <w:left w:val="none" w:sz="0" w:space="0" w:color="auto"/>
        <w:bottom w:val="none" w:sz="0" w:space="0" w:color="auto"/>
        <w:right w:val="none" w:sz="0" w:space="0" w:color="auto"/>
      </w:divBdr>
    </w:div>
    <w:div w:id="355273946">
      <w:bodyDiv w:val="1"/>
      <w:marLeft w:val="0"/>
      <w:marRight w:val="0"/>
      <w:marTop w:val="0"/>
      <w:marBottom w:val="0"/>
      <w:divBdr>
        <w:top w:val="none" w:sz="0" w:space="0" w:color="auto"/>
        <w:left w:val="none" w:sz="0" w:space="0" w:color="auto"/>
        <w:bottom w:val="none" w:sz="0" w:space="0" w:color="auto"/>
        <w:right w:val="none" w:sz="0" w:space="0" w:color="auto"/>
      </w:divBdr>
    </w:div>
    <w:div w:id="361443158">
      <w:bodyDiv w:val="1"/>
      <w:marLeft w:val="0"/>
      <w:marRight w:val="0"/>
      <w:marTop w:val="0"/>
      <w:marBottom w:val="0"/>
      <w:divBdr>
        <w:top w:val="none" w:sz="0" w:space="0" w:color="auto"/>
        <w:left w:val="none" w:sz="0" w:space="0" w:color="auto"/>
        <w:bottom w:val="none" w:sz="0" w:space="0" w:color="auto"/>
        <w:right w:val="none" w:sz="0" w:space="0" w:color="auto"/>
      </w:divBdr>
    </w:div>
    <w:div w:id="394666072">
      <w:bodyDiv w:val="1"/>
      <w:marLeft w:val="0"/>
      <w:marRight w:val="0"/>
      <w:marTop w:val="0"/>
      <w:marBottom w:val="0"/>
      <w:divBdr>
        <w:top w:val="none" w:sz="0" w:space="0" w:color="auto"/>
        <w:left w:val="none" w:sz="0" w:space="0" w:color="auto"/>
        <w:bottom w:val="none" w:sz="0" w:space="0" w:color="auto"/>
        <w:right w:val="none" w:sz="0" w:space="0" w:color="auto"/>
      </w:divBdr>
    </w:div>
    <w:div w:id="425154654">
      <w:bodyDiv w:val="1"/>
      <w:marLeft w:val="0"/>
      <w:marRight w:val="0"/>
      <w:marTop w:val="0"/>
      <w:marBottom w:val="0"/>
      <w:divBdr>
        <w:top w:val="none" w:sz="0" w:space="0" w:color="auto"/>
        <w:left w:val="none" w:sz="0" w:space="0" w:color="auto"/>
        <w:bottom w:val="none" w:sz="0" w:space="0" w:color="auto"/>
        <w:right w:val="none" w:sz="0" w:space="0" w:color="auto"/>
      </w:divBdr>
    </w:div>
    <w:div w:id="438841207">
      <w:bodyDiv w:val="1"/>
      <w:marLeft w:val="0"/>
      <w:marRight w:val="0"/>
      <w:marTop w:val="0"/>
      <w:marBottom w:val="0"/>
      <w:divBdr>
        <w:top w:val="none" w:sz="0" w:space="0" w:color="auto"/>
        <w:left w:val="none" w:sz="0" w:space="0" w:color="auto"/>
        <w:bottom w:val="none" w:sz="0" w:space="0" w:color="auto"/>
        <w:right w:val="none" w:sz="0" w:space="0" w:color="auto"/>
      </w:divBdr>
    </w:div>
    <w:div w:id="482352467">
      <w:bodyDiv w:val="1"/>
      <w:marLeft w:val="0"/>
      <w:marRight w:val="0"/>
      <w:marTop w:val="0"/>
      <w:marBottom w:val="0"/>
      <w:divBdr>
        <w:top w:val="none" w:sz="0" w:space="0" w:color="auto"/>
        <w:left w:val="none" w:sz="0" w:space="0" w:color="auto"/>
        <w:bottom w:val="none" w:sz="0" w:space="0" w:color="auto"/>
        <w:right w:val="none" w:sz="0" w:space="0" w:color="auto"/>
      </w:divBdr>
    </w:div>
    <w:div w:id="489832634">
      <w:bodyDiv w:val="1"/>
      <w:marLeft w:val="0"/>
      <w:marRight w:val="0"/>
      <w:marTop w:val="0"/>
      <w:marBottom w:val="0"/>
      <w:divBdr>
        <w:top w:val="none" w:sz="0" w:space="0" w:color="auto"/>
        <w:left w:val="none" w:sz="0" w:space="0" w:color="auto"/>
        <w:bottom w:val="none" w:sz="0" w:space="0" w:color="auto"/>
        <w:right w:val="none" w:sz="0" w:space="0" w:color="auto"/>
      </w:divBdr>
    </w:div>
    <w:div w:id="544827203">
      <w:bodyDiv w:val="1"/>
      <w:marLeft w:val="0"/>
      <w:marRight w:val="0"/>
      <w:marTop w:val="0"/>
      <w:marBottom w:val="0"/>
      <w:divBdr>
        <w:top w:val="none" w:sz="0" w:space="0" w:color="auto"/>
        <w:left w:val="none" w:sz="0" w:space="0" w:color="auto"/>
        <w:bottom w:val="none" w:sz="0" w:space="0" w:color="auto"/>
        <w:right w:val="none" w:sz="0" w:space="0" w:color="auto"/>
      </w:divBdr>
    </w:div>
    <w:div w:id="564683331">
      <w:bodyDiv w:val="1"/>
      <w:marLeft w:val="0"/>
      <w:marRight w:val="0"/>
      <w:marTop w:val="0"/>
      <w:marBottom w:val="0"/>
      <w:divBdr>
        <w:top w:val="none" w:sz="0" w:space="0" w:color="auto"/>
        <w:left w:val="none" w:sz="0" w:space="0" w:color="auto"/>
        <w:bottom w:val="none" w:sz="0" w:space="0" w:color="auto"/>
        <w:right w:val="none" w:sz="0" w:space="0" w:color="auto"/>
      </w:divBdr>
      <w:divsChild>
        <w:div w:id="360522706">
          <w:marLeft w:val="0"/>
          <w:marRight w:val="0"/>
          <w:marTop w:val="0"/>
          <w:marBottom w:val="0"/>
          <w:divBdr>
            <w:top w:val="none" w:sz="0" w:space="0" w:color="auto"/>
            <w:left w:val="none" w:sz="0" w:space="0" w:color="auto"/>
            <w:bottom w:val="none" w:sz="0" w:space="0" w:color="auto"/>
            <w:right w:val="none" w:sz="0" w:space="0" w:color="auto"/>
          </w:divBdr>
        </w:div>
        <w:div w:id="391971134">
          <w:marLeft w:val="0"/>
          <w:marRight w:val="0"/>
          <w:marTop w:val="120"/>
          <w:marBottom w:val="0"/>
          <w:divBdr>
            <w:top w:val="none" w:sz="0" w:space="0" w:color="auto"/>
            <w:left w:val="none" w:sz="0" w:space="0" w:color="auto"/>
            <w:bottom w:val="none" w:sz="0" w:space="0" w:color="auto"/>
            <w:right w:val="none" w:sz="0" w:space="0" w:color="auto"/>
          </w:divBdr>
          <w:divsChild>
            <w:div w:id="96292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892487">
      <w:bodyDiv w:val="1"/>
      <w:marLeft w:val="0"/>
      <w:marRight w:val="0"/>
      <w:marTop w:val="0"/>
      <w:marBottom w:val="0"/>
      <w:divBdr>
        <w:top w:val="none" w:sz="0" w:space="0" w:color="auto"/>
        <w:left w:val="none" w:sz="0" w:space="0" w:color="auto"/>
        <w:bottom w:val="none" w:sz="0" w:space="0" w:color="auto"/>
        <w:right w:val="none" w:sz="0" w:space="0" w:color="auto"/>
      </w:divBdr>
    </w:div>
    <w:div w:id="589659041">
      <w:bodyDiv w:val="1"/>
      <w:marLeft w:val="0"/>
      <w:marRight w:val="0"/>
      <w:marTop w:val="0"/>
      <w:marBottom w:val="0"/>
      <w:divBdr>
        <w:top w:val="none" w:sz="0" w:space="0" w:color="auto"/>
        <w:left w:val="none" w:sz="0" w:space="0" w:color="auto"/>
        <w:bottom w:val="none" w:sz="0" w:space="0" w:color="auto"/>
        <w:right w:val="none" w:sz="0" w:space="0" w:color="auto"/>
      </w:divBdr>
    </w:div>
    <w:div w:id="623078876">
      <w:bodyDiv w:val="1"/>
      <w:marLeft w:val="0"/>
      <w:marRight w:val="0"/>
      <w:marTop w:val="0"/>
      <w:marBottom w:val="0"/>
      <w:divBdr>
        <w:top w:val="none" w:sz="0" w:space="0" w:color="auto"/>
        <w:left w:val="none" w:sz="0" w:space="0" w:color="auto"/>
        <w:bottom w:val="none" w:sz="0" w:space="0" w:color="auto"/>
        <w:right w:val="none" w:sz="0" w:space="0" w:color="auto"/>
      </w:divBdr>
    </w:div>
    <w:div w:id="661389733">
      <w:bodyDiv w:val="1"/>
      <w:marLeft w:val="0"/>
      <w:marRight w:val="0"/>
      <w:marTop w:val="0"/>
      <w:marBottom w:val="0"/>
      <w:divBdr>
        <w:top w:val="none" w:sz="0" w:space="0" w:color="auto"/>
        <w:left w:val="none" w:sz="0" w:space="0" w:color="auto"/>
        <w:bottom w:val="none" w:sz="0" w:space="0" w:color="auto"/>
        <w:right w:val="none" w:sz="0" w:space="0" w:color="auto"/>
      </w:divBdr>
    </w:div>
    <w:div w:id="696348333">
      <w:bodyDiv w:val="1"/>
      <w:marLeft w:val="0"/>
      <w:marRight w:val="0"/>
      <w:marTop w:val="0"/>
      <w:marBottom w:val="0"/>
      <w:divBdr>
        <w:top w:val="none" w:sz="0" w:space="0" w:color="auto"/>
        <w:left w:val="none" w:sz="0" w:space="0" w:color="auto"/>
        <w:bottom w:val="none" w:sz="0" w:space="0" w:color="auto"/>
        <w:right w:val="none" w:sz="0" w:space="0" w:color="auto"/>
      </w:divBdr>
      <w:divsChild>
        <w:div w:id="1761025819">
          <w:marLeft w:val="0"/>
          <w:marRight w:val="0"/>
          <w:marTop w:val="0"/>
          <w:marBottom w:val="0"/>
          <w:divBdr>
            <w:top w:val="none" w:sz="0" w:space="0" w:color="auto"/>
            <w:left w:val="none" w:sz="0" w:space="0" w:color="auto"/>
            <w:bottom w:val="none" w:sz="0" w:space="0" w:color="auto"/>
            <w:right w:val="none" w:sz="0" w:space="0" w:color="auto"/>
          </w:divBdr>
        </w:div>
        <w:div w:id="201132191">
          <w:marLeft w:val="0"/>
          <w:marRight w:val="0"/>
          <w:marTop w:val="120"/>
          <w:marBottom w:val="0"/>
          <w:divBdr>
            <w:top w:val="none" w:sz="0" w:space="0" w:color="auto"/>
            <w:left w:val="none" w:sz="0" w:space="0" w:color="auto"/>
            <w:bottom w:val="none" w:sz="0" w:space="0" w:color="auto"/>
            <w:right w:val="none" w:sz="0" w:space="0" w:color="auto"/>
          </w:divBdr>
          <w:divsChild>
            <w:div w:id="1432362630">
              <w:marLeft w:val="0"/>
              <w:marRight w:val="0"/>
              <w:marTop w:val="0"/>
              <w:marBottom w:val="0"/>
              <w:divBdr>
                <w:top w:val="none" w:sz="0" w:space="0" w:color="auto"/>
                <w:left w:val="none" w:sz="0" w:space="0" w:color="auto"/>
                <w:bottom w:val="none" w:sz="0" w:space="0" w:color="auto"/>
                <w:right w:val="none" w:sz="0" w:space="0" w:color="auto"/>
              </w:divBdr>
            </w:div>
          </w:divsChild>
        </w:div>
        <w:div w:id="880744968">
          <w:marLeft w:val="0"/>
          <w:marRight w:val="0"/>
          <w:marTop w:val="120"/>
          <w:marBottom w:val="0"/>
          <w:divBdr>
            <w:top w:val="none" w:sz="0" w:space="0" w:color="auto"/>
            <w:left w:val="none" w:sz="0" w:space="0" w:color="auto"/>
            <w:bottom w:val="none" w:sz="0" w:space="0" w:color="auto"/>
            <w:right w:val="none" w:sz="0" w:space="0" w:color="auto"/>
          </w:divBdr>
          <w:divsChild>
            <w:div w:id="123797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564125">
      <w:bodyDiv w:val="1"/>
      <w:marLeft w:val="0"/>
      <w:marRight w:val="0"/>
      <w:marTop w:val="0"/>
      <w:marBottom w:val="0"/>
      <w:divBdr>
        <w:top w:val="none" w:sz="0" w:space="0" w:color="auto"/>
        <w:left w:val="none" w:sz="0" w:space="0" w:color="auto"/>
        <w:bottom w:val="none" w:sz="0" w:space="0" w:color="auto"/>
        <w:right w:val="none" w:sz="0" w:space="0" w:color="auto"/>
      </w:divBdr>
    </w:div>
    <w:div w:id="758673825">
      <w:bodyDiv w:val="1"/>
      <w:marLeft w:val="0"/>
      <w:marRight w:val="0"/>
      <w:marTop w:val="0"/>
      <w:marBottom w:val="0"/>
      <w:divBdr>
        <w:top w:val="none" w:sz="0" w:space="0" w:color="auto"/>
        <w:left w:val="none" w:sz="0" w:space="0" w:color="auto"/>
        <w:bottom w:val="none" w:sz="0" w:space="0" w:color="auto"/>
        <w:right w:val="none" w:sz="0" w:space="0" w:color="auto"/>
      </w:divBdr>
    </w:div>
    <w:div w:id="846140674">
      <w:bodyDiv w:val="1"/>
      <w:marLeft w:val="0"/>
      <w:marRight w:val="0"/>
      <w:marTop w:val="0"/>
      <w:marBottom w:val="0"/>
      <w:divBdr>
        <w:top w:val="none" w:sz="0" w:space="0" w:color="auto"/>
        <w:left w:val="none" w:sz="0" w:space="0" w:color="auto"/>
        <w:bottom w:val="none" w:sz="0" w:space="0" w:color="auto"/>
        <w:right w:val="none" w:sz="0" w:space="0" w:color="auto"/>
      </w:divBdr>
    </w:div>
    <w:div w:id="869103729">
      <w:bodyDiv w:val="1"/>
      <w:marLeft w:val="0"/>
      <w:marRight w:val="0"/>
      <w:marTop w:val="0"/>
      <w:marBottom w:val="0"/>
      <w:divBdr>
        <w:top w:val="none" w:sz="0" w:space="0" w:color="auto"/>
        <w:left w:val="none" w:sz="0" w:space="0" w:color="auto"/>
        <w:bottom w:val="none" w:sz="0" w:space="0" w:color="auto"/>
        <w:right w:val="none" w:sz="0" w:space="0" w:color="auto"/>
      </w:divBdr>
    </w:div>
    <w:div w:id="891768032">
      <w:bodyDiv w:val="1"/>
      <w:marLeft w:val="0"/>
      <w:marRight w:val="0"/>
      <w:marTop w:val="0"/>
      <w:marBottom w:val="0"/>
      <w:divBdr>
        <w:top w:val="none" w:sz="0" w:space="0" w:color="auto"/>
        <w:left w:val="none" w:sz="0" w:space="0" w:color="auto"/>
        <w:bottom w:val="none" w:sz="0" w:space="0" w:color="auto"/>
        <w:right w:val="none" w:sz="0" w:space="0" w:color="auto"/>
      </w:divBdr>
    </w:div>
    <w:div w:id="913198777">
      <w:bodyDiv w:val="1"/>
      <w:marLeft w:val="0"/>
      <w:marRight w:val="0"/>
      <w:marTop w:val="0"/>
      <w:marBottom w:val="0"/>
      <w:divBdr>
        <w:top w:val="none" w:sz="0" w:space="0" w:color="auto"/>
        <w:left w:val="none" w:sz="0" w:space="0" w:color="auto"/>
        <w:bottom w:val="none" w:sz="0" w:space="0" w:color="auto"/>
        <w:right w:val="none" w:sz="0" w:space="0" w:color="auto"/>
      </w:divBdr>
    </w:div>
    <w:div w:id="928391101">
      <w:bodyDiv w:val="1"/>
      <w:marLeft w:val="0"/>
      <w:marRight w:val="0"/>
      <w:marTop w:val="0"/>
      <w:marBottom w:val="0"/>
      <w:divBdr>
        <w:top w:val="none" w:sz="0" w:space="0" w:color="auto"/>
        <w:left w:val="none" w:sz="0" w:space="0" w:color="auto"/>
        <w:bottom w:val="none" w:sz="0" w:space="0" w:color="auto"/>
        <w:right w:val="none" w:sz="0" w:space="0" w:color="auto"/>
      </w:divBdr>
    </w:div>
    <w:div w:id="936791561">
      <w:bodyDiv w:val="1"/>
      <w:marLeft w:val="0"/>
      <w:marRight w:val="0"/>
      <w:marTop w:val="0"/>
      <w:marBottom w:val="0"/>
      <w:divBdr>
        <w:top w:val="none" w:sz="0" w:space="0" w:color="auto"/>
        <w:left w:val="none" w:sz="0" w:space="0" w:color="auto"/>
        <w:bottom w:val="none" w:sz="0" w:space="0" w:color="auto"/>
        <w:right w:val="none" w:sz="0" w:space="0" w:color="auto"/>
      </w:divBdr>
      <w:divsChild>
        <w:div w:id="618339756">
          <w:marLeft w:val="0"/>
          <w:marRight w:val="0"/>
          <w:marTop w:val="0"/>
          <w:marBottom w:val="0"/>
          <w:divBdr>
            <w:top w:val="none" w:sz="0" w:space="0" w:color="auto"/>
            <w:left w:val="none" w:sz="0" w:space="0" w:color="auto"/>
            <w:bottom w:val="none" w:sz="0" w:space="0" w:color="auto"/>
            <w:right w:val="none" w:sz="0" w:space="0" w:color="auto"/>
          </w:divBdr>
        </w:div>
        <w:div w:id="1892963608">
          <w:marLeft w:val="0"/>
          <w:marRight w:val="0"/>
          <w:marTop w:val="0"/>
          <w:marBottom w:val="0"/>
          <w:divBdr>
            <w:top w:val="none" w:sz="0" w:space="0" w:color="auto"/>
            <w:left w:val="none" w:sz="0" w:space="0" w:color="auto"/>
            <w:bottom w:val="none" w:sz="0" w:space="0" w:color="auto"/>
            <w:right w:val="none" w:sz="0" w:space="0" w:color="auto"/>
          </w:divBdr>
        </w:div>
        <w:div w:id="302657566">
          <w:marLeft w:val="0"/>
          <w:marRight w:val="0"/>
          <w:marTop w:val="0"/>
          <w:marBottom w:val="0"/>
          <w:divBdr>
            <w:top w:val="none" w:sz="0" w:space="0" w:color="auto"/>
            <w:left w:val="none" w:sz="0" w:space="0" w:color="auto"/>
            <w:bottom w:val="none" w:sz="0" w:space="0" w:color="auto"/>
            <w:right w:val="none" w:sz="0" w:space="0" w:color="auto"/>
          </w:divBdr>
        </w:div>
        <w:div w:id="211428140">
          <w:marLeft w:val="0"/>
          <w:marRight w:val="0"/>
          <w:marTop w:val="0"/>
          <w:marBottom w:val="0"/>
          <w:divBdr>
            <w:top w:val="none" w:sz="0" w:space="0" w:color="auto"/>
            <w:left w:val="none" w:sz="0" w:space="0" w:color="auto"/>
            <w:bottom w:val="none" w:sz="0" w:space="0" w:color="auto"/>
            <w:right w:val="none" w:sz="0" w:space="0" w:color="auto"/>
          </w:divBdr>
        </w:div>
        <w:div w:id="1665862888">
          <w:marLeft w:val="0"/>
          <w:marRight w:val="0"/>
          <w:marTop w:val="0"/>
          <w:marBottom w:val="0"/>
          <w:divBdr>
            <w:top w:val="none" w:sz="0" w:space="0" w:color="auto"/>
            <w:left w:val="none" w:sz="0" w:space="0" w:color="auto"/>
            <w:bottom w:val="none" w:sz="0" w:space="0" w:color="auto"/>
            <w:right w:val="none" w:sz="0" w:space="0" w:color="auto"/>
          </w:divBdr>
        </w:div>
      </w:divsChild>
    </w:div>
    <w:div w:id="940723959">
      <w:bodyDiv w:val="1"/>
      <w:marLeft w:val="0"/>
      <w:marRight w:val="0"/>
      <w:marTop w:val="0"/>
      <w:marBottom w:val="0"/>
      <w:divBdr>
        <w:top w:val="none" w:sz="0" w:space="0" w:color="auto"/>
        <w:left w:val="none" w:sz="0" w:space="0" w:color="auto"/>
        <w:bottom w:val="none" w:sz="0" w:space="0" w:color="auto"/>
        <w:right w:val="none" w:sz="0" w:space="0" w:color="auto"/>
      </w:divBdr>
    </w:div>
    <w:div w:id="947738209">
      <w:bodyDiv w:val="1"/>
      <w:marLeft w:val="0"/>
      <w:marRight w:val="0"/>
      <w:marTop w:val="0"/>
      <w:marBottom w:val="0"/>
      <w:divBdr>
        <w:top w:val="none" w:sz="0" w:space="0" w:color="auto"/>
        <w:left w:val="none" w:sz="0" w:space="0" w:color="auto"/>
        <w:bottom w:val="none" w:sz="0" w:space="0" w:color="auto"/>
        <w:right w:val="none" w:sz="0" w:space="0" w:color="auto"/>
      </w:divBdr>
      <w:divsChild>
        <w:div w:id="2115784632">
          <w:marLeft w:val="0"/>
          <w:marRight w:val="0"/>
          <w:marTop w:val="0"/>
          <w:marBottom w:val="0"/>
          <w:divBdr>
            <w:top w:val="none" w:sz="0" w:space="0" w:color="auto"/>
            <w:left w:val="none" w:sz="0" w:space="0" w:color="auto"/>
            <w:bottom w:val="none" w:sz="0" w:space="0" w:color="auto"/>
            <w:right w:val="none" w:sz="0" w:space="0" w:color="auto"/>
          </w:divBdr>
        </w:div>
        <w:div w:id="902175130">
          <w:marLeft w:val="0"/>
          <w:marRight w:val="0"/>
          <w:marTop w:val="120"/>
          <w:marBottom w:val="0"/>
          <w:divBdr>
            <w:top w:val="none" w:sz="0" w:space="0" w:color="auto"/>
            <w:left w:val="none" w:sz="0" w:space="0" w:color="auto"/>
            <w:bottom w:val="none" w:sz="0" w:space="0" w:color="auto"/>
            <w:right w:val="none" w:sz="0" w:space="0" w:color="auto"/>
          </w:divBdr>
          <w:divsChild>
            <w:div w:id="16724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08366">
      <w:bodyDiv w:val="1"/>
      <w:marLeft w:val="0"/>
      <w:marRight w:val="0"/>
      <w:marTop w:val="0"/>
      <w:marBottom w:val="0"/>
      <w:divBdr>
        <w:top w:val="none" w:sz="0" w:space="0" w:color="auto"/>
        <w:left w:val="none" w:sz="0" w:space="0" w:color="auto"/>
        <w:bottom w:val="none" w:sz="0" w:space="0" w:color="auto"/>
        <w:right w:val="none" w:sz="0" w:space="0" w:color="auto"/>
      </w:divBdr>
    </w:div>
    <w:div w:id="1053426087">
      <w:bodyDiv w:val="1"/>
      <w:marLeft w:val="0"/>
      <w:marRight w:val="0"/>
      <w:marTop w:val="0"/>
      <w:marBottom w:val="0"/>
      <w:divBdr>
        <w:top w:val="none" w:sz="0" w:space="0" w:color="auto"/>
        <w:left w:val="none" w:sz="0" w:space="0" w:color="auto"/>
        <w:bottom w:val="none" w:sz="0" w:space="0" w:color="auto"/>
        <w:right w:val="none" w:sz="0" w:space="0" w:color="auto"/>
      </w:divBdr>
    </w:div>
    <w:div w:id="1065183457">
      <w:bodyDiv w:val="1"/>
      <w:marLeft w:val="0"/>
      <w:marRight w:val="0"/>
      <w:marTop w:val="0"/>
      <w:marBottom w:val="0"/>
      <w:divBdr>
        <w:top w:val="none" w:sz="0" w:space="0" w:color="auto"/>
        <w:left w:val="none" w:sz="0" w:space="0" w:color="auto"/>
        <w:bottom w:val="none" w:sz="0" w:space="0" w:color="auto"/>
        <w:right w:val="none" w:sz="0" w:space="0" w:color="auto"/>
      </w:divBdr>
      <w:divsChild>
        <w:div w:id="688870642">
          <w:marLeft w:val="0"/>
          <w:marRight w:val="0"/>
          <w:marTop w:val="0"/>
          <w:marBottom w:val="0"/>
          <w:divBdr>
            <w:top w:val="none" w:sz="0" w:space="0" w:color="auto"/>
            <w:left w:val="none" w:sz="0" w:space="0" w:color="auto"/>
            <w:bottom w:val="none" w:sz="0" w:space="0" w:color="auto"/>
            <w:right w:val="none" w:sz="0" w:space="0" w:color="auto"/>
          </w:divBdr>
        </w:div>
        <w:div w:id="1453593762">
          <w:marLeft w:val="0"/>
          <w:marRight w:val="0"/>
          <w:marTop w:val="0"/>
          <w:marBottom w:val="0"/>
          <w:divBdr>
            <w:top w:val="none" w:sz="0" w:space="0" w:color="auto"/>
            <w:left w:val="none" w:sz="0" w:space="0" w:color="auto"/>
            <w:bottom w:val="none" w:sz="0" w:space="0" w:color="auto"/>
            <w:right w:val="none" w:sz="0" w:space="0" w:color="auto"/>
          </w:divBdr>
        </w:div>
        <w:div w:id="686253268">
          <w:marLeft w:val="0"/>
          <w:marRight w:val="0"/>
          <w:marTop w:val="0"/>
          <w:marBottom w:val="0"/>
          <w:divBdr>
            <w:top w:val="none" w:sz="0" w:space="0" w:color="auto"/>
            <w:left w:val="none" w:sz="0" w:space="0" w:color="auto"/>
            <w:bottom w:val="none" w:sz="0" w:space="0" w:color="auto"/>
            <w:right w:val="none" w:sz="0" w:space="0" w:color="auto"/>
          </w:divBdr>
        </w:div>
        <w:div w:id="831725051">
          <w:marLeft w:val="0"/>
          <w:marRight w:val="0"/>
          <w:marTop w:val="0"/>
          <w:marBottom w:val="0"/>
          <w:divBdr>
            <w:top w:val="none" w:sz="0" w:space="0" w:color="auto"/>
            <w:left w:val="none" w:sz="0" w:space="0" w:color="auto"/>
            <w:bottom w:val="none" w:sz="0" w:space="0" w:color="auto"/>
            <w:right w:val="none" w:sz="0" w:space="0" w:color="auto"/>
          </w:divBdr>
        </w:div>
      </w:divsChild>
    </w:div>
    <w:div w:id="1078096382">
      <w:bodyDiv w:val="1"/>
      <w:marLeft w:val="0"/>
      <w:marRight w:val="0"/>
      <w:marTop w:val="0"/>
      <w:marBottom w:val="0"/>
      <w:divBdr>
        <w:top w:val="none" w:sz="0" w:space="0" w:color="auto"/>
        <w:left w:val="none" w:sz="0" w:space="0" w:color="auto"/>
        <w:bottom w:val="none" w:sz="0" w:space="0" w:color="auto"/>
        <w:right w:val="none" w:sz="0" w:space="0" w:color="auto"/>
      </w:divBdr>
    </w:div>
    <w:div w:id="1080785498">
      <w:bodyDiv w:val="1"/>
      <w:marLeft w:val="0"/>
      <w:marRight w:val="0"/>
      <w:marTop w:val="0"/>
      <w:marBottom w:val="0"/>
      <w:divBdr>
        <w:top w:val="none" w:sz="0" w:space="0" w:color="auto"/>
        <w:left w:val="none" w:sz="0" w:space="0" w:color="auto"/>
        <w:bottom w:val="none" w:sz="0" w:space="0" w:color="auto"/>
        <w:right w:val="none" w:sz="0" w:space="0" w:color="auto"/>
      </w:divBdr>
    </w:div>
    <w:div w:id="1106458869">
      <w:bodyDiv w:val="1"/>
      <w:marLeft w:val="0"/>
      <w:marRight w:val="0"/>
      <w:marTop w:val="0"/>
      <w:marBottom w:val="0"/>
      <w:divBdr>
        <w:top w:val="none" w:sz="0" w:space="0" w:color="auto"/>
        <w:left w:val="none" w:sz="0" w:space="0" w:color="auto"/>
        <w:bottom w:val="none" w:sz="0" w:space="0" w:color="auto"/>
        <w:right w:val="none" w:sz="0" w:space="0" w:color="auto"/>
      </w:divBdr>
    </w:div>
    <w:div w:id="1152257082">
      <w:bodyDiv w:val="1"/>
      <w:marLeft w:val="0"/>
      <w:marRight w:val="0"/>
      <w:marTop w:val="0"/>
      <w:marBottom w:val="0"/>
      <w:divBdr>
        <w:top w:val="none" w:sz="0" w:space="0" w:color="auto"/>
        <w:left w:val="none" w:sz="0" w:space="0" w:color="auto"/>
        <w:bottom w:val="none" w:sz="0" w:space="0" w:color="auto"/>
        <w:right w:val="none" w:sz="0" w:space="0" w:color="auto"/>
      </w:divBdr>
    </w:div>
    <w:div w:id="1154251805">
      <w:bodyDiv w:val="1"/>
      <w:marLeft w:val="0"/>
      <w:marRight w:val="0"/>
      <w:marTop w:val="0"/>
      <w:marBottom w:val="0"/>
      <w:divBdr>
        <w:top w:val="none" w:sz="0" w:space="0" w:color="auto"/>
        <w:left w:val="none" w:sz="0" w:space="0" w:color="auto"/>
        <w:bottom w:val="none" w:sz="0" w:space="0" w:color="auto"/>
        <w:right w:val="none" w:sz="0" w:space="0" w:color="auto"/>
      </w:divBdr>
      <w:divsChild>
        <w:div w:id="1733574786">
          <w:marLeft w:val="0"/>
          <w:marRight w:val="0"/>
          <w:marTop w:val="0"/>
          <w:marBottom w:val="0"/>
          <w:divBdr>
            <w:top w:val="none" w:sz="0" w:space="0" w:color="auto"/>
            <w:left w:val="none" w:sz="0" w:space="0" w:color="auto"/>
            <w:bottom w:val="none" w:sz="0" w:space="0" w:color="auto"/>
            <w:right w:val="none" w:sz="0" w:space="0" w:color="auto"/>
          </w:divBdr>
        </w:div>
        <w:div w:id="663631284">
          <w:marLeft w:val="0"/>
          <w:marRight w:val="0"/>
          <w:marTop w:val="120"/>
          <w:marBottom w:val="0"/>
          <w:divBdr>
            <w:top w:val="none" w:sz="0" w:space="0" w:color="auto"/>
            <w:left w:val="none" w:sz="0" w:space="0" w:color="auto"/>
            <w:bottom w:val="none" w:sz="0" w:space="0" w:color="auto"/>
            <w:right w:val="none" w:sz="0" w:space="0" w:color="auto"/>
          </w:divBdr>
          <w:divsChild>
            <w:div w:id="1473404838">
              <w:marLeft w:val="0"/>
              <w:marRight w:val="0"/>
              <w:marTop w:val="0"/>
              <w:marBottom w:val="0"/>
              <w:divBdr>
                <w:top w:val="none" w:sz="0" w:space="0" w:color="auto"/>
                <w:left w:val="none" w:sz="0" w:space="0" w:color="auto"/>
                <w:bottom w:val="none" w:sz="0" w:space="0" w:color="auto"/>
                <w:right w:val="none" w:sz="0" w:space="0" w:color="auto"/>
              </w:divBdr>
            </w:div>
            <w:div w:id="21451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739124">
      <w:bodyDiv w:val="1"/>
      <w:marLeft w:val="0"/>
      <w:marRight w:val="0"/>
      <w:marTop w:val="0"/>
      <w:marBottom w:val="0"/>
      <w:divBdr>
        <w:top w:val="none" w:sz="0" w:space="0" w:color="auto"/>
        <w:left w:val="none" w:sz="0" w:space="0" w:color="auto"/>
        <w:bottom w:val="none" w:sz="0" w:space="0" w:color="auto"/>
        <w:right w:val="none" w:sz="0" w:space="0" w:color="auto"/>
      </w:divBdr>
      <w:divsChild>
        <w:div w:id="703671542">
          <w:marLeft w:val="0"/>
          <w:marRight w:val="0"/>
          <w:marTop w:val="0"/>
          <w:marBottom w:val="0"/>
          <w:divBdr>
            <w:top w:val="none" w:sz="0" w:space="0" w:color="auto"/>
            <w:left w:val="none" w:sz="0" w:space="0" w:color="auto"/>
            <w:bottom w:val="none" w:sz="0" w:space="0" w:color="auto"/>
            <w:right w:val="none" w:sz="0" w:space="0" w:color="auto"/>
          </w:divBdr>
        </w:div>
        <w:div w:id="2078361189">
          <w:marLeft w:val="0"/>
          <w:marRight w:val="0"/>
          <w:marTop w:val="0"/>
          <w:marBottom w:val="0"/>
          <w:divBdr>
            <w:top w:val="none" w:sz="0" w:space="0" w:color="auto"/>
            <w:left w:val="none" w:sz="0" w:space="0" w:color="auto"/>
            <w:bottom w:val="none" w:sz="0" w:space="0" w:color="auto"/>
            <w:right w:val="none" w:sz="0" w:space="0" w:color="auto"/>
          </w:divBdr>
        </w:div>
        <w:div w:id="814446382">
          <w:marLeft w:val="0"/>
          <w:marRight w:val="0"/>
          <w:marTop w:val="0"/>
          <w:marBottom w:val="0"/>
          <w:divBdr>
            <w:top w:val="none" w:sz="0" w:space="0" w:color="auto"/>
            <w:left w:val="none" w:sz="0" w:space="0" w:color="auto"/>
            <w:bottom w:val="none" w:sz="0" w:space="0" w:color="auto"/>
            <w:right w:val="none" w:sz="0" w:space="0" w:color="auto"/>
          </w:divBdr>
        </w:div>
      </w:divsChild>
    </w:div>
    <w:div w:id="1242790781">
      <w:bodyDiv w:val="1"/>
      <w:marLeft w:val="0"/>
      <w:marRight w:val="0"/>
      <w:marTop w:val="0"/>
      <w:marBottom w:val="0"/>
      <w:divBdr>
        <w:top w:val="none" w:sz="0" w:space="0" w:color="auto"/>
        <w:left w:val="none" w:sz="0" w:space="0" w:color="auto"/>
        <w:bottom w:val="none" w:sz="0" w:space="0" w:color="auto"/>
        <w:right w:val="none" w:sz="0" w:space="0" w:color="auto"/>
      </w:divBdr>
      <w:divsChild>
        <w:div w:id="913440913">
          <w:marLeft w:val="0"/>
          <w:marRight w:val="0"/>
          <w:marTop w:val="0"/>
          <w:marBottom w:val="0"/>
          <w:divBdr>
            <w:top w:val="none" w:sz="0" w:space="0" w:color="auto"/>
            <w:left w:val="none" w:sz="0" w:space="0" w:color="auto"/>
            <w:bottom w:val="none" w:sz="0" w:space="0" w:color="auto"/>
            <w:right w:val="none" w:sz="0" w:space="0" w:color="auto"/>
          </w:divBdr>
        </w:div>
        <w:div w:id="625357926">
          <w:marLeft w:val="0"/>
          <w:marRight w:val="0"/>
          <w:marTop w:val="120"/>
          <w:marBottom w:val="0"/>
          <w:divBdr>
            <w:top w:val="none" w:sz="0" w:space="0" w:color="auto"/>
            <w:left w:val="none" w:sz="0" w:space="0" w:color="auto"/>
            <w:bottom w:val="none" w:sz="0" w:space="0" w:color="auto"/>
            <w:right w:val="none" w:sz="0" w:space="0" w:color="auto"/>
          </w:divBdr>
          <w:divsChild>
            <w:div w:id="126307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37687">
      <w:bodyDiv w:val="1"/>
      <w:marLeft w:val="0"/>
      <w:marRight w:val="0"/>
      <w:marTop w:val="0"/>
      <w:marBottom w:val="0"/>
      <w:divBdr>
        <w:top w:val="none" w:sz="0" w:space="0" w:color="auto"/>
        <w:left w:val="none" w:sz="0" w:space="0" w:color="auto"/>
        <w:bottom w:val="none" w:sz="0" w:space="0" w:color="auto"/>
        <w:right w:val="none" w:sz="0" w:space="0" w:color="auto"/>
      </w:divBdr>
      <w:divsChild>
        <w:div w:id="2098087994">
          <w:marLeft w:val="0"/>
          <w:marRight w:val="0"/>
          <w:marTop w:val="0"/>
          <w:marBottom w:val="0"/>
          <w:divBdr>
            <w:top w:val="none" w:sz="0" w:space="0" w:color="auto"/>
            <w:left w:val="none" w:sz="0" w:space="0" w:color="auto"/>
            <w:bottom w:val="none" w:sz="0" w:space="0" w:color="auto"/>
            <w:right w:val="none" w:sz="0" w:space="0" w:color="auto"/>
          </w:divBdr>
        </w:div>
        <w:div w:id="1857379586">
          <w:marLeft w:val="0"/>
          <w:marRight w:val="0"/>
          <w:marTop w:val="0"/>
          <w:marBottom w:val="0"/>
          <w:divBdr>
            <w:top w:val="none" w:sz="0" w:space="0" w:color="auto"/>
            <w:left w:val="none" w:sz="0" w:space="0" w:color="auto"/>
            <w:bottom w:val="none" w:sz="0" w:space="0" w:color="auto"/>
            <w:right w:val="none" w:sz="0" w:space="0" w:color="auto"/>
          </w:divBdr>
        </w:div>
        <w:div w:id="885025047">
          <w:marLeft w:val="0"/>
          <w:marRight w:val="0"/>
          <w:marTop w:val="0"/>
          <w:marBottom w:val="0"/>
          <w:divBdr>
            <w:top w:val="none" w:sz="0" w:space="0" w:color="auto"/>
            <w:left w:val="none" w:sz="0" w:space="0" w:color="auto"/>
            <w:bottom w:val="none" w:sz="0" w:space="0" w:color="auto"/>
            <w:right w:val="none" w:sz="0" w:space="0" w:color="auto"/>
          </w:divBdr>
        </w:div>
      </w:divsChild>
    </w:div>
    <w:div w:id="1265721275">
      <w:bodyDiv w:val="1"/>
      <w:marLeft w:val="0"/>
      <w:marRight w:val="0"/>
      <w:marTop w:val="0"/>
      <w:marBottom w:val="0"/>
      <w:divBdr>
        <w:top w:val="none" w:sz="0" w:space="0" w:color="auto"/>
        <w:left w:val="none" w:sz="0" w:space="0" w:color="auto"/>
        <w:bottom w:val="none" w:sz="0" w:space="0" w:color="auto"/>
        <w:right w:val="none" w:sz="0" w:space="0" w:color="auto"/>
      </w:divBdr>
    </w:div>
    <w:div w:id="1295715420">
      <w:bodyDiv w:val="1"/>
      <w:marLeft w:val="0"/>
      <w:marRight w:val="0"/>
      <w:marTop w:val="0"/>
      <w:marBottom w:val="0"/>
      <w:divBdr>
        <w:top w:val="none" w:sz="0" w:space="0" w:color="auto"/>
        <w:left w:val="none" w:sz="0" w:space="0" w:color="auto"/>
        <w:bottom w:val="none" w:sz="0" w:space="0" w:color="auto"/>
        <w:right w:val="none" w:sz="0" w:space="0" w:color="auto"/>
      </w:divBdr>
      <w:divsChild>
        <w:div w:id="1715420367">
          <w:marLeft w:val="0"/>
          <w:marRight w:val="0"/>
          <w:marTop w:val="0"/>
          <w:marBottom w:val="0"/>
          <w:divBdr>
            <w:top w:val="none" w:sz="0" w:space="0" w:color="auto"/>
            <w:left w:val="none" w:sz="0" w:space="0" w:color="auto"/>
            <w:bottom w:val="none" w:sz="0" w:space="0" w:color="auto"/>
            <w:right w:val="none" w:sz="0" w:space="0" w:color="auto"/>
          </w:divBdr>
        </w:div>
        <w:div w:id="2035575848">
          <w:marLeft w:val="0"/>
          <w:marRight w:val="0"/>
          <w:marTop w:val="0"/>
          <w:marBottom w:val="0"/>
          <w:divBdr>
            <w:top w:val="none" w:sz="0" w:space="0" w:color="auto"/>
            <w:left w:val="none" w:sz="0" w:space="0" w:color="auto"/>
            <w:bottom w:val="none" w:sz="0" w:space="0" w:color="auto"/>
            <w:right w:val="none" w:sz="0" w:space="0" w:color="auto"/>
          </w:divBdr>
        </w:div>
        <w:div w:id="1580362276">
          <w:marLeft w:val="0"/>
          <w:marRight w:val="0"/>
          <w:marTop w:val="0"/>
          <w:marBottom w:val="0"/>
          <w:divBdr>
            <w:top w:val="none" w:sz="0" w:space="0" w:color="auto"/>
            <w:left w:val="none" w:sz="0" w:space="0" w:color="auto"/>
            <w:bottom w:val="none" w:sz="0" w:space="0" w:color="auto"/>
            <w:right w:val="none" w:sz="0" w:space="0" w:color="auto"/>
          </w:divBdr>
        </w:div>
        <w:div w:id="2094470249">
          <w:marLeft w:val="0"/>
          <w:marRight w:val="0"/>
          <w:marTop w:val="0"/>
          <w:marBottom w:val="0"/>
          <w:divBdr>
            <w:top w:val="none" w:sz="0" w:space="0" w:color="auto"/>
            <w:left w:val="none" w:sz="0" w:space="0" w:color="auto"/>
            <w:bottom w:val="none" w:sz="0" w:space="0" w:color="auto"/>
            <w:right w:val="none" w:sz="0" w:space="0" w:color="auto"/>
          </w:divBdr>
        </w:div>
        <w:div w:id="31271386">
          <w:marLeft w:val="0"/>
          <w:marRight w:val="0"/>
          <w:marTop w:val="0"/>
          <w:marBottom w:val="0"/>
          <w:divBdr>
            <w:top w:val="none" w:sz="0" w:space="0" w:color="auto"/>
            <w:left w:val="none" w:sz="0" w:space="0" w:color="auto"/>
            <w:bottom w:val="none" w:sz="0" w:space="0" w:color="auto"/>
            <w:right w:val="none" w:sz="0" w:space="0" w:color="auto"/>
          </w:divBdr>
        </w:div>
        <w:div w:id="445273284">
          <w:marLeft w:val="0"/>
          <w:marRight w:val="0"/>
          <w:marTop w:val="0"/>
          <w:marBottom w:val="0"/>
          <w:divBdr>
            <w:top w:val="none" w:sz="0" w:space="0" w:color="auto"/>
            <w:left w:val="none" w:sz="0" w:space="0" w:color="auto"/>
            <w:bottom w:val="none" w:sz="0" w:space="0" w:color="auto"/>
            <w:right w:val="none" w:sz="0" w:space="0" w:color="auto"/>
          </w:divBdr>
        </w:div>
        <w:div w:id="56784956">
          <w:marLeft w:val="0"/>
          <w:marRight w:val="0"/>
          <w:marTop w:val="0"/>
          <w:marBottom w:val="0"/>
          <w:divBdr>
            <w:top w:val="none" w:sz="0" w:space="0" w:color="auto"/>
            <w:left w:val="none" w:sz="0" w:space="0" w:color="auto"/>
            <w:bottom w:val="none" w:sz="0" w:space="0" w:color="auto"/>
            <w:right w:val="none" w:sz="0" w:space="0" w:color="auto"/>
          </w:divBdr>
        </w:div>
      </w:divsChild>
    </w:div>
    <w:div w:id="1297375184">
      <w:bodyDiv w:val="1"/>
      <w:marLeft w:val="0"/>
      <w:marRight w:val="0"/>
      <w:marTop w:val="0"/>
      <w:marBottom w:val="0"/>
      <w:divBdr>
        <w:top w:val="none" w:sz="0" w:space="0" w:color="auto"/>
        <w:left w:val="none" w:sz="0" w:space="0" w:color="auto"/>
        <w:bottom w:val="none" w:sz="0" w:space="0" w:color="auto"/>
        <w:right w:val="none" w:sz="0" w:space="0" w:color="auto"/>
      </w:divBdr>
    </w:div>
    <w:div w:id="1314329292">
      <w:bodyDiv w:val="1"/>
      <w:marLeft w:val="0"/>
      <w:marRight w:val="0"/>
      <w:marTop w:val="0"/>
      <w:marBottom w:val="0"/>
      <w:divBdr>
        <w:top w:val="none" w:sz="0" w:space="0" w:color="auto"/>
        <w:left w:val="none" w:sz="0" w:space="0" w:color="auto"/>
        <w:bottom w:val="none" w:sz="0" w:space="0" w:color="auto"/>
        <w:right w:val="none" w:sz="0" w:space="0" w:color="auto"/>
      </w:divBdr>
    </w:div>
    <w:div w:id="1370107212">
      <w:bodyDiv w:val="1"/>
      <w:marLeft w:val="0"/>
      <w:marRight w:val="0"/>
      <w:marTop w:val="0"/>
      <w:marBottom w:val="0"/>
      <w:divBdr>
        <w:top w:val="none" w:sz="0" w:space="0" w:color="auto"/>
        <w:left w:val="none" w:sz="0" w:space="0" w:color="auto"/>
        <w:bottom w:val="none" w:sz="0" w:space="0" w:color="auto"/>
        <w:right w:val="none" w:sz="0" w:space="0" w:color="auto"/>
      </w:divBdr>
      <w:divsChild>
        <w:div w:id="1340042338">
          <w:marLeft w:val="0"/>
          <w:marRight w:val="0"/>
          <w:marTop w:val="0"/>
          <w:marBottom w:val="0"/>
          <w:divBdr>
            <w:top w:val="none" w:sz="0" w:space="0" w:color="auto"/>
            <w:left w:val="none" w:sz="0" w:space="0" w:color="auto"/>
            <w:bottom w:val="none" w:sz="0" w:space="0" w:color="auto"/>
            <w:right w:val="none" w:sz="0" w:space="0" w:color="auto"/>
          </w:divBdr>
        </w:div>
        <w:div w:id="715276223">
          <w:marLeft w:val="0"/>
          <w:marRight w:val="0"/>
          <w:marTop w:val="120"/>
          <w:marBottom w:val="0"/>
          <w:divBdr>
            <w:top w:val="none" w:sz="0" w:space="0" w:color="auto"/>
            <w:left w:val="none" w:sz="0" w:space="0" w:color="auto"/>
            <w:bottom w:val="none" w:sz="0" w:space="0" w:color="auto"/>
            <w:right w:val="none" w:sz="0" w:space="0" w:color="auto"/>
          </w:divBdr>
          <w:divsChild>
            <w:div w:id="195118236">
              <w:marLeft w:val="0"/>
              <w:marRight w:val="0"/>
              <w:marTop w:val="0"/>
              <w:marBottom w:val="0"/>
              <w:divBdr>
                <w:top w:val="none" w:sz="0" w:space="0" w:color="auto"/>
                <w:left w:val="none" w:sz="0" w:space="0" w:color="auto"/>
                <w:bottom w:val="none" w:sz="0" w:space="0" w:color="auto"/>
                <w:right w:val="none" w:sz="0" w:space="0" w:color="auto"/>
              </w:divBdr>
            </w:div>
          </w:divsChild>
        </w:div>
        <w:div w:id="76219301">
          <w:marLeft w:val="0"/>
          <w:marRight w:val="0"/>
          <w:marTop w:val="120"/>
          <w:marBottom w:val="0"/>
          <w:divBdr>
            <w:top w:val="none" w:sz="0" w:space="0" w:color="auto"/>
            <w:left w:val="none" w:sz="0" w:space="0" w:color="auto"/>
            <w:bottom w:val="none" w:sz="0" w:space="0" w:color="auto"/>
            <w:right w:val="none" w:sz="0" w:space="0" w:color="auto"/>
          </w:divBdr>
          <w:divsChild>
            <w:div w:id="7879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035868">
      <w:bodyDiv w:val="1"/>
      <w:marLeft w:val="0"/>
      <w:marRight w:val="0"/>
      <w:marTop w:val="0"/>
      <w:marBottom w:val="0"/>
      <w:divBdr>
        <w:top w:val="none" w:sz="0" w:space="0" w:color="auto"/>
        <w:left w:val="none" w:sz="0" w:space="0" w:color="auto"/>
        <w:bottom w:val="none" w:sz="0" w:space="0" w:color="auto"/>
        <w:right w:val="none" w:sz="0" w:space="0" w:color="auto"/>
      </w:divBdr>
    </w:div>
    <w:div w:id="1398279933">
      <w:bodyDiv w:val="1"/>
      <w:marLeft w:val="0"/>
      <w:marRight w:val="0"/>
      <w:marTop w:val="0"/>
      <w:marBottom w:val="0"/>
      <w:divBdr>
        <w:top w:val="none" w:sz="0" w:space="0" w:color="auto"/>
        <w:left w:val="none" w:sz="0" w:space="0" w:color="auto"/>
        <w:bottom w:val="none" w:sz="0" w:space="0" w:color="auto"/>
        <w:right w:val="none" w:sz="0" w:space="0" w:color="auto"/>
      </w:divBdr>
    </w:div>
    <w:div w:id="1412854442">
      <w:bodyDiv w:val="1"/>
      <w:marLeft w:val="0"/>
      <w:marRight w:val="0"/>
      <w:marTop w:val="0"/>
      <w:marBottom w:val="0"/>
      <w:divBdr>
        <w:top w:val="none" w:sz="0" w:space="0" w:color="auto"/>
        <w:left w:val="none" w:sz="0" w:space="0" w:color="auto"/>
        <w:bottom w:val="none" w:sz="0" w:space="0" w:color="auto"/>
        <w:right w:val="none" w:sz="0" w:space="0" w:color="auto"/>
      </w:divBdr>
      <w:divsChild>
        <w:div w:id="1023479196">
          <w:marLeft w:val="0"/>
          <w:marRight w:val="0"/>
          <w:marTop w:val="0"/>
          <w:marBottom w:val="0"/>
          <w:divBdr>
            <w:top w:val="none" w:sz="0" w:space="0" w:color="auto"/>
            <w:left w:val="none" w:sz="0" w:space="0" w:color="auto"/>
            <w:bottom w:val="none" w:sz="0" w:space="0" w:color="auto"/>
            <w:right w:val="none" w:sz="0" w:space="0" w:color="auto"/>
          </w:divBdr>
          <w:divsChild>
            <w:div w:id="664162251">
              <w:marLeft w:val="0"/>
              <w:marRight w:val="0"/>
              <w:marTop w:val="0"/>
              <w:marBottom w:val="0"/>
              <w:divBdr>
                <w:top w:val="none" w:sz="0" w:space="0" w:color="auto"/>
                <w:left w:val="none" w:sz="0" w:space="0" w:color="auto"/>
                <w:bottom w:val="none" w:sz="0" w:space="0" w:color="auto"/>
                <w:right w:val="none" w:sz="0" w:space="0" w:color="auto"/>
              </w:divBdr>
            </w:div>
            <w:div w:id="803081111">
              <w:marLeft w:val="0"/>
              <w:marRight w:val="0"/>
              <w:marTop w:val="0"/>
              <w:marBottom w:val="0"/>
              <w:divBdr>
                <w:top w:val="none" w:sz="0" w:space="0" w:color="auto"/>
                <w:left w:val="none" w:sz="0" w:space="0" w:color="auto"/>
                <w:bottom w:val="none" w:sz="0" w:space="0" w:color="auto"/>
                <w:right w:val="none" w:sz="0" w:space="0" w:color="auto"/>
              </w:divBdr>
            </w:div>
            <w:div w:id="970943158">
              <w:marLeft w:val="0"/>
              <w:marRight w:val="0"/>
              <w:marTop w:val="0"/>
              <w:marBottom w:val="0"/>
              <w:divBdr>
                <w:top w:val="none" w:sz="0" w:space="0" w:color="auto"/>
                <w:left w:val="none" w:sz="0" w:space="0" w:color="auto"/>
                <w:bottom w:val="none" w:sz="0" w:space="0" w:color="auto"/>
                <w:right w:val="none" w:sz="0" w:space="0" w:color="auto"/>
              </w:divBdr>
            </w:div>
            <w:div w:id="2054884253">
              <w:marLeft w:val="0"/>
              <w:marRight w:val="0"/>
              <w:marTop w:val="0"/>
              <w:marBottom w:val="0"/>
              <w:divBdr>
                <w:top w:val="none" w:sz="0" w:space="0" w:color="auto"/>
                <w:left w:val="none" w:sz="0" w:space="0" w:color="auto"/>
                <w:bottom w:val="none" w:sz="0" w:space="0" w:color="auto"/>
                <w:right w:val="none" w:sz="0" w:space="0" w:color="auto"/>
              </w:divBdr>
            </w:div>
            <w:div w:id="52315779">
              <w:marLeft w:val="0"/>
              <w:marRight w:val="0"/>
              <w:marTop w:val="0"/>
              <w:marBottom w:val="0"/>
              <w:divBdr>
                <w:top w:val="none" w:sz="0" w:space="0" w:color="auto"/>
                <w:left w:val="none" w:sz="0" w:space="0" w:color="auto"/>
                <w:bottom w:val="none" w:sz="0" w:space="0" w:color="auto"/>
                <w:right w:val="none" w:sz="0" w:space="0" w:color="auto"/>
              </w:divBdr>
            </w:div>
          </w:divsChild>
        </w:div>
        <w:div w:id="862203861">
          <w:marLeft w:val="0"/>
          <w:marRight w:val="0"/>
          <w:marTop w:val="0"/>
          <w:marBottom w:val="0"/>
          <w:divBdr>
            <w:top w:val="none" w:sz="0" w:space="0" w:color="auto"/>
            <w:left w:val="none" w:sz="0" w:space="0" w:color="auto"/>
            <w:bottom w:val="none" w:sz="0" w:space="0" w:color="auto"/>
            <w:right w:val="none" w:sz="0" w:space="0" w:color="auto"/>
          </w:divBdr>
        </w:div>
        <w:div w:id="437602605">
          <w:marLeft w:val="0"/>
          <w:marRight w:val="0"/>
          <w:marTop w:val="0"/>
          <w:marBottom w:val="0"/>
          <w:divBdr>
            <w:top w:val="none" w:sz="0" w:space="0" w:color="auto"/>
            <w:left w:val="none" w:sz="0" w:space="0" w:color="auto"/>
            <w:bottom w:val="none" w:sz="0" w:space="0" w:color="auto"/>
            <w:right w:val="none" w:sz="0" w:space="0" w:color="auto"/>
          </w:divBdr>
        </w:div>
      </w:divsChild>
    </w:div>
    <w:div w:id="1431966487">
      <w:bodyDiv w:val="1"/>
      <w:marLeft w:val="0"/>
      <w:marRight w:val="0"/>
      <w:marTop w:val="0"/>
      <w:marBottom w:val="0"/>
      <w:divBdr>
        <w:top w:val="none" w:sz="0" w:space="0" w:color="auto"/>
        <w:left w:val="none" w:sz="0" w:space="0" w:color="auto"/>
        <w:bottom w:val="none" w:sz="0" w:space="0" w:color="auto"/>
        <w:right w:val="none" w:sz="0" w:space="0" w:color="auto"/>
      </w:divBdr>
    </w:div>
    <w:div w:id="1457794223">
      <w:bodyDiv w:val="1"/>
      <w:marLeft w:val="0"/>
      <w:marRight w:val="0"/>
      <w:marTop w:val="0"/>
      <w:marBottom w:val="0"/>
      <w:divBdr>
        <w:top w:val="none" w:sz="0" w:space="0" w:color="auto"/>
        <w:left w:val="none" w:sz="0" w:space="0" w:color="auto"/>
        <w:bottom w:val="none" w:sz="0" w:space="0" w:color="auto"/>
        <w:right w:val="none" w:sz="0" w:space="0" w:color="auto"/>
      </w:divBdr>
    </w:div>
    <w:div w:id="1465541765">
      <w:bodyDiv w:val="1"/>
      <w:marLeft w:val="0"/>
      <w:marRight w:val="0"/>
      <w:marTop w:val="0"/>
      <w:marBottom w:val="0"/>
      <w:divBdr>
        <w:top w:val="none" w:sz="0" w:space="0" w:color="auto"/>
        <w:left w:val="none" w:sz="0" w:space="0" w:color="auto"/>
        <w:bottom w:val="none" w:sz="0" w:space="0" w:color="auto"/>
        <w:right w:val="none" w:sz="0" w:space="0" w:color="auto"/>
      </w:divBdr>
    </w:div>
    <w:div w:id="1541631225">
      <w:bodyDiv w:val="1"/>
      <w:marLeft w:val="0"/>
      <w:marRight w:val="0"/>
      <w:marTop w:val="0"/>
      <w:marBottom w:val="0"/>
      <w:divBdr>
        <w:top w:val="none" w:sz="0" w:space="0" w:color="auto"/>
        <w:left w:val="none" w:sz="0" w:space="0" w:color="auto"/>
        <w:bottom w:val="none" w:sz="0" w:space="0" w:color="auto"/>
        <w:right w:val="none" w:sz="0" w:space="0" w:color="auto"/>
      </w:divBdr>
      <w:divsChild>
        <w:div w:id="212153594">
          <w:marLeft w:val="0"/>
          <w:marRight w:val="0"/>
          <w:marTop w:val="0"/>
          <w:marBottom w:val="0"/>
          <w:divBdr>
            <w:top w:val="none" w:sz="0" w:space="0" w:color="auto"/>
            <w:left w:val="none" w:sz="0" w:space="0" w:color="auto"/>
            <w:bottom w:val="none" w:sz="0" w:space="0" w:color="auto"/>
            <w:right w:val="none" w:sz="0" w:space="0" w:color="auto"/>
          </w:divBdr>
        </w:div>
        <w:div w:id="1089695207">
          <w:marLeft w:val="0"/>
          <w:marRight w:val="0"/>
          <w:marTop w:val="120"/>
          <w:marBottom w:val="0"/>
          <w:divBdr>
            <w:top w:val="none" w:sz="0" w:space="0" w:color="auto"/>
            <w:left w:val="none" w:sz="0" w:space="0" w:color="auto"/>
            <w:bottom w:val="none" w:sz="0" w:space="0" w:color="auto"/>
            <w:right w:val="none" w:sz="0" w:space="0" w:color="auto"/>
          </w:divBdr>
          <w:divsChild>
            <w:div w:id="190252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08602">
      <w:bodyDiv w:val="1"/>
      <w:marLeft w:val="0"/>
      <w:marRight w:val="0"/>
      <w:marTop w:val="0"/>
      <w:marBottom w:val="0"/>
      <w:divBdr>
        <w:top w:val="none" w:sz="0" w:space="0" w:color="auto"/>
        <w:left w:val="none" w:sz="0" w:space="0" w:color="auto"/>
        <w:bottom w:val="none" w:sz="0" w:space="0" w:color="auto"/>
        <w:right w:val="none" w:sz="0" w:space="0" w:color="auto"/>
      </w:divBdr>
    </w:div>
    <w:div w:id="1553999832">
      <w:bodyDiv w:val="1"/>
      <w:marLeft w:val="0"/>
      <w:marRight w:val="0"/>
      <w:marTop w:val="0"/>
      <w:marBottom w:val="0"/>
      <w:divBdr>
        <w:top w:val="none" w:sz="0" w:space="0" w:color="auto"/>
        <w:left w:val="none" w:sz="0" w:space="0" w:color="auto"/>
        <w:bottom w:val="none" w:sz="0" w:space="0" w:color="auto"/>
        <w:right w:val="none" w:sz="0" w:space="0" w:color="auto"/>
      </w:divBdr>
      <w:divsChild>
        <w:div w:id="879516935">
          <w:marLeft w:val="0"/>
          <w:marRight w:val="0"/>
          <w:marTop w:val="0"/>
          <w:marBottom w:val="0"/>
          <w:divBdr>
            <w:top w:val="none" w:sz="0" w:space="0" w:color="auto"/>
            <w:left w:val="none" w:sz="0" w:space="0" w:color="auto"/>
            <w:bottom w:val="none" w:sz="0" w:space="0" w:color="auto"/>
            <w:right w:val="none" w:sz="0" w:space="0" w:color="auto"/>
          </w:divBdr>
        </w:div>
        <w:div w:id="1573540197">
          <w:marLeft w:val="0"/>
          <w:marRight w:val="0"/>
          <w:marTop w:val="120"/>
          <w:marBottom w:val="0"/>
          <w:divBdr>
            <w:top w:val="none" w:sz="0" w:space="0" w:color="auto"/>
            <w:left w:val="none" w:sz="0" w:space="0" w:color="auto"/>
            <w:bottom w:val="none" w:sz="0" w:space="0" w:color="auto"/>
            <w:right w:val="none" w:sz="0" w:space="0" w:color="auto"/>
          </w:divBdr>
          <w:divsChild>
            <w:div w:id="1906640305">
              <w:marLeft w:val="0"/>
              <w:marRight w:val="0"/>
              <w:marTop w:val="0"/>
              <w:marBottom w:val="0"/>
              <w:divBdr>
                <w:top w:val="none" w:sz="0" w:space="0" w:color="auto"/>
                <w:left w:val="none" w:sz="0" w:space="0" w:color="auto"/>
                <w:bottom w:val="none" w:sz="0" w:space="0" w:color="auto"/>
                <w:right w:val="none" w:sz="0" w:space="0" w:color="auto"/>
              </w:divBdr>
            </w:div>
          </w:divsChild>
        </w:div>
        <w:div w:id="772675971">
          <w:marLeft w:val="0"/>
          <w:marRight w:val="0"/>
          <w:marTop w:val="120"/>
          <w:marBottom w:val="0"/>
          <w:divBdr>
            <w:top w:val="none" w:sz="0" w:space="0" w:color="auto"/>
            <w:left w:val="none" w:sz="0" w:space="0" w:color="auto"/>
            <w:bottom w:val="none" w:sz="0" w:space="0" w:color="auto"/>
            <w:right w:val="none" w:sz="0" w:space="0" w:color="auto"/>
          </w:divBdr>
          <w:divsChild>
            <w:div w:id="687681253">
              <w:marLeft w:val="0"/>
              <w:marRight w:val="0"/>
              <w:marTop w:val="0"/>
              <w:marBottom w:val="0"/>
              <w:divBdr>
                <w:top w:val="none" w:sz="0" w:space="0" w:color="auto"/>
                <w:left w:val="none" w:sz="0" w:space="0" w:color="auto"/>
                <w:bottom w:val="none" w:sz="0" w:space="0" w:color="auto"/>
                <w:right w:val="none" w:sz="0" w:space="0" w:color="auto"/>
              </w:divBdr>
            </w:div>
          </w:divsChild>
        </w:div>
        <w:div w:id="7870664">
          <w:marLeft w:val="0"/>
          <w:marRight w:val="0"/>
          <w:marTop w:val="120"/>
          <w:marBottom w:val="0"/>
          <w:divBdr>
            <w:top w:val="none" w:sz="0" w:space="0" w:color="auto"/>
            <w:left w:val="none" w:sz="0" w:space="0" w:color="auto"/>
            <w:bottom w:val="none" w:sz="0" w:space="0" w:color="auto"/>
            <w:right w:val="none" w:sz="0" w:space="0" w:color="auto"/>
          </w:divBdr>
          <w:divsChild>
            <w:div w:id="1415741015">
              <w:marLeft w:val="0"/>
              <w:marRight w:val="0"/>
              <w:marTop w:val="0"/>
              <w:marBottom w:val="0"/>
              <w:divBdr>
                <w:top w:val="none" w:sz="0" w:space="0" w:color="auto"/>
                <w:left w:val="none" w:sz="0" w:space="0" w:color="auto"/>
                <w:bottom w:val="none" w:sz="0" w:space="0" w:color="auto"/>
                <w:right w:val="none" w:sz="0" w:space="0" w:color="auto"/>
              </w:divBdr>
            </w:div>
          </w:divsChild>
        </w:div>
        <w:div w:id="111369509">
          <w:marLeft w:val="0"/>
          <w:marRight w:val="0"/>
          <w:marTop w:val="120"/>
          <w:marBottom w:val="0"/>
          <w:divBdr>
            <w:top w:val="none" w:sz="0" w:space="0" w:color="auto"/>
            <w:left w:val="none" w:sz="0" w:space="0" w:color="auto"/>
            <w:bottom w:val="none" w:sz="0" w:space="0" w:color="auto"/>
            <w:right w:val="none" w:sz="0" w:space="0" w:color="auto"/>
          </w:divBdr>
          <w:divsChild>
            <w:div w:id="1308170722">
              <w:marLeft w:val="0"/>
              <w:marRight w:val="0"/>
              <w:marTop w:val="0"/>
              <w:marBottom w:val="0"/>
              <w:divBdr>
                <w:top w:val="none" w:sz="0" w:space="0" w:color="auto"/>
                <w:left w:val="none" w:sz="0" w:space="0" w:color="auto"/>
                <w:bottom w:val="none" w:sz="0" w:space="0" w:color="auto"/>
                <w:right w:val="none" w:sz="0" w:space="0" w:color="auto"/>
              </w:divBdr>
            </w:div>
          </w:divsChild>
        </w:div>
        <w:div w:id="324166051">
          <w:marLeft w:val="0"/>
          <w:marRight w:val="0"/>
          <w:marTop w:val="120"/>
          <w:marBottom w:val="0"/>
          <w:divBdr>
            <w:top w:val="none" w:sz="0" w:space="0" w:color="auto"/>
            <w:left w:val="none" w:sz="0" w:space="0" w:color="auto"/>
            <w:bottom w:val="none" w:sz="0" w:space="0" w:color="auto"/>
            <w:right w:val="none" w:sz="0" w:space="0" w:color="auto"/>
          </w:divBdr>
          <w:divsChild>
            <w:div w:id="7930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24729">
      <w:bodyDiv w:val="1"/>
      <w:marLeft w:val="0"/>
      <w:marRight w:val="0"/>
      <w:marTop w:val="0"/>
      <w:marBottom w:val="0"/>
      <w:divBdr>
        <w:top w:val="none" w:sz="0" w:space="0" w:color="auto"/>
        <w:left w:val="none" w:sz="0" w:space="0" w:color="auto"/>
        <w:bottom w:val="none" w:sz="0" w:space="0" w:color="auto"/>
        <w:right w:val="none" w:sz="0" w:space="0" w:color="auto"/>
      </w:divBdr>
      <w:divsChild>
        <w:div w:id="25034783">
          <w:marLeft w:val="0"/>
          <w:marRight w:val="0"/>
          <w:marTop w:val="0"/>
          <w:marBottom w:val="0"/>
          <w:divBdr>
            <w:top w:val="none" w:sz="0" w:space="0" w:color="auto"/>
            <w:left w:val="none" w:sz="0" w:space="0" w:color="auto"/>
            <w:bottom w:val="none" w:sz="0" w:space="0" w:color="auto"/>
            <w:right w:val="none" w:sz="0" w:space="0" w:color="auto"/>
          </w:divBdr>
        </w:div>
        <w:div w:id="810824630">
          <w:marLeft w:val="0"/>
          <w:marRight w:val="0"/>
          <w:marTop w:val="120"/>
          <w:marBottom w:val="0"/>
          <w:divBdr>
            <w:top w:val="none" w:sz="0" w:space="0" w:color="auto"/>
            <w:left w:val="none" w:sz="0" w:space="0" w:color="auto"/>
            <w:bottom w:val="none" w:sz="0" w:space="0" w:color="auto"/>
            <w:right w:val="none" w:sz="0" w:space="0" w:color="auto"/>
          </w:divBdr>
          <w:divsChild>
            <w:div w:id="78731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29030">
      <w:bodyDiv w:val="1"/>
      <w:marLeft w:val="0"/>
      <w:marRight w:val="0"/>
      <w:marTop w:val="0"/>
      <w:marBottom w:val="0"/>
      <w:divBdr>
        <w:top w:val="none" w:sz="0" w:space="0" w:color="auto"/>
        <w:left w:val="none" w:sz="0" w:space="0" w:color="auto"/>
        <w:bottom w:val="none" w:sz="0" w:space="0" w:color="auto"/>
        <w:right w:val="none" w:sz="0" w:space="0" w:color="auto"/>
      </w:divBdr>
      <w:divsChild>
        <w:div w:id="1363163158">
          <w:marLeft w:val="0"/>
          <w:marRight w:val="0"/>
          <w:marTop w:val="0"/>
          <w:marBottom w:val="0"/>
          <w:divBdr>
            <w:top w:val="none" w:sz="0" w:space="0" w:color="auto"/>
            <w:left w:val="none" w:sz="0" w:space="0" w:color="auto"/>
            <w:bottom w:val="none" w:sz="0" w:space="0" w:color="auto"/>
            <w:right w:val="none" w:sz="0" w:space="0" w:color="auto"/>
          </w:divBdr>
        </w:div>
        <w:div w:id="1103693873">
          <w:marLeft w:val="0"/>
          <w:marRight w:val="0"/>
          <w:marTop w:val="120"/>
          <w:marBottom w:val="0"/>
          <w:divBdr>
            <w:top w:val="none" w:sz="0" w:space="0" w:color="auto"/>
            <w:left w:val="none" w:sz="0" w:space="0" w:color="auto"/>
            <w:bottom w:val="none" w:sz="0" w:space="0" w:color="auto"/>
            <w:right w:val="none" w:sz="0" w:space="0" w:color="auto"/>
          </w:divBdr>
          <w:divsChild>
            <w:div w:id="1019086703">
              <w:marLeft w:val="0"/>
              <w:marRight w:val="0"/>
              <w:marTop w:val="0"/>
              <w:marBottom w:val="0"/>
              <w:divBdr>
                <w:top w:val="none" w:sz="0" w:space="0" w:color="auto"/>
                <w:left w:val="none" w:sz="0" w:space="0" w:color="auto"/>
                <w:bottom w:val="none" w:sz="0" w:space="0" w:color="auto"/>
                <w:right w:val="none" w:sz="0" w:space="0" w:color="auto"/>
              </w:divBdr>
            </w:div>
          </w:divsChild>
        </w:div>
        <w:div w:id="345718726">
          <w:marLeft w:val="0"/>
          <w:marRight w:val="0"/>
          <w:marTop w:val="120"/>
          <w:marBottom w:val="0"/>
          <w:divBdr>
            <w:top w:val="none" w:sz="0" w:space="0" w:color="auto"/>
            <w:left w:val="none" w:sz="0" w:space="0" w:color="auto"/>
            <w:bottom w:val="none" w:sz="0" w:space="0" w:color="auto"/>
            <w:right w:val="none" w:sz="0" w:space="0" w:color="auto"/>
          </w:divBdr>
          <w:divsChild>
            <w:div w:id="1062170629">
              <w:marLeft w:val="0"/>
              <w:marRight w:val="0"/>
              <w:marTop w:val="0"/>
              <w:marBottom w:val="0"/>
              <w:divBdr>
                <w:top w:val="none" w:sz="0" w:space="0" w:color="auto"/>
                <w:left w:val="none" w:sz="0" w:space="0" w:color="auto"/>
                <w:bottom w:val="none" w:sz="0" w:space="0" w:color="auto"/>
                <w:right w:val="none" w:sz="0" w:space="0" w:color="auto"/>
              </w:divBdr>
            </w:div>
          </w:divsChild>
        </w:div>
        <w:div w:id="2012249076">
          <w:marLeft w:val="0"/>
          <w:marRight w:val="0"/>
          <w:marTop w:val="120"/>
          <w:marBottom w:val="0"/>
          <w:divBdr>
            <w:top w:val="none" w:sz="0" w:space="0" w:color="auto"/>
            <w:left w:val="none" w:sz="0" w:space="0" w:color="auto"/>
            <w:bottom w:val="none" w:sz="0" w:space="0" w:color="auto"/>
            <w:right w:val="none" w:sz="0" w:space="0" w:color="auto"/>
          </w:divBdr>
          <w:divsChild>
            <w:div w:id="44939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563025">
      <w:bodyDiv w:val="1"/>
      <w:marLeft w:val="0"/>
      <w:marRight w:val="0"/>
      <w:marTop w:val="0"/>
      <w:marBottom w:val="0"/>
      <w:divBdr>
        <w:top w:val="none" w:sz="0" w:space="0" w:color="auto"/>
        <w:left w:val="none" w:sz="0" w:space="0" w:color="auto"/>
        <w:bottom w:val="none" w:sz="0" w:space="0" w:color="auto"/>
        <w:right w:val="none" w:sz="0" w:space="0" w:color="auto"/>
      </w:divBdr>
    </w:div>
    <w:div w:id="1645769425">
      <w:bodyDiv w:val="1"/>
      <w:marLeft w:val="0"/>
      <w:marRight w:val="0"/>
      <w:marTop w:val="0"/>
      <w:marBottom w:val="0"/>
      <w:divBdr>
        <w:top w:val="none" w:sz="0" w:space="0" w:color="auto"/>
        <w:left w:val="none" w:sz="0" w:space="0" w:color="auto"/>
        <w:bottom w:val="none" w:sz="0" w:space="0" w:color="auto"/>
        <w:right w:val="none" w:sz="0" w:space="0" w:color="auto"/>
      </w:divBdr>
    </w:div>
    <w:div w:id="1666862090">
      <w:bodyDiv w:val="1"/>
      <w:marLeft w:val="0"/>
      <w:marRight w:val="0"/>
      <w:marTop w:val="0"/>
      <w:marBottom w:val="0"/>
      <w:divBdr>
        <w:top w:val="none" w:sz="0" w:space="0" w:color="auto"/>
        <w:left w:val="none" w:sz="0" w:space="0" w:color="auto"/>
        <w:bottom w:val="none" w:sz="0" w:space="0" w:color="auto"/>
        <w:right w:val="none" w:sz="0" w:space="0" w:color="auto"/>
      </w:divBdr>
    </w:div>
    <w:div w:id="1713118414">
      <w:bodyDiv w:val="1"/>
      <w:marLeft w:val="0"/>
      <w:marRight w:val="0"/>
      <w:marTop w:val="0"/>
      <w:marBottom w:val="0"/>
      <w:divBdr>
        <w:top w:val="none" w:sz="0" w:space="0" w:color="auto"/>
        <w:left w:val="none" w:sz="0" w:space="0" w:color="auto"/>
        <w:bottom w:val="none" w:sz="0" w:space="0" w:color="auto"/>
        <w:right w:val="none" w:sz="0" w:space="0" w:color="auto"/>
      </w:divBdr>
    </w:div>
    <w:div w:id="1715082992">
      <w:bodyDiv w:val="1"/>
      <w:marLeft w:val="0"/>
      <w:marRight w:val="0"/>
      <w:marTop w:val="0"/>
      <w:marBottom w:val="0"/>
      <w:divBdr>
        <w:top w:val="none" w:sz="0" w:space="0" w:color="auto"/>
        <w:left w:val="none" w:sz="0" w:space="0" w:color="auto"/>
        <w:bottom w:val="none" w:sz="0" w:space="0" w:color="auto"/>
        <w:right w:val="none" w:sz="0" w:space="0" w:color="auto"/>
      </w:divBdr>
    </w:div>
    <w:div w:id="1719815723">
      <w:bodyDiv w:val="1"/>
      <w:marLeft w:val="0"/>
      <w:marRight w:val="0"/>
      <w:marTop w:val="0"/>
      <w:marBottom w:val="0"/>
      <w:divBdr>
        <w:top w:val="none" w:sz="0" w:space="0" w:color="auto"/>
        <w:left w:val="none" w:sz="0" w:space="0" w:color="auto"/>
        <w:bottom w:val="none" w:sz="0" w:space="0" w:color="auto"/>
        <w:right w:val="none" w:sz="0" w:space="0" w:color="auto"/>
      </w:divBdr>
    </w:div>
    <w:div w:id="1787965190">
      <w:bodyDiv w:val="1"/>
      <w:marLeft w:val="0"/>
      <w:marRight w:val="0"/>
      <w:marTop w:val="0"/>
      <w:marBottom w:val="0"/>
      <w:divBdr>
        <w:top w:val="none" w:sz="0" w:space="0" w:color="auto"/>
        <w:left w:val="none" w:sz="0" w:space="0" w:color="auto"/>
        <w:bottom w:val="none" w:sz="0" w:space="0" w:color="auto"/>
        <w:right w:val="none" w:sz="0" w:space="0" w:color="auto"/>
      </w:divBdr>
    </w:div>
    <w:div w:id="1816336596">
      <w:bodyDiv w:val="1"/>
      <w:marLeft w:val="0"/>
      <w:marRight w:val="0"/>
      <w:marTop w:val="0"/>
      <w:marBottom w:val="0"/>
      <w:divBdr>
        <w:top w:val="none" w:sz="0" w:space="0" w:color="auto"/>
        <w:left w:val="none" w:sz="0" w:space="0" w:color="auto"/>
        <w:bottom w:val="none" w:sz="0" w:space="0" w:color="auto"/>
        <w:right w:val="none" w:sz="0" w:space="0" w:color="auto"/>
      </w:divBdr>
    </w:div>
    <w:div w:id="1824277909">
      <w:bodyDiv w:val="1"/>
      <w:marLeft w:val="0"/>
      <w:marRight w:val="0"/>
      <w:marTop w:val="0"/>
      <w:marBottom w:val="0"/>
      <w:divBdr>
        <w:top w:val="none" w:sz="0" w:space="0" w:color="auto"/>
        <w:left w:val="none" w:sz="0" w:space="0" w:color="auto"/>
        <w:bottom w:val="none" w:sz="0" w:space="0" w:color="auto"/>
        <w:right w:val="none" w:sz="0" w:space="0" w:color="auto"/>
      </w:divBdr>
    </w:div>
    <w:div w:id="1901281012">
      <w:bodyDiv w:val="1"/>
      <w:marLeft w:val="0"/>
      <w:marRight w:val="0"/>
      <w:marTop w:val="0"/>
      <w:marBottom w:val="0"/>
      <w:divBdr>
        <w:top w:val="none" w:sz="0" w:space="0" w:color="auto"/>
        <w:left w:val="none" w:sz="0" w:space="0" w:color="auto"/>
        <w:bottom w:val="none" w:sz="0" w:space="0" w:color="auto"/>
        <w:right w:val="none" w:sz="0" w:space="0" w:color="auto"/>
      </w:divBdr>
    </w:div>
    <w:div w:id="1901676080">
      <w:bodyDiv w:val="1"/>
      <w:marLeft w:val="0"/>
      <w:marRight w:val="0"/>
      <w:marTop w:val="0"/>
      <w:marBottom w:val="0"/>
      <w:divBdr>
        <w:top w:val="none" w:sz="0" w:space="0" w:color="auto"/>
        <w:left w:val="none" w:sz="0" w:space="0" w:color="auto"/>
        <w:bottom w:val="none" w:sz="0" w:space="0" w:color="auto"/>
        <w:right w:val="none" w:sz="0" w:space="0" w:color="auto"/>
      </w:divBdr>
    </w:div>
    <w:div w:id="1918902154">
      <w:bodyDiv w:val="1"/>
      <w:marLeft w:val="0"/>
      <w:marRight w:val="0"/>
      <w:marTop w:val="0"/>
      <w:marBottom w:val="0"/>
      <w:divBdr>
        <w:top w:val="none" w:sz="0" w:space="0" w:color="auto"/>
        <w:left w:val="none" w:sz="0" w:space="0" w:color="auto"/>
        <w:bottom w:val="none" w:sz="0" w:space="0" w:color="auto"/>
        <w:right w:val="none" w:sz="0" w:space="0" w:color="auto"/>
      </w:divBdr>
      <w:divsChild>
        <w:div w:id="1222016816">
          <w:marLeft w:val="0"/>
          <w:marRight w:val="0"/>
          <w:marTop w:val="0"/>
          <w:marBottom w:val="0"/>
          <w:divBdr>
            <w:top w:val="none" w:sz="0" w:space="0" w:color="auto"/>
            <w:left w:val="none" w:sz="0" w:space="0" w:color="auto"/>
            <w:bottom w:val="none" w:sz="0" w:space="0" w:color="auto"/>
            <w:right w:val="none" w:sz="0" w:space="0" w:color="auto"/>
          </w:divBdr>
        </w:div>
        <w:div w:id="119342637">
          <w:marLeft w:val="0"/>
          <w:marRight w:val="0"/>
          <w:marTop w:val="0"/>
          <w:marBottom w:val="0"/>
          <w:divBdr>
            <w:top w:val="none" w:sz="0" w:space="0" w:color="auto"/>
            <w:left w:val="none" w:sz="0" w:space="0" w:color="auto"/>
            <w:bottom w:val="none" w:sz="0" w:space="0" w:color="auto"/>
            <w:right w:val="none" w:sz="0" w:space="0" w:color="auto"/>
          </w:divBdr>
        </w:div>
      </w:divsChild>
    </w:div>
    <w:div w:id="1921671715">
      <w:bodyDiv w:val="1"/>
      <w:marLeft w:val="0"/>
      <w:marRight w:val="0"/>
      <w:marTop w:val="0"/>
      <w:marBottom w:val="0"/>
      <w:divBdr>
        <w:top w:val="none" w:sz="0" w:space="0" w:color="auto"/>
        <w:left w:val="none" w:sz="0" w:space="0" w:color="auto"/>
        <w:bottom w:val="none" w:sz="0" w:space="0" w:color="auto"/>
        <w:right w:val="none" w:sz="0" w:space="0" w:color="auto"/>
      </w:divBdr>
    </w:div>
    <w:div w:id="1982076265">
      <w:bodyDiv w:val="1"/>
      <w:marLeft w:val="0"/>
      <w:marRight w:val="0"/>
      <w:marTop w:val="0"/>
      <w:marBottom w:val="0"/>
      <w:divBdr>
        <w:top w:val="none" w:sz="0" w:space="0" w:color="auto"/>
        <w:left w:val="none" w:sz="0" w:space="0" w:color="auto"/>
        <w:bottom w:val="none" w:sz="0" w:space="0" w:color="auto"/>
        <w:right w:val="none" w:sz="0" w:space="0" w:color="auto"/>
      </w:divBdr>
    </w:div>
    <w:div w:id="2030258852">
      <w:bodyDiv w:val="1"/>
      <w:marLeft w:val="0"/>
      <w:marRight w:val="0"/>
      <w:marTop w:val="0"/>
      <w:marBottom w:val="0"/>
      <w:divBdr>
        <w:top w:val="none" w:sz="0" w:space="0" w:color="auto"/>
        <w:left w:val="none" w:sz="0" w:space="0" w:color="auto"/>
        <w:bottom w:val="none" w:sz="0" w:space="0" w:color="auto"/>
        <w:right w:val="none" w:sz="0" w:space="0" w:color="auto"/>
      </w:divBdr>
    </w:div>
    <w:div w:id="2060936528">
      <w:bodyDiv w:val="1"/>
      <w:marLeft w:val="0"/>
      <w:marRight w:val="0"/>
      <w:marTop w:val="0"/>
      <w:marBottom w:val="0"/>
      <w:divBdr>
        <w:top w:val="none" w:sz="0" w:space="0" w:color="auto"/>
        <w:left w:val="none" w:sz="0" w:space="0" w:color="auto"/>
        <w:bottom w:val="none" w:sz="0" w:space="0" w:color="auto"/>
        <w:right w:val="none" w:sz="0" w:space="0" w:color="auto"/>
      </w:divBdr>
      <w:divsChild>
        <w:div w:id="207761999">
          <w:marLeft w:val="0"/>
          <w:marRight w:val="0"/>
          <w:marTop w:val="0"/>
          <w:marBottom w:val="0"/>
          <w:divBdr>
            <w:top w:val="none" w:sz="0" w:space="0" w:color="auto"/>
            <w:left w:val="none" w:sz="0" w:space="0" w:color="auto"/>
            <w:bottom w:val="none" w:sz="0" w:space="0" w:color="auto"/>
            <w:right w:val="none" w:sz="0" w:space="0" w:color="auto"/>
          </w:divBdr>
        </w:div>
        <w:div w:id="322246611">
          <w:marLeft w:val="0"/>
          <w:marRight w:val="0"/>
          <w:marTop w:val="120"/>
          <w:marBottom w:val="0"/>
          <w:divBdr>
            <w:top w:val="none" w:sz="0" w:space="0" w:color="auto"/>
            <w:left w:val="none" w:sz="0" w:space="0" w:color="auto"/>
            <w:bottom w:val="none" w:sz="0" w:space="0" w:color="auto"/>
            <w:right w:val="none" w:sz="0" w:space="0" w:color="auto"/>
          </w:divBdr>
          <w:divsChild>
            <w:div w:id="428820445">
              <w:marLeft w:val="0"/>
              <w:marRight w:val="0"/>
              <w:marTop w:val="0"/>
              <w:marBottom w:val="0"/>
              <w:divBdr>
                <w:top w:val="none" w:sz="0" w:space="0" w:color="auto"/>
                <w:left w:val="none" w:sz="0" w:space="0" w:color="auto"/>
                <w:bottom w:val="none" w:sz="0" w:space="0" w:color="auto"/>
                <w:right w:val="none" w:sz="0" w:space="0" w:color="auto"/>
              </w:divBdr>
            </w:div>
          </w:divsChild>
        </w:div>
        <w:div w:id="1051612436">
          <w:marLeft w:val="0"/>
          <w:marRight w:val="0"/>
          <w:marTop w:val="120"/>
          <w:marBottom w:val="0"/>
          <w:divBdr>
            <w:top w:val="none" w:sz="0" w:space="0" w:color="auto"/>
            <w:left w:val="none" w:sz="0" w:space="0" w:color="auto"/>
            <w:bottom w:val="none" w:sz="0" w:space="0" w:color="auto"/>
            <w:right w:val="none" w:sz="0" w:space="0" w:color="auto"/>
          </w:divBdr>
          <w:divsChild>
            <w:div w:id="199965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2566">
      <w:bodyDiv w:val="1"/>
      <w:marLeft w:val="0"/>
      <w:marRight w:val="0"/>
      <w:marTop w:val="0"/>
      <w:marBottom w:val="0"/>
      <w:divBdr>
        <w:top w:val="none" w:sz="0" w:space="0" w:color="auto"/>
        <w:left w:val="none" w:sz="0" w:space="0" w:color="auto"/>
        <w:bottom w:val="none" w:sz="0" w:space="0" w:color="auto"/>
        <w:right w:val="none" w:sz="0" w:space="0" w:color="auto"/>
      </w:divBdr>
    </w:div>
    <w:div w:id="2106924241">
      <w:bodyDiv w:val="1"/>
      <w:marLeft w:val="0"/>
      <w:marRight w:val="0"/>
      <w:marTop w:val="0"/>
      <w:marBottom w:val="0"/>
      <w:divBdr>
        <w:top w:val="none" w:sz="0" w:space="0" w:color="auto"/>
        <w:left w:val="none" w:sz="0" w:space="0" w:color="auto"/>
        <w:bottom w:val="none" w:sz="0" w:space="0" w:color="auto"/>
        <w:right w:val="none" w:sz="0" w:space="0" w:color="auto"/>
      </w:divBdr>
      <w:divsChild>
        <w:div w:id="772166028">
          <w:marLeft w:val="0"/>
          <w:marRight w:val="0"/>
          <w:marTop w:val="0"/>
          <w:marBottom w:val="0"/>
          <w:divBdr>
            <w:top w:val="none" w:sz="0" w:space="0" w:color="auto"/>
            <w:left w:val="none" w:sz="0" w:space="0" w:color="auto"/>
            <w:bottom w:val="none" w:sz="0" w:space="0" w:color="auto"/>
            <w:right w:val="none" w:sz="0" w:space="0" w:color="auto"/>
          </w:divBdr>
        </w:div>
        <w:div w:id="371269266">
          <w:marLeft w:val="0"/>
          <w:marRight w:val="0"/>
          <w:marTop w:val="120"/>
          <w:marBottom w:val="0"/>
          <w:divBdr>
            <w:top w:val="none" w:sz="0" w:space="0" w:color="auto"/>
            <w:left w:val="none" w:sz="0" w:space="0" w:color="auto"/>
            <w:bottom w:val="none" w:sz="0" w:space="0" w:color="auto"/>
            <w:right w:val="none" w:sz="0" w:space="0" w:color="auto"/>
          </w:divBdr>
          <w:divsChild>
            <w:div w:id="110630570">
              <w:marLeft w:val="0"/>
              <w:marRight w:val="0"/>
              <w:marTop w:val="0"/>
              <w:marBottom w:val="0"/>
              <w:divBdr>
                <w:top w:val="none" w:sz="0" w:space="0" w:color="auto"/>
                <w:left w:val="none" w:sz="0" w:space="0" w:color="auto"/>
                <w:bottom w:val="none" w:sz="0" w:space="0" w:color="auto"/>
                <w:right w:val="none" w:sz="0" w:space="0" w:color="auto"/>
              </w:divBdr>
            </w:div>
          </w:divsChild>
        </w:div>
        <w:div w:id="917329796">
          <w:marLeft w:val="0"/>
          <w:marRight w:val="0"/>
          <w:marTop w:val="120"/>
          <w:marBottom w:val="0"/>
          <w:divBdr>
            <w:top w:val="none" w:sz="0" w:space="0" w:color="auto"/>
            <w:left w:val="none" w:sz="0" w:space="0" w:color="auto"/>
            <w:bottom w:val="none" w:sz="0" w:space="0" w:color="auto"/>
            <w:right w:val="none" w:sz="0" w:space="0" w:color="auto"/>
          </w:divBdr>
          <w:divsChild>
            <w:div w:id="149318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D547CD-47F0-2641-B0E7-689567220596}">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4FCE6F-ADB0-4342-B386-68A4BF205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BOARD OF TRUSTEES</vt:lpstr>
    </vt:vector>
  </TitlesOfParts>
  <Company>Greater St. Albert RD # 29</Company>
  <LinksUpToDate>false</LinksUpToDate>
  <CharactersWithSpaces>4308</CharactersWithSpaces>
  <SharedDoc>false</SharedDoc>
  <HLinks>
    <vt:vector size="12" baseType="variant">
      <vt:variant>
        <vt:i4>655372</vt:i4>
      </vt:variant>
      <vt:variant>
        <vt:i4>0</vt:i4>
      </vt:variant>
      <vt:variant>
        <vt:i4>0</vt:i4>
      </vt:variant>
      <vt:variant>
        <vt:i4>5</vt:i4>
      </vt:variant>
      <vt:variant>
        <vt:lpwstr>http://bit.ly/1SLTFSh</vt:lpwstr>
      </vt:variant>
      <vt:variant>
        <vt:lpwstr/>
      </vt:variant>
      <vt:variant>
        <vt:i4>2883629</vt:i4>
      </vt:variant>
      <vt:variant>
        <vt:i4>-1</vt:i4>
      </vt:variant>
      <vt:variant>
        <vt:i4>1039</vt:i4>
      </vt:variant>
      <vt:variant>
        <vt:i4>1</vt:i4>
      </vt:variant>
      <vt:variant>
        <vt:lpwstr>H:\Documents\Pat\Clipart images\Logos\GSACRD-Vertical_Colour Transparent copy.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TRUSTEES</dc:title>
  <dc:subject/>
  <dc:creator>Pat Gerhardt</dc:creator>
  <cp:keywords/>
  <dc:description/>
  <cp:lastModifiedBy>Microsoft Office User</cp:lastModifiedBy>
  <cp:revision>4</cp:revision>
  <cp:lastPrinted>2021-08-11T17:55:00Z</cp:lastPrinted>
  <dcterms:created xsi:type="dcterms:W3CDTF">2022-05-24T19:18:00Z</dcterms:created>
  <dcterms:modified xsi:type="dcterms:W3CDTF">2022-09-2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77</vt:lpwstr>
  </property>
  <property fmtid="{D5CDD505-2E9C-101B-9397-08002B2CF9AE}" pid="3" name="grammarly_documentContext">
    <vt:lpwstr>{"goals":[],"domain":"general","emotions":[],"dialect":"american"}</vt:lpwstr>
  </property>
</Properties>
</file>